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9AA491" w14:textId="178C560D" w:rsidR="00D9433F" w:rsidRDefault="00FE606F" w:rsidP="00FE606F">
      <w:pPr>
        <w:pStyle w:val="Heading1"/>
      </w:pPr>
      <w:r>
        <w:t>Title</w:t>
      </w:r>
    </w:p>
    <w:p w14:paraId="7DCDEF36" w14:textId="605ED730" w:rsidR="00FE606F" w:rsidRDefault="00FE606F" w:rsidP="00FE606F"/>
    <w:p w14:paraId="31722DEC" w14:textId="409C8E6A" w:rsidR="00FE606F" w:rsidRDefault="00FE606F" w:rsidP="00FE606F">
      <w:pPr>
        <w:pStyle w:val="Heading1"/>
      </w:pPr>
      <w:r>
        <w:t>Abstract</w:t>
      </w:r>
    </w:p>
    <w:p w14:paraId="51104AB4" w14:textId="030F4A08" w:rsidR="00FE606F" w:rsidRDefault="00FE606F" w:rsidP="00FE606F">
      <w:pPr>
        <w:pStyle w:val="Heading1"/>
      </w:pPr>
      <w:r>
        <w:t>Keywords</w:t>
      </w:r>
    </w:p>
    <w:p w14:paraId="52F86262" w14:textId="77777777" w:rsidR="00496477" w:rsidRDefault="00496477" w:rsidP="00496477">
      <w:pPr>
        <w:pStyle w:val="Heading1"/>
      </w:pPr>
      <w:r>
        <w:t>Introduction</w:t>
      </w:r>
    </w:p>
    <w:p w14:paraId="24FDCCFB" w14:textId="77777777" w:rsidR="003030DA" w:rsidRDefault="003030DA" w:rsidP="003030DA">
      <w:pPr>
        <w:pStyle w:val="Heading1"/>
        <w:rPr>
          <w:ins w:id="0" w:author="fonti.kar@gmail.com" w:date="2020-07-16T17:55:00Z"/>
        </w:rPr>
      </w:pPr>
      <w:ins w:id="1" w:author="fonti.kar@gmail.com" w:date="2020-07-16T17:55:00Z">
        <w:r>
          <w:t>Introduction</w:t>
        </w:r>
      </w:ins>
    </w:p>
    <w:p w14:paraId="37AD7B0C" w14:textId="77777777" w:rsidR="003030DA" w:rsidRPr="00C13E80" w:rsidRDefault="003030DA" w:rsidP="003030DA">
      <w:pPr>
        <w:rPr>
          <w:ins w:id="2" w:author="fonti.kar@gmail.com" w:date="2020-07-16T17:55:00Z"/>
        </w:rPr>
      </w:pPr>
    </w:p>
    <w:p w14:paraId="1556483D" w14:textId="77777777" w:rsidR="003030DA" w:rsidRDefault="003030DA" w:rsidP="003030DA">
      <w:pPr>
        <w:ind w:firstLine="720"/>
        <w:rPr>
          <w:ins w:id="3" w:author="fonti.kar@gmail.com" w:date="2020-07-16T17:55:00Z"/>
        </w:rPr>
      </w:pPr>
      <w:ins w:id="4" w:author="fonti.kar@gmail.com" w:date="2020-07-16T17:55:00Z">
        <w:r>
          <w:t xml:space="preserve">Developmental plasticity plays a key role in generating phenotypic variation. Environmentally-induced changes may result in a better match between adult phenotype and the selective environment if developmental cues predict later-life conditions </w:t>
        </w:r>
        <w:r>
          <w:fldChar w:fldCharType="begin"/>
        </w:r>
        <w:r>
          <w:instrText xml:space="preserve"> ADDIN ZOTERO_ITEM CSL_CITATION {"citationID":"t50pE0HO","properties":{"formattedCitation":"(Beldade et al., 2011)","plainCitation":"(Beldade et al., 2011)","noteIndex":0},"citationItems":[{"id":3452,"uris":["http://zotero.org/users/1379426/items/SSZZ3NFI"],"uri":["http://zotero.org/users/1379426/items/SSZZ3NFI"],"itemData":{"id":3452,"type":"article-journal","abstract":"Aside from its selective role in filtering inter-individual variation during evolution by natural selection, the environment also plays an instructive role in producing variation during development. External environmental cues can influence developmental rates and/or trajectories and lead to the production of distinct phenotypes from the same genotype. This can result in a better match between adult phenotype and selective environment and thus represents a potential solution to problems posed by environmental fluctuation. The phenomenon is called adaptive developmental plasticity. The study of developmental plasticity integrates different disciplines (notably ecology and developmental biology) and analyses at all levels of biological organization, from the molecular regulation of changes in organismal development to variation in phenotypes and fitness in natural populations. Here, we focus on recent advances and examples from morphological traits in animals to provide a broad overview covering (i) the evolution of developmental plasticity, as well as its relevance to adaptive evolution, (ii) the ecological significance of alternative environmentally induced phenotypes, and the way the external environment can affect development to produce them, (iii) the molecular mechanisms underlying developmental plasticity, with emphasis on the contribution of genetic, physiological and epigenetic factors, and (iv) current challenges and trends, including the relevance of the environmental sensitivity of development to studies in ecological developmental biology, biomedicine and conservation biology.","container-title":"Molecular Ecology","DOI":"10.1111/j.1365-294X.2011.05016.x","ISSN":"1365-294X","issue":"7","language":"en","note":"_eprint: https://onlinelibrary.wiley.com/doi/pdf/10.1111/j.1365-294X.2011.05016.x","page":"1347-1363","source":"Wiley Online Library","title":"Evolution and molecular mechanisms of adaptive developmental plasticity","volume":"20","author":[{"family":"Beldade","given":"Patrícia"},{"family":"Mateus","given":"Ana Rita A."},{"family":"Keller","given":"Roberto A."}],"issued":{"date-parts":[["2011"]]}}}],"schema":"https://github.com/citation-style-language/schema/raw/master/csl-citation.json"} </w:instrText>
        </w:r>
        <w:r>
          <w:fldChar w:fldCharType="separate"/>
        </w:r>
        <w:r>
          <w:rPr>
            <w:noProof/>
          </w:rPr>
          <w:t>(Beldade et al., 2011)</w:t>
        </w:r>
        <w:r>
          <w:fldChar w:fldCharType="end"/>
        </w:r>
        <w:r>
          <w:t xml:space="preserve">, however in some cases maladaptive phenotypes can arise </w:t>
        </w:r>
        <w:r>
          <w:fldChar w:fldCharType="begin"/>
        </w:r>
        <w:r>
          <w:instrText xml:space="preserve"> ADDIN ZOTERO_ITEM CSL_CITATION {"citationID":"OWjGjZFk","properties":{"formattedCitation":"(Ghalambor et al., 2007)","plainCitation":"(Ghalambor et al., 2007)","noteIndex":0},"citationItems":[{"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schema":"https://github.com/citation-style-language/schema/raw/master/csl-citation.json"} </w:instrText>
        </w:r>
        <w:r>
          <w:fldChar w:fldCharType="separate"/>
        </w:r>
        <w:r>
          <w:rPr>
            <w:noProof/>
          </w:rPr>
          <w:t>(Ghalambor et al., 2007)</w:t>
        </w:r>
        <w:r>
          <w:fldChar w:fldCharType="end"/>
        </w:r>
        <w:r>
          <w:t xml:space="preserve">. As such, developmental plasticity is considered as a promising immediate solution for populations to adjust to environmental fluctuations </w:t>
        </w:r>
        <w:r>
          <w:fldChar w:fldCharType="begin"/>
        </w:r>
        <w:r>
          <w:instrText xml:space="preserve"> ADDIN ZOTERO_ITEM CSL_CITATION {"citationID":"3jlRyJ4z","properties":{"formattedCitation":"(West-Eberhard, 2003)","plainCitation":"(West-Eberhard, 2003)","noteIndex":0},"citationItems":[{"id":3230,"uris":["http://zotero.org/users/1379426/items/HFLMSJY7"],"uri":["http://zotero.org/users/1379426/items/HFLMSJY7"],"itemData":{"id":3230,"type":"book","abstract":"The first comprehensive synthesis on development and evolution: it applies to all aspects of development, at all levels of organization and in all organisms, taking advantage of modern findings on behavior, genetics, endocrinology, molecular biology, evolutionary theory and phylogenetics to show the connections between developmental mechanisms and evolutionary change. This book solves key problems that have impeded a definitive synthesis in the past. It uses new concepts and specific examples to show how to relate environmentally sensitive development to the genetic theory of adaptive evolution and to explain major patterns of change. In this book development includes not only embryology and the ontogeny of morphology, sometimes portrayed inadequately as governed by \"regulatory genes,\" but also behavioral development and physiological adaptation, where plasticity is mediated by genetically complex mechanisms like hormones and learning. The book shows how the universal qualities of phenotypes--modular organization and plasticity--facilitate both integration and change. Here you will learn why it is wrong to describe organisms as genetically programmed; why environmental induction is likely to be more important in evolution than random mutation; and why it is crucial to consider both selection and developmental mechanism in explanations of adaptive evolution. This book satisfies the need for a truly general book on development, plasticity and evolution that applies to living organisms in all of their life stages and environments. Using an immense compendium of examples on many kinds of organisms, from viruses and bacteria to higher plants and animals, it shows how the phenotype is reorganized during evolution to produce novelties, and how alternative phenotypes occupy a pivotal role as a phase of evolution that fosters diversification and speeds change. The arguments of this book call for a new view of the major themes of evolutionary biology, as shown in chapters on gradualism, homology, environmental induction, speciation, radiation, macroevolution, punctuation, and the maintenance of sex. No other treatment of development and evolution since Darwin's offers such a comprehensive and critical discussion of the relevant issues. Developmental Plasticity and Evolution is designed for biologists interested in the development and evolution of behavior, life-history patterns, ecology, physiology, morphology and speciation. It will also appeal to evolutionary paleontologists, anthropologists, psychologists, and teachers of general biology.","ISBN":"978-0-19-802856-7","language":"en","note":"Google-Books-ID: 7DQNTPYaHlYC","number-of-pages":"815","publisher":"Oxford University Press","source":"Google Books","title":"Developmental Plasticity and Evolution","author":[{"family":"West-Eberhard","given":"Mary Jane"}],"issued":{"date-parts":[["2003",3,13]]}}}],"schema":"https://github.com/citation-style-language/schema/raw/master/csl-citation.json"} </w:instrText>
        </w:r>
        <w:r>
          <w:fldChar w:fldCharType="separate"/>
        </w:r>
        <w:r>
          <w:rPr>
            <w:noProof/>
          </w:rPr>
          <w:t>(West-Eberhard, 2003)</w:t>
        </w:r>
        <w:r>
          <w:fldChar w:fldCharType="end"/>
        </w:r>
        <w:r>
          <w:t xml:space="preserve">. Over longer terms, populations can either migrate to more favourable habitats or evolve genetic adaptations in response to environmental change </w:t>
        </w:r>
        <w:r>
          <w:fldChar w:fldCharType="begin"/>
        </w:r>
        <w:r>
          <w:instrText xml:space="preserve"> ADDIN ZOTERO_ITEM CSL_CITATION {"citationID":"0OyCyRne","properties":{"formattedCitation":"(Sgr\\uc0\\u242{} &amp; Hoffmann, 2004)","plainCitation":"(Sgrò &amp; Hoffmann, 2004)","noteIndex":0},"citationItems":[{"id":3219,"uris":["http://zotero.org/users/1379426/items/8SUNWFSB"],"uri":["http://zotero.org/users/1379426/items/8SUNWFSB"],"itemData":{"id":3219,"type":"article-journal","abstract":"Negative genetic correlations among traits are often used as evidence for tradeoffs that can influence evolutionary trajectories in populations. While there may be evidence for negative correlations within a particular environment, genetic correlations can shift when populations encounter different environmental conditions. Here we review the evidence for these shifts by focusing on experiments that have examined genetic correlations in more than one environment. In many studies, there are significant changes in correlations and these can even switch sign across environments. This raises questions about the validity of deducing genetic constraints from studies in one environment and suggests that the interaction between environmental conditions and the expression of genetic covariation is an important avenue for future work.","container-title":"Heredity","DOI":"10.1038/sj.hdy.6800532","ISSN":"1365-2540","issue":"3","language":"en","note":"number: 3\npublisher: Nature Publishing Group","page":"241-248","source":"www.nature.com","title":"Genetic correlations, tradeoffs and environmental variation","volume":"93","author":[{"family":"Sgrò","given":"C. M."},{"family":"Hoffmann","given":"A. A."}],"issued":{"date-parts":[["2004",9]]}}}],"schema":"https://github.com/citation-style-language/schema/raw/master/csl-citation.json"} </w:instrText>
        </w:r>
        <w:r>
          <w:fldChar w:fldCharType="separate"/>
        </w:r>
        <w:r w:rsidRPr="006779CF">
          <w:rPr>
            <w:rFonts w:cs="Times New Roman"/>
          </w:rPr>
          <w:t>(Sgrò &amp; Hoffmann, 2004)</w:t>
        </w:r>
        <w:r>
          <w:fldChar w:fldCharType="end"/>
        </w:r>
        <w:r>
          <w:t>. However, the capacity to evolve may be dependent on developmental environments because environmental cues experienced during development can also affect the underlying standing genetic variation which select acts on. Understanding how phenotypic and genotypic variation respond to developmental environments is necessary in order to predict population persistence.</w:t>
        </w:r>
      </w:ins>
    </w:p>
    <w:p w14:paraId="2A1E0D93" w14:textId="77777777" w:rsidR="003030DA" w:rsidRDefault="003030DA" w:rsidP="003030DA">
      <w:pPr>
        <w:rPr>
          <w:ins w:id="5" w:author="fonti.kar@gmail.com" w:date="2020-07-16T17:55:00Z"/>
        </w:rPr>
      </w:pPr>
    </w:p>
    <w:p w14:paraId="5DFB89D5" w14:textId="77777777" w:rsidR="003030DA" w:rsidRDefault="003030DA" w:rsidP="003030DA">
      <w:pPr>
        <w:rPr>
          <w:ins w:id="6" w:author="fonti.kar@gmail.com" w:date="2020-07-16T17:55:00Z"/>
        </w:rPr>
      </w:pPr>
      <w:ins w:id="7" w:author="fonti.kar@gmail.com" w:date="2020-07-16T17:55:00Z">
        <w:r>
          <w:t xml:space="preserve">Environmental dependence of genetic variation implies that evolutionary change may speed up or slow down under certain contexts. Such implications has sparked researchers to describe the conditions under which genetic variation may change </w:t>
        </w:r>
        <w:r>
          <w:fldChar w:fldCharType="begin"/>
        </w:r>
        <w:r>
          <w:instrText xml:space="preserve"> ADDIN ZOTERO_ITEM CSL_CITATION {"citationID":"mnYJlbs0","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nne"},{"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instrText>
        </w:r>
        <w:r>
          <w:fldChar w:fldCharType="separate"/>
        </w:r>
        <w:r w:rsidRPr="00AC0E3A">
          <w:rPr>
            <w:rFonts w:cs="Times New Roman"/>
          </w:rPr>
          <w:t>(Charmantier &amp; Garant, 2005; Hoffmann &amp; Merilä, 1999; Rowiński &amp; Rogell, 2017)</w:t>
        </w:r>
        <w:r>
          <w:fldChar w:fldCharType="end"/>
        </w:r>
        <w:r>
          <w:t>.</w:t>
        </w:r>
        <w:r w:rsidRPr="00AB1956">
          <w:t xml:space="preserve"> </w:t>
        </w:r>
        <w:r>
          <w:t xml:space="preserve">Several hypotheses have been proposed to explain environmentally-induced changes in genetic variance </w:t>
        </w:r>
        <w:r>
          <w:fldChar w:fldCharType="begin"/>
        </w:r>
        <w:r>
          <w:instrText xml:space="preserve"> ADDIN ZOTERO_ITEM CSL_CITATION {"citationID":"zAd4I2No","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nne"},{"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instrText>
        </w:r>
        <w:r>
          <w:fldChar w:fldCharType="separate"/>
        </w:r>
        <w:r w:rsidRPr="00AB1956">
          <w:rPr>
            <w:rFonts w:cs="Times New Roman"/>
          </w:rPr>
          <w:t>(Charmantier &amp; Garant, 2005; Hoffmann &amp; Merilä, 1999; Rowiński &amp; Rogell, 2017)</w:t>
        </w:r>
        <w:r>
          <w:fldChar w:fldCharType="end"/>
        </w:r>
        <w:r>
          <w:t xml:space="preserve">. Notably, higher mutation rates </w:t>
        </w:r>
        <w:r>
          <w:fldChar w:fldCharType="begin"/>
        </w:r>
        <w:r>
          <w:instrText xml:space="preserve"> ADDIN ZOTERO_ITEM CSL_CITATION {"citationID":"AsXG1ia0","properties":{"formattedCitation":"(Hoffman &amp; Parsons, 1991)","plainCitation":"(Hoffman &amp; Parsons, 1991)","noteIndex":0},"citationItems":[{"id":3470,"uris":["http://zotero.org/users/1379426/items/DU3GMDEE"],"uri":["http://zotero.org/users/1379426/items/DU3GMDEE"],"itemData":{"id":3470,"type":"book","event-place":"Oxford","publisher":"Oxford University Press","publisher-place":"Oxford","title":"Evolutionary genetics and evolutionary stress","author":[{"family":"Hoffman","given":"A A"},{"family":"Parsons","given":"P A"}],"issued":{"date-parts":[["1991"]]}}}],"schema":"https://github.com/citation-style-language/schema/raw/master/csl-citation.json"} </w:instrText>
        </w:r>
        <w:r>
          <w:fldChar w:fldCharType="separate"/>
        </w:r>
        <w:r>
          <w:rPr>
            <w:noProof/>
          </w:rPr>
          <w:t>(Hoffman &amp; Parsons, 1991)</w:t>
        </w:r>
        <w:r>
          <w:fldChar w:fldCharType="end"/>
        </w:r>
        <w:r>
          <w:t xml:space="preserve">; </w:t>
        </w:r>
        <w:commentRangeStart w:id="8"/>
        <w:r>
          <w:t xml:space="preserve">reduced selection pressures which allows for the accumulation of genetic variation </w:t>
        </w:r>
        <w:r>
          <w:fldChar w:fldCharType="begin"/>
        </w:r>
        <w:r>
          <w:instrText xml:space="preserve"> ADDIN ZOTERO_ITEM CSL_CITATION {"citationID":"fMJ7VaDF","properties":{"formattedCitation":"(Hoffmann &amp; Meril\\uc0\\u228{}, 1999)","plainCitation":"(Hoffmann &amp; Merilä, 1999)","noteIndex":0},"citationItems":[{"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fldChar w:fldCharType="separate"/>
        </w:r>
        <w:r w:rsidRPr="00AC0E3A">
          <w:rPr>
            <w:rFonts w:cs="Times New Roman"/>
          </w:rPr>
          <w:t>(Hoffmann &amp; Merilä, 1999)</w:t>
        </w:r>
        <w:r>
          <w:fldChar w:fldCharType="end"/>
        </w:r>
        <w:commentRangeEnd w:id="8"/>
        <w:r>
          <w:rPr>
            <w:rStyle w:val="CommentReference"/>
          </w:rPr>
          <w:commentReference w:id="8"/>
        </w:r>
        <w:r>
          <w:t xml:space="preserve"> and the breakdown of buffering mechanisms that releases of cryptic genetic variation are expected to increase genetic variation under novel, stressful environments </w:t>
        </w:r>
        <w:r>
          <w:fldChar w:fldCharType="begin"/>
        </w:r>
        <w:r>
          <w:instrText xml:space="preserve"> ADDIN ZOTERO_ITEM CSL_CITATION {"citationID":"8InbjA87","properties":{"formattedCitation":"(Paaby &amp; Rockman, 2014)","plainCitation":"(Paaby &amp; Rockman, 2014)","noteIndex":0},"citationItems":[{"id":3197,"uris":["http://zotero.org/users/1379426/items/L8RKS7SG"],"uri":["http://zotero.org/users/1379426/items/L8RKS7SG"],"itemData":{"id":3197,"type":"article-journal","abstract":"Cryptic genetic variation (CGV) is genetic variation that normally has little or no effect on phenotype but that, under atypical conditions that were rare in the history of a population, generates heritable phenotypic variation. Cryptic variants are little exposed to selection and may thus accumulate neutrally.CGV has long provided a theoretical explanation for the presence of standing genetic variation in wild populations that is available to fuel adaptation to new conditions. Early work in Drosophila melanogaster, starting with Waddington's classic experiments, showed that such variation exists and can be 'captured' by selection in a process called genetic assimilation.The mechanisms that conceal CGV are ordinary, familiar genetic phenomena, including dominance, epistasis and gene-by-environment interactions. The ubiquity of these phenomena indicates that CGV is a common feature of populations.CGV is closely related to concepts of robustness and canalization. However, although canalization will promote accumulation of CGV, such variation can accumulate under neutral conditions, and its presence is not necessarily evidence of canalization or robustness.Experimental settings that reveal CGV include production of aberrant phenotypes following inhibition of Hsp90 activity in many different systems; genetic background effects for specific mutations; epistasis in quantitative trait locus mapping populations; genetic modifiers of Mendelian diseases in humans; and increases in additive genetic variance when populations are exposed to novel environments.In principle, CGV can strongly influence the ability of natural populations to adapt to new conditions. Recent experiments have hinted at this potential, and this research field is poised for major advances in the near future.CGV may be playing an important part in the emergence of complex human diseases, but there is currently limited empirical evidence for this hypothesis.","container-title":"Nature Reviews Genetics","DOI":"10.1038/nrg3688","ISSN":"1471-0064","issue":"4","language":"en","note":"number: 4\npublisher: Nature Publishing Group","page":"247-258","source":"www.nature.com","title":"Cryptic genetic variation: evolution's hidden substrate","title-short":"Cryptic genetic variation","volume":"15","author":[{"family":"Paaby","given":"Annalise B."},{"family":"Rockman","given":"Matthew V."}],"issued":{"date-parts":[["2014",4]]}}}],"schema":"https://github.com/citation-style-language/schema/raw/master/csl-citation.json"} </w:instrText>
        </w:r>
        <w:r>
          <w:fldChar w:fldCharType="separate"/>
        </w:r>
        <w:r>
          <w:rPr>
            <w:noProof/>
          </w:rPr>
          <w:t>(Paaby &amp; Rockman, 2014)</w:t>
        </w:r>
        <w:r>
          <w:fldChar w:fldCharType="end"/>
        </w:r>
        <w:r>
          <w:t xml:space="preserve">. On the other hand, genetic variation can also decrease under stressful environments if gene expression is condition-dependent </w:t>
        </w:r>
        <w:r>
          <w:fldChar w:fldCharType="begin"/>
        </w:r>
        <w:r>
          <w:instrText xml:space="preserve"> ADDIN ZOTERO_ITEM CSL_CITATION {"citationID":"uoLOTlWC","properties":{"formattedCitation":"(Coltman et al., 2001)","plainCitation":"(Coltman et al., 2001)","noteIndex":0},"citationItems":[{"id":3481,"uris":["http://zotero.org/users/1379426/items/HJIJWUN8"],"uri":["http://zotero.org/users/1379426/items/HJIJWUN8"],"itemData":{"id":3481,"type":"article-journal","abstract":"Parasite resistance and body size are subject to directional natural selection in a population of feral Soay sheep (Ovis aries) on the island of St. Kilda, Scotland. Classical evolutionary theory predicts that directional selection should erode additive genetic variation and favor the maintenance of alleles that have negative pleiotropic effects on other traits associated with fitness. Contrary to these predictions, in this study we show that there is considerable additive genetic variation for both parasite resistance, measured as fecal egg count (FEC), and body size, measured as weight and hindleg length, and that there are positive genetic correlations between parasite resistance and body size in both sexes. Body size traits had higher heritabilities than parasite resistance. This was not due to low levels of additive genetic variation for parasite resistance, but was a consequence of high levels of residual variance in FEC. Measured as coefficients of variation, levels of additive genetic variation for FEC were actually higher than for weight or hindleg length. High levels of additive genetic variation for parasite resistance may be maintained by a number of mechanisms including high mutational input, balancing selection, antagonistic pleiotropy, and host-parasite coevolution. The positive genetic correlation between parasite resistance and body size, a trait also subject to sexual selection in males, suggests that parasite resistance and growth are not traded off in Soay sheep, but rather that genetically resistant individuals also experience superior growth.","container-title":"Evolution","DOI":"10.1111/j.0014-3820.2001.tb01326.x","ISSN":"1558-5646","issue":"10","language":"en","note":"_eprint: https://onlinelibrary.wiley.com/doi/pdf/10.1111/j.0014-3820.2001.tb01326.x","page":"2116-2125","source":"Wiley Online Library","title":"Positive Genetic Correlation Between Parasite Resistance and Body Size in a Free-Living Ungulate Population","volume":"55","author":[{"family":"Coltman","given":"D. W."},{"family":"Pilkington","given":"J."},{"family":"Kruuk","given":"L. E. B."},{"family":"Wilson","given":"K."},{"family":"Pemberton","given":"J. M."}],"issued":{"date-parts":[["2001"]]}}}],"schema":"https://github.com/citation-style-language/schema/raw/master/csl-citation.json"} </w:instrText>
        </w:r>
        <w:r>
          <w:fldChar w:fldCharType="separate"/>
        </w:r>
        <w:r>
          <w:rPr>
            <w:noProof/>
          </w:rPr>
          <w:t>(Coltman et al., 2001)</w:t>
        </w:r>
        <w:r>
          <w:fldChar w:fldCharType="end"/>
        </w:r>
        <w:r>
          <w:t xml:space="preserve"> or under strong selection </w:t>
        </w:r>
        <w:r>
          <w:fldChar w:fldCharType="begin"/>
        </w:r>
        <w:r>
          <w:instrText xml:space="preserve"> ADDIN ZOTERO_ITEM CSL_CITATION {"citationID":"rWPLYRtH","properties":{"formattedCitation":"(Hunt et al., 2007)","plainCitation":"(Hunt et al., 2007)","noteIndex":0},"citationItems":[{"id":3484,"uris":["http://zotero.org/users/1379426/items/6IJ2LTM4"],"uri":["http://zotero.org/users/1379426/items/6IJ2LTM4"],"itemData":{"id":3484,"type":"article-journal","abstract":"Genetic variation in single traits, including those closely related to fitness, is pervasive and generally high. By contrast, theory predicts that several forms of selection, including stabilizing selection, will eliminate genetic variation. Stabilizing selection in natural populations tends to be stronger than that assumed in theoretical models of the maintenance of genetic variation. The widespread presence of genetic variation in the presence of strong stabilizing selection is a persistent problem in evolutionary genetics that currently has no compelling explanation. The recent insight that stabilizing selection often acts most strongly on trait combinations via correlational selection may reconcile this problem. Here we show that for a set of male call properties in the cricket Teleogryllus commodus, the pattern of multivariate stabilizing sexual selection is closely associated with the degree of additive genetic variance. The multivariate trait combinations experiencing the strongest stabilizing selection harbored very little genetic variation while combinations under weak selection contained most of the genetic variation. Our experiment provides empirical support for the prediction that a small number of trait combinations experiencing strong stabilizing selection will have reduced genetic variance and that genetically independent trait combinations experiencing weak selection can simultaneously harbor much higher levels of genetic variance.","container-title":"Genetics","DOI":"10.1534/genetics.107.077057","ISSN":"0016-6731, 1943-2631","issue":"2","language":"en","note":"publisher: Genetics\nsection: Investigations\nPMID: 17660544","page":"875-880","source":"www.genetics.org","title":"Reconciling Strong Stabilizing Selection with the Maintenance of Genetic Variation in a Natural Population of Black Field Crickets (Teleogryllus commodus)","volume":"177","author":[{"family":"Hunt","given":"John"},{"family":"Blows","given":"Mark W."},{"family":"Zajitschek","given":"Felix"},{"family":"Jennions","given":"Michael D."},{"family":"Brooks","given":"Robert"}],"issued":{"date-parts":[["2007",10,1]]}}}],"schema":"https://github.com/citation-style-language/schema/raw/master/csl-citation.json"} </w:instrText>
        </w:r>
        <w:r>
          <w:fldChar w:fldCharType="separate"/>
        </w:r>
        <w:r>
          <w:rPr>
            <w:noProof/>
          </w:rPr>
          <w:t>(Hunt et al., 2007)</w:t>
        </w:r>
        <w:r>
          <w:fldChar w:fldCharType="end"/>
        </w:r>
        <w:r>
          <w:t>.</w:t>
        </w:r>
      </w:ins>
    </w:p>
    <w:p w14:paraId="15E38A85" w14:textId="77777777" w:rsidR="003030DA" w:rsidRDefault="003030DA" w:rsidP="003030DA">
      <w:pPr>
        <w:rPr>
          <w:ins w:id="9" w:author="fonti.kar@gmail.com" w:date="2020-07-16T17:55:00Z"/>
        </w:rPr>
      </w:pPr>
    </w:p>
    <w:p w14:paraId="5545D77F" w14:textId="77777777" w:rsidR="003030DA" w:rsidRDefault="003030DA" w:rsidP="003030DA">
      <w:pPr>
        <w:rPr>
          <w:ins w:id="10" w:author="fonti.kar@gmail.com" w:date="2020-07-16T17:55:00Z"/>
        </w:rPr>
      </w:pPr>
      <w:ins w:id="11" w:author="fonti.kar@gmail.com" w:date="2020-07-16T17:55:00Z">
        <w:r>
          <w:t xml:space="preserve">Comparative studies have shown that the influence of developmental stress on genetic variance is not straightforward </w:t>
        </w:r>
        <w:r>
          <w:fldChar w:fldCharType="begin"/>
        </w:r>
        <w:r>
          <w:instrText xml:space="preserve"> ADDIN ZOTERO_ITEM CSL_CITATION {"citationID":"JyL0gbiq","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nne"},{"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instrText>
        </w:r>
        <w:r>
          <w:fldChar w:fldCharType="separate"/>
        </w:r>
        <w:r w:rsidRPr="005810ED">
          <w:rPr>
            <w:rFonts w:cs="Times New Roman"/>
          </w:rPr>
          <w:t>(Charmantier &amp; Garant, 2005; Hoffmann &amp; Merilä, 1999; Rowiński &amp; Rogell, 2017)</w:t>
        </w:r>
        <w:r>
          <w:fldChar w:fldCharType="end"/>
        </w:r>
        <w:r>
          <w:t xml:space="preserve">. In lab studies, high developmental stress have been shown to increase the heritability of morphological traits </w:t>
        </w:r>
        <w:r>
          <w:fldChar w:fldCharType="begin"/>
        </w:r>
        <w:r>
          <w:instrText xml:space="preserve"> ADDIN ZOTERO_ITEM CSL_CITATION {"citationID":"WKaoktqW","properties":{"formattedCitation":"(Hoffmann &amp; Meril\\uc0\\u228{}, 1999)","plainCitation":"(Hoffmann &amp; Merilä, 1999)","noteIndex":0},"citationItems":[{"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fldChar w:fldCharType="separate"/>
        </w:r>
        <w:r w:rsidRPr="00363705">
          <w:rPr>
            <w:rFonts w:cs="Times New Roman"/>
          </w:rPr>
          <w:t>(Hoffmann &amp; Merilä, 1999)</w:t>
        </w:r>
        <w:r>
          <w:fldChar w:fldCharType="end"/>
        </w:r>
        <w:r>
          <w:t>,</w:t>
        </w:r>
        <w:r w:rsidRPr="0049629B">
          <w:t xml:space="preserve"> </w:t>
        </w:r>
        <w:r>
          <w:t xml:space="preserve">whereas wild, non-domestic populations tend to have higher heritability in favourable environments </w:t>
        </w:r>
        <w:r>
          <w:fldChar w:fldCharType="begin"/>
        </w:r>
        <w:r>
          <w:instrText xml:space="preserve"> ADDIN ZOTERO_ITEM CSL_CITATION {"citationID":"DwchPj4P","properties":{"formattedCitation":"(Charmantier &amp; Garant, 2005)","plainCitation":"(Charmantier &amp; Garant, 200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nne"},{"family":"Garant","given":"Dany"}],"issued":{"date-parts":[["2005",7,22]]}}}],"schema":"https://github.com/citation-style-language/schema/raw/master/csl-citation.json"} </w:instrText>
        </w:r>
        <w:r>
          <w:fldChar w:fldCharType="separate"/>
        </w:r>
        <w:r>
          <w:rPr>
            <w:noProof/>
          </w:rPr>
          <w:t>(Charmantier &amp; Garant, 2005)</w:t>
        </w:r>
        <w:r>
          <w:fldChar w:fldCharType="end"/>
        </w:r>
        <w:r>
          <w:t xml:space="preserve">. Lack of consensus may be related to lab and wild conditions, with the latter being more variable and therefore more difficult to detect environmental patterns. The nature of environmental stressor under investigation (e.g. heat shock vs. habitat quality) could also yield variable patterns of gene expression if they are not strongly </w:t>
        </w:r>
        <w:r>
          <w:lastRenderedPageBreak/>
          <w:t xml:space="preserve">genetically correlated , making comparisons more heterogenous </w:t>
        </w:r>
        <w:r>
          <w:fldChar w:fldCharType="begin"/>
        </w:r>
        <w:r>
          <w:instrText xml:space="preserve"> ADDIN ZOTERO_ITEM CSL_CITATION {"citationID":"3DdFIq1W","properties":{"formattedCitation":"(Charmantier &amp; Garant, 2005; Dahlgaard &amp; Hoffmann, 2000)","plainCitation":"(Charmantier &amp; Garant, 2005; Dahlgaard &amp; Hoffmann, 2000)","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nne"},{"family":"Garant","given":"Dany"}],"issued":{"date-parts":[["2005",7,22]]}}},{"id":3488,"uris":["http://zotero.org/users/1379426/items/7U86HWJA"],"uri":["http://zotero.org/users/1379426/items/7U86HWJA"],"itemData":{"id":3488,"type":"article-journal","abstract":"Abstract: Both inbreeding and environmental stress can have adverse effects on fitness that affect the conservation of endangered species. Two important issues are whether stress and inbreeding effects are independent as opposed to synergistic, and whether inbreeding effects are general across stresses as opposed to stress-specific. We found that inbreeding reduced resistance to acetone and desiccation in adult Drosophila melanogaster, whereas resistance to knockdown heat stress was not affected. Inbred flies, however, experienced a greater proportional decrease in productivity than outbreds following heat stress. Correlations using line means indicated that all resistance traits were uncorrelated in the inbred as well as in the outbred flies. Recessive, deleterious alleles therefore did not appear to have any general deleterious effects on stress resistance. Inbreeding within a specific environment and selection for resistant genotypes may therefore purge a population of deleterious genes specific to only one environmental stress.","container-title":"Conservation Biology","DOI":"10.1046/j.1523-1739.2000.99206.x","ISSN":"1523-1739","issue":"4","language":"en","note":"_eprint: https://conbio.onlinelibrary.wiley.com/doi/pdf/10.1046/j.1523-1739.2000.99206.x","page":"1187-1192","source":"Wiley Online Library","title":"Stress Resistance and Environmental Dependency of Inbreeding Depression in Drosophila melanogaster","volume":"14","author":[{"family":"Dahlgaard","given":"Jesper"},{"family":"Hoffmann","given":"Ary A."}],"issued":{"date-parts":[["2000"]]}}}],"schema":"https://github.com/citation-style-language/schema/raw/master/csl-citation.json"} </w:instrText>
        </w:r>
        <w:r>
          <w:fldChar w:fldCharType="separate"/>
        </w:r>
        <w:r>
          <w:rPr>
            <w:noProof/>
          </w:rPr>
          <w:t>(Charmantier &amp; Garant, 2005; Dahlgaard &amp; Hoffmann, 2000)</w:t>
        </w:r>
        <w:r>
          <w:fldChar w:fldCharType="end"/>
        </w:r>
        <w:r>
          <w:t>. Environmental comparisons of heritability have been criticised as estimates may show no changes, but the relative contributions of non-genetic variance actually differ.</w:t>
        </w:r>
        <w:r w:rsidRPr="00062970">
          <w:t xml:space="preserve"> </w:t>
        </w:r>
        <w:r>
          <w:t>Indeed, additive genetic and environmental variance of life history traits which is supposedly more important to fitness components were found to increase under high stress conditions. The opposite holds true for morphological traits, where the same variance components decreased in high stress environments. Interestingly, h</w:t>
        </w:r>
        <w:r w:rsidRPr="00EA0617">
          <w:rPr>
            <w:vertAlign w:val="superscript"/>
          </w:rPr>
          <w:t>2</w:t>
        </w:r>
        <w:r>
          <w:t xml:space="preserve"> showed no differences among environments which suggests that the capacity to evolve is contingent on non-genetic sources of variance as well as the trait of interest </w:t>
        </w:r>
        <w:r>
          <w:fldChar w:fldCharType="begin"/>
        </w:r>
        <w:r>
          <w:instrText xml:space="preserve"> ADDIN ZOTERO_ITEM CSL_CITATION {"citationID":"44YX0is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instrText>
        </w:r>
        <w:r>
          <w:fldChar w:fldCharType="separate"/>
        </w:r>
        <w:r w:rsidRPr="005C0FF3">
          <w:rPr>
            <w:rFonts w:cs="Times New Roman"/>
          </w:rPr>
          <w:t>(Rowiński &amp; Rogell, 2017)</w:t>
        </w:r>
        <w:r>
          <w:fldChar w:fldCharType="end"/>
        </w:r>
        <w:r>
          <w:t>.</w:t>
        </w:r>
      </w:ins>
    </w:p>
    <w:p w14:paraId="73691267" w14:textId="77777777" w:rsidR="003030DA" w:rsidRDefault="003030DA" w:rsidP="003030DA">
      <w:pPr>
        <w:rPr>
          <w:ins w:id="12" w:author="fonti.kar@gmail.com" w:date="2020-07-16T17:55:00Z"/>
        </w:rPr>
      </w:pPr>
    </w:p>
    <w:p w14:paraId="20F3EF82" w14:textId="77777777" w:rsidR="003030DA" w:rsidRDefault="003030DA" w:rsidP="003030DA">
      <w:pPr>
        <w:rPr>
          <w:ins w:id="13" w:author="fonti.kar@gmail.com" w:date="2020-07-16T17:55:00Z"/>
        </w:rPr>
      </w:pPr>
      <w:ins w:id="14" w:author="fonti.kar@gmail.com" w:date="2020-07-16T17:55:00Z">
        <w:r>
          <w:t xml:space="preserve">Body size is a heritable, fitness related trait and is strongly affected by a number of factors. Developmental environments such as temperature and nutrition play pivotal roles on variation in body size, </w:t>
        </w:r>
        <w:commentRangeStart w:id="15"/>
        <w:r>
          <w:t xml:space="preserve">largely through shifts in </w:t>
        </w:r>
        <w:commentRangeStart w:id="16"/>
        <w:r>
          <w:t>how organisms grow and develop</w:t>
        </w:r>
        <w:commentRangeEnd w:id="16"/>
        <w:r>
          <w:rPr>
            <w:rStyle w:val="CommentReference"/>
          </w:rPr>
          <w:commentReference w:id="16"/>
        </w:r>
        <w:r>
          <w:t xml:space="preserve"> </w:t>
        </w:r>
        <w:commentRangeEnd w:id="15"/>
        <w:r>
          <w:rPr>
            <w:rStyle w:val="CommentReference"/>
          </w:rPr>
          <w:commentReference w:id="15"/>
        </w:r>
        <w:r>
          <w:fldChar w:fldCharType="begin"/>
        </w:r>
        <w:r>
          <w:instrText xml:space="preserve"> ADDIN ZOTERO_ITEM CSL_CITATION {"citationID":"8Gi3sJZA","properties":{"formattedCitation":"(Eyck et al., 2019; Noble et al., 2017)","plainCitation":"(Eyck et al., 2019; Noble et al., 2017)","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1087,"uris":["http://zotero.org/users/1379426/items/AFG7IXHS"],"uri":["http://zotero.org/users/1379426/items/AFG7IXHS"],"itemData":{"id":1087,"type":"article-journal","container-title":"Biological Reviews","DOI":"10.1111/brv.12333","issue":"1","language":"English","page":"72–97","title":"Developmental temperatures and phenotypic plasticity in reptiles: a systematic review and meta-analysis","volume":"93","author":[{"family":"Noble","given":"Daniel W A"},{"family":"Stenhouse","given":"Vaughn"},{"family":"Schwanz","given":"Lisa E"}],"issued":{"date-parts":[["2017",5]]}}}],"schema":"https://github.com/citation-style-language/schema/raw/master/csl-citation.json"} </w:instrText>
        </w:r>
        <w:r>
          <w:fldChar w:fldCharType="separate"/>
        </w:r>
        <w:r>
          <w:rPr>
            <w:noProof/>
          </w:rPr>
          <w:t>(Eyck et al., 2019; Noble et al., 2017)</w:t>
        </w:r>
        <w:r>
          <w:fldChar w:fldCharType="end"/>
        </w:r>
        <w:r>
          <w:t xml:space="preserve">. Naturally, maternal contributions on offspring development environments such as in egg size, nest site selection or timing of birth can also promote variation in body size and growth. Selection on body size is therefore likely to vary across ontogeny. For example, high juvenile mortality has favoured high maternal investment to larger birth weights in Soay sheep </w:t>
        </w:r>
        <w:r>
          <w:fldChar w:fldCharType="begin"/>
        </w:r>
        <w:r>
          <w:instrText xml:space="preserve"> ADDIN ZOTERO_ITEM CSL_CITATION {"citationID":"6QLUjgrh","properties":{"formattedCitation":"(Wilson, Coltman, et al., 2005)","plainCitation":"(Wilson, Coltman, et al., 2005)","noteIndex":0},"citationItems":[{"id":3277,"uris":["http://zotero.org/users/1379426/items/U37Y4GPP"],"uri":["http://zotero.org/users/1379426/items/U37Y4GPP"],"itemData":{"id":3277,"type":"article-journal","abstract":"Heritable maternal effects have important consequences for the evolutionary dynamics of phenotypic traits under selection, but have only rarely been tested for or quantified in evolutionary studies. Here we estimate maternal effects on early-life traits in a feral population of Soay sheep (Ovis aries) from St Kilda, Scotland. We then partition the maternal effects into genetic and environmental components to obtain the first direct estimates of maternal genetic effects in a free-living population, and furthermore test for covariance between direct and maternal genetic effects. Using an animal model approach, direct heritabilities (h2) were low but maternal genetic effects (m2) represented a relatively large proportion of the total phenotypic variance for each trait (birth weight m2 = 0.119, birth date m2 = 0.197, natal litter size m2 = 0.211). A negative correlation between direct and maternal genetic effects was estimated for each trait, but was only statistically significant for natal litter size (ram = −0.714). Total heritabilities (incorporating variance from heritable maternal effects and the direct-maternal genetic covariance) were significant for birth weight and birth date but not for natal litter size. Inadequately specified models greatly overestimated additive genetic variance and hence direct h2 (by a factor of up to 6.45 in the case of birth date). We conclude that failure to model heritable maternal variance can result in over- or under-estimation of the potential for traits to respond to selection, and advocate an increased effort to explicitly measure maternal genetic effects in evolutionary studies.","container-title":"Journal of Evolutionary Biology","DOI":"10.1111/j.1420-9101.2004.00824.x","ISSN":"1420-9101","issue":"2","language":"en","note":"_eprint: https://onlinelibrary.wiley.com/doi/pdf/10.1111/j.1420-9101.2004.00824.x","page":"405-414","source":"Wiley Online Library","title":"Maternal genetic effects set the potential for evolution in a free-living vertebrate population","volume":"18","author":[{"family":"Wilson","given":"Alastair J."},{"family":"Coltman","given":"D. W."},{"family":"Pemberton","given":"J. M."},{"family":"Overall","given":"A. D. J."},{"family":"Byrne","given":"K. A."},{"family":"Kruuk","given":"L. E. B."}],"issued":{"date-parts":[["2005"]]}}}],"schema":"https://github.com/citation-style-language/schema/raw/master/csl-citation.json"} </w:instrText>
        </w:r>
        <w:r>
          <w:fldChar w:fldCharType="separate"/>
        </w:r>
        <w:r>
          <w:rPr>
            <w:noProof/>
          </w:rPr>
          <w:t>(Wilson, Coltman, et al., 2005)</w:t>
        </w:r>
        <w:r>
          <w:fldChar w:fldCharType="end"/>
        </w:r>
        <w:r>
          <w:t xml:space="preserve">. Accordingly, maternal contributions are expected to dissipate with age presumably because mothers cannot continue to influence her offspring’s phenotype post-weaning </w:t>
        </w:r>
        <w:r>
          <w:fldChar w:fldCharType="begin"/>
        </w:r>
        <w:r>
          <w:instrText xml:space="preserve"> ADDIN ZOTERO_ITEM CSL_CITATION {"citationID":"KBiSt4dK","properties":{"formattedCitation":"(Krist, 2010; Wilson, Kruuk, et al., 2005)","plainCitation":"(Krist, 2010; Wilson, Kruuk, et al., 2005)","noteIndex":0},"citationItems":[{"id":1317,"uris":["http://zotero.org/users/1379426/items/G4VHWH92"],"uri":["http://zotero.org/users/1379426/items/G4VHWH92"],"itemData":{"id":1317,"type":"article-journal","abstract":"Parents affect offspring fitness by propagule size and quality, selection of oviposition site, quality of incubation, feeding of dependent young, and their defence against predators and parasites. Despite many case studies on each of these topics, this knowledge has not been rigorously integrated into individual parental care traits for any taxon. Consequently, we lack a comprehensive, quantitative assessment of how parental care modifies offspring phenotypes. This meta-analysis of 283 studies with 1805 correlations between egg size and offspring quality in birds is intended to fill this gap. The large sample size enabled testing of how the magnitude of the relationship between egg size and offspring quality depends on a number of variables. Egg size was positively related to nearly all studied offspring traits across all stages of the offspring life cycle. Not surprisingly, the relationship was strongest at hatching but persisted until the post-fledging stage. Morphological traits were the most closely related to egg size but significant relationships were also found with hatching success, chick survival, and growth rate. Non-significant effect sizes were found for egg fertility, chick immunity, behaviour, and life-history or sexual traits. Effect size did not depend on whether chicks were raised by their natural parents or were cross-fostered to other territories. Effect size did not depend on species-specific traits such as developmental mode, clutch size, and relative size of the egg, but was larger if tested in captive compared to wild populations and between rather than within broods. In sum, published studies support the view that egg size affects juvenile survival. There are very few studies that tested the relationship between egg size and the fecundity component of offspring fitness, and no studies on offspring survival as adults or on global fitness. More data are also needed for the relationships between egg size and offspring behavioural and physiological traits. It remains to be established whether the relationship between egg size and offspring performance depends on the quality of the offspring environment. Positive effect sizes found in this study are likely to be driven by a causal effect of egg size on offspring quality. However, more studies that control for potential confounding effects of parental post-hatching care, genes, and egg composition are needed to establish firmly this causal link.","container-title":"Biological Reviews","DOI":"10.1111/j.1469-185X.2010.00166.x","issue":"3","language":"English","note":"PMID: 21070586","page":"692–716","title":"Egg size and offspring quality: a meta-analysis in birds","volume":"86","author":[{"family":"Krist","given":"Miloš"}],"issued":{"date-parts":[["2010",11]]}}},{"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fldChar w:fldCharType="separate"/>
        </w:r>
        <w:r>
          <w:rPr>
            <w:noProof/>
          </w:rPr>
          <w:t>(Krist, 2010; Wilson, Kruuk, et al., 2005)</w:t>
        </w:r>
        <w:r>
          <w:fldChar w:fldCharType="end"/>
        </w:r>
        <w:r>
          <w:t xml:space="preserve">. Moreover, body size at sexual maturity is likely a major target of selection as it strongly predicts reproductive success and survival </w:t>
        </w:r>
        <w:r>
          <w:fldChar w:fldCharType="begin"/>
        </w:r>
        <w:r>
          <w:instrText xml:space="preserve"> ADDIN ZOTERO_ITEM CSL_CITATION {"citationID":"MNMMq6gP","properties":{"formattedCitation":"(Bartheld et al., 2015; Calsbeek &amp; Sinervo, 2002)","plainCitation":"(Bartheld et al., 2015; Calsbeek &amp; Sinervo, 2002)","noteIndex":0},"citationItems":[{"id":78,"uris":["http://zotero.org/users/1379426/items/HB7654AK"],"uri":["http://zotero.org/users/1379426/items/HB7654AK"],"itemData":{"id":78,"type":"article-journal","abstract":"© 2015 The Authors. One of the central questions in evolutionary ecology is how different functional capacities impact fitness, and how it varies across populations. For instance, do phenotypic attributes influence fitness similarly across geographic gradients? Which traits (physiological, morphological and life history) are most likely to be targets of natural selection? Do particular combinations of traits maximize fitness? In a semi-natural experiment, we analysed introduced populations of an invasive species, the garden snail (Cornu aspersum) in Chile, which show low levels of genetic differentiation in spite of the distance. Specifically, we addressed whether the magnitude, sign and form of selection in snail populations could explain the differentiation (or its absence) among populations. A common garden/reciprocal transplant experiment was performed in three populations (La Serena, Constitución and Valdivia) that span a 1300-km latitudinal gradient and differ markedly in climate (semi-arid north to humid south). We released c. 450 individuals per population (two generations after field-captured snails) in replicated enclosures at the range extremes (La Serena and Valdivia). Morphological (size and shell darkness), physiological (standard metabolic rate and digestive efficiency) and life-history [growth rate (GR)] traits were measured in all snails before the release. Survival was recorded monthly during 1 year. Survival was significantly higher in snails from La Serena than in snails from Constitución and Valdivia, when raised at La Serena. However, at Valdivia, survival was not different among source populations. Interestingly, we found negative correlational selection in M B and SMR R at La Serena, whereas at Valdivia we only found directional selection on GR and M B , and stabilizing selection on SMR R . These results suggest that selection on physiological traits related with energy allocation is pervasive, irrespective of climate and distance.","container-title":"Functional Ecology","DOI":"10.1111/1365-2435.12451","issue":"11","language":"English","page":"1463–1474","title":"Energy expenditure and body size are targets of natural selection across a wide geographic range, in a terrestrial invertebrate","volume":"29","author":[{"family":"Bartheld","given":"José Luis"},{"family":"Gaitán-Espitia","given":"Juan Diego"},{"family":"Artacho","given":"Paulina"},{"family":"Salgado-Luarte","given":"Cristian"},{"family":"Gianoli","given":"Ernesto"},{"family":"Nespolo","given":"Roberto F"}],"issued":{"date-parts":[["2015",1]]}}},{"id":3370,"uris":["http://zotero.org/users/1379426/items/3MLF3TNV"],"uri":["http://zotero.org/users/1379426/items/3MLF3TNV"],"itemData":{"id":3370,"type":"article-journal","container-title":"Oecologia","DOI":"10.1007/s00442-002-0975-8","ISSN":"0029-8549, 1432-1939","issue":"3","journalAbbreviation":"Oecologia","language":"en","page":"468-477","source":"DOI.org (Crossref)","title":"The ontogeny of territoriality during maturation","volume":"132","author":[{"family":"Calsbeek","given":"Ryan"},{"family":"Sinervo","given":"Barry"}],"issued":{"date-parts":[["2002",8]]}}}],"schema":"https://github.com/citation-style-language/schema/raw/master/csl-citation.json"} </w:instrText>
        </w:r>
        <w:r>
          <w:fldChar w:fldCharType="separate"/>
        </w:r>
        <w:r>
          <w:rPr>
            <w:noProof/>
          </w:rPr>
          <w:t>(Bartheld et al., 2015; Calsbeek &amp; Sinervo, 2002)</w:t>
        </w:r>
        <w:r>
          <w:fldChar w:fldCharType="end"/>
        </w:r>
        <w:r>
          <w:t xml:space="preserve"> and may have favoured the evolution of compensatory growth strategies which offsets body size variance at later stages </w:t>
        </w:r>
        <w:r>
          <w:fldChar w:fldCharType="begin"/>
        </w:r>
        <w:r>
          <w:instrText xml:space="preserve"> ADDIN ZOTERO_ITEM CSL_CITATION {"citationID":"OIfnGTKc","properties":{"formattedCitation":"(Hector &amp; Nakagawa, 2012)","plainCitation":"(Hector &amp; Nakagawa, 2012)","noteIndex":0},"citationItems":[{"id":3382,"uris":["http://zotero.org/users/1379426/items/MEMUA924"],"uri":["http://zotero.org/users/1379426/items/MEMUA924"],"itemData":{"id":3382,"type":"article-journal","abstract":"1. ‘Compensatory growth’ and ‘catch-up growth’ are often used interchangeably to describe the faster than optimal growth that occurs following a period of dietary restriction in the development of many animals. Concerns about the statistical analysis of these studies have drawn attention to the risk of false detection in reports of compensatory and catch-up growth. 2. This study aims to quantify the degree to which these compensatory responses occur across the animal kingdom. In addition, this study distinguishes the two terms, ‘compensatory growth’ and ‘catch-up growth’, to clarify the fitness consequences of rapid growth. Compensatory growth refers to a faster than usual growth rate, while catch-up growth implies attainment of control size. 3. Eight meta-analyses and meta-regression analyses were conducted on data extracted from 88 papers, including 11 taxonomic classes. The results confirmed that both growth tactics (i.e. compensatory and catch-up growth) occur across a wide range of taxa and result in decreased direct fitness components. 4. Importantly, the meta-analytic methods used made it possible to identify the specific experimental techniques that most successfully promoted rapid growth after restriction and key differences in the responses of the four major groups (mammals, birds, fish and arthropods) to dietary restriction. Endotherms are more likely to show a compensatory growth response because of their determinate growth; in contrast, the indeterminate and saltatory growth tactics of fish and arthropods reduce the pressure to rapidly achieve a large size. 5. Among the first meta-analyses to be conducted in this field, this study provides valuable support for the premises of compensatory and catch-up growth and also discusses weaknesses in experimental design, and possible solutions, in compensatory growth research. For example, we recommend conducting the experiment within the most linear phase of an animal’s growth to avoid analytical complications arising from size-dependent growth, and our results indicate that dietary dilution more closely resembles quantitative restriction than clutch size and intermittent feeding restriction methods when normal quantitative restriction is not possible.","container-title":"Journal of Animal Ecology","DOI":"10.1111/j.1365-2656.2011.01942.x","ISSN":"1365-2656","issue":"3","language":"en","note":"_eprint: https://besjournals.onlinelibrary.wiley.com/doi/pdf/10.1111/j.1365-2656.2011.01942.x","page":"583-593","source":"Wiley Online Library","title":"Quantitative analysis of compensatory and catch-up growth in diverse taxa","volume":"81","author":[{"family":"Hector","given":"Katie L."},{"family":"Nakagawa","given":"Shinichi"}],"issued":{"date-parts":[["2012"]]}}}],"schema":"https://github.com/citation-style-language/schema/raw/master/csl-citation.json"} </w:instrText>
        </w:r>
        <w:r>
          <w:fldChar w:fldCharType="separate"/>
        </w:r>
        <w:r>
          <w:rPr>
            <w:noProof/>
          </w:rPr>
          <w:t>(Hector &amp; Nakagawa, 2012)</w:t>
        </w:r>
        <w:r>
          <w:fldChar w:fldCharType="end"/>
        </w:r>
        <w:r>
          <w:t xml:space="preserve">. Given that selection operates on body size at certain life stages, it is reasonable to expect that its genetic and non-genetic variance to change across ontogeny. A more temporal approach is needed in order to evaluate when evolutionary potential of body size is great. </w:t>
        </w:r>
      </w:ins>
    </w:p>
    <w:p w14:paraId="49380BE4" w14:textId="77777777" w:rsidR="003030DA" w:rsidRDefault="003030DA" w:rsidP="003030DA">
      <w:pPr>
        <w:rPr>
          <w:ins w:id="17" w:author="fonti.kar@gmail.com" w:date="2020-07-16T17:55:00Z"/>
        </w:rPr>
      </w:pPr>
    </w:p>
    <w:p w14:paraId="0A825F5B" w14:textId="3323EC4C" w:rsidR="008C00BD" w:rsidDel="004D654F" w:rsidRDefault="003030DA" w:rsidP="003030DA">
      <w:pPr>
        <w:ind w:firstLine="720"/>
        <w:rPr>
          <w:ins w:id="18" w:author="Daniel Noble" w:date="2020-07-08T11:03:00Z"/>
          <w:del w:id="19" w:author="fonti.kar@gmail.com" w:date="2020-07-09T11:38:00Z"/>
        </w:rPr>
      </w:pPr>
      <w:ins w:id="20" w:author="fonti.kar@gmail.com" w:date="2020-07-16T17:55:00Z">
        <w:r>
          <w:t>Here we investigated the impact of developmental temperature on growth and mass in an oviparous skink (</w:t>
        </w:r>
        <w:r w:rsidRPr="00BC72BE">
          <w:rPr>
            <w:i/>
            <w:iCs/>
          </w:rPr>
          <w:t>Lampropholis delicata</w:t>
        </w:r>
        <w:r>
          <w:t xml:space="preserve">) and how developmental environments affect </w:t>
        </w:r>
        <w:commentRangeStart w:id="21"/>
        <w:r>
          <w:t>evolutionary potential in these traits</w:t>
        </w:r>
        <w:commentRangeEnd w:id="21"/>
        <w:r>
          <w:rPr>
            <w:rStyle w:val="CommentReference"/>
          </w:rPr>
          <w:commentReference w:id="21"/>
        </w:r>
        <w:r>
          <w:t>. Using</w:t>
        </w:r>
        <w:commentRangeStart w:id="22"/>
        <w:r>
          <w:t xml:space="preserve"> 8,433 SNP markers</w:t>
        </w:r>
        <w:commentRangeEnd w:id="22"/>
        <w:r>
          <w:rPr>
            <w:rStyle w:val="CommentReference"/>
          </w:rPr>
          <w:commentReference w:id="22"/>
        </w:r>
        <w:r>
          <w:t xml:space="preserve">, we derived a genomic relatedness matrix to estimate quantitative genetics parameters to address the following key questions: 1) How does developmental temperature affect the shape of growth trajectories (initial mass, growth rate and curvature of growth trajectory)?; 2) Do differences in growth result in variation in age at maximum mass?; 3) How does developmental temperature affect genetic and non-genetic variance components as well as heritability overall and across age? Based on the temperature-size rule, we expect lizards that experienced cold developmental temperatures to have larger initial masses, slower growth rates and would reach maximum size at a later age compared to lizards that experienced hot developmental temperatures </w:t>
        </w:r>
        <w:r>
          <w:fldChar w:fldCharType="begin"/>
        </w:r>
        <w:r>
          <w:instrText xml:space="preserve"> ADDIN ZOTERO_ITEM CSL_CITATION {"citationID":"xQDByipm","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instrText>
        </w:r>
        <w:r>
          <w:fldChar w:fldCharType="separate"/>
        </w:r>
        <w:r>
          <w:rPr>
            <w:noProof/>
          </w:rPr>
          <w:t>(Angilletta Jr et al., 2017)</w:t>
        </w:r>
        <w:r>
          <w:fldChar w:fldCharType="end"/>
        </w:r>
        <w:r>
          <w:t>. We expect genetic and non-genetic to differ among treatments, and predict that additive genetic</w:t>
        </w:r>
      </w:ins>
      <w:ins w:id="23" w:author="Daniel Noble" w:date="2020-07-08T11:03:00Z">
        <w:del w:id="24" w:author="fonti.kar@gmail.com" w:date="2020-07-16T17:55:00Z">
          <w:r w:rsidR="008C00BD" w:rsidDel="003030DA">
            <w:delText>Developmental plasticity is an important mechanism that enables organisms</w:delText>
          </w:r>
        </w:del>
        <w:del w:id="25" w:author="fonti.kar@gmail.com" w:date="2020-07-08T15:36:00Z">
          <w:r w:rsidR="008C00BD" w:rsidDel="003D4F4A">
            <w:delText xml:space="preserve">, particularly ectotherms, </w:delText>
          </w:r>
        </w:del>
        <w:del w:id="26" w:author="fonti.kar@gmail.com" w:date="2020-07-16T17:55:00Z">
          <w:r w:rsidR="008C00BD" w:rsidDel="003030DA">
            <w:delText xml:space="preserve">to cope with unpredictable </w:delText>
          </w:r>
        </w:del>
        <w:del w:id="27" w:author="fonti.kar@gmail.com" w:date="2020-07-08T15:36:00Z">
          <w:r w:rsidR="008C00BD" w:rsidDel="003D4F4A">
            <w:delText>temperature changes</w:delText>
          </w:r>
        </w:del>
        <w:del w:id="28" w:author="fonti.kar@gmail.com" w:date="2020-07-16T17:55:00Z">
          <w:r w:rsidR="008C00BD" w:rsidDel="003030DA">
            <w:delText xml:space="preserve"> </w:delText>
          </w:r>
        </w:del>
        <w:del w:id="29" w:author="fonti.kar@gmail.com" w:date="2020-07-08T15:38:00Z">
          <w:r w:rsidR="008C00BD" w:rsidDel="003D4F4A">
            <w:delText>as m</w:delText>
          </w:r>
        </w:del>
        <w:del w:id="30" w:author="fonti.kar@gmail.com" w:date="2020-07-16T17:55:00Z">
          <w:r w:rsidR="008C00BD" w:rsidDel="003030DA">
            <w:delText xml:space="preserve">odified phenotypes may be better suited to the environment </w:delText>
          </w:r>
        </w:del>
        <w:del w:id="31" w:author="fonti.kar@gmail.com" w:date="2020-07-08T15:38:00Z">
          <w:r w:rsidR="008C00BD" w:rsidDel="003D4F4A">
            <w:fldChar w:fldCharType="begin"/>
          </w:r>
          <w:r w:rsidR="008C00BD" w:rsidDel="003D4F4A">
            <w:delInstrText xml:space="preserve"> ADDIN ZOTERO_ITEM CSL_CITATION {"citationID":"3jlRyJ4z","properties":{"formattedCitation":"(West-Eberhard, 2003)","plainCitation":"(West-Eberhard, 2003)","noteIndex":0},"citationItems":[{"id":3230,"uris":["http://zotero.org/users/1379426/items/HFLMSJY7"],"uri":["http://zotero.org/users/1379426/items/HFLMSJY7"],"itemData":{"id":3230,"type":"book","abstract":"The first comprehensive synthesis on development and evolution: it applies to all aspects of development, at all levels of organization and in all organisms, taking advantage of modern findings on behavior, genetics, endocrinology, molecular biology, evolutionary theory and phylogenetics to show the connections between developmental mechanisms and evolutionary change. This book solves key problems that have impeded a definitive synthesis in the past. It uses new concepts and specific examples to show how to relate environmentally sensitive development to the genetic theory of adaptive evolution and to explain major patterns of change. In this book development includes not only embryology and the ontogeny of morphology, sometimes portrayed inadequately as governed by \"regulatory genes,\" but also behavioral development and physiological adaptation, where plasticity is mediated by genetically complex mechanisms like hormones and learning. The book shows how the universal qualities of phenotypes--modular organization and plasticity--facilitate both integration and change. Here you will learn why it is wrong to describe organisms as genetically programmed; why environmental induction is likely to be more important in evolution than random mutation; and why it is crucial to consider both selection and developmental mechanism in explanations of adaptive evolution. This book satisfies the need for a truly general book on development, plasticity and evolution that applies to living organisms in all of their life stages and environments. Using an immense compendium of examples on many kinds of organisms, from viruses and bacteria to higher plants and animals, it shows how the phenotype is reorganized during evolution to produce novelties, and how alternative phenotypes occupy a pivotal role as a phase of evolution that fosters diversification and speeds change. The arguments of this book call for a new view of the major themes of evolutionary biology, as shown in chapters on gradualism, homology, environmental induction, speciation, radiation, macroevolution, punctuation, and the maintenance of sex. No other treatment of development and evolution since Darwin's offers such a comprehensive and critical discussion of the relevant issues. Developmental Plasticity and Evolution is designed for biologists interested in the development and evolution of behavior, life-history patterns, ecology, physiology, morphology and speciation. It will also appeal to evolutionary paleontologists, anthropologists, psychologists, and teachers of general biology.","ISBN":"978-0-19-802856-7","language":"en","note":"Google-Books-ID: 7DQNTPYaHlYC","number-of-pages":"815","publisher":"Oxford University Press","source":"Google Books","title":"Developmental Plasticity and Evolution","author":[{"family":"West-Eberhard","given":"Mary Jane"}],"issued":{"date-parts":[["2003",3,13]]}}}],"schema":"https://github.com/citation-style-language/schema/raw/master/csl-citation.json"} </w:delInstrText>
          </w:r>
          <w:r w:rsidR="008C00BD" w:rsidDel="003D4F4A">
            <w:fldChar w:fldCharType="separate"/>
          </w:r>
          <w:r w:rsidR="008C00BD" w:rsidDel="003D4F4A">
            <w:rPr>
              <w:noProof/>
            </w:rPr>
            <w:delText>(West-Eberhard, 2003)</w:delText>
          </w:r>
          <w:r w:rsidR="008C00BD" w:rsidDel="003D4F4A">
            <w:fldChar w:fldCharType="end"/>
          </w:r>
          <w:r w:rsidR="008C00BD" w:rsidDel="003D4F4A">
            <w:delText>.</w:delText>
          </w:r>
        </w:del>
        <w:del w:id="32" w:author="fonti.kar@gmail.com" w:date="2020-07-08T15:34:00Z">
          <w:r w:rsidR="008C00BD" w:rsidDel="00CE3BE8">
            <w:delText xml:space="preserve"> </w:delText>
          </w:r>
        </w:del>
      </w:ins>
      <w:moveToRangeStart w:id="33" w:author="fonti.kar@gmail.com" w:date="2020-07-08T16:06:00Z" w:name="move45116814"/>
      <w:commentRangeStart w:id="34"/>
      <w:moveTo w:id="35" w:author="fonti.kar@gmail.com" w:date="2020-07-08T16:06:00Z">
        <w:del w:id="36" w:author="fonti.kar@gmail.com" w:date="2020-07-09T10:22:00Z">
          <w:r w:rsidR="008E08F4" w:rsidDel="00930C3D">
            <w:delText>T</w:delText>
          </w:r>
        </w:del>
        <w:del w:id="37" w:author="fonti.kar@gmail.com" w:date="2020-07-09T11:30:00Z">
          <w:r w:rsidR="008E08F4" w:rsidDel="0049629B">
            <w:delText xml:space="preserve">he evolutionary potential of </w:delText>
          </w:r>
        </w:del>
        <w:del w:id="38" w:author="fonti.kar@gmail.com" w:date="2020-07-09T10:21:00Z">
          <w:r w:rsidR="008E08F4" w:rsidDel="00930C3D">
            <w:delText xml:space="preserve">a phenotypic </w:delText>
          </w:r>
        </w:del>
        <w:del w:id="39" w:author="fonti.kar@gmail.com" w:date="2020-07-09T11:30:00Z">
          <w:r w:rsidR="008E08F4" w:rsidDel="0049629B">
            <w:delText xml:space="preserve">trait is </w:delText>
          </w:r>
        </w:del>
        <w:del w:id="40" w:author="fonti.kar@gmail.com" w:date="2020-07-08T16:09:00Z">
          <w:r w:rsidR="008E08F4" w:rsidDel="008E08F4">
            <w:delText xml:space="preserve">usually </w:delText>
          </w:r>
        </w:del>
        <w:del w:id="41" w:author="fonti.kar@gmail.com" w:date="2020-07-08T16:07:00Z">
          <w:r w:rsidR="008E08F4" w:rsidDel="008E08F4">
            <w:delText>measured</w:delText>
          </w:r>
        </w:del>
        <w:del w:id="42" w:author="fonti.kar@gmail.com" w:date="2020-07-09T11:30:00Z">
          <w:r w:rsidR="008E08F4" w:rsidDel="0049629B">
            <w:delText xml:space="preserve"> as heritability (</w:delText>
          </w:r>
          <w:r w:rsidR="008E08F4" w:rsidRPr="005211B7" w:rsidDel="0049629B">
            <w:rPr>
              <w:i/>
              <w:iCs/>
            </w:rPr>
            <w:delText>h</w:delText>
          </w:r>
          <w:r w:rsidR="008E08F4" w:rsidRPr="005211B7" w:rsidDel="0049629B">
            <w:rPr>
              <w:i/>
              <w:iCs/>
              <w:vertAlign w:val="superscript"/>
            </w:rPr>
            <w:delText>2</w:delText>
          </w:r>
          <w:r w:rsidR="008E08F4" w:rsidDel="0049629B">
            <w:delText xml:space="preserve">) and expressed as a ratio of additive genetic variation to non-genetic variance </w:delText>
          </w:r>
          <w:r w:rsidR="008E08F4" w:rsidDel="0049629B">
            <w:fldChar w:fldCharType="begin"/>
          </w:r>
          <w:r w:rsidR="008E08F4" w:rsidDel="0049629B">
            <w:delInstrText xml:space="preserve"> ADDIN ZOTERO_ITEM CSL_CITATION {"citationID":"kNn8JlWX","properties":{"formattedCitation":"(Kruuk, 2004; Wilson et al., 2010)","plainCitation":"(Kruuk, 2004; Wilson et al., 2010)","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oeske E B"}],"issued":{"date-parts":[["2004",6]]}}},{"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 ale","given":"Denis"},{"family":"Clements","given":"Michelle N"},{"family":"Morrissey","given":"Michael M"},{"family":"Postma","given":"Erik"},{"family":"Walling","given":"Craig A"},{"family":"Kruuk","given":"Loeske E B"},{"family":"Nussey","given":"Daniel H"}],"issued":{"date-parts":[["2010",1]]}}}],"schema":"https://github.com/citation-style-language/schema/raw/master/csl-citation.json"} </w:delInstrText>
          </w:r>
          <w:r w:rsidR="008E08F4" w:rsidDel="0049629B">
            <w:fldChar w:fldCharType="separate"/>
          </w:r>
          <w:r w:rsidR="008E08F4" w:rsidDel="0049629B">
            <w:rPr>
              <w:noProof/>
            </w:rPr>
            <w:delText>(Kruuk, 2004; Wilson et al., 2010)</w:delText>
          </w:r>
          <w:r w:rsidR="008E08F4" w:rsidDel="0049629B">
            <w:fldChar w:fldCharType="end"/>
          </w:r>
          <w:r w:rsidR="008E08F4" w:rsidDel="0049629B">
            <w:delText xml:space="preserve">. </w:delText>
          </w:r>
          <w:commentRangeEnd w:id="34"/>
          <w:r w:rsidR="008E08F4" w:rsidDel="0049629B">
            <w:rPr>
              <w:rStyle w:val="CommentReference"/>
            </w:rPr>
            <w:commentReference w:id="34"/>
          </w:r>
        </w:del>
      </w:moveTo>
      <w:moveToRangeEnd w:id="33"/>
      <w:commentRangeStart w:id="43"/>
      <w:ins w:id="44" w:author="Daniel Noble" w:date="2020-07-08T11:03:00Z">
        <w:del w:id="45" w:author="fonti.kar@gmail.com" w:date="2020-07-08T15:26:00Z">
          <w:r w:rsidR="008C00BD" w:rsidDel="00CE3BE8">
            <w:delText xml:space="preserve">Accordingly, theoretical work suggests that plasticity may allow populations to track closely with the environment as they slowly undergo genetic assimilation of the adaptive phenotype </w:delText>
          </w:r>
          <w:r w:rsidR="008C00BD" w:rsidDel="00CE3BE8">
            <w:fldChar w:fldCharType="begin"/>
          </w:r>
          <w:r w:rsidR="008C00BD" w:rsidDel="00CE3BE8">
            <w:delInstrText xml:space="preserve"> ADDIN ZOTERO_ITEM CSL_CITATION {"citationID":"QJjFvPFB","properties":{"formattedCitation":"(\\uc0\\u8216{}plasticity-first\\uc0\\u8217{} hypothesis, Lande, 2009)","plainCitation":"(‘plasticity-first’ hypothesis, Lande, 2009)","noteIndex":0},"citationItems":[{"id":824,"uris":["http://zotero.org/users/1379426/items/CQBIWDJS"],"uri":["http://zotero.org/users/1379426/items/CQBIWDJS"],"itemData":{"id":824,"type":"article-journal","abstract":"Adaptation to a sudden extreme change in environment, beyond the usual range of background environmental fluctuations, is analysed using a quantitative genetic model of phenotypic plasticity. Generations are discrete, with time lag τ between a critical period for environmental influence on individual development and natural selection on adult phenotypes. The optimum phenotype, and genotypic norms of reaction, are linear functions of the environment. Reaction norm elevation and slope (plasticity) vary among genotypes. Initially, in the average background environment, the character is canalized with minimum genetic and phenotypic variance, and no correlation between reaction norm elevation and slope. The optimal plasticity is proportional to the predictability of environmental fluctuations over time lag τ. During the first generation in the new environment the mean fitness suddenly drops and the mean phenotype jumps towards the new optimum phenotype by plasticity. Subsequent adaptation occurs in two phases. Rapid evolution of increased plasticity allows the mean phenotype to closely approach the new optimum. The new phenotype then undergoes slow genetic assimilation, with reduction in plasticity compensated by genetic evolution of reaction norm elevation in the original environment. © 2009 European Society For Evolutionary Biology.","container-title":"Journal of evolutionary biology","DOI":"10.1111/j.1420-9101.2009.01754.x","issue":"7","language":"English","note":"PMID: 19467134","page":"1435–1446","title":"Adaptation to an extraordinary environment by evolution of phenotypic plasticity and genetic assimilation","volume":"22","author":[{"family":"Lande","given":"R"}],"issued":{"date-parts":[["2009",7]]}},"prefix":"‘plasticity-first’ hypothesis, "}],"schema":"https://github.com/citation-style-language/schema/raw/master/csl-citation.json"} </w:delInstrText>
          </w:r>
          <w:r w:rsidR="008C00BD" w:rsidDel="00CE3BE8">
            <w:fldChar w:fldCharType="separate"/>
          </w:r>
          <w:r w:rsidR="008C00BD" w:rsidRPr="005C0FF3" w:rsidDel="00CE3BE8">
            <w:rPr>
              <w:rFonts w:cs="Times New Roman"/>
            </w:rPr>
            <w:delText>(‘plasticity-first’ hypothesis, Lande, 2009)</w:delText>
          </w:r>
          <w:r w:rsidR="008C00BD" w:rsidDel="00CE3BE8">
            <w:fldChar w:fldCharType="end"/>
          </w:r>
          <w:commentRangeEnd w:id="43"/>
          <w:r w:rsidR="008C00BD" w:rsidDel="00CE3BE8">
            <w:rPr>
              <w:rStyle w:val="CommentReference"/>
            </w:rPr>
            <w:commentReference w:id="43"/>
          </w:r>
          <w:r w:rsidR="008C00BD" w:rsidDel="00CE3BE8">
            <w:delText xml:space="preserve">. </w:delText>
          </w:r>
        </w:del>
        <w:del w:id="46" w:author="fonti.kar@gmail.com" w:date="2020-07-09T10:32:00Z">
          <w:r w:rsidR="008C00BD" w:rsidDel="002546AB">
            <w:delText xml:space="preserve">As temperature and thermal variability continues to increase, understanding </w:delText>
          </w:r>
        </w:del>
        <w:del w:id="47" w:author="fonti.kar@gmail.com" w:date="2020-07-08T16:11:00Z">
          <w:r w:rsidR="008C00BD" w:rsidDel="00062970">
            <w:delText xml:space="preserve">developmental responses in </w:delText>
          </w:r>
        </w:del>
        <w:del w:id="48" w:author="fonti.kar@gmail.com" w:date="2020-07-08T16:10:00Z">
          <w:r w:rsidR="008C00BD" w:rsidDel="008E08F4">
            <w:delText xml:space="preserve">body size and growth </w:delText>
          </w:r>
        </w:del>
        <w:del w:id="49" w:author="fonti.kar@gmail.com" w:date="2020-07-09T10:32:00Z">
          <w:r w:rsidR="008C00BD" w:rsidDel="002546AB">
            <w:delText xml:space="preserve">is necessary to predict population persistence, particularly </w:delText>
          </w:r>
        </w:del>
      </w:ins>
      <w:commentRangeStart w:id="50"/>
      <w:ins w:id="51" w:author="Daniel Noble" w:date="2020-07-08T11:08:00Z">
        <w:del w:id="52" w:author="fonti.kar@gmail.com" w:date="2020-07-09T11:38:00Z">
          <w:r w:rsidR="008C00BD" w:rsidDel="004D654F">
            <w:delText xml:space="preserve">Developmental responses to temperature can facilitate adaptive evolution in body size however this relies on presence of heritable variation. </w:delText>
          </w:r>
          <w:commentRangeEnd w:id="50"/>
          <w:r w:rsidR="008C00BD" w:rsidDel="004D654F">
            <w:rPr>
              <w:rStyle w:val="CommentReference"/>
            </w:rPr>
            <w:commentReference w:id="50"/>
          </w:r>
        </w:del>
        <w:del w:id="53" w:author="fonti.kar@gmail.com" w:date="2020-07-08T16:08:00Z">
          <w:r w:rsidR="008C00BD" w:rsidRPr="009A1CB1" w:rsidDel="008E08F4">
            <w:delText xml:space="preserve"> </w:delText>
          </w:r>
          <w:r w:rsidR="008C00BD" w:rsidDel="008E08F4">
            <w:delText xml:space="preserve">In some cases, high developmental temperatures have been shown to increase heritability of morphological traits, however the </w:delText>
          </w:r>
          <w:commentRangeStart w:id="54"/>
          <w:r w:rsidR="008C00BD" w:rsidDel="008E08F4">
            <w:delText xml:space="preserve">relationship is not straightforward </w:delText>
          </w:r>
          <w:commentRangeEnd w:id="54"/>
          <w:r w:rsidR="008C00BD" w:rsidDel="008E08F4">
            <w:rPr>
              <w:rStyle w:val="CommentReference"/>
            </w:rPr>
            <w:commentReference w:id="54"/>
          </w:r>
          <w:r w:rsidR="008C00BD" w:rsidDel="008E08F4">
            <w:fldChar w:fldCharType="begin"/>
          </w:r>
          <w:r w:rsidR="008C00BD" w:rsidDel="008E08F4">
            <w:delInstrText xml:space="preserve"> ADDIN ZOTERO_ITEM CSL_CITATION {"citationID":"c9yibIa6","properties":{"formattedCitation":"(Charmantier &amp; Garant, 2005; Hoffmann &amp; Meril\\uc0\\u228{}, 1999)","plainCitation":"(Charmantier &amp; Garant, 2005; Hoffmann &amp; Merilä, 1999)","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nne"},{"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8C00BD" w:rsidDel="008E08F4">
            <w:fldChar w:fldCharType="separate"/>
          </w:r>
          <w:r w:rsidR="008C00BD" w:rsidRPr="005C0FF3" w:rsidDel="008E08F4">
            <w:rPr>
              <w:rFonts w:cs="Times New Roman"/>
            </w:rPr>
            <w:delText>(Charmantier &amp; Garant, 2005; Hoffmann &amp; Merilä, 1999)</w:delText>
          </w:r>
          <w:r w:rsidR="008C00BD" w:rsidDel="008E08F4">
            <w:fldChar w:fldCharType="end"/>
          </w:r>
        </w:del>
        <w:del w:id="55" w:author="fonti.kar@gmail.com" w:date="2020-07-09T11:38:00Z">
          <w:r w:rsidR="008C00BD" w:rsidDel="004D654F">
            <w:delText xml:space="preserve">. </w:delText>
          </w:r>
        </w:del>
      </w:ins>
      <w:moveFromRangeStart w:id="56" w:author="fonti.kar@gmail.com" w:date="2020-07-08T16:06:00Z" w:name="move45116814"/>
      <w:commentRangeStart w:id="57"/>
      <w:moveFrom w:id="58" w:author="fonti.kar@gmail.com" w:date="2020-07-08T16:06:00Z">
        <w:ins w:id="59" w:author="Daniel Noble" w:date="2020-07-08T11:08:00Z">
          <w:del w:id="60" w:author="fonti.kar@gmail.com" w:date="2020-07-16T17:55:00Z">
            <w:r w:rsidR="008C00BD" w:rsidDel="003030DA">
              <w:delText>The evolutionary potential of a phenotypic trait is usually measured as heritability (</w:delText>
            </w:r>
            <w:r w:rsidR="008C00BD" w:rsidRPr="005211B7" w:rsidDel="003030DA">
              <w:rPr>
                <w:i/>
                <w:iCs/>
              </w:rPr>
              <w:delText>h</w:delText>
            </w:r>
            <w:r w:rsidR="008C00BD" w:rsidRPr="005211B7" w:rsidDel="003030DA">
              <w:rPr>
                <w:i/>
                <w:iCs/>
                <w:vertAlign w:val="superscript"/>
              </w:rPr>
              <w:delText>2</w:delText>
            </w:r>
            <w:r w:rsidR="008C00BD" w:rsidDel="003030DA">
              <w:delText xml:space="preserve">) and expressed as a ratio of additive genetic variation to non-genetic variance </w:delText>
            </w:r>
            <w:r w:rsidR="008C00BD" w:rsidDel="003030DA">
              <w:fldChar w:fldCharType="begin"/>
            </w:r>
            <w:r w:rsidR="008C00BD" w:rsidDel="003030DA">
              <w:delInstrText xml:space="preserve"> ADDIN ZOTERO_ITEM CSL_CITATION {"citationID":"kNn8JlWX","properties":{"formattedCitation":"(Kruuk, 2004; Wilson et al., 2010)","plainCitation":"(Kruuk, 2004; Wilson et al., 2010)","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oeske E B"}],"issued":{"date-parts":[["2004",6]]}}},{"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 ale","given":"Denis"},{"family":"Clements","given":"Michelle N"},{"family":"Morrissey","given":"Michael M"},{"family":"Postma","given":"Erik"},{"family":"Walling","given":"Craig A"},{"family":"Kruuk","given":"Loeske E B"},{"family":"Nussey","given":"Daniel H"}],"issued":{"date-parts":[["2010",1]]}}}],"schema":"https://github.com/citation-style-language/schema/raw/master/csl-citation.json"} </w:delInstrText>
            </w:r>
            <w:r w:rsidR="008C00BD" w:rsidDel="003030DA">
              <w:fldChar w:fldCharType="separate"/>
            </w:r>
            <w:r w:rsidR="008C00BD" w:rsidDel="003030DA">
              <w:rPr>
                <w:noProof/>
              </w:rPr>
              <w:delText>(Kruuk, 2004; Wilson et al., 2010)</w:delText>
            </w:r>
            <w:r w:rsidR="008C00BD" w:rsidDel="003030DA">
              <w:fldChar w:fldCharType="end"/>
            </w:r>
            <w:r w:rsidR="008C00BD" w:rsidDel="003030DA">
              <w:delText xml:space="preserve">. </w:delText>
            </w:r>
            <w:commentRangeEnd w:id="57"/>
            <w:r w:rsidR="008C00BD" w:rsidDel="003030DA">
              <w:rPr>
                <w:rStyle w:val="CommentReference"/>
              </w:rPr>
              <w:commentReference w:id="57"/>
            </w:r>
            <w:r w:rsidR="008C00BD" w:rsidDel="003030DA">
              <w:delText xml:space="preserve"> </w:delText>
            </w:r>
          </w:del>
        </w:ins>
      </w:moveFrom>
      <w:moveFromRangeEnd w:id="56"/>
      <w:ins w:id="61" w:author="Daniel Noble" w:date="2020-07-08T11:08:00Z">
        <w:del w:id="62" w:author="fonti.kar@gmail.com" w:date="2020-07-16T17:55:00Z">
          <w:r w:rsidR="008C00BD" w:rsidDel="003030DA">
            <w:delText xml:space="preserve">Most studies that have </w:delText>
          </w:r>
          <w:commentRangeStart w:id="63"/>
          <w:r w:rsidR="008C00BD" w:rsidDel="003030DA">
            <w:delText xml:space="preserve">investigated the effects of developmental temperature on morphological traits are in invertebrate systems, as such we lack an understanding on how vertebrate systems may respond </w:delText>
          </w:r>
          <w:commentRangeEnd w:id="63"/>
          <w:r w:rsidR="008C00BD" w:rsidDel="003030DA">
            <w:rPr>
              <w:rStyle w:val="CommentReference"/>
            </w:rPr>
            <w:commentReference w:id="63"/>
          </w:r>
          <w:r w:rsidR="008C00BD" w:rsidDel="003030DA">
            <w:fldChar w:fldCharType="begin"/>
          </w:r>
          <w:r w:rsidR="008C00BD" w:rsidDel="003030DA">
            <w:delInstrText xml:space="preserve"> ADDIN ZOTERO_ITEM CSL_CITATION {"citationID":"uEFGZc1d","properties":{"formattedCitation":"(but see Uller et al., 2002)","plainCitation":"(but see Uller et al., 2002)","noteIndex":0},"citationItems":[{"id":3200,"uris":["http://zotero.org/users/1379426/items/JNYLUEY7"],"uri":["http://zotero.org/users/1379426/items/JNYLUEY7"],"itemData":{"id":3200,"type":"article-journal","abstract":"Heritability characteristically shows large variation between traits, among populations and species, and through time. One of the reasons for this is its dependence on gene frequencies and how these are altered by selection and drift through the evolutionary process. We studied variation in heritability of tadpole growth rate in populations of the Swedish common frog, Rana temporaria. In populations evolving under warmer conditions, we have demonstrated elsewhere that tadpoles show better growth and physiological performance at relatively higher temperatures than tadpoles with an evolutionary history in a relatively cooler part of the distribution range. In the current study, we ask whether this process of divergence under natural selection has influenced the genetic architecture as visualised in estimates of heritability of growth rate at different temperature treatments under laboratory conditions. The results suggest that the additive genetic variance varies between treatments and is highest in a treatment that is common to both populations. Our estimates of narrow sense heritability are generally higher in the thermal regime that dominates in the natural environment. The reason for this appears not primarily to be because the component of additive genetic variation is higher in relation to the total phenotypic variation under these conditions, but because the part of the phenotypic variance explained by environmental variation increases at temperatures to which the current populations has been less frequently under selection.","container-title":"Heredity","DOI":"10.1038/sj.hdy.6800088","ISSN":"1365-2540","issue":"6","language":"en","note":"number: 6\npublisher: Nature Publishing Group","page":"480-484","source":"www.nature.com","title":"Variation in heritability of tadpole growth: an experimental analysis","title-short":"Variation in heritability of tadpole growth","volume":"88","author":[{"family":"Uller","given":"T."},{"family":"Olsson","given":"M."},{"family":"Ståhlberg","given":"F."}],"issued":{"date-parts":[["2002",6]]}},"prefix":"but see "}],"schema":"https://github.com/citation-style-language/schema/raw/master/csl-citation.json"} </w:delInstrText>
          </w:r>
          <w:r w:rsidR="008C00BD" w:rsidDel="003030DA">
            <w:fldChar w:fldCharType="separate"/>
          </w:r>
          <w:r w:rsidR="008C00BD" w:rsidDel="003030DA">
            <w:rPr>
              <w:noProof/>
            </w:rPr>
            <w:delText>(but see Uller et al., 2002)</w:delText>
          </w:r>
          <w:r w:rsidR="008C00BD" w:rsidDel="003030DA">
            <w:fldChar w:fldCharType="end"/>
          </w:r>
          <w:r w:rsidR="008C00BD" w:rsidDel="003030DA">
            <w:delText xml:space="preserve">. </w:delText>
          </w:r>
        </w:del>
      </w:ins>
      <w:moveToRangeStart w:id="64" w:author="Daniel Noble" w:date="2020-07-08T11:08:00Z" w:name="move45098931"/>
      <w:moveTo w:id="65" w:author="Daniel Noble" w:date="2020-07-08T11:08:00Z">
        <w:del w:id="66" w:author="fonti.kar@gmail.com" w:date="2020-07-08T16:09:00Z">
          <w:r w:rsidR="008C00BD" w:rsidDel="008E08F4">
            <w:delText xml:space="preserve">Moreover, environmental comparisons of heritability has been criticised as estimates may show no changes but the relative contributions of variance (maternal and environmental effects) may actually differ </w:delText>
          </w:r>
          <w:r w:rsidR="008C00BD" w:rsidDel="008E08F4">
            <w:fldChar w:fldCharType="begin"/>
          </w:r>
          <w:r w:rsidR="008C00BD" w:rsidDel="008E08F4">
            <w:delInstrText xml:space="preserve"> ADDIN ZOTERO_ITEM CSL_CITATION {"citationID":"TNSAAe7a","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8C00BD" w:rsidDel="008E08F4">
            <w:fldChar w:fldCharType="separate"/>
          </w:r>
          <w:r w:rsidR="008C00BD" w:rsidRPr="005C0FF3" w:rsidDel="008E08F4">
            <w:rPr>
              <w:rFonts w:cs="Times New Roman"/>
            </w:rPr>
            <w:delText>(Rowiński &amp; Rogell, 2017)</w:delText>
          </w:r>
          <w:r w:rsidR="008C00BD" w:rsidDel="008E08F4">
            <w:fldChar w:fldCharType="end"/>
          </w:r>
          <w:r w:rsidR="008C00BD" w:rsidDel="008E08F4">
            <w:delText xml:space="preserve">. </w:delText>
          </w:r>
        </w:del>
        <w:del w:id="67" w:author="fonti.kar@gmail.com" w:date="2020-07-08T16:13:00Z">
          <w:r w:rsidR="008C00BD" w:rsidDel="00062970">
            <w:delText>One study showed that environmental variance of morphological traits was higher in low stress environments compared to high stress environments but h</w:delText>
          </w:r>
          <w:r w:rsidR="008C00BD" w:rsidRPr="00EA0617" w:rsidDel="00062970">
            <w:rPr>
              <w:vertAlign w:val="superscript"/>
            </w:rPr>
            <w:delText>2</w:delText>
          </w:r>
          <w:r w:rsidR="008C00BD" w:rsidDel="00062970">
            <w:delText xml:space="preserve"> showed no differences </w:delText>
          </w:r>
          <w:r w:rsidR="008C00BD" w:rsidDel="00062970">
            <w:fldChar w:fldCharType="begin"/>
          </w:r>
          <w:r w:rsidR="008C00BD" w:rsidDel="00062970">
            <w:delInstrText xml:space="preserve"> ADDIN ZOTERO_ITEM CSL_CITATION {"citationID":"44YX0is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8C00BD" w:rsidDel="00062970">
            <w:fldChar w:fldCharType="separate"/>
          </w:r>
          <w:r w:rsidR="008C00BD" w:rsidRPr="005C0FF3" w:rsidDel="00062970">
            <w:rPr>
              <w:rFonts w:cs="Times New Roman"/>
            </w:rPr>
            <w:delText>(Rowiński &amp; Rogell, 2017)</w:delText>
          </w:r>
          <w:r w:rsidR="008C00BD" w:rsidDel="00062970">
            <w:fldChar w:fldCharType="end"/>
          </w:r>
          <w:r w:rsidR="008C00BD" w:rsidDel="00062970">
            <w:delText xml:space="preserve">. This suggests that the speed of evolutionary change may be higher in high stress environments due to less environmental variance. </w:delText>
          </w:r>
        </w:del>
        <w:del w:id="68" w:author="fonti.kar@gmail.com" w:date="2020-07-09T11:38:00Z">
          <w:r w:rsidR="008C00BD" w:rsidDel="004D654F">
            <w:delText>To gain a better understanding of how developmental plasticity can guide adaptive evolution in body size, evaluating genetic as well as phenotypic variance components is essential.</w:delText>
          </w:r>
        </w:del>
      </w:moveTo>
      <w:moveToRangeEnd w:id="64"/>
    </w:p>
    <w:p w14:paraId="3D32B73C" w14:textId="77777777" w:rsidR="008C00BD" w:rsidDel="002321AA" w:rsidRDefault="008C00BD" w:rsidP="00496477">
      <w:pPr>
        <w:ind w:firstLine="720"/>
        <w:rPr>
          <w:ins w:id="69" w:author="Daniel Noble" w:date="2020-07-08T11:03:00Z"/>
          <w:del w:id="70" w:author="fonti.kar@gmail.com" w:date="2020-07-09T12:11:00Z"/>
        </w:rPr>
      </w:pPr>
    </w:p>
    <w:p w14:paraId="389A357D" w14:textId="77777777" w:rsidR="008C00BD" w:rsidDel="002321AA" w:rsidRDefault="008C00BD" w:rsidP="00496477">
      <w:pPr>
        <w:ind w:firstLine="720"/>
        <w:rPr>
          <w:ins w:id="71" w:author="Daniel Noble" w:date="2020-07-08T11:03:00Z"/>
          <w:del w:id="72" w:author="fonti.kar@gmail.com" w:date="2020-07-09T12:11:00Z"/>
        </w:rPr>
      </w:pPr>
    </w:p>
    <w:p w14:paraId="1DE336C6" w14:textId="42F3E720" w:rsidR="00496477" w:rsidDel="003030DA" w:rsidRDefault="00B507A2">
      <w:pPr>
        <w:ind w:firstLine="720"/>
        <w:rPr>
          <w:del w:id="73" w:author="fonti.kar@gmail.com" w:date="2020-07-16T17:55:00Z"/>
        </w:rPr>
      </w:pPr>
      <w:moveToRangeStart w:id="74" w:author="fonti.kar@gmail.com" w:date="2020-07-09T12:22:00Z" w:name="move45189786"/>
      <w:moveTo w:id="75" w:author="fonti.kar@gmail.com" w:date="2020-07-09T12:22:00Z">
        <w:del w:id="76" w:author="fonti.kar@gmail.com" w:date="2020-07-16T17:55:00Z">
          <w:r w:rsidDel="003030DA">
            <w:delText xml:space="preserve">Organisms that develop in cooler environments tend to mature at larger body sizes compared to those inhabiting warmer environments </w:delText>
          </w:r>
          <w:r w:rsidDel="003030DA">
            <w:fldChar w:fldCharType="begin"/>
          </w:r>
          <w:r w:rsidDel="003030DA">
            <w:delInstrText xml:space="preserve"> ADDIN ZOTERO_ITEM CSL_CITATION {"citationID":"0woiuQch","properties":{"formattedCitation":"(\\uc0\\u8216{}temperature-size rule\\uc0\\u8217{}, Angilletta Jr et al., 2017)","plainCitation":"(‘temperature-size rule’, 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prefix":"‘temperature-size rule’, "}],"schema":"https://github.com/citation-style-language/schema/raw/master/csl-citation.json"} </w:delInstrText>
          </w:r>
          <w:r w:rsidDel="003030DA">
            <w:fldChar w:fldCharType="separate"/>
          </w:r>
          <w:r w:rsidRPr="003476B1" w:rsidDel="003030DA">
            <w:rPr>
              <w:rFonts w:cs="Times New Roman"/>
            </w:rPr>
            <w:delText>(‘temperature-size rule’, Angilletta Jr et al., 2017)</w:delText>
          </w:r>
          <w:r w:rsidDel="003030DA">
            <w:fldChar w:fldCharType="end"/>
          </w:r>
          <w:r w:rsidDel="003030DA">
            <w:delText xml:space="preserve">. </w:delText>
          </w:r>
        </w:del>
      </w:moveTo>
      <w:moveToRangeEnd w:id="74"/>
      <w:del w:id="77" w:author="fonti.kar@gmail.com" w:date="2020-07-16T17:55:00Z">
        <w:r w:rsidR="00496477" w:rsidDel="003030DA">
          <w:delText>In many species, b</w:delText>
        </w:r>
      </w:del>
      <w:ins w:id="78" w:author="Daniel Noble" w:date="2020-07-07T11:07:00Z">
        <w:del w:id="79" w:author="fonti.kar@gmail.com" w:date="2020-07-16T17:55:00Z">
          <w:r w:rsidR="005B39E9" w:rsidDel="003030DA">
            <w:delText>B</w:delText>
          </w:r>
        </w:del>
      </w:ins>
      <w:del w:id="80" w:author="fonti.kar@gmail.com" w:date="2020-07-16T17:55:00Z">
        <w:r w:rsidR="00496477" w:rsidDel="003030DA">
          <w:delText xml:space="preserve">ody size is a key fitness-related trait as it </w:delText>
        </w:r>
      </w:del>
      <w:ins w:id="81" w:author="Daniel Noble" w:date="2020-07-07T11:07:00Z">
        <w:del w:id="82" w:author="fonti.kar@gmail.com" w:date="2020-07-16T17:55:00Z">
          <w:r w:rsidR="005B39E9" w:rsidDel="003030DA">
            <w:delText xml:space="preserve">that </w:delText>
          </w:r>
        </w:del>
      </w:ins>
      <w:del w:id="83" w:author="fonti.kar@gmail.com" w:date="2020-07-16T17:55:00Z">
        <w:r w:rsidR="00496477" w:rsidDel="003030DA">
          <w:delText xml:space="preserve">strongly predicts survival </w:delText>
        </w:r>
        <w:commentRangeStart w:id="84"/>
        <w:r w:rsidR="00496477" w:rsidDel="003030DA">
          <w:delText>and fitness</w:delText>
        </w:r>
        <w:commentRangeEnd w:id="84"/>
        <w:r w:rsidR="005B39E9" w:rsidDel="003030DA">
          <w:rPr>
            <w:rStyle w:val="CommentReference"/>
          </w:rPr>
          <w:commentReference w:id="84"/>
        </w:r>
      </w:del>
      <w:ins w:id="85" w:author="Daniel Noble" w:date="2020-07-07T11:11:00Z">
        <w:del w:id="86" w:author="fonti.kar@gmail.com" w:date="2020-07-16T17:55:00Z">
          <w:r w:rsidR="005B39E9" w:rsidDel="003030DA">
            <w:delText xml:space="preserve"> across many</w:delText>
          </w:r>
        </w:del>
        <w:del w:id="87" w:author="fonti.kar@gmail.com" w:date="2020-07-09T12:10:00Z">
          <w:r w:rsidR="005B39E9" w:rsidDel="002321AA">
            <w:delText xml:space="preserve"> </w:delText>
          </w:r>
        </w:del>
        <w:del w:id="88" w:author="fonti.kar@gmail.com" w:date="2020-07-16T17:55:00Z">
          <w:r w:rsidR="005B39E9" w:rsidDel="003030DA">
            <w:delText>organisms</w:delText>
          </w:r>
        </w:del>
      </w:ins>
      <w:del w:id="89" w:author="fonti.kar@gmail.com" w:date="2020-07-16T17:55:00Z">
        <w:r w:rsidR="00496477" w:rsidDel="003030DA">
          <w:delText xml:space="preserve">. </w:delText>
        </w:r>
      </w:del>
      <w:ins w:id="90" w:author="Daniel Noble" w:date="2020-07-07T11:18:00Z">
        <w:del w:id="91" w:author="fonti.kar@gmail.com" w:date="2020-07-09T12:26:00Z">
          <w:r w:rsidR="005B39E9" w:rsidDel="00B507A2">
            <w:delText>Individual v</w:delText>
          </w:r>
        </w:del>
      </w:ins>
      <w:ins w:id="92" w:author="Daniel Noble" w:date="2020-07-07T11:08:00Z">
        <w:del w:id="93" w:author="fonti.kar@gmail.com" w:date="2020-07-09T12:26:00Z">
          <w:r w:rsidR="005B39E9" w:rsidDel="00B507A2">
            <w:delText xml:space="preserve">ariation </w:delText>
          </w:r>
        </w:del>
      </w:ins>
      <w:ins w:id="94" w:author="Daniel Noble" w:date="2020-07-07T11:17:00Z">
        <w:del w:id="95" w:author="fonti.kar@gmail.com" w:date="2020-07-09T12:26:00Z">
          <w:r w:rsidR="005B39E9" w:rsidDel="00B507A2">
            <w:delText xml:space="preserve">growth rates impact upon ontogenetic variation </w:delText>
          </w:r>
        </w:del>
      </w:ins>
      <w:del w:id="96" w:author="fonti.kar@gmail.com" w:date="2020-07-09T12:26:00Z">
        <w:r w:rsidR="00496477" w:rsidDel="00B507A2">
          <w:delText xml:space="preserve">Body </w:delText>
        </w:r>
      </w:del>
      <w:ins w:id="97" w:author="Daniel Noble" w:date="2020-07-07T11:08:00Z">
        <w:del w:id="98" w:author="fonti.kar@gmail.com" w:date="2020-07-09T12:26:00Z">
          <w:r w:rsidR="005B39E9" w:rsidDel="00B507A2">
            <w:delText xml:space="preserve">in </w:delText>
          </w:r>
        </w:del>
      </w:ins>
      <w:ins w:id="99" w:author="Daniel Noble" w:date="2020-07-07T11:10:00Z">
        <w:del w:id="100" w:author="fonti.kar@gmail.com" w:date="2020-07-09T12:26:00Z">
          <w:r w:rsidR="005B39E9" w:rsidDel="00B507A2">
            <w:delText xml:space="preserve">body </w:delText>
          </w:r>
        </w:del>
      </w:ins>
      <w:del w:id="101" w:author="fonti.kar@gmail.com" w:date="2020-07-09T12:26:00Z">
        <w:r w:rsidR="00496477" w:rsidDel="00B507A2">
          <w:delText>size shows ontogenetic variation (growth</w:delText>
        </w:r>
      </w:del>
      <w:ins w:id="102" w:author="Daniel Noble" w:date="2020-07-07T11:18:00Z">
        <w:del w:id="103" w:author="fonti.kar@gmail.com" w:date="2020-07-09T12:26:00Z">
          <w:r w:rsidR="005B39E9" w:rsidDel="00B507A2">
            <w:delText>with growth being an</w:delText>
          </w:r>
        </w:del>
      </w:ins>
      <w:ins w:id="104" w:author="Daniel Noble" w:date="2020-07-07T11:08:00Z">
        <w:del w:id="105" w:author="fonti.kar@gmail.com" w:date="2020-07-09T12:26:00Z">
          <w:r w:rsidR="005B39E9" w:rsidDel="00B507A2">
            <w:delText xml:space="preserve"> important factor</w:delText>
          </w:r>
        </w:del>
      </w:ins>
      <w:del w:id="106" w:author="fonti.kar@gmail.com" w:date="2020-07-09T12:26:00Z">
        <w:r w:rsidR="00496477" w:rsidDel="00B507A2">
          <w:delText>) mediat</w:delText>
        </w:r>
      </w:del>
      <w:ins w:id="107" w:author="Daniel Noble" w:date="2020-07-07T11:08:00Z">
        <w:del w:id="108" w:author="fonti.kar@gmail.com" w:date="2020-07-09T12:26:00Z">
          <w:r w:rsidR="005B39E9" w:rsidDel="00B507A2">
            <w:delText>ing</w:delText>
          </w:r>
        </w:del>
      </w:ins>
      <w:del w:id="109" w:author="fonti.kar@gmail.com" w:date="2020-07-09T12:26:00Z">
        <w:r w:rsidR="00496477" w:rsidDel="00B507A2">
          <w:delText xml:space="preserve">es various </w:delText>
        </w:r>
      </w:del>
      <w:ins w:id="110" w:author="Daniel Noble" w:date="2020-07-07T11:18:00Z">
        <w:del w:id="111" w:author="fonti.kar@gmail.com" w:date="2020-07-09T12:26:00Z">
          <w:r w:rsidR="005B39E9" w:rsidDel="00B507A2">
            <w:delText xml:space="preserve">key </w:delText>
          </w:r>
        </w:del>
      </w:ins>
      <w:del w:id="112" w:author="fonti.kar@gmail.com" w:date="2020-07-09T12:26:00Z">
        <w:r w:rsidR="00496477" w:rsidDel="00B507A2">
          <w:delText xml:space="preserve">life history traits </w:delText>
        </w:r>
        <w:r w:rsidR="00496477" w:rsidDel="00B507A2">
          <w:fldChar w:fldCharType="begin"/>
        </w:r>
        <w:r w:rsidR="00496477" w:rsidDel="00B507A2">
          <w:delInstrText xml:space="preserve"> ADDIN ZOTERO_ITEM CSL_CITATION {"citationID":"SR6yfG4p","properties":{"formattedCitation":"(Ricklefs &amp; Wikelski, 2002; Stamps, 2007)","plainCitation":"(Ricklefs &amp; Wikelski, 2002; Stamps, 2007)","noteIndex":0},"citationItems":[{"id":1826,"uris":["http://zotero.org/users/1379426/items/V8TNFKPA"],"uri":["http://zotero.org/users/1379426/items/V8TNFKPA"],"itemData":{"id":1826,"type":"article-journal","container-title":"Trends Ecol Evol","page":"1–7","title":"The physiology/life- history nexus","author":[{"family":"Ricklefs","given":"Robert E"},{"family":"Wikelski","given":"Martin"}],"issued":{"date-parts":[["2002",9]]}}},{"id":661,"uris":["http://zotero.org/users/1379426/items/W66FSP5F"],"uri":["http://zotero.org/users/1379426/items/W66FSP5F"],"itemData":{"id":661,"type":"article-journal","abstract":"Consistent individual differences in boldness, reactivity, aggressiveness, and other ‘personality traits’ in animals are stable within individuals but vary across individuals, for reasons which are currently obscure. Here, I suggest that consistent individual differences in growth rates encourage consistent individual differences in behavior patterns that contribute to growth-mortality tradeoffs. This hypothesis predicts that behavior patterns that increase both growth and mortality rates (e.g. foraging under predation risk, aggressive defense of feeding territories) will be positively correlated with one another across individuals, that selection for high growth rates will increase mean levels of potentially risky behavior across populations, and that within populations, faster-growing individuals will take more risks in foraging contexts than slower-growing individuals. Tentative empirical support for these predictions suggests that a growth-mortality perspective may help explain some of the consistent individual differences in behavioral traits that have been reported in fish, amphibians, reptiles, and other animals with indeterminate growth.","container-title":"Ecol Lett","DOI":"10.1111/j.1461-0248.2007.01034.x","issue":"5","language":"English","page":"355–363","title":"Growth-mortality tradeoffs and ‘personality traits’ in animals","volume":"10","author":[{"family":"Stamps","given":"Judy A"}],"issued":{"date-parts":[["2007"]]}}}],"schema":"https://github.com/citation-style-language/schema/raw/master/csl-citation.json"} </w:delInstrText>
        </w:r>
        <w:r w:rsidR="00496477" w:rsidDel="00B507A2">
          <w:fldChar w:fldCharType="separate"/>
        </w:r>
        <w:r w:rsidR="00496477" w:rsidDel="00B507A2">
          <w:rPr>
            <w:noProof/>
          </w:rPr>
          <w:delText>(Ricklefs &amp; Wikelski, 2002; Stamps, 2007)</w:delText>
        </w:r>
        <w:r w:rsidR="00496477" w:rsidDel="00B507A2">
          <w:fldChar w:fldCharType="end"/>
        </w:r>
        <w:r w:rsidR="00496477" w:rsidDel="00B507A2">
          <w:delText>. Generally, o</w:delText>
        </w:r>
      </w:del>
      <w:ins w:id="113" w:author="Daniel Noble" w:date="2020-07-07T11:08:00Z">
        <w:del w:id="114" w:author="fonti.kar@gmail.com" w:date="2020-07-09T12:26:00Z">
          <w:r w:rsidR="005B39E9" w:rsidDel="00B507A2">
            <w:delText>O</w:delText>
          </w:r>
        </w:del>
      </w:ins>
      <w:del w:id="115" w:author="fonti.kar@gmail.com" w:date="2020-07-09T12:26:00Z">
        <w:r w:rsidR="00496477" w:rsidDel="00B507A2">
          <w:delText xml:space="preserve">rganisms with fast growth rates, tend to mature more quickly and </w:delText>
        </w:r>
        <w:commentRangeStart w:id="116"/>
        <w:r w:rsidR="00496477" w:rsidDel="00B507A2">
          <w:delText xml:space="preserve">have shorter lifespans </w:delText>
        </w:r>
        <w:commentRangeStart w:id="117"/>
        <w:r w:rsidR="00496477" w:rsidDel="00B507A2">
          <w:fldChar w:fldCharType="begin"/>
        </w:r>
        <w:r w:rsidR="00496477" w:rsidDel="00B507A2">
          <w:delInstrText xml:space="preserve"> ADDIN ZOTERO_ITEM CSL_CITATION {"citationID":"dEtNFftQ","properties":{"formattedCitation":"(slow-fast continuum, Bauwens &amp; Diaz-Uriate, 2010; S\\uc0\\u230{}ther, 1987)","plainCitation":"(slow-fast continuum, Bauwens &amp; Diaz-Uriate, 2010; Sæther, 1987)","noteIndex":0},"citationItems":[{"id":2138,"uris":["http://zotero.org/users/1379426/items/B8NHNJRG"],"uri":["http://zotero.org/users/1379426/items/B8NHNJRG"],"itemData":{"id":2138,"type":"article-journal","abstract":"Weanalyzedpatternosflife-historcoyvariationwithina cladeoflacertidlizards, usingthemethodofphylogeneticailnlydependenctontrastsE.xaminatioonfallometrircelations andcorrelationasmonglife-histotrryaitshowedthatspecieswithinthiscladecanbe arranged alonga single,multivariataexis.Atoneendofthiscontinuumaresmall-sizedspeciesthat maturearly,havesmallclutcheosfrelativellyargeyoungm,ayhavemultiplberoodsperyear, andhaveshortadultlives.Attheotherextremaerethelargerlacertidwsiththeoppositesuite oftraitsM.uchofthispatterncanbededucedfromtworelationst:heincreaseofadultlifespan withadultbodysize andthenegativaellometroyfoffsprinsgize. Aftertheeffectosfbodysize werestatisticalrlyemovedr,esidualosfadultlifespanandageatsexualmaturitwyerepositively correlatedw,hereasresidualsofthenumberandsizeofoffsprinwgerenegativelcyorrelated. The detectionofthesesize-frereelationsupportasn interpretatiofncoadaptiveadjustments amonglife-historvyariablesT.hepatternoflife-historcyovariationinlacertidlizardsdiffers fundamentalflyromthe\"fast-slow\"continuumT.hisgradienrteflectas negativeassociation betweenadultlifespanandfecundityw,hereasbothvariablesare positivelycorrelateadmong speciesoflacertidlizards.","container-title":"The American Naturalist","issue":"1","page":"91–111","title":"Covariation of Life-History Traits in Lacertid Lizards: a Comparative Study","volume":"149","author":[{"family":"Bauwens","given":"D"},{"family":"Diaz-Uriate","given":"R"}],"issued":{"date-parts":[["2010",5]]}},"prefix":"slow-fast continuum, "},{"id":2687,"uris":["http://zotero.org/users/1379426/items/R37WSBEU"],"uri":["http://zotero.org/users/1379426/items/R37WSBEU"],"itemData":{"id":2687,"type":"article-journal","abstract":"The relationship between different reproductive traits (clutch size, egg weight, clutch mass, incubation period, time to fledging and age at maturity) and body weight was studied in European birds. Body weights explained a significant proportion of the variance in all the reproductive traits studied. Clutch size and age at maturity were the reproductive traits that showed the most variation independent of body weight. The reproductive traits showed a strong pattern of covariation which divided the genera along a \"slow-fast continuum\". On the one hand were found the genera with an early age of maturition and high reproductive output during a short period of time. On the other were found the genera that mature late and take a long time to raise a few offspring. This pattern of covariation remained after the effects of body weight were accounted for in a partial correlation analysis. When the pattern of covariation among the residuals for the different orders of the regression of the reproductive traits on body weight was analysed, the same pattern of covariation was also found. Similarly, when the averages of the reproductive traits were calculated for the different orders, it was also possible to divide the orders along this \"slow-fast continuum\".","archive":"JSTOR","container-title":"Oikos","DOI":"10.2307/3565691","ISSN":"0030-1299","issue":"1","page":"79-88","source":"JSTOR","title":"The Influence of Body Weight on the Covariation between Reproductive Traits in European Birds","volume":"48","author":[{"family":"Sæther","given":"Bernt-Erik"}],"issued":{"date-parts":[["1987"]]}}}],"schema":"https://github.com/citation-style-language/schema/raw/master/csl-citation.json"} </w:delInstrText>
        </w:r>
        <w:r w:rsidR="00496477" w:rsidDel="00B507A2">
          <w:fldChar w:fldCharType="separate"/>
        </w:r>
        <w:r w:rsidR="00496477" w:rsidRPr="005C0FF3" w:rsidDel="00B507A2">
          <w:rPr>
            <w:rFonts w:cs="Times New Roman"/>
          </w:rPr>
          <w:delText>(slow-fast continuum, Bauwens &amp; Diaz-Uriate, 2010; Sæther, 1987)</w:delText>
        </w:r>
        <w:r w:rsidR="00496477" w:rsidDel="00B507A2">
          <w:fldChar w:fldCharType="end"/>
        </w:r>
        <w:r w:rsidR="00496477" w:rsidDel="00B507A2">
          <w:delText>.</w:delText>
        </w:r>
        <w:commentRangeEnd w:id="116"/>
        <w:r w:rsidR="005B39E9" w:rsidDel="00B507A2">
          <w:rPr>
            <w:rStyle w:val="CommentReference"/>
          </w:rPr>
          <w:commentReference w:id="116"/>
        </w:r>
        <w:r w:rsidR="00496477" w:rsidDel="00B507A2">
          <w:delText xml:space="preserve"> </w:delText>
        </w:r>
        <w:commentRangeEnd w:id="117"/>
        <w:r w:rsidR="005B39E9" w:rsidDel="00B507A2">
          <w:rPr>
            <w:rStyle w:val="CommentReference"/>
          </w:rPr>
          <w:commentReference w:id="117"/>
        </w:r>
      </w:del>
      <w:ins w:id="118" w:author="Daniel Noble" w:date="2020-07-07T11:19:00Z">
        <w:del w:id="119" w:author="fonti.kar@gmail.com" w:date="2020-07-09T12:25:00Z">
          <w:r w:rsidR="005B39E9" w:rsidDel="00B507A2">
            <w:delText xml:space="preserve">While body size and growth are known to be heritable (REFS), </w:delText>
          </w:r>
        </w:del>
      </w:ins>
      <w:del w:id="120" w:author="fonti.kar@gmail.com" w:date="2020-07-09T12:25:00Z">
        <w:r w:rsidR="00496477" w:rsidDel="00B507A2">
          <w:delText>However, growth is further shaped by developmental environments</w:delText>
        </w:r>
      </w:del>
      <w:ins w:id="121" w:author="Daniel Noble" w:date="2020-07-07T11:19:00Z">
        <w:del w:id="122" w:author="fonti.kar@gmail.com" w:date="2020-07-09T12:25:00Z">
          <w:r w:rsidR="005B39E9" w:rsidDel="00B507A2">
            <w:delText xml:space="preserve"> can also play a pivotal role </w:delText>
          </w:r>
        </w:del>
      </w:ins>
      <w:commentRangeStart w:id="123"/>
      <w:del w:id="124" w:author="fonti.kar@gmail.com" w:date="2020-07-09T12:25:00Z">
        <w:r w:rsidR="00496477" w:rsidDel="00B507A2">
          <w:delText xml:space="preserve"> such as temperature, thus promoting variation in life history strategies which can result in changes in population demography and dynamics</w:delText>
        </w:r>
      </w:del>
      <w:ins w:id="125" w:author="Daniel Noble" w:date="2020-07-07T11:13:00Z">
        <w:del w:id="126" w:author="fonti.kar@gmail.com" w:date="2020-07-09T12:25:00Z">
          <w:r w:rsidR="005B39E9" w:rsidDel="00B507A2">
            <w:delText>largely through sh</w:delText>
          </w:r>
        </w:del>
      </w:ins>
      <w:ins w:id="127" w:author="Daniel Noble" w:date="2020-07-07T11:14:00Z">
        <w:del w:id="128" w:author="fonti.kar@gmail.com" w:date="2020-07-09T12:25:00Z">
          <w:r w:rsidR="005B39E9" w:rsidDel="00B507A2">
            <w:delText xml:space="preserve">ifts in </w:delText>
          </w:r>
          <w:commentRangeStart w:id="129"/>
          <w:r w:rsidR="005B39E9" w:rsidDel="00B507A2">
            <w:delText>how organisms growth and develop</w:delText>
          </w:r>
          <w:commentRangeEnd w:id="129"/>
          <w:r w:rsidR="005B39E9" w:rsidDel="00B507A2">
            <w:rPr>
              <w:rStyle w:val="CommentReference"/>
            </w:rPr>
            <w:commentReference w:id="129"/>
          </w:r>
        </w:del>
      </w:ins>
      <w:del w:id="130" w:author="fonti.kar@gmail.com" w:date="2020-07-09T12:25:00Z">
        <w:r w:rsidR="00496477" w:rsidDel="00B507A2">
          <w:delText xml:space="preserve"> </w:delText>
        </w:r>
        <w:commentRangeEnd w:id="123"/>
        <w:r w:rsidR="005B39E9" w:rsidDel="00B507A2">
          <w:rPr>
            <w:rStyle w:val="CommentReference"/>
          </w:rPr>
          <w:commentReference w:id="123"/>
        </w:r>
        <w:r w:rsidR="00496477" w:rsidDel="00B507A2">
          <w:fldChar w:fldCharType="begin"/>
        </w:r>
        <w:r w:rsidR="00496477" w:rsidDel="00B507A2">
          <w:delInstrText xml:space="preserve"> ADDIN ZOTERO_ITEM CSL_CITATION {"citationID":"51Zxbcue","properties":{"formattedCitation":"(Coulson et al., 2010; Kearney, 2012; Noble et al., 2017)","plainCitation":"(Coulson et al., 2010; Kearney, 2012; Noble et al., 2017)","noteIndex":0},"citationItems":[{"id":3342,"uris":["http://zotero.org/users/1379426/items/ET3NAQNK"],"uri":["http://zotero.org/users/1379426/items/ET3NAQNK"],"itemData":{"id":3342,"type":"article-journal","abstract":"1. There is a growing number of empirical reports of environmental change simultaneously influencing population dynamics, life history and quantitative characters. We do not have a well-developed understanding of links between the dynamics of these quantities. 2. Insight into the joint dynamics of populations, quantitative characters and life history can be gained by deriving a model that allows the calculation of fundamental quantities that underpin population ecology, evolutionary biology and life history. The parameterization and analysis of such a model for a specific system can be used to predict how a population will respond to environmental change. 3. Age-stage-structured models can be constructed from character-demography associations that describe age-specific relationships between the character and: (i) survival; (ii) fertility; (iii) ontogenetic development of the character among survivors; and (iv) the distribution of reproductive allocation. 4. These models can be used to calculate a wide range of useful biological quantities including population growth and structure; terms in the Price equation including selection differentials; estimates of biometric heritabilities; and life history descriptors including generation time. We showcase the method through parameterization of a model using data from a well-studied population of Soay sheep Ovis aries. 5. Perturbation analysis is used to investigate how the quantities listed in summary point 4 change as each parameter in each character-demography function is altered. 6. A wide range of joint dynamics of life history, quantitative characters and population growth can be generated in response to changes in different character-demography associations; we argue this explains the diversity of observations on the consequences of environmental change from studies of free-living populations. 7. The approach we describe has the potential to explain within and between species patterns in quantitative characters, life history and population dynamics.","container-title":"Journal of Animal Ecology","DOI":"10.1111/j.1365-2656.2010.01734.x","ISSN":"1365-2656","issue":"6","language":"en","note":"_eprint: https://besjournals.onlinelibrary.wiley.com/doi/pdf/10.1111/j.1365-2656.2010.01734.x","page":"1226-1240","source":"Wiley Online Library","title":"Using evolutionary demography to link life history theory, quantitative genetics and population ecology","volume":"79","author":[{"family":"Coulson","given":"Tim"},{"family":"Tuljapurkar","given":"Shripad"},{"family":"Childs","given":"Dylan Z."}],"issued":{"date-parts":[["2010"]]}}},{"id":2440,"uris":["http://zotero.org/users/1379426/items/8LWHK9VJ"],"uri":["http://zotero.org/users/1379426/items/8LWHK9VJ"],"itemData":{"id":2440,"type":"article-journal","abstract":"Summary 1.?Life histories, population dynamics and geographic range limits are fundamentally constrained by the way organisms acquire and allocate energy and matter. Metabolic theories provide general, parameter-sparse frameworks for understanding these constraints. However, they require the accurate estimation of body temperature which can be especially challenging in terrestrial environments. 2.?Here, I integrate a metabolic theory (Dynamic Energy Budget theory, DEB) with a biophysical model for inferring field body temperatures and activity periods of terrestrial ectotherms and apply it to study life-history variation and geographic range limits in a widespread North American lizard, Sceloporus undulatus. 3.?The model successfully predicted trait co-variation (size at maturity, maximum size, reproductive output and length-mass allometry) through changes in a single parameter. It also predicted seasonal and geographic variation in field growth rates, age at first reproduction, reproductive output and geographic range limits (via rmax estimates), all as a function of spatial climatic data. Although variation in age at maturity was mostly explained by climate, variation in annual reproduction was largely a product of local body size. 4.?Dynamic Energy Budget metabolic theory is concluded to be a powerful and general means to mechanistically integrate the dynamics of growth and reproduction into niche models of ectotherms.","container-title":"Functional Ecology","DOI":"10.1111/j.1365-2435.2011.01917.x","ISSN":"0269-8463","issue":"1","journalAbbreviation":"Functional Ecology","page":"167-179","source":"besjournals.onlinelibrary.wiley.com (Atypon)","title":"Metabolic theory, life history and the distribution of a terrestrial ectotherm","volume":"26","author":[{"family":"Kearney","given":"Michael"}],"issued":{"date-parts":[["2012",2,1]]}}},{"id":1087,"uris":["http://zotero.org/users/1379426/items/AFG7IXHS"],"uri":["http://zotero.org/users/1379426/items/AFG7IXHS"],"itemData":{"id":1087,"type":"article-journal","container-title":"Biological Reviews","DOI":"10.1111/brv.12333","issue":"1","language":"English","page":"72–97","title":"Developmental temperatures and phenotypic plasticity in reptiles: a systematic review and meta-analysis","volume":"93","author":[{"family":"Noble","given":"Daniel W A"},{"family":"Stenhouse","given":"Vaughn"},{"family":"Schwanz","given":"Lisa E"}],"issued":{"date-parts":[["2017",5]]}}}],"schema":"https://github.com/citation-style-language/schema/raw/master/csl-citation.json"} </w:delInstrText>
        </w:r>
        <w:r w:rsidR="00496477" w:rsidDel="00B507A2">
          <w:fldChar w:fldCharType="separate"/>
        </w:r>
        <w:r w:rsidR="00496477" w:rsidDel="00B507A2">
          <w:rPr>
            <w:noProof/>
          </w:rPr>
          <w:delText>(Coulson et al., 2010; Kearney, 2012; Noble et al., 2017)</w:delText>
        </w:r>
        <w:r w:rsidR="00496477" w:rsidDel="00B507A2">
          <w:fldChar w:fldCharType="end"/>
        </w:r>
        <w:r w:rsidR="00496477" w:rsidDel="00B507A2">
          <w:delText xml:space="preserve">. </w:delText>
        </w:r>
      </w:del>
      <w:commentRangeStart w:id="131"/>
      <w:del w:id="132" w:author="fonti.kar@gmail.com" w:date="2020-07-16T17:55:00Z">
        <w:r w:rsidR="00496477" w:rsidDel="003030DA">
          <w:delText xml:space="preserve">Developmental plasticity is an important mechanism that enables organisms, particularly ectotherms to cope with unpredictable temperature changes as modified phenotypes may be better suited to the environment </w:delText>
        </w:r>
        <w:commentRangeEnd w:id="131"/>
        <w:r w:rsidR="005B39E9" w:rsidDel="003030DA">
          <w:rPr>
            <w:rStyle w:val="CommentReference"/>
          </w:rPr>
          <w:commentReference w:id="131"/>
        </w:r>
        <w:r w:rsidR="00496477" w:rsidDel="003030DA">
          <w:fldChar w:fldCharType="begin"/>
        </w:r>
        <w:r w:rsidR="00496477" w:rsidDel="003030DA">
          <w:delInstrText xml:space="preserve"> ADDIN ZOTERO_ITEM CSL_CITATION {"citationID":"3jlRyJ4z","properties":{"formattedCitation":"(West-Eberhard, 2003)","plainCitation":"(West-Eberhard, 2003)","noteIndex":0},"citationItems":[{"id":3230,"uris":["http://zotero.org/users/1379426/items/HFLMSJY7"],"uri":["http://zotero.org/users/1379426/items/HFLMSJY7"],"itemData":{"id":3230,"type":"book","abstract":"The first comprehensive synthesis on development and evolution: it applies to all aspects of development, at all levels of organization and in all organisms, taking advantage of modern findings on behavior, genetics, endocrinology, molecular biology, evolutionary theory and phylogenetics to show the connections between developmental mechanisms and evolutionary change. This book solves key problems that have impeded a definitive synthesis in the past. It uses new concepts and specific examples to show how to relate environmentally sensitive development to the genetic theory of adaptive evolution and to explain major patterns of change. In this book development includes not only embryology and the ontogeny of morphology, sometimes portrayed inadequately as governed by \"regulatory genes,\" but also behavioral development and physiological adaptation, where plasticity is mediated by genetically complex mechanisms like hormones and learning. The book shows how the universal qualities of phenotypes--modular organization and plasticity--facilitate both integration and change. Here you will learn why it is wrong to describe organisms as genetically programmed; why environmental induction is likely to be more important in evolution than random mutation; and why it is crucial to consider both selection and developmental mechanism in explanations of adaptive evolution. This book satisfies the need for a truly general book on development, plasticity and evolution that applies to living organisms in all of their life stages and environments. Using an immense compendium of examples on many kinds of organisms, from viruses and bacteria to higher plants and animals, it shows how the phenotype is reorganized during evolution to produce novelties, and how alternative phenotypes occupy a pivotal role as a phase of evolution that fosters diversification and speeds change. The arguments of this book call for a new view of the major themes of evolutionary biology, as shown in chapters on gradualism, homology, environmental induction, speciation, radiation, macroevolution, punctuation, and the maintenance of sex. No other treatment of development and evolution since Darwin's offers such a comprehensive and critical discussion of the relevant issues. Developmental Plasticity and Evolution is designed for biologists interested in the development and evolution of behavior, life-history patterns, ecology, physiology, morphology and speciation. It will also appeal to evolutionary paleontologists, anthropologists, psychologists, and teachers of general biology.","ISBN":"978-0-19-802856-7","language":"en","note":"Google-Books-ID: 7DQNTPYaHlYC","number-of-pages":"815","publisher":"Oxford University Press","source":"Google Books","title":"Developmental Plasticity and Evolution","author":[{"family":"West-Eberhard","given":"Mary Jane"}],"issued":{"date-parts":[["2003",3,13]]}}}],"schema":"https://github.com/citation-style-language/schema/raw/master/csl-citation.json"} </w:delInstrText>
        </w:r>
        <w:r w:rsidR="00496477" w:rsidDel="003030DA">
          <w:fldChar w:fldCharType="separate"/>
        </w:r>
        <w:r w:rsidR="00496477" w:rsidDel="003030DA">
          <w:rPr>
            <w:noProof/>
          </w:rPr>
          <w:delText>(West-Eberhard, 2003)</w:delText>
        </w:r>
        <w:r w:rsidR="00496477" w:rsidDel="003030DA">
          <w:fldChar w:fldCharType="end"/>
        </w:r>
        <w:r w:rsidR="00496477" w:rsidDel="003030DA">
          <w:delText xml:space="preserve">. </w:delText>
        </w:r>
        <w:commentRangeStart w:id="133"/>
        <w:r w:rsidR="00496477" w:rsidDel="003030DA">
          <w:delText xml:space="preserve">Accordingly, theoretical work suggests that plasticity may allow populations to track closely with the environment as they slowly undergo genetic assimilation of the adaptive phenotype </w:delText>
        </w:r>
        <w:r w:rsidR="00496477" w:rsidDel="003030DA">
          <w:fldChar w:fldCharType="begin"/>
        </w:r>
        <w:r w:rsidR="00496477" w:rsidDel="003030DA">
          <w:delInstrText xml:space="preserve"> ADDIN ZOTERO_ITEM CSL_CITATION {"citationID":"QJjFvPFB","properties":{"formattedCitation":"(\\uc0\\u8216{}plasticity-first\\uc0\\u8217{} hypothesis, Lande, 2009)","plainCitation":"(‘plasticity-first’ hypothesis, Lande, 2009)","noteIndex":0},"citationItems":[{"id":824,"uris":["http://zotero.org/users/1379426/items/CQBIWDJS"],"uri":["http://zotero.org/users/1379426/items/CQBIWDJS"],"itemData":{"id":824,"type":"article-journal","abstract":"Adaptation to a sudden extreme change in environment, beyond the usual range of background environmental fluctuations, is analysed using a quantitative genetic model of phenotypic plasticity. Generations are discrete, with time lag τ between a critical period for environmental influence on individual development and natural selection on adult phenotypes. The optimum phenotype, and genotypic norms of reaction, are linear functions of the environment. Reaction norm elevation and slope (plasticity) vary among genotypes. Initially, in the average background environment, the character is canalized with minimum genetic and phenotypic variance, and no correlation between reaction norm elevation and slope. The optimal plasticity is proportional to the predictability of environmental fluctuations over time lag τ. During the first generation in the new environment the mean fitness suddenly drops and the mean phenotype jumps towards the new optimum phenotype by plasticity. Subsequent adaptation occurs in two phases. Rapid evolution of increased plasticity allows the mean phenotype to closely approach the new optimum. The new phenotype then undergoes slow genetic assimilation, with reduction in plasticity compensated by genetic evolution of reaction norm elevation in the original environment. © 2009 European Society For Evolutionary Biology.","container-title":"Journal of evolutionary biology","DOI":"10.1111/j.1420-9101.2009.01754.x","issue":"7","language":"English","note":"PMID: 19467134","page":"1435–1446","title":"Adaptation to an extraordinary environment by evolution of phenotypic plasticity and genetic assimilation","volume":"22","author":[{"family":"Lande","given":"R"}],"issued":{"date-parts":[["2009",7]]}},"prefix":"‘plasticity-first’ hypothesis, "}],"schema":"https://github.com/citation-style-language/schema/raw/master/csl-citation.json"} </w:delInstrText>
        </w:r>
        <w:r w:rsidR="00496477" w:rsidDel="003030DA">
          <w:fldChar w:fldCharType="separate"/>
        </w:r>
        <w:r w:rsidR="00496477" w:rsidRPr="005C0FF3" w:rsidDel="003030DA">
          <w:rPr>
            <w:rFonts w:cs="Times New Roman"/>
          </w:rPr>
          <w:delText>(‘plasticity-first’ hypothesis, Lande, 2009)</w:delText>
        </w:r>
        <w:r w:rsidR="00496477" w:rsidDel="003030DA">
          <w:fldChar w:fldCharType="end"/>
        </w:r>
        <w:commentRangeEnd w:id="133"/>
        <w:r w:rsidR="005B39E9" w:rsidDel="003030DA">
          <w:rPr>
            <w:rStyle w:val="CommentReference"/>
          </w:rPr>
          <w:commentReference w:id="133"/>
        </w:r>
        <w:r w:rsidR="00496477" w:rsidDel="003030DA">
          <w:delText>. As temperature and thermal variability continues to increase, understanding developmental responses in body size and growth is necessary to predict population persistence, particularly in ectotherms.</w:delText>
        </w:r>
      </w:del>
      <w:ins w:id="134" w:author="Daniel Noble" w:date="2020-07-08T11:10:00Z">
        <w:del w:id="135" w:author="fonti.kar@gmail.com" w:date="2020-07-16T17:55:00Z">
          <w:r w:rsidR="008C00BD" w:rsidDel="003030DA">
            <w:delText xml:space="preserve"> </w:delText>
          </w:r>
        </w:del>
      </w:ins>
      <w:del w:id="136" w:author="fonti.kar@gmail.com" w:date="2020-07-16T17:55:00Z">
        <w:r w:rsidR="00496477" w:rsidDel="003030DA">
          <w:delText xml:space="preserve"> </w:delText>
        </w:r>
      </w:del>
    </w:p>
    <w:p w14:paraId="30B9165C" w14:textId="21F6806E" w:rsidR="00496477" w:rsidDel="003030DA" w:rsidRDefault="00496477">
      <w:pPr>
        <w:ind w:firstLine="720"/>
        <w:rPr>
          <w:del w:id="137" w:author="fonti.kar@gmail.com" w:date="2020-07-16T17:55:00Z"/>
        </w:rPr>
      </w:pPr>
    </w:p>
    <w:p w14:paraId="479B8563" w14:textId="3FB97330" w:rsidR="00496477" w:rsidDel="003030DA" w:rsidRDefault="00496477">
      <w:pPr>
        <w:ind w:firstLine="720"/>
        <w:rPr>
          <w:del w:id="138" w:author="fonti.kar@gmail.com" w:date="2020-07-16T17:55:00Z"/>
        </w:rPr>
      </w:pPr>
      <w:moveFromRangeStart w:id="139" w:author="fonti.kar@gmail.com" w:date="2020-07-09T12:22:00Z" w:name="move45189786"/>
      <w:moveFrom w:id="140" w:author="fonti.kar@gmail.com" w:date="2020-07-09T12:22:00Z">
        <w:del w:id="141" w:author="fonti.kar@gmail.com" w:date="2020-07-16T17:55:00Z">
          <w:r w:rsidDel="003030DA">
            <w:delText xml:space="preserve">Organisms that develop in cooler environments tend to mature at larger body sizes compared to those inhabiting warmer environments </w:delText>
          </w:r>
          <w:r w:rsidDel="003030DA">
            <w:fldChar w:fldCharType="begin"/>
          </w:r>
          <w:r w:rsidDel="003030DA">
            <w:delInstrText xml:space="preserve"> ADDIN ZOTERO_ITEM CSL_CITATION {"citationID":"0woiuQch","properties":{"formattedCitation":"(\\uc0\\u8216{}temperature-size rule\\uc0\\u8217{}, Angilletta Jr et al., 2017)","plainCitation":"(‘temperature-size rule’, 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prefix":"‘temperature-size rule’, "}],"schema":"https://github.com/citation-style-language/schema/raw/master/csl-citation.json"} </w:delInstrText>
          </w:r>
          <w:r w:rsidDel="003030DA">
            <w:fldChar w:fldCharType="separate"/>
          </w:r>
          <w:r w:rsidRPr="003476B1" w:rsidDel="003030DA">
            <w:rPr>
              <w:rFonts w:cs="Times New Roman"/>
            </w:rPr>
            <w:delText>(‘temperature-size rule’, Angilletta Jr et al., 2017)</w:delText>
          </w:r>
          <w:r w:rsidDel="003030DA">
            <w:fldChar w:fldCharType="end"/>
          </w:r>
          <w:r w:rsidDel="003030DA">
            <w:delText xml:space="preserve">. </w:delText>
          </w:r>
        </w:del>
      </w:moveFrom>
      <w:moveFromRangeEnd w:id="139"/>
      <w:del w:id="142" w:author="fonti.kar@gmail.com" w:date="2020-07-16T17:55:00Z">
        <w:r w:rsidDel="003030DA">
          <w:delText xml:space="preserve">This ubiquitous pattern suggests there is commonality in the mechanisms that give rise to body size variation, however these are still not well understood </w:delText>
        </w:r>
        <w:r w:rsidDel="003030DA">
          <w:fldChar w:fldCharType="begin"/>
        </w:r>
        <w:r w:rsidDel="003030DA">
          <w:delInstrText xml:space="preserve"> ADDIN ZOTERO_ITEM CSL_CITATION {"citationID":"uItTU2N5","properties":{"formattedCitation":"(Angilletta, Jr., &amp; Dunham, 2003)","plainCitation":"(Angilletta, Jr., &amp; Dunham, 2003)","noteIndex":0},"citationItems":[{"id":3049,"uris":["http://zotero.org/users/1379426/items/5U3CRSA2"],"uri":["http://zotero.org/users/1379426/items/5U3CRSA2"],"itemData":{"id":3049,"type":"article-journal","abstract":"In many organisms, individuals in colder environments grow more slowly but are larger as adults. This widespread pattern is embodied by two well-established rules: Bergmann’s rule, which describes the association between temperature and body size in natural environments, and the temperature-size rule, which describes reaction norms relating temperature to body size in laboratory experiments. Theory predicts that organisms should grow to be larger in colder environments when growth efﬁciency decreases with increasing environmental temperature. Using data from 97 laboratory experiments, including 58 species of ectotherms, we found little evidence that growth efﬁciency is negatively related to environmental temperature within the thermal range that is relevant to the temperature-size rule. Instead, growth efﬁciency was either positively related or insensitive to environmental temperature in the majority of cases (73 of 89 cases for gross growth efﬁciency and 18 of 24 cases for net growth efﬁciency). Two possibilities merit consideration. First, high temperatures may impose constraints on growth that only arise late during ontogeny; this simple and potentially general explanation is supported by the fact that thermal optima for growth efﬁciency and growth rate decrease as individuals grow. Alternatively, the general explanation for relationships between temperature and body size may not be simple. If the latter view is correct, the best approach might be to generate and test theories that are tailored speciﬁcally to organisms with similar behavior and physiology.","container-title":"The American Naturalist","DOI":"10.1086/377187","ISSN":"0003-0147, 1537-5323","issue":"3","journalAbbreviation":"The American Naturalist","language":"en","page":"332-342","source":"DOI.org (Crossref)","title":"The Temperature‐Size Rule in Ectotherms: Simple Evolutionary Explanations May Not Be General","title-short":"The Temperature‐Size Rule in Ectotherms","volume":"162","author":[{"family":"Angilletta, Jr.,","given":"Michael J."},{"family":"Dunham","given":"Arthur E."}],"issued":{"date-parts":[["2003",9]]}}}],"schema":"https://github.com/citation-style-language/schema/raw/master/csl-citation.json"} </w:delInstrText>
        </w:r>
        <w:r w:rsidDel="003030DA">
          <w:fldChar w:fldCharType="separate"/>
        </w:r>
        <w:r w:rsidDel="003030DA">
          <w:rPr>
            <w:noProof/>
          </w:rPr>
          <w:delText>(Angilletta, Jr., &amp; Dunham, 2003)</w:delText>
        </w:r>
        <w:r w:rsidDel="003030DA">
          <w:fldChar w:fldCharType="end"/>
        </w:r>
        <w:r w:rsidDel="003030DA">
          <w:delText xml:space="preserve">. Larger body sizes could be achieved by prolonging growth rates and/or delaying reproduction </w:delText>
        </w:r>
        <w:r w:rsidDel="003030DA">
          <w:fldChar w:fldCharType="begin"/>
        </w:r>
        <w:r w:rsidDel="003030DA">
          <w:delInstrText xml:space="preserve"> ADDIN ZOTERO_ITEM CSL_CITATION {"citationID":"qPH8bP61","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delInstrText>
        </w:r>
        <w:r w:rsidDel="003030DA">
          <w:fldChar w:fldCharType="separate"/>
        </w:r>
        <w:r w:rsidDel="003030DA">
          <w:rPr>
            <w:noProof/>
          </w:rPr>
          <w:delText>(Angilletta Jr et al., 2017)</w:delText>
        </w:r>
        <w:r w:rsidDel="003030DA">
          <w:fldChar w:fldCharType="end"/>
        </w:r>
        <w:r w:rsidDel="003030DA">
          <w:delText xml:space="preserve">. </w:delText>
        </w:r>
        <w:r w:rsidRPr="002321AA" w:rsidDel="003030DA">
          <w:rPr>
            <w:highlight w:val="yellow"/>
            <w:rPrChange w:id="143" w:author="fonti.kar@gmail.com" w:date="2020-07-09T12:08:00Z">
              <w:rPr/>
            </w:rPrChange>
          </w:rPr>
          <w:delText xml:space="preserve">In support of this, a recent meta-analysis </w:delText>
        </w:r>
        <w:commentRangeStart w:id="144"/>
        <w:r w:rsidRPr="002321AA" w:rsidDel="003030DA">
          <w:rPr>
            <w:highlight w:val="yellow"/>
            <w:rPrChange w:id="145" w:author="fonti.kar@gmail.com" w:date="2020-07-09T12:08:00Z">
              <w:rPr/>
            </w:rPrChange>
          </w:rPr>
          <w:delText xml:space="preserve">showed that reptiles that experience cold incubation temperatures have been shown to have slower growth rates compared to those that experienced hot incubation temperatures </w:delText>
        </w:r>
        <w:commentRangeEnd w:id="144"/>
        <w:r w:rsidR="005B39E9" w:rsidRPr="002321AA" w:rsidDel="003030DA">
          <w:rPr>
            <w:rStyle w:val="CommentReference"/>
            <w:highlight w:val="yellow"/>
            <w:rPrChange w:id="146" w:author="fonti.kar@gmail.com" w:date="2020-07-09T12:08:00Z">
              <w:rPr>
                <w:rStyle w:val="CommentReference"/>
              </w:rPr>
            </w:rPrChange>
          </w:rPr>
          <w:commentReference w:id="144"/>
        </w:r>
        <w:r w:rsidRPr="002321AA" w:rsidDel="003030DA">
          <w:rPr>
            <w:highlight w:val="yellow"/>
            <w:rPrChange w:id="147" w:author="fonti.kar@gmail.com" w:date="2020-07-09T12:08:00Z">
              <w:rPr/>
            </w:rPrChange>
          </w:rPr>
          <w:fldChar w:fldCharType="begin"/>
        </w:r>
        <w:r w:rsidRPr="002321AA" w:rsidDel="003030DA">
          <w:rPr>
            <w:highlight w:val="yellow"/>
            <w:rPrChange w:id="148" w:author="fonti.kar@gmail.com" w:date="2020-07-09T12:08:00Z">
              <w:rPr/>
            </w:rPrChange>
          </w:rPr>
          <w:delInstrText xml:space="preserve"> ADDIN ZOTERO_ITEM CSL_CITATION {"citationID":"jlE46iu2","properties":{"formattedCitation":"(Noble et al., 2017)","plainCitation":"(Noble et al., 2017)","noteIndex":0},"citationItems":[{"id":1087,"uris":["http://zotero.org/users/1379426/items/AFG7IXHS"],"uri":["http://zotero.org/users/1379426/items/AFG7IXHS"],"itemData":{"id":1087,"type":"article-journal","container-title":"Biological Reviews","DOI":"10.1111/brv.12333","issue":"1","language":"English","page":"72–97","title":"Developmental temperatures and phenotypic plasticity in reptiles: a systematic review and meta-analysis","volume":"93","author":[{"family":"Noble","given":"Daniel W A"},{"family":"Stenhouse","given":"Vaughn"},{"family":"Schwanz","given":"Lisa E"}],"issued":{"date-parts":[["2017",5]]}}}],"schema":"https://github.com/citation-style-language/schema/raw/master/csl-citation.json"} </w:delInstrText>
        </w:r>
        <w:r w:rsidRPr="002321AA" w:rsidDel="003030DA">
          <w:rPr>
            <w:highlight w:val="yellow"/>
            <w:rPrChange w:id="149" w:author="fonti.kar@gmail.com" w:date="2020-07-09T12:08:00Z">
              <w:rPr/>
            </w:rPrChange>
          </w:rPr>
          <w:fldChar w:fldCharType="separate"/>
        </w:r>
        <w:r w:rsidRPr="002321AA" w:rsidDel="003030DA">
          <w:rPr>
            <w:noProof/>
            <w:highlight w:val="yellow"/>
            <w:rPrChange w:id="150" w:author="fonti.kar@gmail.com" w:date="2020-07-09T12:08:00Z">
              <w:rPr>
                <w:noProof/>
              </w:rPr>
            </w:rPrChange>
          </w:rPr>
          <w:delText>(Noble et al., 2017)</w:delText>
        </w:r>
        <w:r w:rsidRPr="002321AA" w:rsidDel="003030DA">
          <w:rPr>
            <w:highlight w:val="yellow"/>
            <w:rPrChange w:id="151" w:author="fonti.kar@gmail.com" w:date="2020-07-09T12:08:00Z">
              <w:rPr/>
            </w:rPrChange>
          </w:rPr>
          <w:fldChar w:fldCharType="end"/>
        </w:r>
        <w:r w:rsidRPr="002321AA" w:rsidDel="003030DA">
          <w:rPr>
            <w:highlight w:val="yellow"/>
            <w:rPrChange w:id="152" w:author="fonti.kar@gmail.com" w:date="2020-07-09T12:08:00Z">
              <w:rPr/>
            </w:rPrChange>
          </w:rPr>
          <w:delText>.</w:delText>
        </w:r>
        <w:r w:rsidDel="003030DA">
          <w:delText xml:space="preserve"> However, previous studies typically compare body size over a short interval at early life stages or at only few ages throughout ontogeny </w:delText>
        </w:r>
        <w:r w:rsidDel="003030DA">
          <w:fldChar w:fldCharType="begin"/>
        </w:r>
        <w:r w:rsidDel="003030DA">
          <w:delInstrText xml:space="preserve"> ADDIN ZOTERO_ITEM CSL_CITATION {"citationID":"nlXACRqv","properties":{"formattedCitation":"(Le Henanff et al., 2013; Pearson &amp; Warner, 2016; Verd\\uc0\\u250{}\\uc0\\u8208{}Ricoy et al., 2014)","plainCitation":"(Le Henanff et al., 2013; Pearson &amp; Warner, 2016; Verdú‐Ricoy et al., 2014)","noteIndex":0},"citationItems":[{"id":3111,"uris":["http://zotero.org/users/1379426/items/HYUHCCN6"],"uri":["http://zotero.org/users/1379426/items/HYUHCCN6"],"itemData":{"id":3111,"type":"article-journal","abstract":"Abstract.  Understanding variations in individual trajectories is a crucial evolutionary issue. Terrestrial ectotherms from temperate regions typically face the","container-title":"Biological Journal of the Linnean Society","DOI":"10.1111/j.1095-8312.2012.02005.x","ISSN":"0024-4066","issue":"2","journalAbbreviation":"Biol J Linn Soc","language":"en","note":"publisher: Oxford Academic","page":"384-395","source":"academic.oup.com","title":"The sooner the better: reproductive phenology drives ontogenetic trajectories in a temperate squamate (Podarcis muralis)","title-short":"The sooner the better","volume":"108","author":[{"family":"Le Henanff","given":"Maxime"},{"family":"Meylan","given":"Sandrine"},{"family":"Lourdais","given":"Olivier"}],"issued":{"date-parts":[["2013",2,1]]}}},{"id":3169,"uris":["http://zotero.org/users/1379426/items/LIZ5G72Q"],"uri":["http://zotero.org/users/1379426/items/LIZ5G72Q"],"itemData":{"id":3169,"type":"article-journal","abstract":"Embryonic environments influence phenotypic development, but relatively few experiments have explored the effects of natural environmental variation. We incubated eggs of the lizard Anolis sagrei under conditions that mimicked natural spatial and temporal thermal variation to determine their effects on offspring morphology and performance. Incubation temperatures mimicked two microhabitats (open, shade) at two different times of the incubation season (April, July). Egg survival, incubation duration and offspring size were influenced by interactions between habitat- and season-specific nest temperatures, and locomotor performance was influenced primarily by temporal factors. These findings highlight the importance of spatial and temporal environmental variation in generating variation in fitness-related phenotypes.","container-title":"Biology Letters","DOI":"10.1098/rsbl.2016.0646","issue":"10","journalAbbreviation":"Biology Letters","note":"publisher: Royal Society","page":"20160646","source":"royalsocietypublishing.org (Atypon)","title":"Habitat- and season-specific temperatures affect phenotypic development of hatchling lizards","volume":"12","author":[{"family":"Pearson","given":"P. R."},{"family":"Warner","given":"D. A."}],"issued":{"date-parts":[["2016",10,31]]}}},{"id":3166,"uris":["http://zotero.org/users/1379426/items/YNXV8MK3"],"uri":["http://zotero.org/users/1379426/items/YNXV8MK3"],"itemData":{"id":3166,"type":"article-journal","abstract":"We experimentally studied the effects of genetic legacy (eastern vs. western phylogeographic lineage) and population of origin (lowland vs. highland) on the sensitivity of lizard embryos and juveniles to incubation temperature and moisture among four populations of the lacertid Psammodromus algirus. Incubation time was longer at lower temperature, increased slightly at higher moisture, and shorter for highland than for lowland females. Eggs incubated at 24°C produced larger, heavier and shorter tailed hatchlings than those incubated at 32°C. Western juveniles survived better during their first month of life than eastern ones, and juveniles incubated at 32°C survived better than those incubated at 24°C; survivorship was lowest for 24°C hatchlings from the eastern, lowland population. Because juveniles incubated at 32°C grew more rapidly, after 1 month they had compensated their initial size disadvantage. Juveniles incubated at 80% moisture were larger and/or heavier than those incubated at 10% moisture both at hatching and after 1 month. Our results show that although incubation temperature was the main source of phenotypic variation, not all its effects were evident at hatching. Because western juveniles were more tolerant to incubation at low temperature than eastern ones, we suggest that such differences may have limited the westward expansion of the eastern lineage.","container-title":"Journal of Zoology","DOI":"10.1111/jzo.12091","ISSN":"1469-7998","issue":"3","language":"en","note":"_eprint: https://zslpublications.onlinelibrary.wiley.com/doi/pdf/10.1111/jzo.12091","page":"184-191","source":"Wiley Online Library","title":"Phenotypic responses to incubation conditions in ecologically distinct populations of a lacertid lizard: a tale of two phylogeographic lineages","title-short":"Phenotypic responses to incubation conditions in ecologically distinct populations of a lacertid lizard","volume":"292","author":[{"family":"Verdú‐Ricoy","given":"J."},{"family":"Iraeta","given":"P."},{"family":"Salvador","given":"A."},{"family":"Díaz","given":"J. A."}],"issued":{"date-parts":[["2014"]]}}}],"schema":"https://github.com/citation-style-language/schema/raw/master/csl-citation.json"} </w:delInstrText>
        </w:r>
        <w:r w:rsidDel="003030DA">
          <w:fldChar w:fldCharType="separate"/>
        </w:r>
        <w:r w:rsidRPr="005C0FF3" w:rsidDel="003030DA">
          <w:rPr>
            <w:rFonts w:cs="Times New Roman"/>
          </w:rPr>
          <w:delText>(Le Henanff et al., 2013; Pearson &amp; Warner, 2016; Verdú‐Ricoy et al., 2014)</w:delText>
        </w:r>
        <w:r w:rsidDel="003030DA">
          <w:fldChar w:fldCharType="end"/>
        </w:r>
        <w:r w:rsidDel="003030DA">
          <w:delText>. This tends to simplify non-linear growth trajectories, making it difficult to assess when growth is maximised and when it begins to slow down. Thus, to understand</w:delText>
        </w:r>
      </w:del>
      <w:ins w:id="153" w:author="Daniel Noble" w:date="2020-07-07T12:25:00Z">
        <w:del w:id="154" w:author="fonti.kar@gmail.com" w:date="2020-07-16T17:55:00Z">
          <w:r w:rsidR="00064253" w:rsidDel="003030DA">
            <w:delText xml:space="preserve">Understanding </w:delText>
          </w:r>
        </w:del>
      </w:ins>
      <w:ins w:id="155" w:author="Daniel Noble" w:date="2020-07-07T12:26:00Z">
        <w:del w:id="156" w:author="fonti.kar@gmail.com" w:date="2020-07-16T17:55:00Z">
          <w:r w:rsidR="00064253" w:rsidDel="003030DA">
            <w:delText>how</w:delText>
          </w:r>
        </w:del>
      </w:ins>
      <w:del w:id="157" w:author="fonti.kar@gmail.com" w:date="2020-07-16T17:55:00Z">
        <w:r w:rsidDel="003030DA">
          <w:delText xml:space="preserve"> developmental plasticity </w:delText>
        </w:r>
      </w:del>
      <w:ins w:id="158" w:author="Daniel Noble" w:date="2020-07-07T12:26:00Z">
        <w:del w:id="159" w:author="fonti.kar@gmail.com" w:date="2020-07-16T17:55:00Z">
          <w:r w:rsidR="00064253" w:rsidDel="003030DA">
            <w:delText xml:space="preserve">environments </w:delText>
          </w:r>
        </w:del>
      </w:ins>
      <w:del w:id="160" w:author="fonti.kar@gmail.com" w:date="2020-07-16T17:55:00Z">
        <w:r w:rsidDel="003030DA">
          <w:delText xml:space="preserve">of </w:delText>
        </w:r>
      </w:del>
      <w:ins w:id="161" w:author="Daniel Noble" w:date="2020-07-07T12:26:00Z">
        <w:del w:id="162" w:author="fonti.kar@gmail.com" w:date="2020-07-16T17:55:00Z">
          <w:r w:rsidR="00064253" w:rsidDel="003030DA">
            <w:delText xml:space="preserve">impact </w:delText>
          </w:r>
        </w:del>
      </w:ins>
      <w:del w:id="163" w:author="fonti.kar@gmail.com" w:date="2020-07-16T17:55:00Z">
        <w:r w:rsidDel="003030DA">
          <w:delText xml:space="preserve">body size and growth, it </w:delText>
        </w:r>
      </w:del>
      <w:ins w:id="164" w:author="Daniel Noble" w:date="2020-07-07T12:26:00Z">
        <w:del w:id="165" w:author="fonti.kar@gmail.com" w:date="2020-07-16T17:55:00Z">
          <w:r w:rsidR="00064253" w:rsidDel="003030DA">
            <w:delText xml:space="preserve">requires measuring </w:delText>
          </w:r>
        </w:del>
      </w:ins>
      <w:del w:id="166" w:author="fonti.kar@gmail.com" w:date="2020-07-16T17:55:00Z">
        <w:r w:rsidDel="003030DA">
          <w:delText>is necessary to quantify the full ontogenetic trajectory.</w:delText>
        </w:r>
      </w:del>
    </w:p>
    <w:p w14:paraId="3459091F" w14:textId="238C3369" w:rsidR="00496477" w:rsidDel="003030DA" w:rsidRDefault="00496477" w:rsidP="00496477">
      <w:pPr>
        <w:ind w:firstLine="720"/>
        <w:rPr>
          <w:del w:id="167" w:author="fonti.kar@gmail.com" w:date="2020-07-16T17:55:00Z"/>
        </w:rPr>
      </w:pPr>
    </w:p>
    <w:p w14:paraId="56BFC227" w14:textId="1F9E8AAF" w:rsidR="00496477" w:rsidDel="003030DA" w:rsidRDefault="00496477" w:rsidP="00496477">
      <w:pPr>
        <w:ind w:firstLine="720"/>
        <w:rPr>
          <w:del w:id="168" w:author="fonti.kar@gmail.com" w:date="2020-07-16T17:55:00Z"/>
        </w:rPr>
      </w:pPr>
      <w:commentRangeStart w:id="169"/>
      <w:del w:id="170" w:author="fonti.kar@gmail.com" w:date="2020-07-16T17:55:00Z">
        <w:r w:rsidDel="003030DA">
          <w:delText xml:space="preserve">Developmental responses to temperature can facilitate adaptive evolution in body size however this relies on presence of heritable variation. </w:delText>
        </w:r>
        <w:commentRangeEnd w:id="169"/>
        <w:r w:rsidR="009A1CB1" w:rsidDel="003030DA">
          <w:rPr>
            <w:rStyle w:val="CommentReference"/>
          </w:rPr>
          <w:commentReference w:id="169"/>
        </w:r>
      </w:del>
      <w:moveToRangeStart w:id="171" w:author="Daniel Noble" w:date="2020-07-07T14:48:00Z" w:name="move45025706"/>
      <w:moveTo w:id="172" w:author="Daniel Noble" w:date="2020-07-07T14:48:00Z">
        <w:del w:id="173" w:author="fonti.kar@gmail.com" w:date="2020-07-16T17:55:00Z">
          <w:r w:rsidR="009A1CB1" w:rsidDel="003030DA">
            <w:delText xml:space="preserve">In some cases, high developmental temperatures increased heritability of morphological traits, however the </w:delText>
          </w:r>
          <w:commentRangeStart w:id="174"/>
          <w:r w:rsidR="009A1CB1" w:rsidDel="003030DA">
            <w:delText xml:space="preserve">relationship is not straightforward </w:delText>
          </w:r>
        </w:del>
      </w:moveTo>
      <w:commentRangeEnd w:id="174"/>
      <w:del w:id="175" w:author="fonti.kar@gmail.com" w:date="2020-07-16T17:55:00Z">
        <w:r w:rsidR="009A1CB1" w:rsidDel="003030DA">
          <w:rPr>
            <w:rStyle w:val="CommentReference"/>
          </w:rPr>
          <w:commentReference w:id="174"/>
        </w:r>
      </w:del>
      <w:moveTo w:id="176" w:author="Daniel Noble" w:date="2020-07-07T14:48:00Z">
        <w:del w:id="177" w:author="fonti.kar@gmail.com" w:date="2020-07-16T17:55:00Z">
          <w:r w:rsidR="009A1CB1" w:rsidDel="003030DA">
            <w:fldChar w:fldCharType="begin"/>
          </w:r>
          <w:r w:rsidR="009A1CB1" w:rsidDel="003030DA">
            <w:delInstrText xml:space="preserve"> ADDIN ZOTERO_ITEM CSL_CITATION {"citationID":"c9yibIa6","properties":{"formattedCitation":"(Charmantier &amp; Garant, 2005; Hoffmann &amp; Meril\\uc0\\u228{}, 1999)","plainCitation":"(Charmantier &amp; Garant, 2005; Hoffmann &amp; Merilä, 1999)","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nne"},{"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9A1CB1" w:rsidDel="003030DA">
            <w:fldChar w:fldCharType="separate"/>
          </w:r>
          <w:r w:rsidR="009A1CB1" w:rsidRPr="005C0FF3" w:rsidDel="003030DA">
            <w:rPr>
              <w:rFonts w:cs="Times New Roman"/>
            </w:rPr>
            <w:delText>(Charmantier &amp; Garant, 2005; Hoffmann &amp; Merilä, 1999)</w:delText>
          </w:r>
          <w:r w:rsidR="009A1CB1" w:rsidDel="003030DA">
            <w:fldChar w:fldCharType="end"/>
          </w:r>
          <w:r w:rsidR="009A1CB1" w:rsidDel="003030DA">
            <w:delText xml:space="preserve">. </w:delText>
          </w:r>
        </w:del>
      </w:moveTo>
      <w:moveToRangeEnd w:id="171"/>
      <w:commentRangeStart w:id="178"/>
      <w:del w:id="179" w:author="fonti.kar@gmail.com" w:date="2020-07-16T17:55:00Z">
        <w:r w:rsidDel="003030DA">
          <w:delText>The evolutionary potential of a phenotypic trait is usually measured as heritability (</w:delText>
        </w:r>
        <w:r w:rsidRPr="005211B7" w:rsidDel="003030DA">
          <w:rPr>
            <w:i/>
            <w:iCs/>
          </w:rPr>
          <w:delText>h</w:delText>
        </w:r>
        <w:r w:rsidRPr="005211B7" w:rsidDel="003030DA">
          <w:rPr>
            <w:i/>
            <w:iCs/>
            <w:vertAlign w:val="superscript"/>
          </w:rPr>
          <w:delText>2</w:delText>
        </w:r>
        <w:r w:rsidDel="003030DA">
          <w:delText xml:space="preserve">) and expressed as a ratio of additive genetic variation to non-genetic variance </w:delText>
        </w:r>
        <w:r w:rsidDel="003030DA">
          <w:fldChar w:fldCharType="begin"/>
        </w:r>
        <w:r w:rsidDel="003030DA">
          <w:delInstrText xml:space="preserve"> ADDIN ZOTERO_ITEM CSL_CITATION {"citationID":"kNn8JlWX","properties":{"formattedCitation":"(Kruuk, 2004; Wilson et al., 2010)","plainCitation":"(Kruuk, 2004; Wilson et al., 2010)","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oeske E B"}],"issued":{"date-parts":[["2004",6]]}}},{"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 ale","given":"Denis"},{"family":"Clements","given":"Michelle N"},{"family":"Morrissey","given":"Michael M"},{"family":"Postma","given":"Erik"},{"family":"Walling","given":"Craig A"},{"family":"Kruuk","given":"Loeske E B"},{"family":"Nussey","given":"Daniel H"}],"issued":{"date-parts":[["2010",1]]}}}],"schema":"https://github.com/citation-style-language/schema/raw/master/csl-citation.json"} </w:delInstrText>
        </w:r>
        <w:r w:rsidDel="003030DA">
          <w:fldChar w:fldCharType="separate"/>
        </w:r>
        <w:r w:rsidDel="003030DA">
          <w:rPr>
            <w:noProof/>
          </w:rPr>
          <w:delText>(Kruuk, 2004; Wilson et al., 2010)</w:delText>
        </w:r>
        <w:r w:rsidDel="003030DA">
          <w:fldChar w:fldCharType="end"/>
        </w:r>
        <w:r w:rsidDel="003030DA">
          <w:delText xml:space="preserve">. </w:delText>
        </w:r>
        <w:commentRangeEnd w:id="178"/>
        <w:r w:rsidR="009A1CB1" w:rsidDel="003030DA">
          <w:rPr>
            <w:rStyle w:val="CommentReference"/>
          </w:rPr>
          <w:commentReference w:id="178"/>
        </w:r>
      </w:del>
      <w:moveFromRangeStart w:id="180" w:author="Daniel Noble" w:date="2020-07-07T14:48:00Z" w:name="move45025706"/>
      <w:moveFrom w:id="181" w:author="Daniel Noble" w:date="2020-07-07T14:48:00Z">
        <w:del w:id="182" w:author="fonti.kar@gmail.com" w:date="2020-07-16T17:55:00Z">
          <w:r w:rsidDel="003030DA">
            <w:delText xml:space="preserve">In some cases, high developmental temperatures increased heritability of morphological traits, however the relationship is not straightforward </w:delText>
          </w:r>
          <w:r w:rsidDel="003030DA">
            <w:fldChar w:fldCharType="begin"/>
          </w:r>
          <w:r w:rsidDel="003030DA">
            <w:delInstrText xml:space="preserve"> ADDIN ZOTERO_ITEM CSL_CITATION {"citationID":"c9yibIa6","properties":{"formattedCitation":"(Charmantier &amp; Garant, 2005; Hoffmann &amp; Meril\\uc0\\u228{}, 1999)","plainCitation":"(Charmantier &amp; Garant, 2005; Hoffmann &amp; Merilä, 1999)","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nne"},{"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Del="003030DA">
            <w:fldChar w:fldCharType="separate"/>
          </w:r>
          <w:r w:rsidRPr="005C0FF3" w:rsidDel="003030DA">
            <w:rPr>
              <w:rFonts w:cs="Times New Roman"/>
            </w:rPr>
            <w:delText>(Charmantier &amp; Garant, 2005; Hoffmann &amp; Merilä, 1999)</w:delText>
          </w:r>
          <w:r w:rsidDel="003030DA">
            <w:fldChar w:fldCharType="end"/>
          </w:r>
          <w:r w:rsidDel="003030DA">
            <w:delText>.</w:delText>
          </w:r>
        </w:del>
      </w:moveFrom>
      <w:moveFromRangeEnd w:id="180"/>
      <w:del w:id="183" w:author="fonti.kar@gmail.com" w:date="2020-07-16T17:55:00Z">
        <w:r w:rsidDel="003030DA">
          <w:delText xml:space="preserve"> Most studies that have </w:delText>
        </w:r>
        <w:commentRangeStart w:id="184"/>
        <w:r w:rsidDel="003030DA">
          <w:delText xml:space="preserve">investigated the effects of developmental temperature on morphological traits are in invertebrate systems, as such we lack an understanding on how vertebrate systems may respond </w:delText>
        </w:r>
        <w:commentRangeEnd w:id="184"/>
        <w:r w:rsidR="009A1CB1" w:rsidDel="003030DA">
          <w:rPr>
            <w:rStyle w:val="CommentReference"/>
          </w:rPr>
          <w:commentReference w:id="184"/>
        </w:r>
        <w:r w:rsidDel="003030DA">
          <w:fldChar w:fldCharType="begin"/>
        </w:r>
        <w:r w:rsidDel="003030DA">
          <w:delInstrText xml:space="preserve"> ADDIN ZOTERO_ITEM CSL_CITATION {"citationID":"uEFGZc1d","properties":{"formattedCitation":"(but see Uller et al., 2002)","plainCitation":"(but see Uller et al., 2002)","noteIndex":0},"citationItems":[{"id":3200,"uris":["http://zotero.org/users/1379426/items/JNYLUEY7"],"uri":["http://zotero.org/users/1379426/items/JNYLUEY7"],"itemData":{"id":3200,"type":"article-journal","abstract":"Heritability characteristically shows large variation between traits, among populations and species, and through time. One of the reasons for this is its dependence on gene frequencies and how these are altered by selection and drift through the evolutionary process. We studied variation in heritability of tadpole growth rate in populations of the Swedish common frog, Rana temporaria. In populations evolving under warmer conditions, we have demonstrated elsewhere that tadpoles show better growth and physiological performance at relatively higher temperatures than tadpoles with an evolutionary history in a relatively cooler part of the distribution range. In the current study, we ask whether this process of divergence under natural selection has influenced the genetic architecture as visualised in estimates of heritability of growth rate at different temperature treatments under laboratory conditions. The results suggest that the additive genetic variance varies between treatments and is highest in a treatment that is common to both populations. Our estimates of narrow sense heritability are generally higher in the thermal regime that dominates in the natural environment. The reason for this appears not primarily to be because the component of additive genetic variation is higher in relation to the total phenotypic variation under these conditions, but because the part of the phenotypic variance explained by environmental variation increases at temperatures to which the current populations has been less frequently under selection.","container-title":"Heredity","DOI":"10.1038/sj.hdy.6800088","ISSN":"1365-2540","issue":"6","language":"en","note":"number: 6\npublisher: Nature Publishing Group","page":"480-484","source":"www.nature.com","title":"Variation in heritability of tadpole growth: an experimental analysis","title-short":"Variation in heritability of tadpole growth","volume":"88","author":[{"family":"Uller","given":"T."},{"family":"Olsson","given":"M."},{"family":"Ståhlberg","given":"F."}],"issued":{"date-parts":[["2002",6]]}},"prefix":"but see "}],"schema":"https://github.com/citation-style-language/schema/raw/master/csl-citation.json"} </w:delInstrText>
        </w:r>
        <w:r w:rsidDel="003030DA">
          <w:fldChar w:fldCharType="separate"/>
        </w:r>
        <w:r w:rsidDel="003030DA">
          <w:rPr>
            <w:noProof/>
          </w:rPr>
          <w:delText>(but see Uller et al., 2002)</w:delText>
        </w:r>
        <w:r w:rsidDel="003030DA">
          <w:fldChar w:fldCharType="end"/>
        </w:r>
        <w:r w:rsidDel="003030DA">
          <w:delText xml:space="preserve">. </w:delText>
        </w:r>
      </w:del>
      <w:moveFromRangeStart w:id="185" w:author="Daniel Noble" w:date="2020-07-08T11:08:00Z" w:name="move45098931"/>
      <w:moveFrom w:id="186" w:author="Daniel Noble" w:date="2020-07-08T11:08:00Z">
        <w:del w:id="187" w:author="fonti.kar@gmail.com" w:date="2020-07-16T17:55:00Z">
          <w:r w:rsidDel="003030DA">
            <w:delText xml:space="preserve">Moreover, environmental comparisons of heritability has been criticised as estimates may show no changes but the relative contributions of variance (maternal and environmental effects) may actually differ </w:delText>
          </w:r>
          <w:r w:rsidDel="003030DA">
            <w:fldChar w:fldCharType="begin"/>
          </w:r>
          <w:r w:rsidDel="003030DA">
            <w:delInstrText xml:space="preserve"> ADDIN ZOTERO_ITEM CSL_CITATION {"citationID":"TNSAAe7a","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Del="003030DA">
            <w:fldChar w:fldCharType="separate"/>
          </w:r>
          <w:r w:rsidRPr="005C0FF3" w:rsidDel="003030DA">
            <w:rPr>
              <w:rFonts w:cs="Times New Roman"/>
            </w:rPr>
            <w:delText>(Rowiński &amp; Rogell, 2017)</w:delText>
          </w:r>
          <w:r w:rsidDel="003030DA">
            <w:fldChar w:fldCharType="end"/>
          </w:r>
          <w:r w:rsidDel="003030DA">
            <w:delText>. One study showed that environmental variance of morphological traits was higher in low stress environments compared to high stress environments but h</w:delText>
          </w:r>
          <w:r w:rsidRPr="00EA0617" w:rsidDel="003030DA">
            <w:rPr>
              <w:vertAlign w:val="superscript"/>
            </w:rPr>
            <w:delText>2</w:delText>
          </w:r>
          <w:r w:rsidDel="003030DA">
            <w:delText xml:space="preserve"> showed no differences </w:delText>
          </w:r>
          <w:r w:rsidDel="003030DA">
            <w:fldChar w:fldCharType="begin"/>
          </w:r>
          <w:r w:rsidDel="003030DA">
            <w:delInstrText xml:space="preserve"> ADDIN ZOTERO_ITEM CSL_CITATION {"citationID":"44YX0is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Del="003030DA">
            <w:fldChar w:fldCharType="separate"/>
          </w:r>
          <w:r w:rsidRPr="005C0FF3" w:rsidDel="003030DA">
            <w:rPr>
              <w:rFonts w:cs="Times New Roman"/>
            </w:rPr>
            <w:delText>(Rowiński &amp; Rogell, 2017)</w:delText>
          </w:r>
          <w:r w:rsidDel="003030DA">
            <w:fldChar w:fldCharType="end"/>
          </w:r>
          <w:r w:rsidDel="003030DA">
            <w:delText xml:space="preserve">. This suggests that the speed of evolutionary change may be higher in high stress environments due to less environmental variance. To gain a better understanding of how developmental plasticity can guide adaptive evolution in body size, evaluating genetic as well as phenotypic variance components is essential. </w:delText>
          </w:r>
        </w:del>
      </w:moveFrom>
      <w:moveFromRangeEnd w:id="185"/>
    </w:p>
    <w:p w14:paraId="15882E7C" w14:textId="203B1306" w:rsidR="00496477" w:rsidDel="003030DA" w:rsidRDefault="00496477" w:rsidP="00496477">
      <w:pPr>
        <w:ind w:firstLine="720"/>
        <w:rPr>
          <w:del w:id="188" w:author="fonti.kar@gmail.com" w:date="2020-07-16T17:55:00Z"/>
        </w:rPr>
      </w:pPr>
    </w:p>
    <w:p w14:paraId="246BF622" w14:textId="2473BB85" w:rsidR="00496477" w:rsidDel="002321AA" w:rsidRDefault="00496477" w:rsidP="00496477">
      <w:pPr>
        <w:ind w:firstLine="720"/>
        <w:rPr>
          <w:del w:id="189" w:author="fonti.kar@gmail.com" w:date="2020-07-09T12:12:00Z"/>
        </w:rPr>
      </w:pPr>
      <w:del w:id="190" w:author="fonti.kar@gmail.com" w:date="2020-07-09T12:12:00Z">
        <w:r w:rsidDel="002321AA">
          <w:delText xml:space="preserve">While body size </w:delText>
        </w:r>
        <w:commentRangeStart w:id="191"/>
        <w:r w:rsidDel="002321AA">
          <w:delText>typically increases with age</w:delText>
        </w:r>
        <w:commentRangeEnd w:id="191"/>
        <w:r w:rsidR="006C2246" w:rsidDel="002321AA">
          <w:rPr>
            <w:rStyle w:val="CommentReference"/>
          </w:rPr>
          <w:commentReference w:id="191"/>
        </w:r>
        <w:r w:rsidDel="002321AA">
          <w:delText>, its genetic and phenotypic components of variance can also display ontogenetic variation.</w:delText>
        </w:r>
        <w:r w:rsidRPr="0077390F" w:rsidDel="002321AA">
          <w:delText xml:space="preserve"> </w:delText>
        </w:r>
        <w:r w:rsidDel="002321AA">
          <w:delText>Researchers have suggested that d</w:delText>
        </w:r>
      </w:del>
      <w:ins w:id="192" w:author="Daniel Noble" w:date="2020-07-07T14:55:00Z">
        <w:del w:id="193" w:author="fonti.kar@gmail.com" w:date="2020-07-09T12:12:00Z">
          <w:r w:rsidR="006C2246" w:rsidDel="002321AA">
            <w:delText>D</w:delText>
          </w:r>
        </w:del>
      </w:ins>
      <w:del w:id="194" w:author="fonti.kar@gmail.com" w:date="2020-07-09T12:12:00Z">
        <w:r w:rsidDel="002321AA">
          <w:delText>irectional or stabilising selection at certain life stages can change variance components of</w:delText>
        </w:r>
      </w:del>
      <w:ins w:id="195" w:author="Daniel Noble" w:date="2020-07-07T14:55:00Z">
        <w:del w:id="196" w:author="fonti.kar@gmail.com" w:date="2020-07-09T12:12:00Z">
          <w:r w:rsidR="006C2246" w:rsidDel="002321AA">
            <w:delText>in</w:delText>
          </w:r>
        </w:del>
      </w:ins>
      <w:del w:id="197" w:author="fonti.kar@gmail.com" w:date="2020-07-09T12:12:00Z">
        <w:r w:rsidDel="002321AA">
          <w:delText xml:space="preserve"> body size at different ages </w:delText>
        </w:r>
        <w:r w:rsidDel="002321AA">
          <w:fldChar w:fldCharType="begin"/>
        </w:r>
        <w:r w:rsidDel="002321AA">
          <w:delInstrText xml:space="preserve"> ADDIN ZOTERO_ITEM CSL_CITATION {"citationID":"TiYk84My","properties":{"formattedCitation":"(Wilson et al., 2005, 2007)","plainCitation":"(Wilson et al., 2005, 2007)","noteIndex":0},"citationItems":[{"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Del="002321AA">
          <w:fldChar w:fldCharType="separate"/>
        </w:r>
        <w:r w:rsidDel="002321AA">
          <w:rPr>
            <w:rFonts w:cs="Times New Roman"/>
          </w:rPr>
          <w:delText>(Wilson et al., 2005, 2007)</w:delText>
        </w:r>
        <w:r w:rsidDel="002321AA">
          <w:fldChar w:fldCharType="end"/>
        </w:r>
        <w:r w:rsidDel="002321AA">
          <w:delText xml:space="preserve">. Indeed, body size at sexual maturity is likely a major target of selection as it strongly predicts reproductive success and survival </w:delText>
        </w:r>
        <w:r w:rsidDel="002321AA">
          <w:fldChar w:fldCharType="begin"/>
        </w:r>
        <w:r w:rsidDel="002321AA">
          <w:delInstrText xml:space="preserve"> ADDIN ZOTERO_ITEM CSL_CITATION {"citationID":"MNMMq6gP","properties":{"formattedCitation":"(Bartheld et al., 2015; Calsbeek &amp; Sinervo, 2002)","plainCitation":"(Bartheld et al., 2015; Calsbeek &amp; Sinervo, 2002)","noteIndex":0},"citationItems":[{"id":78,"uris":["http://zotero.org/users/1379426/items/HB7654AK"],"uri":["http://zotero.org/users/1379426/items/HB7654AK"],"itemData":{"id":78,"type":"article-journal","abstract":"© 2015 The Authors. One of the central questions in evolutionary ecology is how different functional capacities impact fitness, and how it varies across populations. For instance, do phenotypic attributes influence fitness similarly across geographic gradients? Which traits (physiological, morphological and life history) are most likely to be targets of natural selection? Do particular combinations of traits maximize fitness? In a semi-natural experiment, we analysed introduced populations of an invasive species, the garden snail (Cornu aspersum) in Chile, which show low levels of genetic differentiation in spite of the distance. Specifically, we addressed whether the magnitude, sign and form of selection in snail populations could explain the differentiation (or its absence) among populations. A common garden/reciprocal transplant experiment was performed in three populations (La Serena, Constitución and Valdivia) that span a 1300-km latitudinal gradient and differ markedly in climate (semi-arid north to humid south). We released c. 450 individuals per population (two generations after field-captured snails) in replicated enclosures at the range extremes (La Serena and Valdivia). Morphological (size and shell darkness), physiological (standard metabolic rate and digestive efficiency) and life-history [growth rate (GR)] traits were measured in all snails before the release. Survival was recorded monthly during 1 year. Survival was significantly higher in snails from La Serena than in snails from Constitución and Valdivia, when raised at La Serena. However, at Valdivia, survival was not different among source populations. Interestingly, we found negative correlational selection in M B and SMR R at La Serena, whereas at Valdivia we only found directional selection on GR and M B , and stabilizing selection on SMR R . These results suggest that selection on physiological traits related with energy allocation is pervasive, irrespective of climate and distance.","container-title":"Functional Ecology","DOI":"10.1111/1365-2435.12451","issue":"11","language":"English","page":"1463–1474","title":"Energy expenditure and body size are targets of natural selection across a wide geographic range, in a terrestrial invertebrate","volume":"29","author":[{"family":"Bartheld","given":"José Luis"},{"family":"Gaitán-Espitia","given":"Juan Diego"},{"family":"Artacho","given":"Paulina"},{"family":"Salgado-Luarte","given":"Cristian"},{"family":"Gianoli","given":"Ernesto"},{"family":"Nespolo","given":"Roberto F"}],"issued":{"date-parts":[["2015",1]]}}},{"id":3370,"uris":["http://zotero.org/users/1379426/items/3MLF3TNV"],"uri":["http://zotero.org/users/1379426/items/3MLF3TNV"],"itemData":{"id":3370,"type":"article-journal","container-title":"Oecologia","DOI":"10.1007/s00442-002-0975-8","ISSN":"0029-8549, 1432-1939","issue":"3","journalAbbreviation":"Oecologia","language":"en","page":"468-477","source":"DOI.org (Crossref)","title":"The ontogeny of territoriality during maturation","volume":"132","author":[{"family":"Calsbeek","given":"Ryan"},{"family":"Sinervo","given":"Barry"}],"issued":{"date-parts":[["2002",8]]}}}],"schema":"https://github.com/citation-style-language/schema/raw/master/csl-citation.json"} </w:delInstrText>
        </w:r>
        <w:r w:rsidDel="002321AA">
          <w:fldChar w:fldCharType="separate"/>
        </w:r>
        <w:r w:rsidDel="002321AA">
          <w:rPr>
            <w:noProof/>
          </w:rPr>
          <w:delText>(Bartheld et al., 2015; Calsbeek &amp; Sinervo, 2002)</w:delText>
        </w:r>
        <w:r w:rsidDel="002321AA">
          <w:fldChar w:fldCharType="end"/>
        </w:r>
        <w:r w:rsidDel="002321AA">
          <w:delText xml:space="preserve">. Maternal effects such as </w:delText>
        </w:r>
        <w:commentRangeStart w:id="198"/>
        <w:r w:rsidDel="002321AA">
          <w:delText xml:space="preserve">nutrient provisioning or nest site selection should have the most influence on offspring body size at early life stages </w:delText>
        </w:r>
        <w:r w:rsidDel="002321AA">
          <w:fldChar w:fldCharType="begin"/>
        </w:r>
        <w:r w:rsidDel="002321AA">
          <w:delInstrText xml:space="preserve"> ADDIN ZOTERO_ITEM CSL_CITATION {"citationID":"zBp3nkYZ","properties":{"formattedCitation":"(Cheverud, 1984; Wilson &amp; R\\uc0\\u233{}ale, 2006)","plainCitation":"(Cheverud, 1984; Wilson &amp; Réale, 2006)","noteIndex":0},"citationItems":[{"id":3328,"uris":["http://zotero.org/users/1379426/items/LTT7L4UV"],"uri":["http://zotero.org/users/1379426/items/LTT7L4UV"],"itemData":{"id":3328,"type":"article-journal","abstract":"A quantitative genetic model for the evolution of traits by kin selection is presented, with special attention paid to mother-offspring interactions. The model derived produces several results which are not predicted by previous models, including the possibility of negative reponse to positive selection pressures, the possibility of evolution in an altruistic direction, even when the selective costs exceed benefits, and the identification of circumstances in which altruistic evolution is impossible regardless of the cost-benefit ratio. These results can be obtained with this quantitative genetic model because pleiotropic effects, measured by the direct-maternal genetic covariance, are taken into account instead of being disregarded, as in single locus models. The biological importance of the possibilities noted above is evaluated by consideration of the agricultural genetic literature and data from a longitudinal growth study on random-bred mice. These data indicate that the possibilities for altruistic evolution of maternal performance are greatly affected by the direct-maternal genetic covariance. This covariance is often negative at early ages, near weaning, for all five traits considered and at all ages for head length and tail length, preventing altruistic evolution for maternal performance. The covariance is high and positive for weight, trunk length, and trunk circumference at later ages, allowing altruistic evolution of maternal performance even when selective costs exceed benefits. It is proposed that the cause of direct-maternal genetic covariances being negative at ages near weaning is that there has been strong selection for increased values of offspring phenotypes, such as size, at weaning. The maternal effects model is also related to a sociobiological model of parent-offspring conflict, where direct selection on maternal performance and the offspring phenotype are in opposite directions. Due to the negative direct-maternal genetic covariances, selection for increased offspring phenotype may actually decrease maternal performance in many empirically studied situations, thus leading to no conflict in the evolutionary response to opposite selection pressures on mother and offspring and no altruistic evolution. The model for the evolution of maternal performance is generalized to account for evolution of any \"kin performance\" phenotype.","archive":"JSTOR","container-title":"Evolution","DOI":"10.2307/2408388","ISSN":"0014-3820","issue":"4","note":"publisher: [Society for the Study of Evolution, Wiley]","page":"766-777","source":"JSTOR","title":"Evolution by Kin Selection: A Quantitative Genetic Model Illustrated by Maternal Performance in Mice","title-short":"Evolution by Kin Selection","volume":"38","author":[{"family":"Cheverud","given":"James M."}],"issued":{"date-parts":[["1984"]]}}},{"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delInstrText>
        </w:r>
        <w:r w:rsidDel="002321AA">
          <w:fldChar w:fldCharType="separate"/>
        </w:r>
        <w:r w:rsidRPr="00546BF8" w:rsidDel="002321AA">
          <w:rPr>
            <w:rFonts w:cs="Times New Roman"/>
          </w:rPr>
          <w:delText>(Cheverud, 1984; Wilson &amp; Réale, 2006)</w:delText>
        </w:r>
        <w:r w:rsidDel="002321AA">
          <w:fldChar w:fldCharType="end"/>
        </w:r>
        <w:r w:rsidDel="002321AA">
          <w:delText xml:space="preserve">. Accordingly, maternal contributions decline with age in mammals presumably because mothers cannot continue to influence her offspring’s phenotype post-weaning </w:delText>
        </w:r>
        <w:r w:rsidDel="002321AA">
          <w:fldChar w:fldCharType="begin"/>
        </w:r>
        <w:r w:rsidDel="002321AA">
          <w:delInstrText xml:space="preserve"> ADDIN ZOTERO_ITEM CSL_CITATION {"citationID":"KBiSt4dK","properties":{"formattedCitation":"(Krist, 2010; Wilson et al., 2005)","plainCitation":"(Krist, 2010; Wilson et al., 2005)","noteIndex":0},"citationItems":[{"id":1317,"uris":["http://zotero.org/users/1379426/items/G4VHWH92"],"uri":["http://zotero.org/users/1379426/items/G4VHWH92"],"itemData":{"id":1317,"type":"article-journal","abstract":"Parents affect offspring fitness by propagule size and quality, selection of oviposition site, quality of incubation, feeding of dependent young, and their defence against predators and parasites. Despite many case studies on each of these topics, this knowledge has not been rigorously integrated into individual parental care traits for any taxon. Consequently, we lack a comprehensive, quantitative assessment of how parental care modifies offspring phenotypes. This meta-analysis of 283 studies with 1805 correlations between egg size and offspring quality in birds is intended to fill this gap. The large sample size enabled testing of how the magnitude of the relationship between egg size and offspring quality depends on a number of variables. Egg size was positively related to nearly all studied offspring traits across all stages of the offspring life cycle. Not surprisingly, the relationship was strongest at hatching but persisted until the post-fledging stage. Morphological traits were the most closely related to egg size but significant relationships were also found with hatching success, chick survival, and growth rate. Non-significant effect sizes were found for egg fertility, chick immunity, behaviour, and life-history or sexual traits. Effect size did not depend on whether chicks were raised by their natural parents or were cross-fostered to other territories. Effect size did not depend on species-specific traits such as developmental mode, clutch size, and relative size of the egg, but was larger if tested in captive compared to wild populations and between rather than within broods. In sum, published studies support the view that egg size affects juvenile survival. There are very few studies that tested the relationship between egg size and the fecundity component of offspring fitness, and no studies on offspring survival as adults or on global fitness. More data are also needed for the relationships between egg size and offspring behavioural and physiological traits. It remains to be established whether the relationship between egg size and offspring performance depends on the quality of the offspring environment. Positive effect sizes found in this study are likely to be driven by a causal effect of egg size on offspring quality. However, more studies that control for potential confounding effects of parental post-hatching care, genes, and egg composition are needed to establish firmly this causal link.","container-title":"Biological Reviews","DOI":"10.1111/j.1469-185X.2010.00166.x","issue":"3","language":"English","note":"PMID: 21070586","page":"692–716","title":"Egg size and offspring quality: a meta-analysis in birds","volume":"86","author":[{"family":"Krist","given":"Miloš"}],"issued":{"date-parts":[["2010",11]]}}},{"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Del="002321AA">
          <w:fldChar w:fldCharType="separate"/>
        </w:r>
        <w:r w:rsidDel="002321AA">
          <w:rPr>
            <w:noProof/>
          </w:rPr>
          <w:delText>(Krist, 2010; Wilson et al., 2005)</w:delText>
        </w:r>
        <w:r w:rsidDel="002321AA">
          <w:fldChar w:fldCharType="end"/>
        </w:r>
        <w:r w:rsidDel="002321AA">
          <w:delText xml:space="preserve">. Alternatively, compensatory growth strategies can also promote to ontogenetic patterns in body size variance </w:delText>
        </w:r>
        <w:r w:rsidDel="002321AA">
          <w:fldChar w:fldCharType="begin"/>
        </w:r>
        <w:r w:rsidDel="002321AA">
          <w:delInstrText xml:space="preserve"> ADDIN ZOTERO_ITEM CSL_CITATION {"citationID":"OIfnGTKc","properties":{"formattedCitation":"(Hector &amp; Nakagawa, 2012)","plainCitation":"(Hector &amp; Nakagawa, 2012)","noteIndex":0},"citationItems":[{"id":3382,"uris":["http://zotero.org/users/1379426/items/MEMUA924"],"uri":["http://zotero.org/users/1379426/items/MEMUA924"],"itemData":{"id":3382,"type":"article-journal","abstract":"1. ‘Compensatory growth’ and ‘catch-up growth’ are often used interchangeably to describe the faster than optimal growth that occurs following a period of dietary restriction in the development of many animals. Concerns about the statistical analysis of these studies have drawn attention to the risk of false detection in reports of compensatory and catch-up growth. 2. This study aims to quantify the degree to which these compensatory responses occur across the animal kingdom. In addition, this study distinguishes the two terms, ‘compensatory growth’ and ‘catch-up growth’, to clarify the fitness consequences of rapid growth. Compensatory growth refers to a faster than usual growth rate, while catch-up growth implies attainment of control size. 3. Eight meta-analyses and meta-regression analyses were conducted on data extracted from 88 papers, including 11 taxonomic classes. The results confirmed that both growth tactics (i.e. compensatory and catch-up growth) occur across a wide range of taxa and result in decreased direct fitness components. 4. Importantly, the meta-analytic methods used made it possible to identify the specific experimental techniques that most successfully promoted rapid growth after restriction and key differences in the responses of the four major groups (mammals, birds, fish and arthropods) to dietary restriction. Endotherms are more likely to show a compensatory growth response because of their determinate growth; in contrast, the indeterminate and saltatory growth tactics of fish and arthropods reduce the pressure to rapidly achieve a large size. 5. Among the first meta-analyses to be conducted in this field, this study provides valuable support for the premises of compensatory and catch-up growth and also discusses weaknesses in experimental design, and possible solutions, in compensatory growth research. For example, we recommend conducting the experiment within the most linear phase of an animal’s growth to avoid analytical complications arising from size-dependent growth, and our results indicate that dietary dilution more closely resembles quantitative restriction than clutch size and intermittent feeding restriction methods when normal quantitative restriction is not possible.","container-title":"Journal of Animal Ecology","DOI":"10.1111/j.1365-2656.2011.01942.x","ISSN":"1365-2656","issue":"3","language":"en","note":"_eprint: https://besjournals.onlinelibrary.wiley.com/doi/pdf/10.1111/j.1365-2656.2011.01942.x","page":"583-593","source":"Wiley Online Library","title":"Quantitative analysis of compensatory and catch-up growth in diverse taxa","volume":"81","author":[{"family":"Hector","given":"Katie L."},{"family":"Nakagawa","given":"Shinichi"}],"issued":{"date-parts":[["2012"]]}}}],"schema":"https://github.com/citation-style-language/schema/raw/master/csl-citation.json"} </w:delInstrText>
        </w:r>
        <w:r w:rsidDel="002321AA">
          <w:fldChar w:fldCharType="separate"/>
        </w:r>
        <w:r w:rsidDel="002321AA">
          <w:rPr>
            <w:noProof/>
          </w:rPr>
          <w:delText>(Hector &amp; Nakagawa, 2012)</w:delText>
        </w:r>
        <w:r w:rsidDel="002321AA">
          <w:fldChar w:fldCharType="end"/>
        </w:r>
        <w:r w:rsidDel="002321AA">
          <w:delText xml:space="preserve">. Namely, individuals that have experienced unfavourable </w:delText>
        </w:r>
        <w:commentRangeEnd w:id="198"/>
        <w:r w:rsidR="006C2246" w:rsidDel="002321AA">
          <w:rPr>
            <w:rStyle w:val="CommentReference"/>
          </w:rPr>
          <w:commentReference w:id="198"/>
        </w:r>
        <w:r w:rsidDel="002321AA">
          <w:delText xml:space="preserve">conditions at an early stage may accelerate growth rate at a later age to catch up to the size of unrestricted conspecifics when conditions are more amenable </w:delText>
        </w:r>
        <w:r w:rsidDel="002321AA">
          <w:fldChar w:fldCharType="begin"/>
        </w:r>
        <w:r w:rsidDel="002321AA">
          <w:delInstrText xml:space="preserve"> ADDIN ZOTERO_ITEM CSL_CITATION {"citationID":"xUD35eNV","properties":{"formattedCitation":"(Radder et al., 2007)","plainCitation":"(Radder et al., 2007)","noteIndex":0},"citationItems":[{"id":3234,"uris":["http://zotero.org/users/1379426/items/RJSME5K5"],"uri":["http://zotero.org/users/1379426/items/RJSME5K5"],"itemData":{"id":3234,"type":"article-journal","abstract":"In most natural environments, food availability varies unpredictably through space and time, and growth rates of individual organisms respond accordingly. However, growth rates are not necessarily a simple function of current nutritional conditions: growth rates can be affected by earlier nutritional experience as well as current circumstances. Thus, even a brief period of dietary restriction early in life might influence growth rates later on: either reducing them (if early experience sets subsequent rates, as in the “silver spoon” effect) or increasing them (if underfed individuals can compensate by growing more rapidly to cancel out the early decrement). Alternatively, later growth may be unaffected by earlier rates of growth. We experimentally manipulated food supply (and thus, growth rates) of hatchling lizards (Amphibolurus muricatus) for 1 month post-hatching, then maintained both high-food and low-food animals under identical nutritional conditions in outdoor enclosures for another 6 months. Low food abundance early in life significantly reduced juvenile growth, but these previously underfed animals exploited the subsequent (common garden) conditions to grow much faster than their larger (initially better-fed) siblings. Thus, the two groups were indistinguishable in body size at 6 months of age. Intriguingly, the compensatory growth occurred in winter, a period that is generally unsuitable for rapid growth in ectotherms. J. Exp. Zool. 307A:500–508, 2007. © 2007 Wiley-Liss, Inc.","container-title":"Journal of Experimental Zoology Part A: Ecological Genetics and Physiology","DOI":"10.1002/jez.403","ISSN":"1932-5231","issue":"9","language":"en","note":"_eprint: https://onlinelibrary.wiley.com/doi/pdf/10.1002/jez.403","page":"500-508","source":"Wiley Online Library","title":"Compensating for a bad start: catch-up growth in juvenile lizards (Amphibolurus muricatus, agamidae)","title-short":"Compensating for a bad start","volume":"307A","author":[{"family":"Radder","given":"Rajkumar S."},{"family":"Warner","given":"Daniel A."},{"family":"Shine","given":"Richard"}],"issued":{"date-parts":[["2007"]]}}}],"schema":"https://github.com/citation-style-language/schema/raw/master/csl-citation.json"} </w:delInstrText>
        </w:r>
        <w:r w:rsidDel="002321AA">
          <w:fldChar w:fldCharType="separate"/>
        </w:r>
        <w:r w:rsidDel="002321AA">
          <w:rPr>
            <w:noProof/>
          </w:rPr>
          <w:delText>(Radder et al., 2007)</w:delText>
        </w:r>
        <w:r w:rsidDel="002321AA">
          <w:fldChar w:fldCharType="end"/>
        </w:r>
        <w:r w:rsidDel="002321AA">
          <w:delText>. While these proposed mechanisms can all partly explain age-dependent patterns in quantitative parameters, how they respond under different developmental temperatures remains poorly understood.</w:delText>
        </w:r>
      </w:del>
    </w:p>
    <w:p w14:paraId="5CCE3AD6" w14:textId="1555908B" w:rsidR="00496477" w:rsidDel="003030DA" w:rsidRDefault="00496477" w:rsidP="00496477">
      <w:pPr>
        <w:ind w:firstLine="720"/>
        <w:rPr>
          <w:del w:id="199" w:author="fonti.kar@gmail.com" w:date="2020-07-16T17:55:00Z"/>
        </w:rPr>
      </w:pPr>
    </w:p>
    <w:p w14:paraId="6EB3FE54" w14:textId="272AD6B4" w:rsidR="00496477" w:rsidRDefault="00496477" w:rsidP="00496477">
      <w:pPr>
        <w:ind w:firstLine="720"/>
      </w:pPr>
      <w:del w:id="200" w:author="fonti.kar@gmail.com" w:date="2020-07-16T17:55:00Z">
        <w:r w:rsidDel="003030DA">
          <w:delText>Here we investigated the impact of developmental temperature on growth trajectories and the relative contributions of mass variance in an oviparous skink (</w:delText>
        </w:r>
        <w:r w:rsidRPr="00BC72BE" w:rsidDel="003030DA">
          <w:rPr>
            <w:i/>
            <w:iCs/>
          </w:rPr>
          <w:delText>Lampropholis delicata</w:delText>
        </w:r>
        <w:r w:rsidDel="003030DA">
          <w:delText>)</w:delText>
        </w:r>
      </w:del>
      <w:ins w:id="201" w:author="Daniel Noble" w:date="2020-07-07T14:51:00Z">
        <w:del w:id="202" w:author="fonti.kar@gmail.com" w:date="2020-07-16T17:55:00Z">
          <w:r w:rsidR="00F55370" w:rsidDel="003030DA">
            <w:delText xml:space="preserve"> and how developmental environments affect </w:delText>
          </w:r>
          <w:commentRangeStart w:id="203"/>
          <w:r w:rsidR="00F55370" w:rsidDel="003030DA">
            <w:delText>evolutionary potential in these traits</w:delText>
          </w:r>
          <w:commentRangeEnd w:id="203"/>
          <w:r w:rsidR="00F55370" w:rsidDel="003030DA">
            <w:rPr>
              <w:rStyle w:val="CommentReference"/>
            </w:rPr>
            <w:commentReference w:id="203"/>
          </w:r>
        </w:del>
      </w:ins>
      <w:del w:id="204" w:author="fonti.kar@gmail.com" w:date="2020-07-16T17:55:00Z">
        <w:r w:rsidDel="003030DA">
          <w:delText>. Using</w:delText>
        </w:r>
        <w:commentRangeStart w:id="205"/>
        <w:r w:rsidDel="003030DA">
          <w:delText xml:space="preserve"> 8,433 SNP markers</w:delText>
        </w:r>
        <w:commentRangeEnd w:id="205"/>
        <w:r w:rsidR="00F45AB1" w:rsidDel="003030DA">
          <w:rPr>
            <w:rStyle w:val="CommentReference"/>
          </w:rPr>
          <w:commentReference w:id="205"/>
        </w:r>
        <w:r w:rsidDel="003030DA">
          <w:delText>, we derived a genomic relatedness matrix to estimate quantitative genetics parameters to address the following key questions: 1) How does developmental temperature affect the shape of growth trajectories (initial mass, growth rate and curvature of growth trajectory)?; 2) Do differences in growth result in variation in age at maximum mass?; 3) How does developmental temperature affect genetic and non-genetic variance components as well as heritability overall and across age? Based on the temperature-size rule, we expect lizards that experienced cold developmental temperatures to have larger initial masses, slower growth rates and would reach maximum size at a later age compared to lizards that experienced hot developmental temperatures. We also predict that [Predictions with temperature with genetic and maternal varianc</w:delText>
        </w:r>
      </w:del>
      <w:ins w:id="206" w:author="fonti.kar@gmail.com" w:date="2020-07-16T17:55:00Z">
        <w:r w:rsidR="003030DA">
          <w:t>.</w:t>
        </w:r>
      </w:ins>
      <w:del w:id="207" w:author="fonti.kar@gmail.com" w:date="2020-07-16T17:55:00Z">
        <w:r w:rsidDel="003030DA">
          <w:delText>e].</w:delText>
        </w:r>
      </w:del>
      <w:r>
        <w:t xml:space="preserve"> </w:t>
      </w:r>
    </w:p>
    <w:p w14:paraId="0A30CD83" w14:textId="77777777" w:rsidR="00496477" w:rsidRPr="00AA1C83" w:rsidRDefault="00496477" w:rsidP="00496477">
      <w:pPr>
        <w:pStyle w:val="Heading1"/>
      </w:pPr>
      <w:r>
        <w:t>Materials and Methods</w:t>
      </w:r>
    </w:p>
    <w:p w14:paraId="0D48CAC6" w14:textId="4CA28F70" w:rsidR="00496477" w:rsidRDefault="00496477" w:rsidP="00496477">
      <w:pPr>
        <w:pStyle w:val="Heading2"/>
      </w:pPr>
      <w:del w:id="208" w:author="Daniel Noble" w:date="2020-07-07T11:23:00Z">
        <w:r w:rsidDel="005B39E9">
          <w:delText>Lizard husbandry, Breeding Design and Egg Collection</w:delText>
        </w:r>
      </w:del>
      <w:ins w:id="209" w:author="Daniel Noble" w:date="2020-07-07T11:23:00Z">
        <w:r w:rsidR="005B39E9">
          <w:t>Li</w:t>
        </w:r>
      </w:ins>
      <w:ins w:id="210" w:author="Daniel Noble" w:date="2020-07-07T11:24:00Z">
        <w:r w:rsidR="005B39E9">
          <w:t>zard collection and husbandry</w:t>
        </w:r>
      </w:ins>
    </w:p>
    <w:p w14:paraId="3C97B98A" w14:textId="364F9406" w:rsidR="00496477" w:rsidRDefault="00496477" w:rsidP="00496477">
      <w:pPr>
        <w:ind w:firstLine="720"/>
      </w:pPr>
      <w:r>
        <w:t xml:space="preserve">From 2015 – 2017, we established a breeding colony of adult </w:t>
      </w:r>
      <w:r>
        <w:rPr>
          <w:i/>
        </w:rPr>
        <w:t>L. delicata</w:t>
      </w:r>
      <w:r>
        <w:t xml:space="preserve"> (n</w:t>
      </w:r>
      <w:r w:rsidRPr="00237431">
        <w:rPr>
          <w:vertAlign w:val="subscript"/>
        </w:rPr>
        <w:t>females</w:t>
      </w:r>
      <w:r>
        <w:t xml:space="preserve"> = 144,  n</w:t>
      </w:r>
      <w:r w:rsidRPr="00237431">
        <w:rPr>
          <w:vertAlign w:val="subscript"/>
        </w:rPr>
        <w:t>males</w:t>
      </w:r>
      <w:r>
        <w:t xml:space="preserve"> = 50) using wild individuals collected across five sites throughout the Sydney region between 28 August and 8 September 2015. </w:t>
      </w:r>
      <w:del w:id="211" w:author="Daniel Noble" w:date="2020-07-07T11:24:00Z">
        <w:r w:rsidDel="005B39E9">
          <w:delText>We used</w:delText>
        </w:r>
      </w:del>
      <w:ins w:id="212" w:author="Daniel Noble" w:date="2020-07-07T11:24:00Z">
        <w:r w:rsidR="005B39E9">
          <w:t>Using</w:t>
        </w:r>
      </w:ins>
      <w:r>
        <w:t xml:space="preserve"> a half-sib breeding design </w:t>
      </w:r>
      <w:del w:id="213" w:author="Daniel Noble" w:date="2020-07-07T11:24:00Z">
        <w:r w:rsidDel="005B39E9">
          <w:delText xml:space="preserve">where up </w:delText>
        </w:r>
      </w:del>
      <w:ins w:id="214" w:author="Daniel Noble" w:date="2020-07-07T11:24:00Z">
        <w:r w:rsidR="005B39E9">
          <w:t xml:space="preserve">we paired </w:t>
        </w:r>
      </w:ins>
      <w:del w:id="215" w:author="Daniel Noble" w:date="2020-07-07T11:24:00Z">
        <w:r w:rsidDel="005B39E9">
          <w:delText xml:space="preserve">to </w:delText>
        </w:r>
      </w:del>
      <w:r>
        <w:t xml:space="preserve">three females </w:t>
      </w:r>
      <w:del w:id="216" w:author="Daniel Noble" w:date="2020-07-07T11:24:00Z">
        <w:r w:rsidDel="005B39E9">
          <w:delText xml:space="preserve">were housed </w:delText>
        </w:r>
      </w:del>
      <w:r>
        <w:t xml:space="preserve">with a single male in </w:t>
      </w:r>
      <w:del w:id="217" w:author="Daniel Noble" w:date="2020-07-07T11:24:00Z">
        <w:r w:rsidDel="005B39E9">
          <w:delText xml:space="preserve">an </w:delText>
        </w:r>
      </w:del>
      <w:r>
        <w:t>opaque plastic enclosure</w:t>
      </w:r>
      <w:ins w:id="218" w:author="Daniel Noble" w:date="2020-07-07T11:24:00Z">
        <w:r w:rsidR="005B39E9">
          <w:t>s</w:t>
        </w:r>
      </w:ins>
      <w:r>
        <w:t xml:space="preserve"> measuring 35cm </w:t>
      </w:r>
      <m:oMath>
        <m:r>
          <w:rPr>
            <w:rFonts w:ascii="Cambria Math" w:hAnsi="Cambria Math"/>
          </w:rPr>
          <m:t>×</m:t>
        </m:r>
      </m:oMath>
      <w:r>
        <w:t xml:space="preserve"> 25cm </w:t>
      </w:r>
      <m:oMath>
        <m:r>
          <w:rPr>
            <w:rFonts w:ascii="Cambria Math" w:hAnsi="Cambria Math"/>
          </w:rPr>
          <m:t xml:space="preserve">× </m:t>
        </m:r>
      </m:oMath>
      <w:r>
        <w:t xml:space="preserve">15cm (L </w:t>
      </w:r>
      <m:oMath>
        <m:r>
          <w:rPr>
            <w:rFonts w:ascii="Cambria Math" w:hAnsi="Cambria Math"/>
          </w:rPr>
          <m:t>×</m:t>
        </m:r>
      </m:oMath>
      <w:r>
        <w:t xml:space="preserve"> W </w:t>
      </w:r>
      <m:oMath>
        <m:r>
          <w:rPr>
            <w:rFonts w:ascii="Cambria Math" w:hAnsi="Cambria Math"/>
          </w:rPr>
          <m:t>×</m:t>
        </m:r>
      </m:oMath>
      <w:r>
        <w:t xml:space="preserve"> H). Enclosures were kept under UV lights (12L:12D) in a temperature control</w:t>
      </w:r>
      <w:ins w:id="219" w:author="Daniel Noble" w:date="2020-07-07T11:24:00Z">
        <w:r w:rsidR="005B39E9">
          <w:t>led</w:t>
        </w:r>
      </w:ins>
      <w:r>
        <w:t xml:space="preserve"> room set </w:t>
      </w:r>
      <w:del w:id="220" w:author="Daniel Noble" w:date="2020-07-07T11:24:00Z">
        <w:r w:rsidDel="005B39E9">
          <w:delText xml:space="preserve">at </w:delText>
        </w:r>
      </w:del>
      <w:ins w:id="221" w:author="Daniel Noble" w:date="2020-07-07T11:24:00Z">
        <w:r w:rsidR="005B39E9">
          <w:t xml:space="preserve">to </w:t>
        </w:r>
      </w:ins>
      <w:r>
        <w:t>24ºC</w:t>
      </w:r>
      <w:ins w:id="222" w:author="Daniel Noble" w:date="2020-07-07T11:24:00Z">
        <w:r w:rsidR="005B39E9">
          <w:t>.</w:t>
        </w:r>
      </w:ins>
      <w:r>
        <w:t xml:space="preserve"> </w:t>
      </w:r>
      <w:del w:id="223" w:author="Daniel Noble" w:date="2020-07-07T11:24:00Z">
        <w:r w:rsidDel="005B39E9">
          <w:delText>and they</w:delText>
        </w:r>
      </w:del>
      <w:ins w:id="224" w:author="Daniel Noble" w:date="2020-07-07T11:24:00Z">
        <w:r w:rsidR="005B39E9">
          <w:t>Lizards</w:t>
        </w:r>
      </w:ins>
      <w:r>
        <w:t xml:space="preserve"> were given access to a heat lamp that elevated </w:t>
      </w:r>
      <w:r>
        <w:lastRenderedPageBreak/>
        <w:t>temperatures to between 28-32</w:t>
      </w:r>
      <w:r w:rsidRPr="004B38FB">
        <w:t xml:space="preserve"> </w:t>
      </w:r>
      <w:r>
        <w:t xml:space="preserve">ºC. Each enclosure was lined with newspaper and lizards had constant access to water and tree bark as refuge. Adult lizards were fed medium sized crickets </w:t>
      </w:r>
      <w:r w:rsidRPr="00BF3711">
        <w:rPr>
          <w:i/>
          <w:iCs/>
        </w:rPr>
        <w:t>ad libitum</w:t>
      </w:r>
      <w:r>
        <w:t xml:space="preserve"> (</w:t>
      </w:r>
      <w:r w:rsidRPr="00B0332F">
        <w:rPr>
          <w:rFonts w:cs="Times New Roman"/>
          <w:i/>
        </w:rPr>
        <w:t>Acheta domestica</w:t>
      </w:r>
      <w:r>
        <w:t xml:space="preserve">) dusted with calcium powder and multi-vitamin every two days. From the beginning of egg laying seasons (October of each year), we replaced newpaper lining with garden potting mix and placed an opaque plastic box (12 cm </w:t>
      </w:r>
      <m:oMath>
        <m:r>
          <w:rPr>
            <w:rFonts w:ascii="Cambria Math" w:hAnsi="Cambria Math"/>
          </w:rPr>
          <m:t>×</m:t>
        </m:r>
      </m:oMath>
      <w:r>
        <w:t xml:space="preserve"> 17.5 cm </w:t>
      </w:r>
      <m:oMath>
        <m:r>
          <w:rPr>
            <w:rFonts w:ascii="Cambria Math" w:hAnsi="Cambria Math"/>
          </w:rPr>
          <m:t xml:space="preserve">× </m:t>
        </m:r>
      </m:oMath>
      <w:r>
        <w:t xml:space="preserve">4.3 cm) containing moistened vermiculite in each enclosure for females to oviposit their eggs. During this time, enclosures were sprayed gently with water every second day to maintain a relatively humid environment. From October to November, egg boxes were checked every day. </w:t>
      </w:r>
      <w:del w:id="225" w:author="Daniel Noble" w:date="2020-07-07T11:25:00Z">
        <w:r w:rsidDel="005B39E9">
          <w:delText>We took t</w:delText>
        </w:r>
      </w:del>
      <w:ins w:id="226" w:author="Daniel Noble" w:date="2020-07-07T11:25:00Z">
        <w:r w:rsidR="005B39E9">
          <w:t>T</w:t>
        </w:r>
      </w:ins>
      <w:r>
        <w:t xml:space="preserve">ail </w:t>
      </w:r>
      <w:del w:id="227" w:author="Daniel Noble" w:date="2020-07-07T11:27:00Z">
        <w:r w:rsidDel="005B39E9">
          <w:delText xml:space="preserve">tip </w:delText>
        </w:r>
      </w:del>
      <w:r>
        <w:t xml:space="preserve">tissue samples </w:t>
      </w:r>
      <w:ins w:id="228" w:author="Daniel Noble" w:date="2020-07-07T11:27:00Z">
        <w:r w:rsidR="005B39E9">
          <w:t xml:space="preserve">(~1 mm) </w:t>
        </w:r>
      </w:ins>
      <w:ins w:id="229" w:author="Daniel Noble" w:date="2020-07-07T11:25:00Z">
        <w:r w:rsidR="005B39E9">
          <w:t xml:space="preserve">were taken </w:t>
        </w:r>
      </w:ins>
      <w:r>
        <w:t xml:space="preserve">from adults that were from enclosures </w:t>
      </w:r>
      <w:del w:id="230" w:author="Daniel Noble" w:date="2020-07-07T11:26:00Z">
        <w:r w:rsidDel="005B39E9">
          <w:delText>that produced</w:delText>
        </w:r>
      </w:del>
      <w:ins w:id="231" w:author="Daniel Noble" w:date="2020-07-07T11:26:00Z">
        <w:r w:rsidR="005B39E9">
          <w:t>producing</w:t>
        </w:r>
      </w:ins>
      <w:r>
        <w:t xml:space="preserve"> eggs for DNA extraction (see below). All tissues were stored in 70% ethanol. </w:t>
      </w:r>
      <w:r w:rsidRPr="00B0332F">
        <w:rPr>
          <w:rFonts w:cs="Times New Roman"/>
        </w:rPr>
        <w:t xml:space="preserve">Animal collection was approved by the New South Wales National Parks and Wildlife Service (SL101549) and </w:t>
      </w:r>
      <w:r>
        <w:rPr>
          <w:rFonts w:cs="Times New Roman"/>
        </w:rPr>
        <w:t xml:space="preserve">all </w:t>
      </w:r>
      <w:r w:rsidRPr="00B0332F">
        <w:rPr>
          <w:rFonts w:cs="Times New Roman"/>
        </w:rPr>
        <w:t>procedures were approved by the Macquarie University Ethics committee (ARA 2015/015) and University of New South Wales Animal Care and Ethics committee (ACEC 15/51A).</w:t>
      </w:r>
    </w:p>
    <w:p w14:paraId="23B5B209" w14:textId="77777777" w:rsidR="00496477" w:rsidRDefault="00496477" w:rsidP="00496477">
      <w:pPr>
        <w:pStyle w:val="Thesisnormal"/>
      </w:pPr>
    </w:p>
    <w:p w14:paraId="0C7BC104" w14:textId="1E34EA47" w:rsidR="00496477" w:rsidRDefault="00496477" w:rsidP="00496477">
      <w:pPr>
        <w:pStyle w:val="Heading2"/>
      </w:pPr>
      <w:r>
        <w:t xml:space="preserve">Developmental Temperature </w:t>
      </w:r>
      <w:del w:id="232" w:author="Daniel Noble" w:date="2020-07-07T11:29:00Z">
        <w:r w:rsidDel="005B39E9">
          <w:delText>Treatments</w:delText>
        </w:r>
      </w:del>
      <w:ins w:id="233" w:author="Daniel Noble" w:date="2020-07-07T11:29:00Z">
        <w:r w:rsidR="005B39E9">
          <w:t>Manipulations</w:t>
        </w:r>
      </w:ins>
    </w:p>
    <w:p w14:paraId="02A85D58" w14:textId="0D5D3092" w:rsidR="00496477" w:rsidRDefault="00496477" w:rsidP="00496477">
      <w:pPr>
        <w:ind w:firstLine="720"/>
      </w:pPr>
      <w:r>
        <w:t>Eggs were collected over two years from 2016</w:t>
      </w:r>
      <w:ins w:id="234" w:author="Daniel Noble" w:date="2020-07-07T11:29:00Z">
        <w:r w:rsidR="005B39E9">
          <w:t>–</w:t>
        </w:r>
      </w:ins>
      <w:del w:id="235" w:author="Daniel Noble" w:date="2020-07-07T11:29:00Z">
        <w:r w:rsidDel="005B39E9">
          <w:delText xml:space="preserve"> -</w:delText>
        </w:r>
      </w:del>
      <w:r>
        <w:t xml:space="preserve">2017 and were typically laid between October </w:t>
      </w:r>
      <w:del w:id="236" w:author="Daniel Noble" w:date="2020-07-07T11:29:00Z">
        <w:r w:rsidDel="005B39E9">
          <w:delText>–</w:delText>
        </w:r>
      </w:del>
      <w:ins w:id="237" w:author="Daniel Noble" w:date="2020-07-07T11:29:00Z">
        <w:r w:rsidR="005B39E9">
          <w:t xml:space="preserve">to </w:t>
        </w:r>
      </w:ins>
      <w:r>
        <w:t>March. As soon as eggs were found,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r.</w:t>
      </w:r>
      <w:r w:rsidRPr="0085551F">
        <w:t xml:space="preserve"> </w:t>
      </w:r>
      <w:r>
        <w:t xml:space="preserve">Each cup was then covered using cling wrap and secured </w:t>
      </w:r>
      <w:del w:id="238" w:author="Daniel Noble" w:date="2020-07-07T11:30:00Z">
        <w:r w:rsidDel="005B39E9">
          <w:delText xml:space="preserve">by </w:delText>
        </w:r>
      </w:del>
      <w:ins w:id="239" w:author="Daniel Noble" w:date="2020-07-07T11:30:00Z">
        <w:r w:rsidR="005B39E9">
          <w:t xml:space="preserve">using </w:t>
        </w:r>
      </w:ins>
      <w:r>
        <w:t>an elastic band.</w:t>
      </w:r>
      <w:r w:rsidRPr="0085551F">
        <w:t xml:space="preserve"> </w:t>
      </w:r>
      <w:del w:id="240" w:author="Daniel Noble" w:date="2020-07-07T11:30:00Z">
        <w:r w:rsidDel="005B39E9">
          <w:delText xml:space="preserve">We assumed that eggs that were found together in the substrate box were from the same clutch as eggs from a single female are often stuck together. </w:delText>
        </w:r>
      </w:del>
      <w:r>
        <w:t xml:space="preserve">Each clutch was pseudo-randomly assigned to one of two developmental temperature treatments. We used two incubators to precisely control the temperature of eggs </w:t>
      </w:r>
      <w:r w:rsidRPr="00B0332F">
        <w:rPr>
          <w:rFonts w:cs="Times New Roman"/>
        </w:rPr>
        <w:t>(LabWit, ZXSD-R1090)</w:t>
      </w:r>
      <w:r>
        <w:rPr>
          <w:rFonts w:cs="Times New Roman"/>
        </w:rPr>
        <w:t>.</w:t>
      </w:r>
      <w:r w:rsidRPr="00B0332F">
        <w:rPr>
          <w:rFonts w:cs="Times New Roman"/>
        </w:rPr>
        <w:t xml:space="preserve"> </w:t>
      </w:r>
      <w:r>
        <w:t xml:space="preserve">The ‘hot’ treatment was exposed to a mean temperature of 29ºC whereas the ‘cold’ treatment was exposed to a mean temperature of 23ºC. However, both incubators fluctuated +/- 3ºC over </w:t>
      </w:r>
      <w:ins w:id="241" w:author="Daniel Noble" w:date="2020-07-07T11:31:00Z">
        <w:r w:rsidR="005B39E9">
          <w:t xml:space="preserve">a </w:t>
        </w:r>
      </w:ins>
      <w:r>
        <w:t>24 hour</w:t>
      </w:r>
      <w:ins w:id="242" w:author="Daniel Noble" w:date="2020-07-07T11:31:00Z">
        <w:r w:rsidR="005B39E9">
          <w:t xml:space="preserve"> period</w:t>
        </w:r>
      </w:ins>
      <w:del w:id="243" w:author="Daniel Noble" w:date="2020-07-07T11:31:00Z">
        <w:r w:rsidDel="005B39E9">
          <w:delText>s</w:delText>
        </w:r>
      </w:del>
      <w:r>
        <w:t xml:space="preserve">. These treatments represent the temperature extremes of natural nest sites of </w:t>
      </w:r>
      <w:r>
        <w:rPr>
          <w:i/>
          <w:iCs/>
        </w:rPr>
        <w:t>L. delicata</w:t>
      </w:r>
      <w:r>
        <w:t xml:space="preserve"> </w:t>
      </w:r>
      <w:r>
        <w:fldChar w:fldCharType="begin"/>
      </w:r>
      <w:r>
        <w: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fldChar w:fldCharType="separate"/>
      </w:r>
      <w:r>
        <w:rPr>
          <w:noProof/>
        </w:rPr>
        <w:t>(Cheetham et al., 2011)</w:t>
      </w:r>
      <w:r>
        <w:fldChar w:fldCharType="end"/>
      </w:r>
      <w:r>
        <w:t xml:space="preserve">. </w:t>
      </w:r>
      <w:r w:rsidRPr="00632F8F">
        <w:t>Egg cups were</w:t>
      </w:r>
      <w:r>
        <w:t xml:space="preserve"> rotated within each incubator weekly to avoid uneven heat circulation within incubators. Incubators</w:t>
      </w:r>
      <w:r w:rsidRPr="00443918">
        <w:t xml:space="preserve"> were also checked daily for </w:t>
      </w:r>
      <w:del w:id="244" w:author="Daniel Noble" w:date="2020-07-07T11:31:00Z">
        <w:r w:rsidDel="009F1BD8">
          <w:delText>dead eggs</w:delText>
        </w:r>
        <w:r w:rsidRPr="00443918" w:rsidDel="009F1BD8">
          <w:delText xml:space="preserve"> and emergent </w:delText>
        </w:r>
      </w:del>
      <w:r w:rsidRPr="00443918">
        <w:t>hatchlings. On average, the incubation period for the ‘hot’ treatment was 29.36 days (SD = 2.17, range = 15 - 49) days and 48.48 days (SD = 4.18, range = 25 - 56) for the ‘cold’ treatment.</w:t>
      </w:r>
      <w:r>
        <w:t xml:space="preserve"> </w:t>
      </w:r>
    </w:p>
    <w:p w14:paraId="1011B6DD" w14:textId="77777777" w:rsidR="00496477" w:rsidRPr="00B178E1" w:rsidRDefault="00496477" w:rsidP="00496477"/>
    <w:p w14:paraId="12A0F11D" w14:textId="77777777" w:rsidR="00496477" w:rsidRDefault="00496477" w:rsidP="00496477">
      <w:pPr>
        <w:pStyle w:val="Heading2"/>
      </w:pPr>
      <w:r>
        <w:t>Quantifying Growth Rate</w:t>
      </w:r>
    </w:p>
    <w:p w14:paraId="434EB230" w14:textId="77777777" w:rsidR="00496477" w:rsidRPr="001C4008" w:rsidRDefault="00496477" w:rsidP="00496477">
      <w:pPr>
        <w:ind w:firstLine="720"/>
      </w:pPr>
      <w:r>
        <w:t xml:space="preserve">Newly emerged hatchlings were weighed to the nearest 0.01g and a small tail tip clipping (~2mm) was taken for genetic analyses (see below). Ventral photographs were taken for digital measurement (Nikon Coolpix A900). For the first two months, photographs of hatchlings were taken approximately every 14 days. After which, hatchlings were photographed at approximately a 35-day interval. From approximately six months onwards, we manually measured hatchling SVL using a clear </w:t>
      </w:r>
      <w:r w:rsidRPr="000712A7">
        <w:t>ruler. Growth measurements continued until we had approximately 16 measures per individual (mean = 11.5 , range = 1 - 18).</w:t>
      </w:r>
      <w:r>
        <w:t xml:space="preserve"> From the photographs, we extracted snout-vent-length </w:t>
      </w:r>
      <w:r w:rsidRPr="001C4008">
        <w:rPr>
          <w:rFonts w:eastAsia="Times New Roman" w:cs="Times New Roman"/>
          <w:sz w:val="23"/>
          <w:szCs w:val="23"/>
          <w:shd w:val="clear" w:color="auto" w:fill="FFFFFF"/>
          <w:lang w:val="en-HK" w:eastAsia="en-GB"/>
        </w:rPr>
        <w:t>(SVL; from tip of</w:t>
      </w:r>
      <w:r>
        <w:rPr>
          <w:rFonts w:eastAsia="Times New Roman" w:cs="Times New Roman"/>
          <w:sz w:val="23"/>
          <w:szCs w:val="23"/>
          <w:shd w:val="clear" w:color="auto" w:fill="FFFFFF"/>
          <w:lang w:val="en-HK" w:eastAsia="en-GB"/>
        </w:rPr>
        <w:t xml:space="preserve"> </w:t>
      </w:r>
      <w:r w:rsidRPr="001C4008">
        <w:rPr>
          <w:rFonts w:eastAsia="Times New Roman" w:cs="Times New Roman"/>
          <w:sz w:val="23"/>
          <w:szCs w:val="23"/>
          <w:shd w:val="clear" w:color="auto" w:fill="FFFFFF"/>
          <w:lang w:val="en-HK" w:eastAsia="en-GB"/>
        </w:rPr>
        <w:t>snout to the beginning of the cloaca opening)</w:t>
      </w:r>
      <w:r>
        <w:rPr>
          <w:rFonts w:eastAsia="Times New Roman" w:cs="Times New Roman"/>
          <w:sz w:val="23"/>
          <w:szCs w:val="23"/>
          <w:shd w:val="clear" w:color="auto" w:fill="FFFFFF"/>
          <w:lang w:val="en-HK" w:eastAsia="en-GB"/>
        </w:rPr>
        <w:t xml:space="preserve"> </w:t>
      </w:r>
      <w:r>
        <w:t xml:space="preserve">using ImageJ software </w:t>
      </w:r>
      <w:r>
        <w:fldChar w:fldCharType="begin"/>
      </w:r>
      <w:r>
        <w:instrText xml:space="preserve"> ADDIN ZOTERO_ITEM CSL_CITATION {"citationID":"kdBuWalK","properties":{"formattedCitation":"(Rueden et al., 2017)","plainCitation":"(Rueden et al., 2017)","noteIndex":0},"citationItems":[{"id":3038,"uris":["http://zotero.org/users/1379426/items/HQRDMD5B"],"uri":["http://zotero.org/users/1379426/items/HQRDMD5B"],"itemData":{"id":3038,"type":"article-journal","abstract":"Background: ImageJ is an image analysis program extensively used in the biological sciences and beyond. Due to its ease of use, recordable macro language, and extensible plug-in architecture, ImageJ enjoys contributions from non-programmers, amateur programmers, and professional developers alike. Enabling such a diversity of contributors has resulted in a large community that spans the biological and physical sciences. However, a rapidly growing user base, diverging plugin suites, and technical limitations have revealed a clear need for a concerted software engineering effort to support emerging imaging paradigms, to ensure the software’s ability to handle the requirements of modern science.\nResults: We rewrote the entire ImageJ codebase, engineering a redesigned plugin mechanism intended to facilitate extensibility at every level, with the goal of creating a more powerful tool that continues to serve the existing community while addressing a wider range of scientific requirements. This next-generation ImageJ, called “ImageJ2” in places where the distinction matters, provides a host of new functionality. It separates concerns, fully decoupling the data model from the user interface. It emphasizes integration with external applications to maximize interoperability. Its robust new plugin framework allows everything from image formats, to scripting languages, to visualization to be extended by the community. The redesigned data model supports arbitrarily large, N-dimensional datasets, which are increasingly common in modern image acquisition. Despite the scope of these changes, backwards compatibility is maintained such that this new functionality can be seamlessly integrated with the classic ImageJ interface, allowing users and developers to migrate to these new methods at their own pace.\nConclusions: Scientific imaging benefits from open-source programs that advance new method development and deployment to a diverse audience. ImageJ has continuously evolved with this idea in mind; however, new and emerging scientific requirements have posed corresponding challenges for ImageJ’s development. The described improvements provide a framework engineered for flexibility, intended to support these requirements as well as accommodate future needs. Future efforts will focus on implementing new algorithms in this framework and expanding collaborations with other popular scientific software suites.","container-title":"BMC Bioinformatics","DOI":"10.1186/s12859-017-1934-z","ISSN":"1471-2105","issue":"1","journalAbbreviation":"BMC Bioinformatics","language":"en","page":"529","source":"DOI.org (Crossref)","title":"ImageJ2: ImageJ for the next generation of scientific image data","title-short":"ImageJ2","volume":"18","author":[{"family":"Rueden","given":"Curtis T."},{"family":"Schindelin","given":"Johannes"},{"family":"Hiner","given":"Mark C."},{"family":"DeZonia","given":"Barry E."},{"family":"Walter","given":"Alison E."},{"family":"Arena","given":"Ellen T."},{"family":"Eliceiri","given":"Kevin W."}],"issued":{"date-parts":[["2017",12]]}}}],"schema":"https://github.com/citation-style-language/schema/raw/master/csl-citation.json"} </w:instrText>
      </w:r>
      <w:r>
        <w:fldChar w:fldCharType="separate"/>
      </w:r>
      <w:r>
        <w:rPr>
          <w:noProof/>
        </w:rPr>
        <w:t>(Rueden et al., 2017)</w:t>
      </w:r>
      <w:r>
        <w:fldChar w:fldCharType="end"/>
      </w:r>
      <w:r>
        <w:t xml:space="preserve">. </w:t>
      </w:r>
      <w:r>
        <w:rPr>
          <w:rFonts w:eastAsia="Times New Roman" w:cs="Times New Roman"/>
          <w:sz w:val="23"/>
          <w:szCs w:val="23"/>
          <w:shd w:val="clear" w:color="auto" w:fill="FFFFFF"/>
          <w:lang w:val="en-HK" w:eastAsia="en-GB"/>
        </w:rPr>
        <w:t xml:space="preserve">For the first initial nine months, </w:t>
      </w:r>
      <w:r>
        <w:t>hatchlings were housed individually in opaque plastic enclosures (</w:t>
      </w:r>
      <w:r w:rsidRPr="007E6C97">
        <w:rPr>
          <w:rFonts w:cs="Times New Roman"/>
        </w:rPr>
        <w:t>32.3cm x 18.5cm x 6cm</w:t>
      </w:r>
      <w:r>
        <w:t>) lined with newspaper. Hatchlings were fed the same number of crickets every second day and had constant access to a tree bark refuge and water. Hatchling enclosures were placed in a temperature control room under the same conditions as described above for the adult colony. For logistical reasons, at approximately nine months, hatchlings were housed in groups of five in opaque bins with the same measurements as the adult enclosures. We pseudo-</w:t>
      </w:r>
      <w:r>
        <w:lastRenderedPageBreak/>
        <w:t xml:space="preserve">randomised individuals to each shared enclosure while maintaining a similar number of individuals from each treatment. </w:t>
      </w:r>
    </w:p>
    <w:p w14:paraId="3D16AE4F" w14:textId="77777777" w:rsidR="00496477" w:rsidRDefault="00496477" w:rsidP="00496477">
      <w:pPr>
        <w:pStyle w:val="Thesisnormal"/>
      </w:pPr>
    </w:p>
    <w:p w14:paraId="2A29E27E" w14:textId="4D88B526" w:rsidR="00496477" w:rsidRPr="009F1BD8" w:rsidRDefault="00496477" w:rsidP="00496477">
      <w:pPr>
        <w:pStyle w:val="Thesissubheading"/>
        <w:rPr>
          <w:iCs/>
          <w:sz w:val="26"/>
          <w:szCs w:val="26"/>
          <w:rPrChange w:id="245" w:author="Daniel Noble" w:date="2020-07-07T11:32:00Z">
            <w:rPr>
              <w:iCs/>
            </w:rPr>
          </w:rPrChange>
        </w:rPr>
      </w:pPr>
      <w:del w:id="246" w:author="Daniel Noble" w:date="2020-07-07T11:36:00Z">
        <w:r w:rsidRPr="009F1BD8" w:rsidDel="003F0035">
          <w:rPr>
            <w:sz w:val="26"/>
            <w:szCs w:val="26"/>
            <w:rPrChange w:id="247" w:author="Daniel Noble" w:date="2020-07-07T11:32:00Z">
              <w:rPr/>
            </w:rPrChange>
          </w:rPr>
          <w:delText xml:space="preserve">Pedigree and </w:delText>
        </w:r>
      </w:del>
      <w:r w:rsidRPr="009F1BD8">
        <w:rPr>
          <w:sz w:val="26"/>
          <w:szCs w:val="26"/>
          <w:rPrChange w:id="248" w:author="Daniel Noble" w:date="2020-07-07T11:32:00Z">
            <w:rPr/>
          </w:rPrChange>
        </w:rPr>
        <w:t xml:space="preserve">Genomic </w:t>
      </w:r>
      <w:commentRangeStart w:id="249"/>
      <w:r w:rsidRPr="009F1BD8">
        <w:rPr>
          <w:sz w:val="26"/>
          <w:szCs w:val="26"/>
          <w:rPrChange w:id="250" w:author="Daniel Noble" w:date="2020-07-07T11:32:00Z">
            <w:rPr/>
          </w:rPrChange>
        </w:rPr>
        <w:t>Relatedness</w:t>
      </w:r>
      <w:ins w:id="251" w:author="Daniel Noble" w:date="2020-07-07T11:36:00Z">
        <w:r w:rsidR="003F0035">
          <w:rPr>
            <w:sz w:val="26"/>
            <w:szCs w:val="26"/>
          </w:rPr>
          <w:t xml:space="preserve"> Matrix</w:t>
        </w:r>
      </w:ins>
      <w:commentRangeEnd w:id="249"/>
      <w:ins w:id="252" w:author="Daniel Noble" w:date="2020-07-07T11:54:00Z">
        <w:r w:rsidR="00064253">
          <w:rPr>
            <w:rStyle w:val="CommentReference"/>
            <w:rFonts w:ascii="Times New Roman" w:eastAsiaTheme="minorHAnsi" w:hAnsi="Times New Roman" w:cstheme="minorBidi"/>
            <w:bCs w:val="0"/>
            <w:i w:val="0"/>
            <w:lang w:val="en-GB"/>
          </w:rPr>
          <w:commentReference w:id="249"/>
        </w:r>
      </w:ins>
    </w:p>
    <w:p w14:paraId="23E2D4CA" w14:textId="067C0A95" w:rsidR="00496477" w:rsidRPr="00E40780" w:rsidDel="006A796C" w:rsidRDefault="00496477" w:rsidP="00496477">
      <w:pPr>
        <w:ind w:firstLine="720"/>
        <w:rPr>
          <w:del w:id="253" w:author="Daniel Noble" w:date="2020-07-07T11:41:00Z"/>
          <w:rFonts w:cs="Times New Roman"/>
        </w:rPr>
      </w:pPr>
      <w:del w:id="254" w:author="Daniel Noble" w:date="2020-07-07T11:32:00Z">
        <w:r w:rsidDel="009F1BD8">
          <w:rPr>
            <w:rFonts w:cs="Times New Roman"/>
          </w:rPr>
          <w:delText xml:space="preserve">Tail </w:delText>
        </w:r>
      </w:del>
      <w:del w:id="255" w:author="Daniel Noble" w:date="2020-07-07T11:41:00Z">
        <w:r w:rsidDel="006A796C">
          <w:rPr>
            <w:rFonts w:cs="Times New Roman"/>
          </w:rPr>
          <w:delText>t</w:delText>
        </w:r>
        <w:r w:rsidRPr="005D3EB4" w:rsidDel="006A796C">
          <w:rPr>
            <w:rFonts w:cs="Times New Roman"/>
          </w:rPr>
          <w:delText>issue</w:delText>
        </w:r>
        <w:r w:rsidDel="006A796C">
          <w:rPr>
            <w:rFonts w:cs="Times New Roman"/>
          </w:rPr>
          <w:delText xml:space="preserve"> </w:delText>
        </w:r>
      </w:del>
      <w:del w:id="256" w:author="Daniel Noble" w:date="2020-07-07T11:32:00Z">
        <w:r w:rsidRPr="005D3EB4" w:rsidDel="009F1BD8">
          <w:rPr>
            <w:rFonts w:cs="Times New Roman"/>
          </w:rPr>
          <w:delText xml:space="preserve">samples </w:delText>
        </w:r>
      </w:del>
      <w:del w:id="257" w:author="Daniel Noble" w:date="2020-07-07T11:34:00Z">
        <w:r w:rsidRPr="005D3EB4" w:rsidDel="003F0035">
          <w:rPr>
            <w:rFonts w:cs="Times New Roman"/>
          </w:rPr>
          <w:delText xml:space="preserve">from adults and hatchlings </w:delText>
        </w:r>
      </w:del>
      <w:del w:id="258" w:author="Daniel Noble" w:date="2020-07-07T11:33:00Z">
        <w:r w:rsidDel="009F1BD8">
          <w:rPr>
            <w:rFonts w:cs="Times New Roman"/>
          </w:rPr>
          <w:delText>were</w:delText>
        </w:r>
        <w:r w:rsidRPr="005D3EB4" w:rsidDel="009F1BD8">
          <w:rPr>
            <w:rFonts w:cs="Times New Roman"/>
          </w:rPr>
          <w:delText xml:space="preserve"> </w:delText>
        </w:r>
      </w:del>
      <w:del w:id="259" w:author="Daniel Noble" w:date="2020-07-07T11:41:00Z">
        <w:r w:rsidDel="006A796C">
          <w:rPr>
            <w:rFonts w:cs="Times New Roman"/>
          </w:rPr>
          <w:delText xml:space="preserve">used to </w:delText>
        </w:r>
      </w:del>
      <w:del w:id="260" w:author="Daniel Noble" w:date="2020-07-07T11:37:00Z">
        <w:r w:rsidRPr="005D3EB4" w:rsidDel="003F0035">
          <w:rPr>
            <w:rFonts w:cs="Times New Roman"/>
          </w:rPr>
          <w:delText xml:space="preserve">determine parentage of </w:delText>
        </w:r>
        <w:r w:rsidDel="003F0035">
          <w:rPr>
            <w:rFonts w:cs="Times New Roman"/>
          </w:rPr>
          <w:delText>offspring</w:delText>
        </w:r>
      </w:del>
      <w:del w:id="261" w:author="Daniel Noble" w:date="2020-07-07T11:41:00Z">
        <w:r w:rsidRPr="005D3EB4" w:rsidDel="006A796C">
          <w:rPr>
            <w:rFonts w:cs="Times New Roman"/>
          </w:rPr>
          <w:delText xml:space="preserve">. </w:delText>
        </w:r>
      </w:del>
      <w:del w:id="262" w:author="Daniel Noble" w:date="2020-07-07T11:33:00Z">
        <w:r w:rsidDel="009F1BD8">
          <w:rPr>
            <w:rFonts w:cs="Times New Roman"/>
          </w:rPr>
          <w:delText>DNA extraction and s</w:delText>
        </w:r>
      </w:del>
      <w:del w:id="263" w:author="Daniel Noble" w:date="2020-07-07T11:41:00Z">
        <w:r w:rsidDel="006A796C">
          <w:rPr>
            <w:rFonts w:cs="Times New Roman"/>
          </w:rPr>
          <w:delText xml:space="preserve">ingle nucleotide polymorphism (SNP) </w:delText>
        </w:r>
      </w:del>
      <w:del w:id="264" w:author="Daniel Noble" w:date="2020-07-07T11:34:00Z">
        <w:r w:rsidDel="009F1BD8">
          <w:rPr>
            <w:rFonts w:cs="Times New Roman"/>
          </w:rPr>
          <w:delText>genotyping was performed</w:delText>
        </w:r>
        <w:r w:rsidRPr="005D3EB4" w:rsidDel="009F1BD8">
          <w:rPr>
            <w:rFonts w:cs="Times New Roman"/>
          </w:rPr>
          <w:delText xml:space="preserve"> by</w:delText>
        </w:r>
      </w:del>
      <w:del w:id="265" w:author="Daniel Noble" w:date="2020-07-07T11:41:00Z">
        <w:r w:rsidRPr="005D3EB4" w:rsidDel="006A796C">
          <w:rPr>
            <w:rFonts w:cs="Times New Roman"/>
          </w:rPr>
          <w:delText xml:space="preserve"> Diversity Arrays</w:delText>
        </w:r>
        <w:r w:rsidDel="006A796C">
          <w:rPr>
            <w:rFonts w:cs="Times New Roman"/>
          </w:rPr>
          <w:delText xml:space="preserve"> Technology</w:delText>
        </w:r>
      </w:del>
      <w:del w:id="266" w:author="Daniel Noble" w:date="2020-07-07T11:34:00Z">
        <w:r w:rsidDel="009F1BD8">
          <w:rPr>
            <w:rFonts w:cs="Times New Roman"/>
          </w:rPr>
          <w:delText xml:space="preserve">, </w:delText>
        </w:r>
        <w:r w:rsidRPr="005D3EB4" w:rsidDel="009F1BD8">
          <w:rPr>
            <w:rFonts w:cs="Times New Roman"/>
          </w:rPr>
          <w:delText>a commercial company</w:delText>
        </w:r>
        <w:r w:rsidDel="009F1BD8">
          <w:rPr>
            <w:rFonts w:cs="Times New Roman"/>
          </w:rPr>
          <w:delText xml:space="preserve"> which</w:delText>
        </w:r>
        <w:r w:rsidRPr="005D3EB4" w:rsidDel="009F1BD8">
          <w:rPr>
            <w:rFonts w:cs="Times New Roman"/>
          </w:rPr>
          <w:delText xml:space="preserve"> utilises a technique called DArTseq™</w:delText>
        </w:r>
      </w:del>
      <w:del w:id="267" w:author="Daniel Noble" w:date="2020-07-07T11:41:00Z">
        <w:r w:rsidDel="006A796C">
          <w:rPr>
            <w:rFonts w:cs="Times New Roman"/>
          </w:rPr>
          <w:delText>.</w:delText>
        </w:r>
        <w:r w:rsidRPr="005D3EB4" w:rsidDel="006A796C">
          <w:rPr>
            <w:rFonts w:cs="Times New Roman"/>
          </w:rPr>
          <w:delText xml:space="preserve"> </w:delText>
        </w:r>
        <w:r w:rsidDel="006A796C">
          <w:rPr>
            <w:rFonts w:cs="Times New Roman"/>
          </w:rPr>
          <w:delText xml:space="preserve">For more details on DNA extraction and SNP genotyping see ESM. </w:delText>
        </w:r>
      </w:del>
    </w:p>
    <w:p w14:paraId="500A1B21" w14:textId="59ABFFD3" w:rsidR="00496477" w:rsidRDefault="00496477" w:rsidP="00496477">
      <w:pPr>
        <w:ind w:firstLine="720"/>
        <w:jc w:val="both"/>
      </w:pPr>
      <w:del w:id="268" w:author="Daniel Noble" w:date="2020-07-07T11:40:00Z">
        <w:r w:rsidDel="006A796C">
          <w:delText>In order to estimate quantitative genetic parameters, w</w:delText>
        </w:r>
      </w:del>
      <w:ins w:id="269" w:author="Daniel Noble" w:date="2020-07-07T11:40:00Z">
        <w:r w:rsidR="006A796C">
          <w:t>W</w:t>
        </w:r>
      </w:ins>
      <w:r>
        <w:t xml:space="preserve">e derived a genomic relatedness matrix (GRM) using </w:t>
      </w:r>
      <w:ins w:id="270" w:author="Daniel Noble" w:date="2020-07-07T11:55:00Z">
        <w:r w:rsidR="00064253">
          <w:rPr>
            <w:rFonts w:cs="Times New Roman"/>
          </w:rPr>
          <w:t>s</w:t>
        </w:r>
      </w:ins>
      <w:ins w:id="271" w:author="Daniel Noble" w:date="2020-07-07T11:41:00Z">
        <w:r w:rsidR="006A796C">
          <w:rPr>
            <w:rFonts w:cs="Times New Roman"/>
          </w:rPr>
          <w:t xml:space="preserve">ingle nucleotide polymorphism (SNP) </w:t>
        </w:r>
      </w:ins>
      <w:del w:id="272" w:author="Daniel Noble" w:date="2020-07-07T11:41:00Z">
        <w:r w:rsidDel="006A796C">
          <w:delText>our SNP dataset</w:delText>
        </w:r>
      </w:del>
      <w:ins w:id="273" w:author="Daniel Noble" w:date="2020-07-07T11:41:00Z">
        <w:r w:rsidR="006A796C">
          <w:t>genotype</w:t>
        </w:r>
      </w:ins>
      <w:ins w:id="274" w:author="Daniel Noble" w:date="2020-07-07T11:42:00Z">
        <w:r w:rsidR="006A796C">
          <w:t>s</w:t>
        </w:r>
      </w:ins>
      <w:r>
        <w:t xml:space="preserve"> for </w:t>
      </w:r>
      <w:ins w:id="275" w:author="Daniel Noble" w:date="2020-07-07T11:40:00Z">
        <w:r w:rsidR="006A796C">
          <w:t xml:space="preserve">all </w:t>
        </w:r>
      </w:ins>
      <w:r>
        <w:rPr>
          <w:rFonts w:cs="Times New Roman"/>
        </w:rPr>
        <w:t>261 offspring</w:t>
      </w:r>
      <w:r>
        <w:t xml:space="preserve"> </w:t>
      </w:r>
      <w:ins w:id="276" w:author="Daniel Noble" w:date="2020-07-07T11:41:00Z">
        <w:r w:rsidR="006A796C">
          <w:t>with</w:t>
        </w:r>
      </w:ins>
      <w:ins w:id="277" w:author="Daniel Noble" w:date="2020-07-07T11:40:00Z">
        <w:r w:rsidR="006A796C">
          <w:t xml:space="preserve"> </w:t>
        </w:r>
      </w:ins>
      <w:r>
        <w:t>growth data (</w:t>
      </w:r>
      <w:r>
        <w:rPr>
          <w:rFonts w:cs="Times New Roman"/>
        </w:rPr>
        <w:t xml:space="preserve">132 putative parents; </w:t>
      </w:r>
      <w:r w:rsidRPr="00BF52F5">
        <w:t>n</w:t>
      </w:r>
      <w:r w:rsidRPr="00BF52F5">
        <w:rPr>
          <w:vertAlign w:val="subscript"/>
        </w:rPr>
        <w:t>females</w:t>
      </w:r>
      <w:r w:rsidRPr="00BF52F5">
        <w:t xml:space="preserve"> = </w:t>
      </w:r>
      <w:r>
        <w:t>69</w:t>
      </w:r>
      <w:r w:rsidRPr="00BF52F5">
        <w:t>, n</w:t>
      </w:r>
      <w:r w:rsidRPr="00BF52F5">
        <w:rPr>
          <w:vertAlign w:val="subscript"/>
        </w:rPr>
        <w:t>males</w:t>
      </w:r>
      <w:r w:rsidRPr="00BF52F5">
        <w:t xml:space="preserve"> = </w:t>
      </w:r>
      <w:r>
        <w:t xml:space="preserve">63). While our half-sib breeding design allowed us to assign parentage to derive a pedigree, high levels of sperm storage and low levels of multiple paternity (94% of females had been sired by a single male) meant our pedigree had low resolution to effectively estimate additive genetic variation. Recent studies have shown that GRM derived from SNPs have low error rates (&lt;0.3%) and are able to reconstruct pedigree relationships when at least 200 SNP loci are used </w:t>
      </w:r>
      <w:commentRangeStart w:id="278"/>
      <w:r>
        <w:fldChar w:fldCharType="begin"/>
      </w:r>
      <w:r>
        <w:instrText xml:space="preserve"> ADDIN ZOTERO_ITEM CSL_CITATION {"citationID":"VrPZdEn9","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instrText>
      </w:r>
      <w:r>
        <w:fldChar w:fldCharType="separate"/>
      </w:r>
      <w:r w:rsidRPr="005C0FF3">
        <w:rPr>
          <w:rFonts w:cs="Times New Roman"/>
        </w:rPr>
        <w:t>(Bérénos et al., 2014; Huisman, 2017)</w:t>
      </w:r>
      <w:r>
        <w:fldChar w:fldCharType="end"/>
      </w:r>
      <w:r>
        <w:t xml:space="preserve">. Moreover, both relatedness and heritability values estimated from a GRM are strongly correlated to those inferred using a pedigree </w:t>
      </w:r>
      <w:del w:id="279" w:author="Daniel Noble" w:date="2020-07-07T11:43:00Z">
        <w:r w:rsidDel="006A796C">
          <w:delText xml:space="preserve"> </w:delText>
        </w:r>
      </w:del>
      <w:r>
        <w:fldChar w:fldCharType="begin"/>
      </w:r>
      <w:r>
        <w:instrText xml:space="preserve"> ADDIN ZOTERO_ITEM CSL_CITATION {"citationID":"t8LcP7kf","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instrText>
      </w:r>
      <w:r>
        <w:fldChar w:fldCharType="separate"/>
      </w:r>
      <w:r w:rsidRPr="005C0FF3">
        <w:rPr>
          <w:rFonts w:cs="Times New Roman"/>
        </w:rPr>
        <w:t>(Bérénos et al., 2014; Huisman, 2017)</w:t>
      </w:r>
      <w:r>
        <w:fldChar w:fldCharType="end"/>
      </w:r>
      <w:r>
        <w:t xml:space="preserve">. </w:t>
      </w:r>
      <w:commentRangeEnd w:id="278"/>
      <w:r w:rsidR="006A796C">
        <w:rPr>
          <w:rStyle w:val="CommentReference"/>
        </w:rPr>
        <w:commentReference w:id="278"/>
      </w:r>
      <w:ins w:id="280" w:author="Daniel Noble" w:date="2020-07-07T11:42:00Z">
        <w:r w:rsidR="006A796C">
          <w:rPr>
            <w:rFonts w:cs="Times New Roman"/>
          </w:rPr>
          <w:t xml:space="preserve">Single nucleotide polymorphism libraries were designed and animals genotyped using </w:t>
        </w:r>
        <w:r w:rsidR="006A796C" w:rsidRPr="005D3EB4">
          <w:rPr>
            <w:rFonts w:cs="Times New Roman"/>
          </w:rPr>
          <w:t>DArTseq™</w:t>
        </w:r>
        <w:r w:rsidR="006A796C">
          <w:rPr>
            <w:rFonts w:cs="Times New Roman"/>
          </w:rPr>
          <w:t xml:space="preserve"> (</w:t>
        </w:r>
        <w:r w:rsidR="006A796C" w:rsidRPr="005D3EB4">
          <w:rPr>
            <w:rFonts w:cs="Times New Roman"/>
          </w:rPr>
          <w:t xml:space="preserve"> Diversity Arrays</w:t>
        </w:r>
        <w:r w:rsidR="006A796C">
          <w:rPr>
            <w:rFonts w:cs="Times New Roman"/>
          </w:rPr>
          <w:t xml:space="preserve"> Technology) methods.</w:t>
        </w:r>
        <w:r w:rsidR="006A796C" w:rsidRPr="005D3EB4">
          <w:rPr>
            <w:rFonts w:cs="Times New Roman"/>
          </w:rPr>
          <w:t xml:space="preserve"> </w:t>
        </w:r>
        <w:r w:rsidR="006A796C">
          <w:rPr>
            <w:rFonts w:cs="Times New Roman"/>
          </w:rPr>
          <w:t>For more details on DNA extraction and SNP genotyping see ESM.</w:t>
        </w:r>
      </w:ins>
    </w:p>
    <w:p w14:paraId="2EBFA159" w14:textId="23C7771D" w:rsidR="00496477" w:rsidRDefault="00496477" w:rsidP="00496477">
      <w:pPr>
        <w:ind w:firstLine="720"/>
        <w:jc w:val="both"/>
      </w:pPr>
      <w:r>
        <w:t xml:space="preserve">Prior to deriving our GRM, we filtered our SNPs </w:t>
      </w:r>
      <w:r>
        <w:rPr>
          <w:rFonts w:cs="Times New Roman"/>
        </w:rPr>
        <w:t xml:space="preserve">using the </w:t>
      </w:r>
      <w:r>
        <w:t xml:space="preserve">R package </w:t>
      </w:r>
      <w:r w:rsidRPr="00A85346">
        <w:rPr>
          <w:i/>
          <w:iCs/>
        </w:rPr>
        <w:t>dartR</w:t>
      </w:r>
      <w:r>
        <w:t xml:space="preserve"> </w:t>
      </w:r>
      <w:r>
        <w:fldChar w:fldCharType="begin"/>
      </w:r>
      <w:r>
        <w:instrText xml:space="preserve"> ADDIN ZOTERO_ITEM CSL_CITATION {"citationID":"ZpejQJB7","properties":{"formattedCitation":"(Gruber et al., 2018)","plainCitation":"(Gruber et al., 2018)","noteIndex":0},"citationItems":[{"id":3018,"uris":["http://zotero.org/users/1379426/items/T34CVWEU"],"uri":["http://zotero.org/users/1379426/items/T34CVWEU"],"itemData":{"id":3018,"type":"article-journal","abstract":"Although vast technological advances have been made and genetic software packages are growing in number, it is not a trivial task to analyse SNP data. We announce a new r package, dartr, enabling the analysis of single nucleotide polymorphism data for population genomic and phylogenomic applications. dartr provides user-friendly functions for data quality control and marker selection, and permits rigorous evaluations of conformation to Hardy–Weinberg equilibrium, gametic-phase disequilibrium and neutrality. The package reports standard descriptive statistics, permits exploration of patterns in the data through principal components analysis and conducts standard F-statistics, as well as basic phylogenetic analyses, population assignment, isolation by distance and exports data to a variety of commonly used downstream applications (e.g., newhybrids, faststructure and phylogeny applications) outside of the r environment. The package serves two main purposes: first, a user-friendly approach to lower the hurdle to analyse such data—therefore, the package comes with a detailed tutorial targeted to the r beginner to allow data analysis without requiring deep knowledge of r. Second, we use a single, well-established format—genlight from the adegenet package—as input for all our functions to avoid data reformatting. By strictly using the genlight format, we hope to facilitate this format as the de facto standard of future software developments and hence reduce the format jungle of genetic data sets. The dartr package is available via the r CRAN network and GitHub.","container-title":"Molecular Ecology Resources","DOI":"10.1111/1755-0998.12745","ISSN":"1755-0998","issue":"3","language":"en","note":"_eprint: https://onlinelibrary.wiley.com/doi/pdf/10.1111/1755-0998.12745","page":"691-699","source":"Wiley Online Library","title":"dartr: An r package to facilitate analysis of SNP data generated from reduced representation genome sequencing","title-short":"dartr","volume":"18","author":[{"family":"Gruber","given":"Bernd"},{"family":"Unmack","given":"Peter J."},{"family":"Berry","given":"Oliver F."},{"family":"Georges","given":"Arthur"}],"issued":{"date-parts":[["2018"]]}}}],"schema":"https://github.com/citation-style-language/schema/raw/master/csl-citation.json"} </w:instrText>
      </w:r>
      <w:r>
        <w:fldChar w:fldCharType="separate"/>
      </w:r>
      <w:r>
        <w:rPr>
          <w:noProof/>
        </w:rPr>
        <w:t>(Gruber et al., 2018)</w:t>
      </w:r>
      <w:r>
        <w:fldChar w:fldCharType="end"/>
      </w:r>
      <w:r>
        <w:t xml:space="preserve">. </w:t>
      </w:r>
      <w:del w:id="281" w:author="Daniel Noble" w:date="2020-07-07T11:44:00Z">
        <w:r w:rsidDel="00B05DC2">
          <w:delText xml:space="preserve">Using the in-built functions of </w:delText>
        </w:r>
        <w:r w:rsidRPr="00A85346" w:rsidDel="00B05DC2">
          <w:rPr>
            <w:i/>
            <w:iCs/>
          </w:rPr>
          <w:delText>dartR</w:delText>
        </w:r>
        <w:r w:rsidDel="00B05DC2">
          <w:delText>, w</w:delText>
        </w:r>
      </w:del>
      <w:ins w:id="282" w:author="Daniel Noble" w:date="2020-07-07T11:44:00Z">
        <w:r w:rsidR="00B05DC2">
          <w:t>W</w:t>
        </w:r>
      </w:ins>
      <w:r>
        <w:t xml:space="preserve">e filtered loci based on various metrics in the following order: 1) read depth (8 – 40); reproducibility (&gt; 0.996); call rate by loci (&gt; 0.97) and then by individual (&gt; 0.80); monomorphic loci; minor allele frequencies (&gt; 0.02); Hamming Distance among loci (&gt; 0.25) and Hardy Weinberg Equilibrium. This clean-up process resulted in a dataset of </w:t>
      </w:r>
      <w:r w:rsidRPr="000E0867">
        <w:t>8</w:t>
      </w:r>
      <w:ins w:id="283" w:author="Daniel Noble" w:date="2020-05-22T16:10:00Z">
        <w:r>
          <w:t>,</w:t>
        </w:r>
      </w:ins>
      <w:r w:rsidRPr="000E0867">
        <w:t xml:space="preserve">438 </w:t>
      </w:r>
      <w:r>
        <w:t xml:space="preserve">loci with an average call rate of 98.5% (see ESM and provided code). Using these 8,438 loci we derived a GRM, which describes the proportion of the genome that is identical by descent </w:t>
      </w:r>
      <w:r>
        <w:fldChar w:fldCharType="begin"/>
      </w:r>
      <w:r>
        <w:instrText xml:space="preserve"> ADDIN ZOTERO_ITEM CSL_CITATION {"citationID":"cirVtST7","properties":{"formattedCitation":"(VanRaden, 2008)","plainCitation":"(VanRaden, 2008)","noteIndex":0},"citationItems":[{"id":3021,"uris":["http://zotero.org/users/1379426/items/PRAW7ZQ6"],"uri":["http://zotero.org/users/1379426/items/PRAW7ZQ6"],"itemData":{"id":3021,"type":"article-journal","abstract":"Efficient methods for processing genomic data were developed to increase reliability of estimated breeding values and to estimate thousands of marker effects simultaneously. Algorithms were derived and computer programs tested with simulated data for 2,967 bulls and 50,000 markers distributed randomly across 30 chromosomes. Estimation of genomic inbreeding coefficients required accurate estimates of allele frequencies in the base population. Linear model predictions of breeding values were computed by 3 equivalent methods: 1) iteration for individual allele effects followed by summation across loci to obtain estimated breeding values, 2) selection index including a genomic relationship matrix, and 3) mixed model equations including the inverse of genomic relationships. A blend of first- and second-order Jacobi iteration using 2 separate relaxation factors converged well for allele frequencies and effects. Reliability of predicted net merit for young bulls was 63% compared with 32% using the traditional relationship matrix. Nonlinear predictions were also computed using iteration on data and nonlinear regression on marker deviations; an additional (about 3%) gain in reliability for young bulls increased average reliability to 66%. Computing times increased linearly with number of genotypes. Estimation of allele frequencies required 2 processor days, and genomic predictions required &lt;1 d per trait, and traits were processed in parallel. Information from genotyping was equivalent to about 20 daughters with phenotypic records. Actual gains may differ because the simulation did not account for linkage disequilibrium in the base population or selection in subsequent generations.","container-title":"Journal of Dairy Science","DOI":"10.3168/jds.2007-0980","ISSN":"0022-0302","issue":"11","journalAbbreviation":"Journal of Dairy Science","language":"en","page":"4414-4423","source":"ScienceDirect","title":"Efficient Methods to Compute Genomic Predictions","volume":"91","author":[{"family":"VanRaden","given":"P. M."}],"issued":{"date-parts":[["2008",11,1]]}}}],"schema":"https://github.com/citation-style-language/schema/raw/master/csl-citation.json"} </w:instrText>
      </w:r>
      <w:r>
        <w:fldChar w:fldCharType="separate"/>
      </w:r>
      <w:r>
        <w:rPr>
          <w:noProof/>
        </w:rPr>
        <w:t>(VanRaden, 2008)</w:t>
      </w:r>
      <w:r>
        <w:fldChar w:fldCharType="end"/>
      </w:r>
      <w:r>
        <w:t xml:space="preserve">. We calculated a GRM for all hatchlings using the </w:t>
      </w:r>
      <w:r w:rsidRPr="00211263">
        <w:rPr>
          <w:i/>
          <w:iCs/>
        </w:rPr>
        <w:t>snpReady</w:t>
      </w:r>
      <w:r>
        <w:t xml:space="preserve"> R package </w:t>
      </w:r>
      <w:r>
        <w:fldChar w:fldCharType="begin"/>
      </w:r>
      <w:r>
        <w:instrText xml:space="preserve"> ADDIN ZOTERO_ITEM CSL_CITATION {"citationID":"h9icevIy","properties":{"formattedCitation":"(Granato et al., 2018)","plainCitation":"(Granato et al., 2018)","noteIndex":0},"citationItems":[{"id":3026,"uris":["http://zotero.org/users/1379426/items/JIWH9MSU"],"uri":["http://zotero.org/users/1379426/items/JIWH9MSU"],"itemData":{"id":3026,"type":"article-journal","abstract":"The snpReady R package is a new instrument developed to help breeders in genomic projects such as genomic prediction and association studies. This package offers three different methods to build the genomic relationship matrix, a new imputation method for missing markers based on Wright’s theory, and a population genetic overview. Therefore, we implemented three functions (raw.data, G.matrix, and popgen). Hence, this tool allows the raw data to be transformed from different genotyping platforms to numeric matrices and performs quality control (missing data and allele frequency). Moreover, the package generates and exports four different relationship matrices (proposed by Yang et al. (N 569:565–569, 2010), VanRaden (JDS 91:4414–23, 2008), and the Gaussian kernel) depending on the purpose and software to be used in further analysis. Finally, based on the genotypic matrix, the package estimates the genetic variability, effective population size, and endogamy, among other population genetic parameters. Empirical comparisons between the method of imputation proposed and other well-known approaches have shown a lower accuracy of imputation, however, with no significant impact on the genome prediction accuracies when a lower amount of missing data is allowed. The functions and arguments were designed to carry out the preparation of genomic datasets in a straightforward, fast, and more computationally efficient way.","container-title":"Molecular Breeding","DOI":"10.1007/s11032-018-0844-8","ISSN":"1572-9788","issue":"8","journalAbbreviation":"Mol Breeding","language":"en","page":"102","source":"Springer Link","title":"snpReady: a tool to assist breeders in genomic analysis","title-short":"snpReady","volume":"38","author":[{"family":"Granato","given":"Italo S. C."},{"family":"Galli","given":"Giovanni"},{"family":"Oliveira Couto","given":"Evellyn Giselly","non-dropping-particle":"de"},{"family":"Souza","given":"Massaine Bandeira","non-dropping-particle":"e"},{"family":"Mendonça","given":"Leandro Freitas"},{"family":"Fritsche-Neto","given":"Roberto"}],"issued":{"date-parts":[["2018",7,23]]}}}],"schema":"https://github.com/citation-style-language/schema/raw/master/csl-citation.json"} </w:instrText>
      </w:r>
      <w:r>
        <w:fldChar w:fldCharType="separate"/>
      </w:r>
      <w:r>
        <w:rPr>
          <w:noProof/>
        </w:rPr>
        <w:t>(Granato et al., 2018)</w:t>
      </w:r>
      <w:r>
        <w:fldChar w:fldCharType="end"/>
      </w:r>
      <w:r>
        <w:t xml:space="preserve"> following methods described by VanRaden, 2008: </w:t>
      </w:r>
    </w:p>
    <w:p w14:paraId="089D9D71" w14:textId="77777777" w:rsidR="00496477" w:rsidRDefault="00496477" w:rsidP="00496477"/>
    <w:p w14:paraId="21AD9DD1" w14:textId="77777777" w:rsidR="00496477" w:rsidRDefault="00496477" w:rsidP="00496477">
      <m:oMathPara>
        <m:oMath>
          <m:r>
            <w:rPr>
              <w:rFonts w:ascii="Cambria Math" w:hAnsi="Cambria Math"/>
            </w:rPr>
            <m:t>GRM=</m:t>
          </m:r>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Z</m:t>
                  </m:r>
                </m:e>
                <m:sup>
                  <m:r>
                    <w:rPr>
                      <w:rFonts w:ascii="Cambria Math" w:hAnsi="Cambria Math"/>
                    </w:rPr>
                    <m:t>'</m:t>
                  </m:r>
                </m:sup>
              </m:sSup>
            </m:num>
            <m:den>
              <m:r>
                <w:rPr>
                  <w:rFonts w:ascii="Cambria Math" w:hAnsi="Cambria Math"/>
                </w:rPr>
                <m:t>2</m:t>
              </m:r>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e>
              </m:nary>
            </m:den>
          </m:f>
        </m:oMath>
      </m:oMathPara>
    </w:p>
    <w:p w14:paraId="1C8C2362" w14:textId="77777777" w:rsidR="00496477" w:rsidRDefault="00496477" w:rsidP="00496477"/>
    <w:p w14:paraId="473632E1" w14:textId="77777777" w:rsidR="00496477" w:rsidRDefault="00496477" w:rsidP="00496477">
      <w:r>
        <w:t xml:space="preserve">where </w:t>
      </w:r>
      <w:r>
        <w:rPr>
          <w:i/>
          <w:iCs/>
        </w:rPr>
        <w:t>Z</w:t>
      </w:r>
      <w:r>
        <w:t xml:space="preserve"> is the centered matrix of SNP genotypes of all individuals. This is calculated from a matrix of SNP genotypes coded as -1, 0, 1 for homozygote for the reference allele, heterozygote and homozygote for the SNP allele. </w:t>
      </w:r>
      <w:r w:rsidRPr="00C2499F">
        <w:rPr>
          <w:i/>
          <w:iCs/>
        </w:rPr>
        <w:t>p</w:t>
      </w:r>
      <w:r w:rsidRPr="00C2499F">
        <w:rPr>
          <w:i/>
          <w:iCs/>
          <w:vertAlign w:val="subscript"/>
        </w:rPr>
        <w:t>i</w:t>
      </w:r>
      <w:r>
        <w:rPr>
          <w:vertAlign w:val="subscript"/>
        </w:rPr>
        <w:t xml:space="preserve"> </w:t>
      </w:r>
      <w:r>
        <w:t xml:space="preserve">is the frequency of the second locus at position locus </w:t>
      </w:r>
      <w:r w:rsidRPr="00C2499F">
        <w:rPr>
          <w:i/>
          <w:iCs/>
        </w:rPr>
        <w:t>i</w:t>
      </w:r>
      <w:r>
        <w:rPr>
          <w:i/>
          <w:iCs/>
        </w:rPr>
        <w:t xml:space="preserve">. </w:t>
      </w:r>
      <w:r>
        <w:t xml:space="preserve">The denominator scales the GRM matrix so that the values approximates to a relatedness matrix derived from a pedigree. The GRM was then inverted for modelling fitting (see ESM and provided code). </w:t>
      </w:r>
    </w:p>
    <w:p w14:paraId="054AB822" w14:textId="77777777" w:rsidR="00496477" w:rsidRDefault="00496477" w:rsidP="00496477">
      <w:pPr>
        <w:pStyle w:val="Heading1"/>
      </w:pPr>
      <w:r>
        <w:t>Statistical Analyses</w:t>
      </w:r>
    </w:p>
    <w:p w14:paraId="1E86B464" w14:textId="79F3278A" w:rsidR="00496477" w:rsidRPr="0013470E" w:rsidRDefault="00496477" w:rsidP="00496477">
      <w:pPr>
        <w:pStyle w:val="BodyText"/>
        <w:ind w:firstLine="720"/>
      </w:pPr>
      <w:r>
        <w:t xml:space="preserve">All analyses were performed using </w:t>
      </w:r>
      <w:r w:rsidRPr="00263B39">
        <w:rPr>
          <w:i/>
          <w:iCs/>
        </w:rPr>
        <w:t>R</w:t>
      </w:r>
      <w:r>
        <w:t xml:space="preserve"> </w:t>
      </w:r>
      <w:r>
        <w:fldChar w:fldCharType="begin"/>
      </w:r>
      <w:r>
        <w: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URL":"http://scholar.google.com/scholar?q=related:EKUA0tOF5fAJ:scholar.google.com/&amp;hl=en&amp;num=20&amp;as_sdt=0,5&amp;as_ylo=2013&amp;as_yhi=2013","author":[{"family":"Core Team","given":"R"}],"issued":{"date-parts":[["2013"]]}}}],"schema":"https://github.com/citation-style-language/schema/raw/master/csl-citation.json"} </w:instrText>
      </w:r>
      <w:r>
        <w:fldChar w:fldCharType="separate"/>
      </w:r>
      <w:r>
        <w:rPr>
          <w:noProof/>
        </w:rPr>
        <w:t>(Core Team, 2013)</w:t>
      </w:r>
      <w:r>
        <w:fldChar w:fldCharType="end"/>
      </w:r>
      <w:r>
        <w:t xml:space="preserve">. We checked the data for potential input errors using histograms, scatterplots and Cleveland plots. We fitted Bayesian linear mixed effects models (LMM) in </w:t>
      </w:r>
      <w:r w:rsidRPr="00913B82">
        <w:rPr>
          <w:i/>
          <w:iCs/>
        </w:rPr>
        <w:t>MCMCglmm</w:t>
      </w:r>
      <w:r>
        <w:t xml:space="preserve"> </w:t>
      </w:r>
      <w:r>
        <w:fldChar w:fldCharType="begin"/>
      </w:r>
      <w:r>
        <w:instrText xml:space="preserve"> ADDIN ZOTERO_ITEM CSL_CITATION {"citationID":"kaq9Hvn9","properties":{"formattedCitation":"(Hadfield, 2010)","plainCitation":"(Hadfield, 2010)","noteIndex":0},"citationItems":[{"id":1214,"uris":["http://zotero.org/users/1379426/items/CJPNHQDW"],"uri":["http://zotero.org/users/1379426/items/CJPNHQDW"],"itemData":{"id":1214,"type":"article-journal","abstract":"Generalized linear mixed models provide a flexible framework for modeling a range of data, although with non-Gaussian response variables the likelihood cannot be obtained in closed form. Markov chain Monte Carlo methods solve this problem by sampling from a series of simpler conditional distributions that can be evaluated. The R package MCMCglmm implements such an algorithm for a range of model fitting problems. More than one response variable can be analyzed simultaneously, and these variables are allowed to follow Gaussian, Poisson, multi(bi)nominal, exponential, zero-inflated and censored distributions. A range of variance structures are permitted for the random effects, including interactions with categorical or continuous variables (i.e., random regression), and more complicated variance structures that arise through shared ancestry, either through a pedigree or through a phylogeny. Missing values are permitted in the response variable(s) and data can be known up to some level of measurement error as in meta-analysis. All simulation is done in C/C++ using the CSparse library for sparse linear systems.","container-title":"Journal of Statistical Software","issue":"2","page":"1–22","title":"MCMC methods for multi-response generalized linear mixed models: The MCMCglmm R package","volume":"33","author":[{"family":"Hadfield","given":"Jarrod D"}],"issued":{"date-parts":[["2010",6]]}}}],"schema":"https://github.com/citation-style-language/schema/raw/master/csl-citation.json"} </w:instrText>
      </w:r>
      <w:r>
        <w:fldChar w:fldCharType="separate"/>
      </w:r>
      <w:r>
        <w:rPr>
          <w:noProof/>
        </w:rPr>
        <w:t>(Hadfield, 2010)</w:t>
      </w:r>
      <w:r>
        <w:fldChar w:fldCharType="end"/>
      </w:r>
      <w:r>
        <w:t xml:space="preserve">. Mass was log-transformed, and age was z-transformed. Due to natural mortality, missing measurement occasions and equipment malfunctions, we were not able to get all 16 complete measurements across age for each lizard. In total, N = 165/261 lizards had missing data. As such, missing measurement occasions were assumed as NA and we used data augmentation with </w:t>
      </w:r>
      <w:r w:rsidRPr="005C36F1">
        <w:rPr>
          <w:i/>
          <w:iCs/>
        </w:rPr>
        <w:t>MCMCglmm</w:t>
      </w:r>
      <w:r>
        <w:t xml:space="preserve"> to deal with missing data </w:t>
      </w:r>
      <w:del w:id="284" w:author="Daniel Noble" w:date="2020-07-07T11:46:00Z">
        <w:r w:rsidDel="00813DF5">
          <w:delText>(</w:delText>
        </w:r>
      </w:del>
      <w:ins w:id="285" w:author="Daniel Noble" w:date="2020-07-07T11:46:00Z">
        <w:r w:rsidR="00813DF5">
          <w:fldChar w:fldCharType="begin"/>
        </w:r>
        <w:r w:rsidR="00813DF5">
          <w:instrText xml:space="preserve"> ADDIN ZOTERO_ITEM CSL_CITATION {"citationID":"kaq9Hvn9","properties":{"formattedCitation":"(Hadfield, 2010)","plainCitation":"(Hadfield, 2010)","noteIndex":0},"citationItems":[{"id":1214,"uris":["http://zotero.org/users/1379426/items/CJPNHQDW"],"uri":["http://zotero.org/users/1379426/items/CJPNHQDW"],"itemData":{"id":1214,"type":"article-journal","abstract":"Generalized linear mixed models provide a flexible framework for modeling a range of data, although with non-Gaussian response variables the likelihood cannot be obtained in closed form. Markov chain Monte Carlo methods solve this problem by sampling from a series of simpler conditional distributions that can be evaluated. The R package MCMCglmm implements such an algorithm for a range of model fitting problems. More than one response variable can be analyzed simultaneously, and these variables are allowed to follow Gaussian, Poisson, multi(bi)nominal, exponential, zero-inflated and censored distributions. A range of variance structures are permitted for the random effects, including interactions with categorical or continuous variables (i.e., random regression), and more complicated variance structures that arise through shared ancestry, either through a pedigree or through a phylogeny. Missing values are permitted in the response variable(s) and data can be known up to some level of measurement error as in meta-analysis. All simulation is done in C/C++ using the CSparse library for sparse linear systems.","container-title":"Journal of Statistical Software","issue":"2","page":"1–22","title":"MCMC methods for multi-response generalized linear mixed models: The MCMCglmm R package","volume":"33","author":[{"family":"Hadfield","given":"Jarrod D"}],"issued":{"date-parts":[["2010",6]]}}}],"schema":"https://github.com/citation-style-language/schema/raw/master/csl-citation.json"} </w:instrText>
        </w:r>
        <w:r w:rsidR="00813DF5">
          <w:fldChar w:fldCharType="separate"/>
        </w:r>
        <w:r w:rsidR="00813DF5">
          <w:rPr>
            <w:noProof/>
          </w:rPr>
          <w:t>(Hadfield, 2010)</w:t>
        </w:r>
        <w:r w:rsidR="00813DF5">
          <w:fldChar w:fldCharType="end"/>
        </w:r>
      </w:ins>
      <w:del w:id="286" w:author="Daniel Noble" w:date="2020-07-07T11:46:00Z">
        <w:r w:rsidDel="00813DF5">
          <w:delText>REFS)</w:delText>
        </w:r>
      </w:del>
      <w:r>
        <w:t xml:space="preserve">. Data augmentation deals with missing data extremely well and can counter the loss of statistical power when using complete case </w:t>
      </w:r>
      <w:ins w:id="287" w:author="Daniel Noble" w:date="2020-06-14T13:45:00Z">
        <w:r>
          <w:t>approaches (</w:t>
        </w:r>
      </w:ins>
      <w:commentRangeStart w:id="288"/>
      <w:del w:id="289" w:author="Daniel Noble" w:date="2020-07-07T11:46:00Z">
        <w:r w:rsidDel="00813DF5">
          <w:delText>REFS</w:delText>
        </w:r>
      </w:del>
      <w:ins w:id="290" w:author="Daniel Noble" w:date="2020-07-07T11:46:00Z">
        <w:r w:rsidR="00813DF5">
          <w:t>Noble &amp; Nakagawa</w:t>
        </w:r>
        <w:commentRangeEnd w:id="288"/>
        <w:r w:rsidR="00813DF5">
          <w:rPr>
            <w:rStyle w:val="CommentReference"/>
            <w:lang w:val="en-GB"/>
          </w:rPr>
          <w:commentReference w:id="288"/>
        </w:r>
        <w:r w:rsidR="00813DF5">
          <w:t>)</w:t>
        </w:r>
      </w:ins>
      <w:del w:id="291" w:author="Daniel Noble" w:date="2020-07-07T11:46:00Z">
        <w:r w:rsidDel="00813DF5">
          <w:delText>)</w:delText>
        </w:r>
      </w:del>
      <w:r>
        <w:t>. For all models we used noninformative priors with 253,000 MCMC iterations with a burn in of 3000</w:t>
      </w:r>
      <w:ins w:id="292" w:author="Daniel Noble" w:date="2020-07-07T11:47:00Z">
        <w:r w:rsidR="00A17F06">
          <w:t xml:space="preserve">, </w:t>
        </w:r>
      </w:ins>
      <w:del w:id="293" w:author="Daniel Noble" w:date="2020-07-07T11:47:00Z">
        <w:r w:rsidDel="00A17F06">
          <w:delText xml:space="preserve"> and </w:delText>
        </w:r>
      </w:del>
      <w:r>
        <w:t xml:space="preserve">sampling </w:t>
      </w:r>
      <w:ins w:id="294" w:author="Daniel Noble" w:date="2020-07-07T11:47:00Z">
        <w:r w:rsidR="00A17F06">
          <w:t xml:space="preserve">from </w:t>
        </w:r>
      </w:ins>
      <w:r>
        <w:t xml:space="preserve">the posterior </w:t>
      </w:r>
      <w:ins w:id="295" w:author="Daniel Noble" w:date="2020-07-07T11:47:00Z">
        <w:r w:rsidR="00A17F06">
          <w:lastRenderedPageBreak/>
          <w:t xml:space="preserve">distribution </w:t>
        </w:r>
      </w:ins>
      <w:r>
        <w:t xml:space="preserve">every100 iterations. We ensured proper mixing by inspecting trace plots and checked </w:t>
      </w:r>
      <w:ins w:id="296" w:author="Daniel Noble" w:date="2020-07-07T11:47:00Z">
        <w:r w:rsidR="00A17F06">
          <w:t xml:space="preserve">that </w:t>
        </w:r>
      </w:ins>
      <w:r>
        <w:t xml:space="preserve">samples were not </w:t>
      </w:r>
      <w:del w:id="297" w:author="Daniel Noble" w:date="2020-07-07T11:47:00Z">
        <w:r w:rsidDel="00A17F06">
          <w:delText xml:space="preserve">strongly </w:delText>
        </w:r>
      </w:del>
      <w:r>
        <w:t xml:space="preserve">auto-correlated using the </w:t>
      </w:r>
      <w:r w:rsidRPr="00913B82">
        <w:rPr>
          <w:i/>
          <w:iCs/>
        </w:rPr>
        <w:t>autocorr</w:t>
      </w:r>
      <w:r>
        <w:t xml:space="preserve"> function from </w:t>
      </w:r>
      <w:r w:rsidRPr="00913B82">
        <w:rPr>
          <w:i/>
          <w:iCs/>
        </w:rPr>
        <w:t>coda</w:t>
      </w:r>
      <w:r>
        <w:t xml:space="preserve"> </w:t>
      </w:r>
      <w:r>
        <w:fldChar w:fldCharType="begin"/>
      </w:r>
      <w:r>
        <w:instrText xml:space="preserve"> ADDIN ZOTERO_ITEM CSL_CITATION {"citationID":"CBCvIb0T","properties":{"formattedCitation":"(Plummer et al., 2006)","plainCitation":"(Plummer et al., 2006)","noteIndex":0},"citationItems":[{"id":2788,"uris":["http://zotero.org/users/1379426/items/KJWJHQ48"],"uri":["http://zotero.org/users/1379426/items/KJWJHQ48"],"itemData":{"id":2788,"type":"article-journal","container-title":"R News","page":"7-11","title":"CODA: Convergence Diagnosis and Output Analysis for MCMC","volume":"6","author":[{"family":"Plummer","given":"Martyn"},{"family":"Best","given":"Nicky"},{"family":"Cowles","given":"Kate"},{"family":"Vines","given":"Karen"}],"issued":{"date-parts":[["2006"]]}}}],"schema":"https://github.com/citation-style-language/schema/raw/master/csl-citation.json"} </w:instrText>
      </w:r>
      <w:r>
        <w:fldChar w:fldCharType="separate"/>
      </w:r>
      <w:r>
        <w:rPr>
          <w:noProof/>
        </w:rPr>
        <w:t>(Plummer et al., 2006)</w:t>
      </w:r>
      <w:r>
        <w:fldChar w:fldCharType="end"/>
      </w:r>
      <w:r>
        <w:t>. We report posterior means and 95% credible intervals for all parameters throughout.</w:t>
      </w:r>
    </w:p>
    <w:p w14:paraId="30C3111C" w14:textId="77777777" w:rsidR="00496477" w:rsidRDefault="00496477" w:rsidP="00496477">
      <w:pPr>
        <w:pStyle w:val="Thesissubheading"/>
      </w:pPr>
      <w:r w:rsidRPr="005C36F1">
        <w:t xml:space="preserve">Impact of </w:t>
      </w:r>
      <w:r>
        <w:t xml:space="preserve">Developmental Temperature </w:t>
      </w:r>
      <w:r w:rsidRPr="005C36F1">
        <w:t>on Additive Genetic</w:t>
      </w:r>
      <w:r>
        <w:t xml:space="preserve"> Variance</w:t>
      </w:r>
      <w:r w:rsidRPr="005C36F1">
        <w:t xml:space="preserve"> and Maternal </w:t>
      </w:r>
      <w:r>
        <w:t>E</w:t>
      </w:r>
      <w:r w:rsidRPr="005C36F1">
        <w:t>ffects</w:t>
      </w:r>
      <w:r>
        <w:t xml:space="preserve"> Across Age</w:t>
      </w:r>
    </w:p>
    <w:p w14:paraId="46741C2A" w14:textId="15237F58" w:rsidR="00496477" w:rsidRDefault="00496477" w:rsidP="00496477">
      <w:pPr>
        <w:ind w:firstLine="720"/>
      </w:pPr>
      <w:r>
        <w:t>First, we tested whether developmental temperature influenced the overall heritability of mass and the relative contributions of variance irrespective of age. To do this, we fitted intercept only models for each treatment group with random intercepts for additive genetic variance (</w:t>
      </w:r>
      <w:r w:rsidRPr="005C36F1">
        <w:rPr>
          <w:i/>
          <w:iCs/>
        </w:rPr>
        <w:t>G</w:t>
      </w:r>
      <w:r>
        <w:t>), maternal effects (</w:t>
      </w:r>
      <w:r w:rsidRPr="005C36F1">
        <w:rPr>
          <w:i/>
          <w:iCs/>
        </w:rPr>
        <w:t>M</w:t>
      </w:r>
      <w:r>
        <w:t>) and permanent environmental effects (</w:t>
      </w:r>
      <w:r>
        <w:rPr>
          <w:i/>
          <w:iCs/>
        </w:rPr>
        <w:t>PE</w:t>
      </w:r>
      <w:r>
        <w:t xml:space="preserve">) as we had repeated measures of the same individuals </w:t>
      </w:r>
      <w:r>
        <w:fldChar w:fldCharType="begin"/>
      </w:r>
      <w:r>
        <w: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 ale","given":"Denis"},{"family":"Clements","given":"Michelle N"},{"family":"Morrissey","given":"Michael M"},{"family":"Postma","given":"Erik"},{"family":"Walling","given":"Craig A"},{"family":"Kruuk","given":"Loeske E B"},{"family":"Nussey","given":"Daniel H"}],"issued":{"date-parts":[["2010",1]]}}}],"schema":"https://github.com/citation-style-language/schema/raw/master/csl-citation.json"} </w:instrText>
      </w:r>
      <w:r>
        <w:fldChar w:fldCharType="separate"/>
      </w:r>
      <w:r>
        <w:rPr>
          <w:noProof/>
        </w:rPr>
        <w:t>(Wilson et al., 2010)</w:t>
      </w:r>
      <w:r>
        <w:fldChar w:fldCharType="end"/>
      </w:r>
      <w:r>
        <w:t>. The model also estimated residual variance (</w:t>
      </w:r>
      <w:r w:rsidRPr="00B760A0">
        <w:rPr>
          <w:i/>
          <w:iCs/>
        </w:rPr>
        <w:t>R</w:t>
      </w:r>
      <w:r>
        <w:t xml:space="preserve">). </w:t>
      </w:r>
      <w:ins w:id="298" w:author="Daniel Noble" w:date="2020-07-07T11:54:00Z">
        <w:r w:rsidR="00A17F06">
          <w:t xml:space="preserve">We included our GRM to estimate additive genetic variation. </w:t>
        </w:r>
      </w:ins>
      <w:r>
        <w:t>Overall. Heritability (</w:t>
      </w:r>
      <w:r w:rsidRPr="00B760A0">
        <w:rPr>
          <w:i/>
          <w:iCs/>
        </w:rPr>
        <w:t>h</w:t>
      </w:r>
      <w:r w:rsidRPr="00B760A0">
        <w:rPr>
          <w:i/>
          <w:iCs/>
          <w:vertAlign w:val="superscript"/>
        </w:rPr>
        <w:t>2</w:t>
      </w:r>
      <w:r>
        <w:t>) of mass using this intercept (</w:t>
      </w:r>
      <w:r w:rsidRPr="005E14C0">
        <w:rPr>
          <w:i/>
          <w:iCs/>
        </w:rPr>
        <w:t>I</w:t>
      </w:r>
      <w:r>
        <w:t>) model was calculated as:</w:t>
      </w:r>
    </w:p>
    <w:p w14:paraId="6F694B8D" w14:textId="77777777" w:rsidR="00496477" w:rsidRDefault="0048101F" w:rsidP="00496477">
      <w:pPr>
        <w:pStyle w:val="BodyText"/>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I</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35844753" w14:textId="0040E39B" w:rsidR="00496477" w:rsidRDefault="00496477" w:rsidP="00496477">
      <w:r>
        <w:t xml:space="preserve">To then test how </w:t>
      </w:r>
      <w:r w:rsidRPr="00AD3DF1">
        <w:rPr>
          <w:i/>
          <w:iCs/>
        </w:rPr>
        <w:t>G</w:t>
      </w:r>
      <w:r>
        <w:t xml:space="preserve">, </w:t>
      </w:r>
      <w:r w:rsidRPr="00AD3DF1">
        <w:rPr>
          <w:i/>
          <w:iCs/>
        </w:rPr>
        <w:t>M</w:t>
      </w:r>
      <w:r>
        <w:rPr>
          <w:i/>
          <w:iCs/>
        </w:rPr>
        <w:t xml:space="preserve"> </w:t>
      </w:r>
      <w:r>
        <w:t xml:space="preserve">and </w:t>
      </w:r>
      <w:r w:rsidRPr="00A13BCE">
        <w:rPr>
          <w:i/>
          <w:iCs/>
        </w:rPr>
        <w:t>h</w:t>
      </w:r>
      <w:r w:rsidRPr="00A13BCE">
        <w:rPr>
          <w:i/>
          <w:iCs/>
          <w:vertAlign w:val="superscript"/>
        </w:rPr>
        <w:t>2</w:t>
      </w:r>
      <w:r>
        <w:t xml:space="preserve"> change across age, we used model selection to determine the most appropriate random effects structure for our data as we had no </w:t>
      </w:r>
      <w:r>
        <w:rPr>
          <w:i/>
          <w:iCs/>
        </w:rPr>
        <w:t xml:space="preserve">a </w:t>
      </w:r>
      <w:r w:rsidRPr="00A83712">
        <w:rPr>
          <w:i/>
          <w:iCs/>
        </w:rPr>
        <w:t>priori</w:t>
      </w:r>
      <w:r>
        <w:rPr>
          <w:i/>
          <w:iCs/>
        </w:rPr>
        <w:t xml:space="preserve"> </w:t>
      </w:r>
      <w:r>
        <w:t xml:space="preserve">knowledge of how the </w:t>
      </w:r>
      <w:r w:rsidRPr="003702C6">
        <w:t>variance</w:t>
      </w:r>
      <w:r w:rsidRPr="008778D7">
        <w:t xml:space="preserve"> </w:t>
      </w:r>
      <w:r w:rsidRPr="003702C6">
        <w:t>components</w:t>
      </w:r>
      <w:r w:rsidRPr="008778D7">
        <w:t xml:space="preserve"> </w:t>
      </w:r>
      <w:r>
        <w:t xml:space="preserve">change with age. We fitted six </w:t>
      </w:r>
      <w:del w:id="299" w:author="Daniel Noble" w:date="2020-07-07T11:48:00Z">
        <w:r w:rsidDel="00A17F06">
          <w:delText xml:space="preserve">intercept only </w:delText>
        </w:r>
      </w:del>
      <w:r>
        <w:t xml:space="preserve">models with varying complexity in their random effects and compared their DIC values (Table S1). We fitted random intercepts and random slopes by including either a linear age term or both linear and quadratic age terms to partition variance across age. The best supported model included a random linear and quadratic slope for </w:t>
      </w:r>
      <w:r w:rsidRPr="002C556A">
        <w:rPr>
          <w:i/>
          <w:iCs/>
        </w:rPr>
        <w:t>G</w:t>
      </w:r>
      <w:r>
        <w:t xml:space="preserve"> and </w:t>
      </w:r>
      <w:r w:rsidRPr="005C36F1">
        <w:rPr>
          <w:i/>
          <w:iCs/>
        </w:rPr>
        <w:t>M</w:t>
      </w:r>
      <w:r>
        <w:t xml:space="preserve"> and a random intercept for </w:t>
      </w:r>
      <w:r>
        <w:rPr>
          <w:i/>
          <w:iCs/>
        </w:rPr>
        <w:t>PE</w:t>
      </w:r>
      <w:r>
        <w:t xml:space="preserve">. (Table S1). </w:t>
      </w:r>
    </w:p>
    <w:p w14:paraId="2EB11298" w14:textId="77777777" w:rsidR="00496477" w:rsidRDefault="00496477" w:rsidP="00496477">
      <w:pPr>
        <w:ind w:firstLine="720"/>
      </w:pPr>
      <w:r>
        <w:t xml:space="preserve">We therefore fitted </w:t>
      </w:r>
      <w:commentRangeStart w:id="300"/>
      <w:r>
        <w:t xml:space="preserve">an intercept only model </w:t>
      </w:r>
      <w:commentRangeEnd w:id="300"/>
      <w:r w:rsidR="00A17F06">
        <w:rPr>
          <w:rStyle w:val="CommentReference"/>
        </w:rPr>
        <w:commentReference w:id="300"/>
      </w:r>
      <w:r>
        <w:t>using this random effect structure for each treatment group. We estimated a genetic variance-covariance matrix for each treatment (</w:t>
      </w:r>
      <m:oMath>
        <m:r>
          <w:rPr>
            <w:rFonts w:ascii="Cambria Math" w:hAnsi="Cambria Math"/>
          </w:rPr>
          <m:t>G</m:t>
        </m:r>
      </m:oMath>
      <w:r>
        <w:t>), where the diagonal elements represent the additive genetic variances for the intercept (</w:t>
      </w:r>
      <m:oMath>
        <m:sSub>
          <m:sSubPr>
            <m:ctrlPr>
              <w:rPr>
                <w:rFonts w:ascii="Cambria Math" w:hAnsi="Cambria Math"/>
              </w:rPr>
            </m:ctrlPr>
          </m:sSubPr>
          <m:e>
            <m:r>
              <w:rPr>
                <w:rFonts w:ascii="Cambria Math" w:hAnsi="Cambria Math"/>
              </w:rPr>
              <m:t>G</m:t>
            </m:r>
          </m:e>
          <m:sub>
            <m:r>
              <w:rPr>
                <w:rFonts w:ascii="Cambria Math" w:hAnsi="Cambria Math"/>
              </w:rPr>
              <m:t>I</m:t>
            </m:r>
          </m:sub>
        </m:sSub>
      </m:oMath>
      <w:r>
        <w:t>), slope (</w:t>
      </w:r>
      <m:oMath>
        <m:sSub>
          <m:sSubPr>
            <m:ctrlPr>
              <w:rPr>
                <w:rFonts w:ascii="Cambria Math" w:hAnsi="Cambria Math"/>
              </w:rPr>
            </m:ctrlPr>
          </m:sSubPr>
          <m:e>
            <m:r>
              <w:rPr>
                <w:rFonts w:ascii="Cambria Math" w:hAnsi="Cambria Math"/>
              </w:rPr>
              <m:t>G</m:t>
            </m:r>
          </m:e>
          <m:sub>
            <m:r>
              <w:rPr>
                <w:rFonts w:ascii="Cambria Math" w:hAnsi="Cambria Math"/>
              </w:rPr>
              <m:t>S</m:t>
            </m:r>
          </m:sub>
        </m:sSub>
      </m:oMath>
      <w:r>
        <w:t>) and the quadratic (</w:t>
      </w:r>
      <m:oMath>
        <m:sSub>
          <m:sSubPr>
            <m:ctrlPr>
              <w:rPr>
                <w:rFonts w:ascii="Cambria Math" w:hAnsi="Cambria Math"/>
              </w:rPr>
            </m:ctrlPr>
          </m:sSubPr>
          <m:e>
            <m:r>
              <w:rPr>
                <w:rFonts w:ascii="Cambria Math" w:hAnsi="Cambria Math"/>
              </w:rPr>
              <m:t>G</m:t>
            </m:r>
          </m:e>
          <m:sub>
            <m:r>
              <w:rPr>
                <w:rFonts w:ascii="Cambria Math" w:hAnsi="Cambria Math"/>
              </w:rPr>
              <m:t>C</m:t>
            </m:r>
          </m:sub>
        </m:sSub>
      </m:oMath>
      <w:r>
        <w:t xml:space="preserve">) across age. The off-diagonal elements are the additive genetic covariances between the growth curve parameters, for example,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oMath>
      <w:r>
        <w:t xml:space="preserve"> is the additive genetic variance between the intercept and the quadratic slope.</w:t>
      </w:r>
    </w:p>
    <w:p w14:paraId="5A232A15" w14:textId="77777777" w:rsidR="00496477" w:rsidRDefault="00496477" w:rsidP="00496477">
      <w:pPr>
        <w:pStyle w:val="BodyText"/>
      </w:pPr>
      <m:oMathPara>
        <m:oMathParaPr>
          <m:jc m:val="center"/>
        </m:oMathParaPr>
        <m:oMath>
          <m:r>
            <w:rPr>
              <w:rFonts w:ascii="Cambria Math" w:hAnsi="Cambria Math"/>
            </w:rPr>
            <m:t>G=</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G</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G</m:t>
                        </m:r>
                      </m:e>
                      <m:sub>
                        <m:r>
                          <w:rPr>
                            <w:rFonts w:ascii="Cambria Math" w:hAnsi="Cambria Math"/>
                          </w:rPr>
                          <m:t>C</m:t>
                        </m:r>
                      </m:sub>
                    </m:sSub>
                  </m:e>
                </m:mr>
              </m:m>
            </m:e>
          </m:d>
        </m:oMath>
      </m:oMathPara>
    </w:p>
    <w:p w14:paraId="121251CE" w14:textId="77777777" w:rsidR="00496477" w:rsidRDefault="00496477" w:rsidP="00496477">
      <w:pPr>
        <w:pStyle w:val="FirstParagraph"/>
      </w:pPr>
      <w:r>
        <w:t>Similarly, the variance-covariance matrix for dams (</w:t>
      </w:r>
      <m:oMath>
        <m:r>
          <w:rPr>
            <w:rFonts w:ascii="Cambria Math" w:hAnsi="Cambria Math"/>
          </w:rPr>
          <m:t>M</m:t>
        </m:r>
      </m:oMath>
      <w:r>
        <w:t xml:space="preserve">) can be decomposed in the same manner as </w:t>
      </w:r>
      <m:oMath>
        <m:r>
          <w:rPr>
            <w:rFonts w:ascii="Cambria Math" w:hAnsi="Cambria Math"/>
          </w:rPr>
          <m:t>G</m:t>
        </m:r>
      </m:oMath>
      <w:r>
        <w:t>.</w:t>
      </w:r>
    </w:p>
    <w:p w14:paraId="63D90E12" w14:textId="77777777" w:rsidR="00496477" w:rsidRDefault="00496477" w:rsidP="00496477">
      <w:pPr>
        <w:pStyle w:val="BodyText"/>
      </w:pPr>
      <m:oMathPara>
        <m:oMathParaPr>
          <m:jc m:val="center"/>
        </m:oMathParaPr>
        <m:oMath>
          <m:r>
            <w:rPr>
              <w:rFonts w:ascii="Cambria Math" w:hAnsi="Cambria Math"/>
            </w:rPr>
            <m:t>M=</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M</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M</m:t>
                        </m:r>
                      </m:e>
                      <m:sub>
                        <m:r>
                          <w:rPr>
                            <w:rFonts w:ascii="Cambria Math" w:hAnsi="Cambria Math"/>
                          </w:rPr>
                          <m:t>C</m:t>
                        </m:r>
                      </m:sub>
                    </m:sSub>
                  </m:e>
                </m:mr>
              </m:m>
            </m:e>
          </m:d>
        </m:oMath>
      </m:oMathPara>
    </w:p>
    <w:p w14:paraId="18FDB843" w14:textId="77777777" w:rsidR="00496477" w:rsidRDefault="00496477" w:rsidP="00496477">
      <w:pPr>
        <w:pStyle w:val="FirstParagraph"/>
      </w:pPr>
      <w:r>
        <w:t xml:space="preserve">For each treatment group, we then calculated additive genetic variance at a given age </w:t>
      </w:r>
      <m:oMath>
        <m:sSub>
          <m:sSubPr>
            <m:ctrlPr>
              <w:rPr>
                <w:rFonts w:ascii="Cambria Math" w:hAnsi="Cambria Math"/>
              </w:rPr>
            </m:ctrlPr>
          </m:sSubPr>
          <m:e>
            <m:r>
              <w:rPr>
                <w:rFonts w:ascii="Cambria Math" w:hAnsi="Cambria Math"/>
              </w:rPr>
              <m:t>G</m:t>
            </m:r>
          </m:e>
          <m:sub>
            <m:r>
              <w:rPr>
                <w:rFonts w:ascii="Cambria Math" w:hAnsi="Cambria Math"/>
              </w:rPr>
              <m:t>x</m:t>
            </m:r>
          </m:sub>
        </m:sSub>
      </m:oMath>
      <w:r>
        <w:t xml:space="preserve"> using the random slope terms and their covariances as follows,</w:t>
      </w:r>
    </w:p>
    <w:p w14:paraId="58928F25" w14:textId="77777777" w:rsidR="00496477" w:rsidRDefault="0048101F" w:rsidP="00496477">
      <w:pPr>
        <w:pStyle w:val="BodyText"/>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C</m:t>
              </m:r>
            </m:sub>
          </m:sSub>
          <m:r>
            <w:rPr>
              <w:rFonts w:ascii="Cambria Math" w:hAnsi="Cambria Math"/>
            </w:rPr>
            <m:t>)+(2x.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r>
            <w:rPr>
              <w:rFonts w:ascii="Cambria Math" w:hAnsi="Cambria Math"/>
            </w:rPr>
            <m:t>)</m:t>
          </m:r>
        </m:oMath>
      </m:oMathPara>
    </w:p>
    <w:p w14:paraId="098A701C" w14:textId="77777777" w:rsidR="00496477" w:rsidRDefault="00496477" w:rsidP="00496477">
      <w:pPr>
        <w:pStyle w:val="FirstParagraph"/>
      </w:pPr>
      <w:r>
        <w:t xml:space="preserve">where </w:t>
      </w:r>
      <m:oMath>
        <m:r>
          <w:rPr>
            <w:rFonts w:ascii="Cambria Math" w:hAnsi="Cambria Math"/>
          </w:rPr>
          <m:t>x</m:t>
        </m:r>
      </m:oMath>
      <w:r>
        <w:t xml:space="preserve"> is a specific age. Age-specific maternal effect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was calculated using the same formula structure but with the relevant variance components from </w:t>
      </w:r>
      <m:oMath>
        <m:r>
          <w:rPr>
            <w:rFonts w:ascii="Cambria Math" w:hAnsi="Cambria Math"/>
          </w:rPr>
          <m:t>M</m:t>
        </m:r>
      </m:oMath>
      <w:r>
        <w:t xml:space="preserve">. Age-specific heritability </w:t>
      </w:r>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2</m:t>
            </m:r>
          </m:sup>
        </m:sSubSup>
      </m:oMath>
      <w:r>
        <w:t xml:space="preserve"> is thus a ratio of all variance components at a given age </w:t>
      </w:r>
      <m:oMath>
        <m:r>
          <w:rPr>
            <w:rFonts w:ascii="Cambria Math" w:hAnsi="Cambria Math"/>
          </w:rPr>
          <m:t>x</m:t>
        </m:r>
      </m:oMath>
      <w:r>
        <w:t>. The proportion of variance explained by maternal effects (</w:t>
      </w:r>
      <w:r w:rsidRPr="00BB47DD">
        <w:rPr>
          <w:i/>
          <w:iCs/>
        </w:rPr>
        <w:t>m</w:t>
      </w:r>
      <w:r w:rsidRPr="00BB47DD">
        <w:rPr>
          <w:i/>
          <w:iCs/>
          <w:vertAlign w:val="superscript"/>
        </w:rPr>
        <w:t>2</w:t>
      </w:r>
      <w:r>
        <w:t>) is calculated in the same manner.</w:t>
      </w:r>
    </w:p>
    <w:p w14:paraId="1EFBAAB4" w14:textId="77777777" w:rsidR="00496477" w:rsidRDefault="0048101F" w:rsidP="00496477">
      <w:pPr>
        <w:pStyle w:val="BodyText"/>
      </w:pPr>
      <m:oMathPara>
        <m:oMath>
          <m:sSubSup>
            <m:sSubSupPr>
              <m:ctrlPr>
                <w:rPr>
                  <w:rFonts w:ascii="Cambria Math" w:hAnsi="Cambria Math"/>
                </w:rPr>
              </m:ctrlPr>
            </m:sSubSupPr>
            <m:e>
              <m:r>
                <w:rPr>
                  <w:rFonts w:ascii="Cambria Math" w:hAnsi="Cambria Math"/>
                </w:rPr>
                <m:t>h</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x</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37D08EA3" w14:textId="77777777" w:rsidR="00496477" w:rsidRDefault="00496477" w:rsidP="00496477">
      <w:pPr>
        <w:pStyle w:val="Thesissubheading"/>
      </w:pPr>
      <w:r>
        <w:t>The Influence of Developmental Temperature on</w:t>
      </w:r>
      <w:r w:rsidRPr="002A54B3">
        <w:t xml:space="preserve"> </w:t>
      </w:r>
      <w:r>
        <w:t>G</w:t>
      </w:r>
      <w:r w:rsidRPr="002A54B3">
        <w:t xml:space="preserve">rowth </w:t>
      </w:r>
      <w:r>
        <w:t>Trajectories</w:t>
      </w:r>
    </w:p>
    <w:p w14:paraId="56FCD57C" w14:textId="3973B64A" w:rsidR="00496477" w:rsidRPr="0013470E" w:rsidRDefault="00496477" w:rsidP="00496477">
      <w:pPr>
        <w:ind w:firstLine="720"/>
      </w:pPr>
      <w:r>
        <w:t>We fitted three models that varied in their fixed effect structure</w:t>
      </w:r>
      <w:r w:rsidRPr="00150361">
        <w:t xml:space="preserve"> </w:t>
      </w:r>
      <w:r>
        <w:t>t</w:t>
      </w:r>
      <w:r w:rsidRPr="00F23043">
        <w:t>o determine how</w:t>
      </w:r>
      <w:r>
        <w:t xml:space="preserve"> developmental temperatures affect 1) initial mass (intercept of curve), 2) linear rate of growth (linear slope) and 3) curvature of the growth </w:t>
      </w:r>
      <w:del w:id="301" w:author="Daniel Noble" w:date="2020-07-07T12:19:00Z">
        <w:r w:rsidDel="00064253">
          <w:delText>tracjetory</w:delText>
        </w:r>
      </w:del>
      <w:ins w:id="302" w:author="Daniel Noble" w:date="2020-07-07T12:19:00Z">
        <w:r w:rsidR="00064253">
          <w:t>trajectory</w:t>
        </w:r>
      </w:ins>
      <w:r>
        <w:t xml:space="preserve"> (quadratic term). </w:t>
      </w:r>
      <w:commentRangeStart w:id="303"/>
      <w:r>
        <w:t xml:space="preserve">We also wanted to test for treatment differences in age at which lizards reach their maximum mass (maxima of quadratic curve). </w:t>
      </w:r>
      <w:commentRangeEnd w:id="303"/>
      <w:r w:rsidR="00064253">
        <w:rPr>
          <w:rStyle w:val="CommentReference"/>
        </w:rPr>
        <w:commentReference w:id="303"/>
      </w:r>
      <w:r>
        <w:t>We fitted mass as the response and the most supported random effect structure we identified above. The first model included the main effect of developmental temperature and the linear and quadratic term for age (Table S2). The other two models differed in their interaction terms between developmental temperature with age and age</w:t>
      </w:r>
      <w:r w:rsidRPr="00146C86">
        <w:rPr>
          <w:vertAlign w:val="superscript"/>
        </w:rPr>
        <w:t>2</w:t>
      </w:r>
      <w:r>
        <w:rPr>
          <w:vertAlign w:val="superscript"/>
        </w:rPr>
        <w:t xml:space="preserve"> </w:t>
      </w:r>
      <w:r>
        <w:t xml:space="preserve">(Table 2, S3). We then compared DIC values to select the best model for our data that explained changes in mass across age between the two developmental temperature treatments (Table 1). </w:t>
      </w:r>
    </w:p>
    <w:p w14:paraId="3C96E0D2" w14:textId="77777777" w:rsidR="00496477" w:rsidRDefault="00496477" w:rsidP="00496477">
      <w:pPr>
        <w:pStyle w:val="Heading1"/>
      </w:pPr>
      <w:r>
        <w:t>Results</w:t>
      </w:r>
    </w:p>
    <w:p w14:paraId="033BABEA" w14:textId="77777777" w:rsidR="00496477" w:rsidRPr="009C520A" w:rsidRDefault="00496477" w:rsidP="00496477">
      <w:pPr>
        <w:pStyle w:val="FirstParagraph"/>
        <w:ind w:firstLine="720"/>
      </w:pPr>
      <w:r>
        <w:t>Over two years, we collected 3002 observations of mass data for a total of 261 individuals (</w:t>
      </w:r>
      <m:oMath>
        <m:sSub>
          <m:sSubPr>
            <m:ctrlPr>
              <w:rPr>
                <w:rFonts w:ascii="Cambria Math" w:hAnsi="Cambria Math"/>
              </w:rPr>
            </m:ctrlPr>
          </m:sSubPr>
          <m:e>
            <m:r>
              <w:rPr>
                <w:rFonts w:ascii="Cambria Math" w:hAnsi="Cambria Math"/>
              </w:rPr>
              <m:t>n</m:t>
            </m:r>
          </m:e>
          <m:sub>
            <m:r>
              <w:rPr>
                <w:rFonts w:ascii="Cambria Math" w:hAnsi="Cambria Math"/>
              </w:rPr>
              <m:t>hot</m:t>
            </m:r>
          </m:sub>
        </m:sSub>
      </m:oMath>
      <w:r>
        <w:t xml:space="preserve"> = 125, </w:t>
      </w:r>
      <m:oMath>
        <m:sSub>
          <m:sSubPr>
            <m:ctrlPr>
              <w:rPr>
                <w:rFonts w:ascii="Cambria Math" w:hAnsi="Cambria Math"/>
              </w:rPr>
            </m:ctrlPr>
          </m:sSubPr>
          <m:e>
            <m:r>
              <w:rPr>
                <w:rFonts w:ascii="Cambria Math" w:hAnsi="Cambria Math"/>
              </w:rPr>
              <m:t>n</m:t>
            </m:r>
          </m:e>
          <m:sub>
            <m:r>
              <w:rPr>
                <w:rFonts w:ascii="Cambria Math" w:hAnsi="Cambria Math"/>
              </w:rPr>
              <m:t>cold</m:t>
            </m:r>
          </m:sub>
        </m:sSub>
      </m:oMath>
      <w:r>
        <w:t xml:space="preserve"> = 136). The average age for ‘hot’ incubated lizards was 335.82 days (range: 0 – 711) and for ‘cold’ incubated lizards it was 384.8 days (range: 0 – 707). On average, a lizard had </w:t>
      </w:r>
      <w:commentRangeStart w:id="304"/>
      <w:r>
        <w:t>11.5 measurements</w:t>
      </w:r>
      <w:commentRangeEnd w:id="304"/>
      <w:r w:rsidR="00064253">
        <w:rPr>
          <w:rStyle w:val="CommentReference"/>
          <w:lang w:val="en-GB"/>
        </w:rPr>
        <w:commentReference w:id="304"/>
      </w:r>
      <w:r>
        <w:t>.</w:t>
      </w:r>
    </w:p>
    <w:p w14:paraId="233ED865" w14:textId="77777777" w:rsidR="00496477" w:rsidRDefault="00496477" w:rsidP="00496477">
      <w:pPr>
        <w:pStyle w:val="Thesissubheading"/>
      </w:pPr>
      <w:r>
        <w:t>Developmental plasticity in growth trajectories in response to temperature</w:t>
      </w:r>
    </w:p>
    <w:p w14:paraId="3D0070DD" w14:textId="7A3A219D" w:rsidR="00496477" w:rsidRPr="00C2318B" w:rsidRDefault="00496477" w:rsidP="00496477">
      <w:pPr>
        <w:ind w:firstLine="720"/>
      </w:pPr>
      <w:r>
        <w:t>While a model containing an interaction between treatment and age (linear and quadratic) was best supported (Table 1; see also Table S2–3) the improvement was marginal, given DIC has a tendency to favour slightly more complex models (REFS).</w:t>
      </w:r>
      <w:ins w:id="305" w:author="Daniel Noble" w:date="2020-06-14T14:50:00Z">
        <w:r>
          <w:t xml:space="preserve"> </w:t>
        </w:r>
      </w:ins>
      <w:r>
        <w:t xml:space="preserve">Linear growth rate and curvature of the growth trajectory did not differ significantly between the two developmental temperature treatments (Table 2, Table S3). Irrespective of treatment, a lizard mass increased by 1.65g for every </w:t>
      </w:r>
      <w:ins w:id="306" w:author="Daniel Noble" w:date="2020-07-07T12:21:00Z">
        <w:r w:rsidR="00064253">
          <w:t xml:space="preserve">1 </w:t>
        </w:r>
      </w:ins>
      <w:r>
        <w:t>SD unit</w:t>
      </w:r>
      <w:del w:id="307" w:author="Daniel Noble" w:date="2020-07-07T12:21:00Z">
        <w:r w:rsidDel="00064253">
          <w:delText>s</w:delText>
        </w:r>
      </w:del>
      <w:r>
        <w:t xml:space="preserve"> increase in age. Developmental temperature did however impact initial mass (Table 2, Fig. 1). Lizards from the ‘cold’ treatment were on average 0.030 g (0.018g – 0.041g) heavier compared to lizards from the ‘hot’ treatment (Table. 2).</w:t>
      </w:r>
      <w:ins w:id="308" w:author="Daniel Noble" w:date="2020-06-14T14:54:00Z">
        <w:r>
          <w:t xml:space="preserve"> </w:t>
        </w:r>
      </w:ins>
      <w:r>
        <w:t xml:space="preserve">Larger initial masses meant that lizards from the ‘cold’ treatment reached their maximum mass slightly earlier (378.53 days, 95% CI: 353.4 – 407.16) compared to lizards from ‘hot’ treatment (408.1 days, 95% CI: 374.73 – 448.26). The population </w:t>
      </w:r>
      <w:r>
        <w:rPr>
          <w:i/>
          <w:iCs/>
        </w:rPr>
        <w:t xml:space="preserve">G </w:t>
      </w:r>
      <w:r>
        <w:t xml:space="preserve">and </w:t>
      </w:r>
      <w:r>
        <w:rPr>
          <w:i/>
          <w:iCs/>
        </w:rPr>
        <w:t>M</w:t>
      </w:r>
      <w:r>
        <w:t xml:space="preserve"> matrices and other variance components are presented in Table S4.</w:t>
      </w:r>
    </w:p>
    <w:p w14:paraId="54F6946B" w14:textId="77777777" w:rsidR="00496477" w:rsidRDefault="00496477" w:rsidP="00496477">
      <w:pPr>
        <w:ind w:firstLine="720"/>
      </w:pPr>
    </w:p>
    <w:p w14:paraId="12A8A750" w14:textId="77777777" w:rsidR="00496477" w:rsidRDefault="00496477" w:rsidP="00496477">
      <w:pPr>
        <w:pStyle w:val="BodyText"/>
      </w:pPr>
      <w:r w:rsidRPr="00EA169D">
        <w:rPr>
          <w:b/>
          <w:bCs/>
        </w:rPr>
        <w:t>Table 1</w:t>
      </w:r>
      <w:r>
        <w:t xml:space="preserve"> Comparisons of DIC of three models with different combinations of treatment interactions with age parameters. </w:t>
      </w:r>
      <m:oMath>
        <m:sSub>
          <m:sSubPr>
            <m:ctrlPr>
              <w:rPr>
                <w:rFonts w:ascii="Cambria Math" w:hAnsi="Cambria Math"/>
              </w:rPr>
            </m:ctrlPr>
          </m:sSubPr>
          <m:e>
            <m:r>
              <w:rPr>
                <w:rFonts w:ascii="Cambria Math" w:hAnsi="Cambria Math"/>
              </w:rPr>
              <m:t>n</m:t>
            </m:r>
          </m:e>
          <m:sub>
            <m:r>
              <w:rPr>
                <w:rFonts w:ascii="Cambria Math" w:hAnsi="Cambria Math"/>
              </w:rPr>
              <m:t>obs</m:t>
            </m:r>
          </m:sub>
        </m:sSub>
      </m:oMath>
      <w:r>
        <w:t xml:space="preserve"> = </w:t>
      </w:r>
      <w:r w:rsidRPr="00674F7B">
        <w:t>3</w:t>
      </w:r>
      <w:r>
        <w:t>98</w:t>
      </w:r>
      <w:r w:rsidRPr="00674F7B">
        <w:t>2</w:t>
      </w:r>
    </w:p>
    <w:tbl>
      <w:tblPr>
        <w:tblStyle w:val="Table"/>
        <w:tblW w:w="5000" w:type="pct"/>
        <w:tblLook w:val="07E0" w:firstRow="1" w:lastRow="1" w:firstColumn="1" w:lastColumn="1" w:noHBand="1" w:noVBand="1"/>
      </w:tblPr>
      <w:tblGrid>
        <w:gridCol w:w="5348"/>
        <w:gridCol w:w="1736"/>
        <w:gridCol w:w="1936"/>
      </w:tblGrid>
      <w:tr w:rsidR="00496477" w14:paraId="2DE13E1C" w14:textId="77777777" w:rsidTr="008C00BD">
        <w:tc>
          <w:tcPr>
            <w:tcW w:w="0" w:type="auto"/>
            <w:tcBorders>
              <w:bottom w:val="single" w:sz="0" w:space="0" w:color="auto"/>
            </w:tcBorders>
            <w:vAlign w:val="bottom"/>
          </w:tcPr>
          <w:p w14:paraId="6B2764C1" w14:textId="77777777" w:rsidR="00496477" w:rsidRDefault="00496477" w:rsidP="008C00BD">
            <w:pPr>
              <w:pStyle w:val="Compact"/>
            </w:pPr>
            <w:r>
              <w:t>Formula</w:t>
            </w:r>
          </w:p>
        </w:tc>
        <w:tc>
          <w:tcPr>
            <w:tcW w:w="0" w:type="auto"/>
            <w:tcBorders>
              <w:bottom w:val="single" w:sz="0" w:space="0" w:color="auto"/>
            </w:tcBorders>
            <w:vAlign w:val="bottom"/>
          </w:tcPr>
          <w:p w14:paraId="61511EE5" w14:textId="77777777" w:rsidR="00496477" w:rsidRDefault="00496477" w:rsidP="008C00BD">
            <w:pPr>
              <w:pStyle w:val="Compact"/>
              <w:jc w:val="center"/>
            </w:pPr>
            <w:r>
              <w:t>DIC</w:t>
            </w:r>
          </w:p>
        </w:tc>
        <w:tc>
          <w:tcPr>
            <w:tcW w:w="0" w:type="auto"/>
            <w:tcBorders>
              <w:bottom w:val="single" w:sz="0" w:space="0" w:color="auto"/>
            </w:tcBorders>
            <w:vAlign w:val="bottom"/>
          </w:tcPr>
          <w:p w14:paraId="001B2EDB" w14:textId="77777777" w:rsidR="00496477" w:rsidRDefault="00496477" w:rsidP="008C00BD">
            <w:pPr>
              <w:pStyle w:val="Compact"/>
              <w:jc w:val="center"/>
            </w:pPr>
            <m:oMath>
              <m:r>
                <w:rPr>
                  <w:rFonts w:ascii="Cambria Math" w:hAnsi="Cambria Math"/>
                </w:rPr>
                <m:t>∆</m:t>
              </m:r>
            </m:oMath>
            <w:r>
              <w:t>DIC</w:t>
            </w:r>
          </w:p>
        </w:tc>
      </w:tr>
      <w:tr w:rsidR="00496477" w14:paraId="3628092F" w14:textId="77777777" w:rsidTr="008C00BD">
        <w:tc>
          <w:tcPr>
            <w:tcW w:w="0" w:type="auto"/>
          </w:tcPr>
          <w:p w14:paraId="351874A4" w14:textId="77777777" w:rsidR="00496477" w:rsidRDefault="00496477" w:rsidP="008C00BD">
            <w:pPr>
              <w:pStyle w:val="Compact"/>
            </w:pPr>
            <w:r>
              <w:t>Treatment * Age + Treatment*Age</w:t>
            </w:r>
            <w:r>
              <w:rPr>
                <w:vertAlign w:val="superscript"/>
              </w:rPr>
              <w:t>2</w:t>
            </w:r>
          </w:p>
        </w:tc>
        <w:tc>
          <w:tcPr>
            <w:tcW w:w="0" w:type="auto"/>
          </w:tcPr>
          <w:p w14:paraId="063F8FD9" w14:textId="77777777" w:rsidR="00496477" w:rsidRDefault="00496477" w:rsidP="008C00BD">
            <w:pPr>
              <w:pStyle w:val="Compact"/>
              <w:jc w:val="center"/>
            </w:pPr>
            <w:r>
              <w:t>-3332.981</w:t>
            </w:r>
          </w:p>
        </w:tc>
        <w:tc>
          <w:tcPr>
            <w:tcW w:w="0" w:type="auto"/>
          </w:tcPr>
          <w:p w14:paraId="4F7E2A42" w14:textId="77777777" w:rsidR="00496477" w:rsidRDefault="00496477" w:rsidP="008C00BD">
            <w:pPr>
              <w:pStyle w:val="Compact"/>
              <w:jc w:val="center"/>
            </w:pPr>
            <w:r>
              <w:t>0</w:t>
            </w:r>
          </w:p>
        </w:tc>
      </w:tr>
      <w:tr w:rsidR="00496477" w14:paraId="26126874" w14:textId="77777777" w:rsidTr="008C00BD">
        <w:tc>
          <w:tcPr>
            <w:tcW w:w="0" w:type="auto"/>
          </w:tcPr>
          <w:p w14:paraId="38F5166F" w14:textId="77777777" w:rsidR="00496477" w:rsidRDefault="00496477" w:rsidP="008C00BD">
            <w:pPr>
              <w:pStyle w:val="Compact"/>
            </w:pPr>
            <w:r>
              <w:t>Treatment * Age + Age</w:t>
            </w:r>
            <w:r>
              <w:rPr>
                <w:vertAlign w:val="superscript"/>
              </w:rPr>
              <w:t>2</w:t>
            </w:r>
          </w:p>
        </w:tc>
        <w:tc>
          <w:tcPr>
            <w:tcW w:w="0" w:type="auto"/>
          </w:tcPr>
          <w:p w14:paraId="2D6A694E" w14:textId="77777777" w:rsidR="00496477" w:rsidRDefault="00496477" w:rsidP="008C00BD">
            <w:pPr>
              <w:pStyle w:val="Compact"/>
              <w:jc w:val="center"/>
            </w:pPr>
            <w:r>
              <w:t>-3329.495</w:t>
            </w:r>
          </w:p>
        </w:tc>
        <w:tc>
          <w:tcPr>
            <w:tcW w:w="0" w:type="auto"/>
          </w:tcPr>
          <w:p w14:paraId="6656AC07" w14:textId="77777777" w:rsidR="00496477" w:rsidRDefault="00496477" w:rsidP="008C00BD">
            <w:pPr>
              <w:pStyle w:val="Compact"/>
              <w:jc w:val="center"/>
            </w:pPr>
            <w:r w:rsidRPr="006C3B72">
              <w:t>-3.486</w:t>
            </w:r>
          </w:p>
        </w:tc>
      </w:tr>
      <w:tr w:rsidR="00496477" w14:paraId="61103398" w14:textId="77777777" w:rsidTr="008C00BD">
        <w:tc>
          <w:tcPr>
            <w:tcW w:w="0" w:type="auto"/>
          </w:tcPr>
          <w:p w14:paraId="2B3DF0CD" w14:textId="77777777" w:rsidR="00496477" w:rsidRDefault="00496477" w:rsidP="008C00BD">
            <w:pPr>
              <w:pStyle w:val="Compact"/>
            </w:pPr>
            <w:commentRangeStart w:id="309"/>
            <w:r>
              <w:t>Treatment + Age + Age</w:t>
            </w:r>
            <w:r>
              <w:rPr>
                <w:vertAlign w:val="superscript"/>
              </w:rPr>
              <w:t>2</w:t>
            </w:r>
          </w:p>
        </w:tc>
        <w:tc>
          <w:tcPr>
            <w:tcW w:w="0" w:type="auto"/>
          </w:tcPr>
          <w:p w14:paraId="024BA6F8" w14:textId="77777777" w:rsidR="00496477" w:rsidRDefault="00496477" w:rsidP="008C00BD">
            <w:pPr>
              <w:pStyle w:val="Compact"/>
              <w:jc w:val="center"/>
            </w:pPr>
            <w:r>
              <w:t>-3329.845</w:t>
            </w:r>
          </w:p>
        </w:tc>
        <w:tc>
          <w:tcPr>
            <w:tcW w:w="0" w:type="auto"/>
          </w:tcPr>
          <w:p w14:paraId="2B5117F1" w14:textId="77777777" w:rsidR="00496477" w:rsidRDefault="00496477" w:rsidP="008C00BD">
            <w:pPr>
              <w:pStyle w:val="Compact"/>
              <w:jc w:val="center"/>
            </w:pPr>
            <w:r w:rsidRPr="006C3B72">
              <w:t>-3.136</w:t>
            </w:r>
            <w:commentRangeEnd w:id="309"/>
            <w:r w:rsidR="00064253">
              <w:rPr>
                <w:rStyle w:val="CommentReference"/>
                <w:lang w:val="en-GB"/>
              </w:rPr>
              <w:commentReference w:id="309"/>
            </w:r>
          </w:p>
        </w:tc>
      </w:tr>
    </w:tbl>
    <w:p w14:paraId="45984428" w14:textId="77777777" w:rsidR="00496477" w:rsidRDefault="00496477" w:rsidP="00496477"/>
    <w:p w14:paraId="7D7B889F" w14:textId="77777777" w:rsidR="00496477" w:rsidRDefault="00496477" w:rsidP="00496477">
      <w:pPr>
        <w:pStyle w:val="BodyText"/>
      </w:pPr>
      <w:r w:rsidRPr="00EA169D">
        <w:rPr>
          <w:b/>
          <w:bCs/>
        </w:rPr>
        <w:t>Table 2</w:t>
      </w:r>
      <w:r>
        <w:t xml:space="preserve"> Coefficient estimates from full model testing the effects of developmental treatment on mass and how mass changes with age. Bolded estimates are significantly different from zero. * indicates that value is above zero prior to rounding. </w:t>
      </w:r>
      <m:oMath>
        <m:sSub>
          <m:sSubPr>
            <m:ctrlPr>
              <w:rPr>
                <w:rFonts w:ascii="Cambria Math" w:hAnsi="Cambria Math"/>
              </w:rPr>
            </m:ctrlPr>
          </m:sSubPr>
          <m:e>
            <m:r>
              <w:rPr>
                <w:rFonts w:ascii="Cambria Math" w:hAnsi="Cambria Math"/>
              </w:rPr>
              <m:t>n</m:t>
            </m:r>
          </m:e>
          <m:sub>
            <m:r>
              <w:rPr>
                <w:rFonts w:ascii="Cambria Math" w:hAnsi="Cambria Math"/>
              </w:rPr>
              <m:t>obs</m:t>
            </m:r>
          </m:sub>
        </m:sSub>
      </m:oMath>
      <w:r>
        <w:t xml:space="preserve"> = </w:t>
      </w:r>
      <w:r w:rsidRPr="00674F7B">
        <w:t>3</w:t>
      </w:r>
      <w:r>
        <w:t>98</w:t>
      </w:r>
      <w:r w:rsidRPr="00674F7B">
        <w:t>2</w:t>
      </w:r>
    </w:p>
    <w:tbl>
      <w:tblPr>
        <w:tblStyle w:val="Table"/>
        <w:tblpPr w:leftFromText="180" w:rightFromText="180" w:vertAnchor="text" w:horzAnchor="margin" w:tblpY="-22"/>
        <w:tblW w:w="5000" w:type="pct"/>
        <w:tblLook w:val="07E0" w:firstRow="1" w:lastRow="1" w:firstColumn="1" w:lastColumn="1" w:noHBand="1" w:noVBand="1"/>
      </w:tblPr>
      <w:tblGrid>
        <w:gridCol w:w="5150"/>
        <w:gridCol w:w="1494"/>
        <w:gridCol w:w="1194"/>
        <w:gridCol w:w="1182"/>
      </w:tblGrid>
      <w:tr w:rsidR="00496477" w14:paraId="276B9BA2" w14:textId="77777777" w:rsidTr="008C00BD">
        <w:tc>
          <w:tcPr>
            <w:tcW w:w="2855" w:type="pct"/>
            <w:tcBorders>
              <w:bottom w:val="single" w:sz="0" w:space="0" w:color="auto"/>
            </w:tcBorders>
            <w:vAlign w:val="bottom"/>
          </w:tcPr>
          <w:p w14:paraId="073530A7" w14:textId="77777777" w:rsidR="00496477" w:rsidRDefault="00496477" w:rsidP="008C00BD">
            <w:pPr>
              <w:pStyle w:val="Compact"/>
            </w:pPr>
            <w:r>
              <w:lastRenderedPageBreak/>
              <w:t>Variable</w:t>
            </w:r>
          </w:p>
        </w:tc>
        <w:tc>
          <w:tcPr>
            <w:tcW w:w="828" w:type="pct"/>
            <w:tcBorders>
              <w:bottom w:val="single" w:sz="0" w:space="0" w:color="auto"/>
            </w:tcBorders>
            <w:vAlign w:val="bottom"/>
          </w:tcPr>
          <w:p w14:paraId="1E9837EF" w14:textId="77777777" w:rsidR="00496477" w:rsidRDefault="00496477" w:rsidP="008C00BD">
            <w:pPr>
              <w:pStyle w:val="Compact"/>
              <w:jc w:val="center"/>
            </w:pPr>
            <w:r>
              <w:t>Estimate</w:t>
            </w:r>
          </w:p>
        </w:tc>
        <w:tc>
          <w:tcPr>
            <w:tcW w:w="662" w:type="pct"/>
            <w:tcBorders>
              <w:bottom w:val="single" w:sz="0" w:space="0" w:color="auto"/>
            </w:tcBorders>
            <w:vAlign w:val="bottom"/>
          </w:tcPr>
          <w:p w14:paraId="50A68751" w14:textId="77777777" w:rsidR="00496477" w:rsidRDefault="00496477" w:rsidP="008C00BD">
            <w:pPr>
              <w:pStyle w:val="Compact"/>
              <w:jc w:val="center"/>
            </w:pPr>
            <w:r>
              <w:t>Lower</w:t>
            </w:r>
          </w:p>
        </w:tc>
        <w:tc>
          <w:tcPr>
            <w:tcW w:w="655" w:type="pct"/>
            <w:tcBorders>
              <w:bottom w:val="single" w:sz="0" w:space="0" w:color="auto"/>
            </w:tcBorders>
            <w:vAlign w:val="bottom"/>
          </w:tcPr>
          <w:p w14:paraId="1FA210CF" w14:textId="77777777" w:rsidR="00496477" w:rsidRDefault="00496477" w:rsidP="008C00BD">
            <w:pPr>
              <w:pStyle w:val="Compact"/>
              <w:jc w:val="center"/>
            </w:pPr>
            <w:r>
              <w:t>Upper</w:t>
            </w:r>
          </w:p>
        </w:tc>
      </w:tr>
      <w:tr w:rsidR="00496477" w:rsidRPr="006073E2" w14:paraId="33EEBF80" w14:textId="77777777" w:rsidTr="008C00BD">
        <w:tc>
          <w:tcPr>
            <w:tcW w:w="2855" w:type="pct"/>
          </w:tcPr>
          <w:p w14:paraId="663E65CC" w14:textId="77777777" w:rsidR="00496477" w:rsidRDefault="00496477" w:rsidP="008C00BD">
            <w:pPr>
              <w:pStyle w:val="Compact"/>
            </w:pPr>
            <w:r>
              <w:t>Intercept</w:t>
            </w:r>
          </w:p>
        </w:tc>
        <w:tc>
          <w:tcPr>
            <w:tcW w:w="828" w:type="pct"/>
          </w:tcPr>
          <w:p w14:paraId="02D43C0C" w14:textId="77777777" w:rsidR="00496477" w:rsidRPr="006073E2" w:rsidRDefault="00496477" w:rsidP="008C00BD">
            <w:pPr>
              <w:pStyle w:val="Compact"/>
              <w:jc w:val="center"/>
              <w:rPr>
                <w:b/>
                <w:bCs/>
              </w:rPr>
            </w:pPr>
            <w:r w:rsidRPr="006073E2">
              <w:rPr>
                <w:b/>
                <w:bCs/>
              </w:rPr>
              <w:t>-0.987</w:t>
            </w:r>
          </w:p>
        </w:tc>
        <w:tc>
          <w:tcPr>
            <w:tcW w:w="662" w:type="pct"/>
          </w:tcPr>
          <w:p w14:paraId="23105248" w14:textId="77777777" w:rsidR="00496477" w:rsidRPr="006073E2" w:rsidRDefault="00496477" w:rsidP="008C00BD">
            <w:pPr>
              <w:pStyle w:val="Compact"/>
              <w:jc w:val="center"/>
              <w:rPr>
                <w:b/>
                <w:bCs/>
              </w:rPr>
            </w:pPr>
            <w:r w:rsidRPr="006073E2">
              <w:rPr>
                <w:b/>
                <w:bCs/>
              </w:rPr>
              <w:t>-1.008</w:t>
            </w:r>
          </w:p>
        </w:tc>
        <w:tc>
          <w:tcPr>
            <w:tcW w:w="655" w:type="pct"/>
          </w:tcPr>
          <w:p w14:paraId="4431574B" w14:textId="77777777" w:rsidR="00496477" w:rsidRPr="006073E2" w:rsidRDefault="00496477" w:rsidP="008C00BD">
            <w:pPr>
              <w:pStyle w:val="Compact"/>
              <w:jc w:val="center"/>
              <w:rPr>
                <w:b/>
                <w:bCs/>
              </w:rPr>
            </w:pPr>
            <w:r w:rsidRPr="006073E2">
              <w:rPr>
                <w:b/>
                <w:bCs/>
              </w:rPr>
              <w:t>-0.965</w:t>
            </w:r>
          </w:p>
        </w:tc>
      </w:tr>
      <w:tr w:rsidR="00496477" w14:paraId="7C93C3C5" w14:textId="77777777" w:rsidTr="008C00BD">
        <w:tc>
          <w:tcPr>
            <w:tcW w:w="2855" w:type="pct"/>
          </w:tcPr>
          <w:p w14:paraId="69355083" w14:textId="77777777" w:rsidR="00496477" w:rsidRDefault="00496477" w:rsidP="008C00BD">
            <w:pPr>
              <w:pStyle w:val="Compact"/>
            </w:pPr>
            <w:r>
              <w:t>Treatment</w:t>
            </w:r>
          </w:p>
        </w:tc>
        <w:tc>
          <w:tcPr>
            <w:tcW w:w="828" w:type="pct"/>
          </w:tcPr>
          <w:p w14:paraId="3D5EA894" w14:textId="77777777" w:rsidR="00496477" w:rsidRPr="006073E2" w:rsidRDefault="00496477" w:rsidP="008C00BD">
            <w:pPr>
              <w:pStyle w:val="Compact"/>
              <w:jc w:val="center"/>
              <w:rPr>
                <w:b/>
                <w:bCs/>
              </w:rPr>
            </w:pPr>
            <w:r w:rsidRPr="006073E2">
              <w:rPr>
                <w:b/>
                <w:bCs/>
              </w:rPr>
              <w:t>-0.083</w:t>
            </w:r>
          </w:p>
        </w:tc>
        <w:tc>
          <w:tcPr>
            <w:tcW w:w="662" w:type="pct"/>
          </w:tcPr>
          <w:p w14:paraId="7375FA52" w14:textId="77777777" w:rsidR="00496477" w:rsidRPr="006073E2" w:rsidRDefault="00496477" w:rsidP="008C00BD">
            <w:pPr>
              <w:pStyle w:val="Compact"/>
              <w:jc w:val="center"/>
              <w:rPr>
                <w:b/>
                <w:bCs/>
              </w:rPr>
            </w:pPr>
            <w:r w:rsidRPr="006073E2">
              <w:rPr>
                <w:b/>
                <w:bCs/>
              </w:rPr>
              <w:t>-0.115</w:t>
            </w:r>
          </w:p>
        </w:tc>
        <w:tc>
          <w:tcPr>
            <w:tcW w:w="655" w:type="pct"/>
          </w:tcPr>
          <w:p w14:paraId="101123B6" w14:textId="77777777" w:rsidR="00496477" w:rsidRPr="006073E2" w:rsidRDefault="00496477" w:rsidP="008C00BD">
            <w:pPr>
              <w:pStyle w:val="Compact"/>
              <w:jc w:val="center"/>
              <w:rPr>
                <w:b/>
                <w:bCs/>
              </w:rPr>
            </w:pPr>
            <w:r w:rsidRPr="006073E2">
              <w:rPr>
                <w:b/>
                <w:bCs/>
              </w:rPr>
              <w:t>-0.051</w:t>
            </w:r>
          </w:p>
        </w:tc>
      </w:tr>
      <w:tr w:rsidR="00496477" w14:paraId="33F19A2E" w14:textId="77777777" w:rsidTr="008C00BD">
        <w:tc>
          <w:tcPr>
            <w:tcW w:w="2855" w:type="pct"/>
          </w:tcPr>
          <w:p w14:paraId="4BCA67C8" w14:textId="77777777" w:rsidR="00496477" w:rsidRDefault="00496477" w:rsidP="008C00BD">
            <w:pPr>
              <w:pStyle w:val="Compact"/>
            </w:pPr>
            <w:r>
              <w:t>Age</w:t>
            </w:r>
          </w:p>
        </w:tc>
        <w:tc>
          <w:tcPr>
            <w:tcW w:w="828" w:type="pct"/>
          </w:tcPr>
          <w:p w14:paraId="2EFC5061" w14:textId="77777777" w:rsidR="00496477" w:rsidRPr="006073E2" w:rsidRDefault="00496477" w:rsidP="008C00BD">
            <w:pPr>
              <w:pStyle w:val="Compact"/>
              <w:jc w:val="center"/>
              <w:rPr>
                <w:b/>
                <w:bCs/>
              </w:rPr>
            </w:pPr>
            <w:r w:rsidRPr="006073E2">
              <w:rPr>
                <w:b/>
                <w:bCs/>
              </w:rPr>
              <w:t>0.501</w:t>
            </w:r>
          </w:p>
        </w:tc>
        <w:tc>
          <w:tcPr>
            <w:tcW w:w="662" w:type="pct"/>
          </w:tcPr>
          <w:p w14:paraId="20A46238" w14:textId="77777777" w:rsidR="00496477" w:rsidRPr="006073E2" w:rsidRDefault="00496477" w:rsidP="008C00BD">
            <w:pPr>
              <w:pStyle w:val="Compact"/>
              <w:jc w:val="center"/>
              <w:rPr>
                <w:b/>
                <w:bCs/>
              </w:rPr>
            </w:pPr>
            <w:r w:rsidRPr="006073E2">
              <w:rPr>
                <w:b/>
                <w:bCs/>
              </w:rPr>
              <w:t>0.476</w:t>
            </w:r>
          </w:p>
        </w:tc>
        <w:tc>
          <w:tcPr>
            <w:tcW w:w="655" w:type="pct"/>
          </w:tcPr>
          <w:p w14:paraId="5D58D509" w14:textId="77777777" w:rsidR="00496477" w:rsidRPr="006073E2" w:rsidRDefault="00496477" w:rsidP="008C00BD">
            <w:pPr>
              <w:pStyle w:val="Compact"/>
              <w:jc w:val="center"/>
              <w:rPr>
                <w:b/>
                <w:bCs/>
              </w:rPr>
            </w:pPr>
            <w:r w:rsidRPr="006073E2">
              <w:rPr>
                <w:b/>
                <w:bCs/>
              </w:rPr>
              <w:t>0.526</w:t>
            </w:r>
          </w:p>
        </w:tc>
      </w:tr>
      <w:tr w:rsidR="00496477" w14:paraId="0C29CE5A" w14:textId="77777777" w:rsidTr="008C00BD">
        <w:tc>
          <w:tcPr>
            <w:tcW w:w="2855" w:type="pct"/>
          </w:tcPr>
          <w:p w14:paraId="56B49D5E" w14:textId="77777777" w:rsidR="00496477" w:rsidRDefault="00496477" w:rsidP="008C00BD">
            <w:pPr>
              <w:pStyle w:val="Compact"/>
            </w:pPr>
            <w:r>
              <w:t>Age</w:t>
            </w:r>
            <w:r>
              <w:rPr>
                <w:vertAlign w:val="superscript"/>
              </w:rPr>
              <w:t>2</w:t>
            </w:r>
          </w:p>
        </w:tc>
        <w:tc>
          <w:tcPr>
            <w:tcW w:w="828" w:type="pct"/>
          </w:tcPr>
          <w:p w14:paraId="6A060400" w14:textId="77777777" w:rsidR="00496477" w:rsidRPr="006073E2" w:rsidRDefault="00496477" w:rsidP="008C00BD">
            <w:pPr>
              <w:pStyle w:val="Compact"/>
              <w:jc w:val="center"/>
              <w:rPr>
                <w:b/>
                <w:bCs/>
              </w:rPr>
            </w:pPr>
            <w:r w:rsidRPr="006073E2">
              <w:rPr>
                <w:b/>
                <w:bCs/>
              </w:rPr>
              <w:t>-0.2</w:t>
            </w:r>
          </w:p>
        </w:tc>
        <w:tc>
          <w:tcPr>
            <w:tcW w:w="662" w:type="pct"/>
          </w:tcPr>
          <w:p w14:paraId="03D46093" w14:textId="77777777" w:rsidR="00496477" w:rsidRPr="006073E2" w:rsidRDefault="00496477" w:rsidP="008C00BD">
            <w:pPr>
              <w:pStyle w:val="Compact"/>
              <w:jc w:val="center"/>
              <w:rPr>
                <w:b/>
                <w:bCs/>
              </w:rPr>
            </w:pPr>
            <w:r w:rsidRPr="006073E2">
              <w:rPr>
                <w:b/>
                <w:bCs/>
              </w:rPr>
              <w:t>-0.221</w:t>
            </w:r>
          </w:p>
        </w:tc>
        <w:tc>
          <w:tcPr>
            <w:tcW w:w="655" w:type="pct"/>
          </w:tcPr>
          <w:p w14:paraId="0589A273" w14:textId="77777777" w:rsidR="00496477" w:rsidRPr="006073E2" w:rsidRDefault="00496477" w:rsidP="008C00BD">
            <w:pPr>
              <w:pStyle w:val="Compact"/>
              <w:jc w:val="center"/>
              <w:rPr>
                <w:b/>
                <w:bCs/>
              </w:rPr>
            </w:pPr>
            <w:r w:rsidRPr="006073E2">
              <w:rPr>
                <w:b/>
                <w:bCs/>
              </w:rPr>
              <w:t>-0.18</w:t>
            </w:r>
          </w:p>
        </w:tc>
      </w:tr>
      <w:tr w:rsidR="00496477" w14:paraId="562EC7D1" w14:textId="77777777" w:rsidTr="008C00BD">
        <w:tc>
          <w:tcPr>
            <w:tcW w:w="2855" w:type="pct"/>
          </w:tcPr>
          <w:p w14:paraId="3ADE0B7E" w14:textId="77777777" w:rsidR="00496477" w:rsidRDefault="00496477" w:rsidP="008C00BD">
            <w:pPr>
              <w:pStyle w:val="Compact"/>
            </w:pPr>
            <w:r>
              <w:t>Treatment*Age</w:t>
            </w:r>
          </w:p>
        </w:tc>
        <w:tc>
          <w:tcPr>
            <w:tcW w:w="828" w:type="pct"/>
          </w:tcPr>
          <w:p w14:paraId="736BAE79" w14:textId="77777777" w:rsidR="00496477" w:rsidRDefault="00496477" w:rsidP="008C00BD">
            <w:pPr>
              <w:pStyle w:val="Compact"/>
              <w:jc w:val="center"/>
            </w:pPr>
            <w:r>
              <w:t>0.008</w:t>
            </w:r>
          </w:p>
        </w:tc>
        <w:tc>
          <w:tcPr>
            <w:tcW w:w="662" w:type="pct"/>
          </w:tcPr>
          <w:p w14:paraId="05113FA9" w14:textId="77777777" w:rsidR="00496477" w:rsidRDefault="00496477" w:rsidP="008C00BD">
            <w:pPr>
              <w:pStyle w:val="Compact"/>
              <w:jc w:val="center"/>
            </w:pPr>
            <w:r>
              <w:t>-0.023</w:t>
            </w:r>
          </w:p>
        </w:tc>
        <w:tc>
          <w:tcPr>
            <w:tcW w:w="655" w:type="pct"/>
          </w:tcPr>
          <w:p w14:paraId="01C3F8DC" w14:textId="77777777" w:rsidR="00496477" w:rsidRDefault="00496477" w:rsidP="008C00BD">
            <w:pPr>
              <w:pStyle w:val="Compact"/>
              <w:jc w:val="center"/>
            </w:pPr>
            <w:r>
              <w:t>0.039</w:t>
            </w:r>
          </w:p>
        </w:tc>
      </w:tr>
      <w:tr w:rsidR="00496477" w14:paraId="578F5C2A" w14:textId="77777777" w:rsidTr="008C00BD">
        <w:tc>
          <w:tcPr>
            <w:tcW w:w="2855" w:type="pct"/>
          </w:tcPr>
          <w:p w14:paraId="5BB48A19" w14:textId="77777777" w:rsidR="00496477" w:rsidRPr="006073E2" w:rsidRDefault="00496477" w:rsidP="008C00BD">
            <w:pPr>
              <w:pStyle w:val="Compact"/>
              <w:rPr>
                <w:vertAlign w:val="superscript"/>
              </w:rPr>
            </w:pPr>
            <w:r>
              <w:t>Treatment*Age</w:t>
            </w:r>
            <w:r>
              <w:rPr>
                <w:vertAlign w:val="superscript"/>
              </w:rPr>
              <w:t>2</w:t>
            </w:r>
          </w:p>
        </w:tc>
        <w:tc>
          <w:tcPr>
            <w:tcW w:w="828" w:type="pct"/>
          </w:tcPr>
          <w:p w14:paraId="3822C483" w14:textId="77777777" w:rsidR="00496477" w:rsidRDefault="00496477" w:rsidP="008C00BD">
            <w:pPr>
              <w:pStyle w:val="Compact"/>
              <w:jc w:val="center"/>
            </w:pPr>
            <w:r>
              <w:t>0.023</w:t>
            </w:r>
          </w:p>
        </w:tc>
        <w:tc>
          <w:tcPr>
            <w:tcW w:w="662" w:type="pct"/>
          </w:tcPr>
          <w:p w14:paraId="28D9B0DB" w14:textId="77777777" w:rsidR="00496477" w:rsidRDefault="00496477" w:rsidP="008C00BD">
            <w:pPr>
              <w:pStyle w:val="Compact"/>
              <w:jc w:val="center"/>
            </w:pPr>
            <w:r>
              <w:t>-0.009</w:t>
            </w:r>
          </w:p>
        </w:tc>
        <w:tc>
          <w:tcPr>
            <w:tcW w:w="655" w:type="pct"/>
          </w:tcPr>
          <w:p w14:paraId="42627E2D" w14:textId="77777777" w:rsidR="00496477" w:rsidRDefault="00496477" w:rsidP="008C00BD">
            <w:pPr>
              <w:pStyle w:val="Compact"/>
              <w:jc w:val="center"/>
            </w:pPr>
            <w:r>
              <w:t>0.056</w:t>
            </w:r>
          </w:p>
        </w:tc>
      </w:tr>
    </w:tbl>
    <w:p w14:paraId="31CF8C9A" w14:textId="77777777" w:rsidR="00496477" w:rsidRDefault="00496477" w:rsidP="00496477">
      <w:pPr>
        <w:pStyle w:val="BodyText"/>
      </w:pPr>
    </w:p>
    <w:p w14:paraId="0251C584" w14:textId="77777777" w:rsidR="00496477" w:rsidRDefault="00496477" w:rsidP="00496477">
      <w:pPr>
        <w:pStyle w:val="BodyText"/>
        <w:jc w:val="center"/>
      </w:pPr>
      <w:r>
        <w:rPr>
          <w:noProof/>
        </w:rPr>
        <w:drawing>
          <wp:inline distT="0" distB="0" distL="0" distR="0" wp14:anchorId="4EC4DAB7" wp14:editId="71078E59">
            <wp:extent cx="3906175" cy="3438894"/>
            <wp:effectExtent l="0" t="0" r="571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_1.pdf"/>
                    <pic:cNvPicPr/>
                  </pic:nvPicPr>
                  <pic:blipFill rotWithShape="1">
                    <a:blip r:embed="rId10">
                      <a:extLst>
                        <a:ext uri="{28A0092B-C50C-407E-A947-70E740481C1C}">
                          <a14:useLocalDpi xmlns:a14="http://schemas.microsoft.com/office/drawing/2010/main" val="0"/>
                        </a:ext>
                      </a:extLst>
                    </a:blip>
                    <a:srcRect b="6124"/>
                    <a:stretch/>
                  </pic:blipFill>
                  <pic:spPr bwMode="auto">
                    <a:xfrm>
                      <a:off x="0" y="0"/>
                      <a:ext cx="3921276" cy="3452188"/>
                    </a:xfrm>
                    <a:prstGeom prst="rect">
                      <a:avLst/>
                    </a:prstGeom>
                    <a:ln>
                      <a:noFill/>
                    </a:ln>
                    <a:extLst>
                      <a:ext uri="{53640926-AAD7-44D8-BBD7-CCE9431645EC}">
                        <a14:shadowObscured xmlns:a14="http://schemas.microsoft.com/office/drawing/2010/main"/>
                      </a:ext>
                    </a:extLst>
                  </pic:spPr>
                </pic:pic>
              </a:graphicData>
            </a:graphic>
          </wp:inline>
        </w:drawing>
      </w:r>
    </w:p>
    <w:p w14:paraId="16131D11" w14:textId="77777777" w:rsidR="00496477" w:rsidRDefault="00496477" w:rsidP="00496477">
      <w:pPr>
        <w:pStyle w:val="BodyText"/>
      </w:pPr>
      <w:r w:rsidRPr="00543621">
        <w:rPr>
          <w:b/>
          <w:bCs/>
        </w:rPr>
        <w:t>Fig</w:t>
      </w:r>
      <w:r>
        <w:rPr>
          <w:b/>
          <w:bCs/>
        </w:rPr>
        <w:t xml:space="preserve">ure </w:t>
      </w:r>
      <w:r w:rsidRPr="00543621">
        <w:rPr>
          <w:b/>
          <w:bCs/>
        </w:rPr>
        <w:t>1</w:t>
      </w:r>
      <w:r>
        <w:rPr>
          <w:b/>
          <w:bCs/>
        </w:rPr>
        <w:t xml:space="preserve"> </w:t>
      </w:r>
      <w:r>
        <w:t xml:space="preserve">Model predictions of log-transformed mass over age for a random subset of 40 lizards from the two developmental temperatures. Points represent mean estimates for each lizard from the hot developmental treatment (hot) and the cold developmental treatment (blue). Thick lines represent average growth curve for each treatment. Faint grey lines are each individual’s growth curve. </w:t>
      </w:r>
    </w:p>
    <w:p w14:paraId="764ECCEC" w14:textId="77777777" w:rsidR="00496477" w:rsidRDefault="00496477" w:rsidP="00496477">
      <w:pPr>
        <w:pStyle w:val="Thesissubheading"/>
      </w:pPr>
      <w:r>
        <w:t xml:space="preserve">The influence of developmental temperature on additive genetic variance and maternal effects across age </w:t>
      </w:r>
    </w:p>
    <w:p w14:paraId="48186FF9" w14:textId="77777777" w:rsidR="00496477" w:rsidRPr="00C2318B" w:rsidRDefault="00496477" w:rsidP="00496477">
      <w:pPr>
        <w:pStyle w:val="FirstParagraph"/>
        <w:ind w:firstLine="720"/>
      </w:pPr>
      <w:r>
        <w:t xml:space="preserve">Overall, additive genetic variance, permanent environmental variance and heritability of growth appears to be higher in the hot developmental temperature treatment (Fig. 2, Table S4). However, there were no significant differences among treatment groups (Table S5). Treatment groups did not differ in how the relative contributions of </w:t>
      </w:r>
      <w:r w:rsidRPr="006C3B72">
        <w:rPr>
          <w:i/>
          <w:iCs/>
        </w:rPr>
        <w:t>G</w:t>
      </w:r>
      <w:r>
        <w:t xml:space="preserve"> and </w:t>
      </w:r>
      <w:r w:rsidRPr="006C3B72">
        <w:rPr>
          <w:i/>
          <w:iCs/>
        </w:rPr>
        <w:t>M</w:t>
      </w:r>
      <w:r>
        <w:rPr>
          <w:i/>
          <w:iCs/>
        </w:rPr>
        <w:t xml:space="preserve"> </w:t>
      </w:r>
      <w:r>
        <w:t xml:space="preserve">changed with age as the 95% credible intervals overlapped (Fig. 3). Initially, additive genetic variance was very low and remained constant until approximately nine months of age, after which it increased steadily (Fig. S1). Maternal effects decreased sharply upon hatching and dropped to the minimum at approximately six months (Fig. S1). From six months onwards, </w:t>
      </w:r>
      <w:r w:rsidRPr="006C3B72">
        <w:rPr>
          <w:i/>
          <w:iCs/>
        </w:rPr>
        <w:t>M</w:t>
      </w:r>
      <w:r>
        <w:t xml:space="preserve"> gradually increased until lizards were approximately one year of age. Consequently, </w:t>
      </w:r>
      <w:r w:rsidRPr="005A6FA8">
        <w:rPr>
          <w:i/>
          <w:iCs/>
        </w:rPr>
        <w:t>h</w:t>
      </w:r>
      <w:r w:rsidRPr="005A6FA8">
        <w:rPr>
          <w:i/>
          <w:iCs/>
          <w:vertAlign w:val="superscript"/>
        </w:rPr>
        <w:t>2</w:t>
      </w:r>
      <w:r>
        <w:t xml:space="preserve"> peaked at approximately six months and slowly decreased until nine months where it showed a gradual </w:t>
      </w:r>
      <w:r>
        <w:lastRenderedPageBreak/>
        <w:t>increase again (Fig. 3A). In contrast, maternal effects explained a majority of the total phenotypic variance upon emergence (</w:t>
      </w:r>
      <w:r>
        <w:rPr>
          <w:i/>
          <w:iCs/>
        </w:rPr>
        <w:t>M</w:t>
      </w:r>
      <w:r w:rsidRPr="00A168D8">
        <w:rPr>
          <w:i/>
          <w:iCs/>
          <w:vertAlign w:val="superscript"/>
        </w:rPr>
        <w:t>2</w:t>
      </w:r>
      <w:r>
        <w:t xml:space="preserve">) and at approximately six months of age (Fig. 3B). The </w:t>
      </w:r>
      <w:r>
        <w:rPr>
          <w:i/>
          <w:iCs/>
        </w:rPr>
        <w:t xml:space="preserve">G </w:t>
      </w:r>
      <w:r w:rsidRPr="00C2318B">
        <w:t>and</w:t>
      </w:r>
      <w:r>
        <w:rPr>
          <w:i/>
          <w:iCs/>
        </w:rPr>
        <w:t xml:space="preserve"> M</w:t>
      </w:r>
      <w:r>
        <w:t xml:space="preserve"> matrices and other variance components for each treatment group are presented in Table S6-S7.</w:t>
      </w:r>
    </w:p>
    <w:p w14:paraId="6C8C6F35" w14:textId="77777777" w:rsidR="00496477" w:rsidRPr="0064245E" w:rsidRDefault="00496477" w:rsidP="00496477">
      <w:pPr>
        <w:pStyle w:val="BodyText"/>
      </w:pPr>
      <w:r w:rsidRPr="00757A64">
        <w:rPr>
          <w:noProof/>
        </w:rPr>
        <w:drawing>
          <wp:anchor distT="0" distB="0" distL="114300" distR="114300" simplePos="0" relativeHeight="251659264" behindDoc="0" locked="0" layoutInCell="1" allowOverlap="1" wp14:anchorId="49ECCD70" wp14:editId="1C922B1D">
            <wp:simplePos x="0" y="0"/>
            <wp:positionH relativeFrom="column">
              <wp:posOffset>1504950</wp:posOffset>
            </wp:positionH>
            <wp:positionV relativeFrom="paragraph">
              <wp:posOffset>-1012825</wp:posOffset>
            </wp:positionV>
            <wp:extent cx="2838450" cy="4864100"/>
            <wp:effectExtent l="3175"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l="19125" r="10657" b="2185"/>
                    <a:stretch/>
                  </pic:blipFill>
                  <pic:spPr bwMode="auto">
                    <a:xfrm rot="16200000">
                      <a:off x="0" y="0"/>
                      <a:ext cx="2838450" cy="4864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2933698" w14:textId="77777777" w:rsidR="00496477" w:rsidRDefault="00496477" w:rsidP="00496477">
      <w:pPr>
        <w:pStyle w:val="BodyText"/>
        <w:rPr>
          <w:lang w:val="en-HK"/>
        </w:rPr>
      </w:pPr>
      <w:r>
        <w:rPr>
          <w:b/>
          <w:bCs/>
        </w:rPr>
        <w:t>Figure 2</w:t>
      </w:r>
      <w:r>
        <w:t xml:space="preserve"> Pie charts depicting the overall relative contributions of mass variance for the hot (n = 126) and cold (n =136) developmental treatment group irrespective of age. Point estimates and 95% credible intervals are presented in Table S4. There were no significant differences in variance components between developmental temperature treatments.</w:t>
      </w:r>
      <w:r w:rsidRPr="00AE09BC">
        <w:rPr>
          <w:lang w:val="en-HK"/>
        </w:rPr>
        <w:t xml:space="preserve"> </w:t>
      </w:r>
    </w:p>
    <w:p w14:paraId="44A24640" w14:textId="77777777" w:rsidR="00496477" w:rsidRDefault="00496477" w:rsidP="00496477">
      <w:pPr>
        <w:pStyle w:val="BodyText"/>
      </w:pPr>
      <w:r w:rsidRPr="00AE09BC">
        <w:rPr>
          <w:noProof/>
          <w:lang w:val="en-HK"/>
        </w:rPr>
        <w:drawing>
          <wp:anchor distT="0" distB="0" distL="114300" distR="114300" simplePos="0" relativeHeight="251660288" behindDoc="0" locked="0" layoutInCell="1" allowOverlap="1" wp14:anchorId="2E8CC0D1" wp14:editId="68CDDE20">
            <wp:simplePos x="0" y="0"/>
            <wp:positionH relativeFrom="column">
              <wp:posOffset>772345</wp:posOffset>
            </wp:positionH>
            <wp:positionV relativeFrom="paragraph">
              <wp:posOffset>115095</wp:posOffset>
            </wp:positionV>
            <wp:extent cx="4582795" cy="3991610"/>
            <wp:effectExtent l="0" t="0" r="190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t="13463" b="15727"/>
                    <a:stretch/>
                  </pic:blipFill>
                  <pic:spPr bwMode="auto">
                    <a:xfrm>
                      <a:off x="0" y="0"/>
                      <a:ext cx="4582795" cy="39916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06DE7B5" w14:textId="77777777" w:rsidR="00496477" w:rsidRPr="00543621" w:rsidRDefault="00496477" w:rsidP="00496477">
      <w:pPr>
        <w:pStyle w:val="BodyText"/>
      </w:pPr>
      <w:r w:rsidRPr="00757A64">
        <w:rPr>
          <w:b/>
          <w:bCs/>
        </w:rPr>
        <w:lastRenderedPageBreak/>
        <w:t>Figure 3</w:t>
      </w:r>
      <w:r>
        <w:t xml:space="preserve"> Scatterplot showing the </w:t>
      </w:r>
      <w:commentRangeStart w:id="310"/>
      <w:r>
        <w:t>relationship of the how heritability (</w:t>
      </w:r>
      <w:r w:rsidRPr="00192500">
        <w:rPr>
          <w:i/>
          <w:iCs/>
        </w:rPr>
        <w:t>h</w:t>
      </w:r>
      <w:r w:rsidRPr="00192500">
        <w:rPr>
          <w:i/>
          <w:iCs/>
          <w:vertAlign w:val="superscript"/>
        </w:rPr>
        <w:t>2</w:t>
      </w:r>
      <w:commentRangeEnd w:id="310"/>
      <w:r w:rsidR="00064253">
        <w:rPr>
          <w:rStyle w:val="CommentReference"/>
          <w:lang w:val="en-GB"/>
        </w:rPr>
        <w:commentReference w:id="310"/>
      </w:r>
      <w:r>
        <w:t>) and the proportion of total variance explained by maternal effects (</w:t>
      </w:r>
      <w:r w:rsidRPr="00192500">
        <w:rPr>
          <w:i/>
          <w:iCs/>
        </w:rPr>
        <w:t>M</w:t>
      </w:r>
      <w:r w:rsidRPr="00192500">
        <w:rPr>
          <w:i/>
          <w:iCs/>
          <w:vertAlign w:val="superscript"/>
        </w:rPr>
        <w:t>2</w:t>
      </w:r>
      <w:r>
        <w:t xml:space="preserve">) changed with age for the hot developmental treatment (n = 125, red) and the cold developmental treatment (n = 136, blue). Points represent estimates generated from the posterior distribution of the variance-covariance matrix, thin lines represent the 95% credible intervals, thick lines represent the mean for each treatment group. </w:t>
      </w:r>
    </w:p>
    <w:p w14:paraId="335ED828" w14:textId="77777777" w:rsidR="00496477" w:rsidRDefault="00496477" w:rsidP="00496477">
      <w:pPr>
        <w:pStyle w:val="Heading1"/>
      </w:pPr>
      <w:r>
        <w:t>Discussion</w:t>
      </w:r>
    </w:p>
    <w:p w14:paraId="5897425C" w14:textId="5232DC2F" w:rsidR="00496477" w:rsidRPr="00FB6539" w:rsidRDefault="00BD53AF" w:rsidP="00496477">
      <w:pPr>
        <w:ind w:firstLine="720"/>
      </w:pPr>
      <w:ins w:id="311" w:author="Daniel Noble" w:date="2020-07-07T14:45:00Z">
        <w:r>
          <w:t xml:space="preserve">Lizards from hot </w:t>
        </w:r>
      </w:ins>
      <w:del w:id="312" w:author="Daniel Noble" w:date="2020-07-07T14:39:00Z">
        <w:r w:rsidR="00496477" w:rsidDel="00A74C26">
          <w:delText>Developmental temperature did not affect growth rate or the shape of the growth trajectory. Nonetheless, lizards incubated at a hot temperature emerged weighing less than lizards incubated at a cold temperature. Irrespective of age, the relative genetic and maternal contributions to variance did not differ between temperature treatments.</w:delText>
        </w:r>
      </w:del>
      <w:ins w:id="313" w:author="Daniel Noble" w:date="2020-07-07T14:45:00Z">
        <w:r>
          <w:t>e</w:t>
        </w:r>
      </w:ins>
      <w:ins w:id="314" w:author="Daniel Noble" w:date="2020-07-07T14:37:00Z">
        <w:r w:rsidR="00A74C26">
          <w:t>arly developmental environments</w:t>
        </w:r>
      </w:ins>
      <w:r w:rsidR="00496477">
        <w:t xml:space="preserve"> </w:t>
      </w:r>
      <w:ins w:id="315" w:author="Daniel Noble" w:date="2020-07-07T14:45:00Z">
        <w:r>
          <w:t>weighed</w:t>
        </w:r>
      </w:ins>
      <w:ins w:id="316" w:author="Daniel Noble" w:date="2020-07-07T14:38:00Z">
        <w:r w:rsidR="00A74C26">
          <w:t xml:space="preserve"> less than </w:t>
        </w:r>
      </w:ins>
      <w:ins w:id="317" w:author="Daniel Noble" w:date="2020-07-07T14:39:00Z">
        <w:r w:rsidR="00A74C26">
          <w:t xml:space="preserve">lizards from cold temperatures. However, growth trajectories were not significantly impacted by thermal environment. </w:t>
        </w:r>
      </w:ins>
      <w:ins w:id="318" w:author="Daniel Noble" w:date="2020-07-07T14:37:00Z">
        <w:r w:rsidR="00A74C26">
          <w:t xml:space="preserve">In addition, </w:t>
        </w:r>
      </w:ins>
      <w:ins w:id="319" w:author="Daniel Noble" w:date="2020-07-07T14:43:00Z">
        <w:r w:rsidR="00A74C26">
          <w:t>d</w:t>
        </w:r>
      </w:ins>
      <w:ins w:id="320" w:author="Daniel Noble" w:date="2020-07-07T14:37:00Z">
        <w:r w:rsidR="00A74C26">
          <w:t xml:space="preserve">evelopmental temperature did not impact the expression of additive genetic and maternal effect variance. </w:t>
        </w:r>
      </w:ins>
      <w:del w:id="321" w:author="Daniel Noble" w:date="2020-07-07T14:34:00Z">
        <w:r w:rsidR="00A85E47" w:rsidDel="00A74C26">
          <w:delText>However, h</w:delText>
        </w:r>
      </w:del>
      <w:ins w:id="322" w:author="Daniel Noble" w:date="2020-07-07T14:34:00Z">
        <w:r w:rsidR="00A74C26">
          <w:t>H</w:t>
        </w:r>
      </w:ins>
      <w:r w:rsidR="00496477">
        <w:t xml:space="preserve">eritability </w:t>
      </w:r>
      <w:ins w:id="323" w:author="Daniel Noble" w:date="2020-07-07T14:26:00Z">
        <w:r w:rsidR="00064253">
          <w:t xml:space="preserve">of mass </w:t>
        </w:r>
      </w:ins>
      <w:del w:id="324" w:author="Daniel Noble" w:date="2020-07-07T14:25:00Z">
        <w:r w:rsidR="00A85E47" w:rsidDel="00064253">
          <w:delText xml:space="preserve">and its variance constituents </w:delText>
        </w:r>
      </w:del>
      <w:del w:id="325" w:author="Daniel Noble" w:date="2020-07-07T14:26:00Z">
        <w:r w:rsidR="00A85E47" w:rsidDel="00064253">
          <w:delText>showed ontogenetic variation</w:delText>
        </w:r>
      </w:del>
      <w:ins w:id="326" w:author="Daniel Noble" w:date="2020-07-07T14:26:00Z">
        <w:r w:rsidR="00064253">
          <w:t>varied over ontogeny</w:t>
        </w:r>
      </w:ins>
      <w:del w:id="327" w:author="Daniel Noble" w:date="2020-07-07T14:34:00Z">
        <w:r w:rsidR="00A85E47" w:rsidDel="00A74C26">
          <w:delText xml:space="preserve">. Heritability </w:delText>
        </w:r>
        <w:r w:rsidR="00496477" w:rsidDel="00A74C26">
          <w:delText>peaked</w:delText>
        </w:r>
      </w:del>
      <w:ins w:id="328" w:author="Daniel Noble" w:date="2020-07-07T14:34:00Z">
        <w:r w:rsidR="00A74C26">
          <w:t>, peaking</w:t>
        </w:r>
      </w:ins>
      <w:r w:rsidR="00496477">
        <w:t xml:space="preserve"> at six </w:t>
      </w:r>
      <w:ins w:id="329" w:author="Daniel Noble" w:date="2020-07-07T14:40:00Z">
        <w:r w:rsidR="00A74C26">
          <w:t xml:space="preserve">months before </w:t>
        </w:r>
      </w:ins>
      <w:del w:id="330" w:author="Daniel Noble" w:date="2020-07-07T14:26:00Z">
        <w:r w:rsidR="00496477" w:rsidDel="00064253">
          <w:delText xml:space="preserve">months owing to a drop in maternal effects </w:delText>
        </w:r>
      </w:del>
      <w:del w:id="331" w:author="Daniel Noble" w:date="2020-07-07T14:40:00Z">
        <w:r w:rsidR="00496477" w:rsidDel="00A74C26">
          <w:delText xml:space="preserve">then </w:delText>
        </w:r>
      </w:del>
      <w:r w:rsidR="00496477">
        <w:t>gradually increas</w:t>
      </w:r>
      <w:ins w:id="332" w:author="Daniel Noble" w:date="2020-07-07T14:40:00Z">
        <w:r w:rsidR="00A74C26">
          <w:t>ing</w:t>
        </w:r>
      </w:ins>
      <w:del w:id="333" w:author="Daniel Noble" w:date="2020-07-07T14:40:00Z">
        <w:r w:rsidR="00496477" w:rsidDel="00A74C26">
          <w:delText>ed</w:delText>
        </w:r>
      </w:del>
      <w:r w:rsidR="00A85E47">
        <w:t xml:space="preserve"> again</w:t>
      </w:r>
      <w:r w:rsidR="00496477">
        <w:t xml:space="preserve"> due to a rise in additive genetic variance around nine months of age. </w:t>
      </w:r>
      <w:ins w:id="334" w:author="Daniel Noble" w:date="2020-07-07T14:40:00Z">
        <w:r w:rsidR="00A74C26">
          <w:t>As we predicted</w:t>
        </w:r>
      </w:ins>
      <w:ins w:id="335" w:author="Daniel Noble" w:date="2020-07-07T14:41:00Z">
        <w:r w:rsidR="00A74C26">
          <w:t>,</w:t>
        </w:r>
      </w:ins>
      <w:ins w:id="336" w:author="Daniel Noble" w:date="2020-07-07T14:40:00Z">
        <w:r w:rsidR="00A74C26">
          <w:t xml:space="preserve"> </w:t>
        </w:r>
      </w:ins>
      <w:ins w:id="337" w:author="Daniel Noble" w:date="2020-07-07T14:41:00Z">
        <w:r w:rsidR="00A74C26">
          <w:t>m</w:t>
        </w:r>
      </w:ins>
      <w:ins w:id="338" w:author="Daniel Noble" w:date="2020-07-07T14:27:00Z">
        <w:r w:rsidR="00064253">
          <w:t>aternal effect</w:t>
        </w:r>
      </w:ins>
      <w:ins w:id="339" w:author="Daniel Noble" w:date="2020-07-07T14:41:00Z">
        <w:r w:rsidR="00A74C26">
          <w:t>s</w:t>
        </w:r>
      </w:ins>
      <w:ins w:id="340" w:author="Daniel Noble" w:date="2020-07-07T14:31:00Z">
        <w:r w:rsidR="00064253">
          <w:t xml:space="preserve"> </w:t>
        </w:r>
      </w:ins>
      <w:ins w:id="341" w:author="Daniel Noble" w:date="2020-07-07T14:41:00Z">
        <w:r w:rsidR="00A74C26">
          <w:t>on</w:t>
        </w:r>
      </w:ins>
      <w:ins w:id="342" w:author="Daniel Noble" w:date="2020-07-07T14:31:00Z">
        <w:r w:rsidR="00064253">
          <w:t xml:space="preserve"> offspring</w:t>
        </w:r>
      </w:ins>
      <w:ins w:id="343" w:author="Daniel Noble" w:date="2020-07-07T14:28:00Z">
        <w:r w:rsidR="00064253">
          <w:t xml:space="preserve"> mass</w:t>
        </w:r>
      </w:ins>
      <w:ins w:id="344" w:author="Daniel Noble" w:date="2020-07-07T14:27:00Z">
        <w:r w:rsidR="00064253">
          <w:t xml:space="preserve"> declined </w:t>
        </w:r>
      </w:ins>
      <w:ins w:id="345" w:author="Daniel Noble" w:date="2020-07-07T14:28:00Z">
        <w:r w:rsidR="00064253">
          <w:t xml:space="preserve">in the first month </w:t>
        </w:r>
      </w:ins>
      <w:ins w:id="346" w:author="Daniel Noble" w:date="2020-07-07T14:41:00Z">
        <w:r w:rsidR="00A74C26">
          <w:t>presumably because</w:t>
        </w:r>
      </w:ins>
      <w:ins w:id="347" w:author="Daniel Noble" w:date="2020-07-07T14:28:00Z">
        <w:r w:rsidR="00064253">
          <w:t xml:space="preserve"> maternal non-genetic contributions</w:t>
        </w:r>
      </w:ins>
      <w:ins w:id="348" w:author="Daniel Noble" w:date="2020-07-07T14:43:00Z">
        <w:r w:rsidR="00A74C26">
          <w:t xml:space="preserve"> were less influential on mass</w:t>
        </w:r>
      </w:ins>
      <w:ins w:id="349" w:author="Daniel Noble" w:date="2020-07-07T14:44:00Z">
        <w:r w:rsidR="00A74C26">
          <w:t xml:space="preserve"> over time</w:t>
        </w:r>
      </w:ins>
      <w:ins w:id="350" w:author="Daniel Noble" w:date="2020-07-07T14:29:00Z">
        <w:r w:rsidR="00064253">
          <w:t xml:space="preserve">. </w:t>
        </w:r>
      </w:ins>
      <w:ins w:id="351" w:author="Daniel Noble" w:date="2020-07-07T14:44:00Z">
        <w:r w:rsidR="005B4ADF">
          <w:t>U</w:t>
        </w:r>
      </w:ins>
      <w:ins w:id="352" w:author="Daniel Noble" w:date="2020-07-07T14:29:00Z">
        <w:r w:rsidR="00064253">
          <w:t>nexpectedly,</w:t>
        </w:r>
      </w:ins>
      <w:del w:id="353" w:author="Daniel Noble" w:date="2020-07-07T14:29:00Z">
        <w:r w:rsidR="00A85E47" w:rsidDel="00064253">
          <w:delText>Our</w:delText>
        </w:r>
        <w:r w:rsidR="00496477" w:rsidDel="00064253">
          <w:delText xml:space="preserve"> </w:delText>
        </w:r>
        <w:r w:rsidR="00A85E47" w:rsidDel="00064253">
          <w:delText>prediction</w:delText>
        </w:r>
        <w:r w:rsidR="00496477" w:rsidDel="00064253">
          <w:delText xml:space="preserve"> that maternal contributions should dissipate after hatching </w:delText>
        </w:r>
        <w:r w:rsidR="00A85E47" w:rsidDel="00064253">
          <w:delText xml:space="preserve">was partly supported. </w:delText>
        </w:r>
      </w:del>
      <w:del w:id="354" w:author="Daniel Noble" w:date="2020-07-07T14:27:00Z">
        <w:r w:rsidR="00496477" w:rsidDel="00064253">
          <w:delText>Indeed, t</w:delText>
        </w:r>
      </w:del>
      <w:del w:id="355" w:author="Daniel Noble" w:date="2020-07-07T14:29:00Z">
        <w:r w:rsidR="00496477" w:rsidDel="00064253">
          <w:delText xml:space="preserve">he proportion of variance explained by maternal effects </w:delText>
        </w:r>
        <w:r w:rsidR="00A85E47" w:rsidDel="00064253">
          <w:delText>declined</w:delText>
        </w:r>
        <w:r w:rsidR="00496477" w:rsidDel="00064253">
          <w:delText xml:space="preserve"> upon hatching but</w:delText>
        </w:r>
      </w:del>
      <w:r w:rsidR="00496477">
        <w:t xml:space="preserve"> </w:t>
      </w:r>
      <w:ins w:id="356" w:author="Daniel Noble" w:date="2020-07-07T14:29:00Z">
        <w:r w:rsidR="00064253">
          <w:t xml:space="preserve">maternal effect variance </w:t>
        </w:r>
      </w:ins>
      <w:del w:id="357" w:author="Daniel Noble" w:date="2020-07-07T14:30:00Z">
        <w:r w:rsidR="00496477" w:rsidDel="00064253">
          <w:delText xml:space="preserve">subsequently </w:delText>
        </w:r>
      </w:del>
      <w:r w:rsidR="00A85E47">
        <w:t>increased</w:t>
      </w:r>
      <w:r w:rsidR="00496477">
        <w:t xml:space="preserve"> again at approximately six months</w:t>
      </w:r>
      <w:ins w:id="358" w:author="Daniel Noble" w:date="2020-07-07T14:30:00Z">
        <w:r w:rsidR="00064253">
          <w:t xml:space="preserve"> and continued to remain high</w:t>
        </w:r>
      </w:ins>
      <w:ins w:id="359" w:author="Daniel Noble" w:date="2020-07-07T14:46:00Z">
        <w:r>
          <w:t>,</w:t>
        </w:r>
      </w:ins>
      <w:ins w:id="360" w:author="Daniel Noble" w:date="2020-07-07T14:44:00Z">
        <w:r w:rsidR="005B4ADF">
          <w:t xml:space="preserve"> possibly resulting from maternal genetic factors impacting mass</w:t>
        </w:r>
      </w:ins>
      <w:r w:rsidR="00496477">
        <w:t xml:space="preserve">. </w:t>
      </w:r>
      <w:commentRangeStart w:id="361"/>
      <w:r w:rsidR="00496477">
        <w:t>Our study suggests that variation in mass is largely driven by environmental sources and both genetic and non-genetic sources of maternal effects could influence the evolutionary potential of body mass over time.</w:t>
      </w:r>
      <w:commentRangeEnd w:id="361"/>
      <w:r w:rsidR="00064253">
        <w:rPr>
          <w:rStyle w:val="CommentReference"/>
        </w:rPr>
        <w:commentReference w:id="361"/>
      </w:r>
    </w:p>
    <w:p w14:paraId="3DD9965E" w14:textId="77777777" w:rsidR="00496477" w:rsidRDefault="00496477" w:rsidP="00496477"/>
    <w:p w14:paraId="5F6A70E8" w14:textId="6BE7BAC0" w:rsidR="00496477" w:rsidRDefault="00496477" w:rsidP="00496477">
      <w:pPr>
        <w:pStyle w:val="ListParagraph"/>
        <w:numPr>
          <w:ilvl w:val="0"/>
          <w:numId w:val="2"/>
        </w:numPr>
      </w:pPr>
      <w:r>
        <w:t xml:space="preserve">Developmental temp did not affect growth </w:t>
      </w:r>
      <w:del w:id="362" w:author="Daniel Noble" w:date="2020-07-07T14:46:00Z">
        <w:r w:rsidDel="009A1CB1">
          <w:delText>trajectory</w:delText>
        </w:r>
      </w:del>
    </w:p>
    <w:p w14:paraId="117A6F8B" w14:textId="13C4F998" w:rsidR="00496477" w:rsidRDefault="00496477" w:rsidP="00496477">
      <w:pPr>
        <w:pStyle w:val="ListParagraph"/>
        <w:numPr>
          <w:ilvl w:val="1"/>
          <w:numId w:val="2"/>
        </w:numPr>
      </w:pPr>
      <w:r>
        <w:t xml:space="preserve">Hot smaller than cold but not evidence </w:t>
      </w:r>
      <w:commentRangeStart w:id="363"/>
      <w:r>
        <w:t>of compensatory growth</w:t>
      </w:r>
      <w:commentRangeEnd w:id="363"/>
      <w:r w:rsidR="00386354">
        <w:rPr>
          <w:rStyle w:val="CommentReference"/>
        </w:rPr>
        <w:commentReference w:id="363"/>
      </w:r>
    </w:p>
    <w:p w14:paraId="48C2B0F3" w14:textId="6293D1F5" w:rsidR="00BB3ACC" w:rsidRPr="00CB3DD3" w:rsidRDefault="00BB3ACC" w:rsidP="00BB3ACC">
      <w:pPr>
        <w:pStyle w:val="ListParagraph"/>
        <w:numPr>
          <w:ilvl w:val="2"/>
          <w:numId w:val="2"/>
        </w:numPr>
        <w:rPr>
          <w:color w:val="4472C4" w:themeColor="accent1"/>
        </w:rPr>
      </w:pPr>
      <w:commentRangeStart w:id="364"/>
      <w:r w:rsidRPr="00CB3DD3">
        <w:rPr>
          <w:color w:val="4472C4" w:themeColor="accent1"/>
        </w:rPr>
        <w:t>What did other studies find on hatching mass?</w:t>
      </w:r>
    </w:p>
    <w:p w14:paraId="5BEA8D6D" w14:textId="2A7EB180" w:rsidR="00BB3ACC" w:rsidRDefault="00BB3ACC" w:rsidP="00BB3ACC">
      <w:pPr>
        <w:pStyle w:val="ListParagraph"/>
        <w:numPr>
          <w:ilvl w:val="2"/>
          <w:numId w:val="2"/>
        </w:numPr>
      </w:pPr>
      <w:r>
        <w:t xml:space="preserve">What is the mechanism? </w:t>
      </w:r>
      <w:r w:rsidRPr="00CB3DD3">
        <w:rPr>
          <w:color w:val="4472C4" w:themeColor="accent1"/>
        </w:rPr>
        <w:t xml:space="preserve">Fast incubation period, faster development, and used egg resources faster and less efficiently? </w:t>
      </w:r>
    </w:p>
    <w:p w14:paraId="596C3B6A" w14:textId="75F06A63" w:rsidR="008A18DC" w:rsidRPr="00CB3DD3" w:rsidRDefault="008A18DC" w:rsidP="008A18DC">
      <w:pPr>
        <w:pStyle w:val="ListParagraph"/>
        <w:numPr>
          <w:ilvl w:val="2"/>
          <w:numId w:val="2"/>
        </w:numPr>
        <w:rPr>
          <w:color w:val="4472C4" w:themeColor="accent1"/>
        </w:rPr>
      </w:pPr>
      <w:r w:rsidRPr="00CB3DD3">
        <w:rPr>
          <w:color w:val="4472C4" w:themeColor="accent1"/>
        </w:rPr>
        <w:t xml:space="preserve">Hatching mass </w:t>
      </w:r>
      <w:r w:rsidRPr="00CB3DD3">
        <w:rPr>
          <w:color w:val="4472C4" w:themeColor="accent1"/>
        </w:rPr>
        <w:sym w:font="Wingdings" w:char="F0E0"/>
      </w:r>
      <w:r w:rsidRPr="00CB3DD3">
        <w:rPr>
          <w:color w:val="4472C4" w:themeColor="accent1"/>
        </w:rPr>
        <w:t xml:space="preserve"> higher survival, maternal effect</w:t>
      </w:r>
      <w:commentRangeEnd w:id="364"/>
      <w:r w:rsidR="00386354">
        <w:rPr>
          <w:rStyle w:val="CommentReference"/>
        </w:rPr>
        <w:commentReference w:id="364"/>
      </w:r>
    </w:p>
    <w:p w14:paraId="23459885" w14:textId="57CDDFA8" w:rsidR="008A18DC" w:rsidRDefault="00CB3DD3" w:rsidP="008A18DC">
      <w:pPr>
        <w:pStyle w:val="ListParagraph"/>
        <w:numPr>
          <w:ilvl w:val="1"/>
          <w:numId w:val="2"/>
        </w:numPr>
      </w:pPr>
      <w:r>
        <w:t>Some</w:t>
      </w:r>
      <w:r w:rsidR="00496477">
        <w:t xml:space="preserve"> evidence that </w:t>
      </w:r>
      <w:r w:rsidR="0086210E">
        <w:t xml:space="preserve">developmental temperature influenced when </w:t>
      </w:r>
      <w:r w:rsidR="00496477">
        <w:t>you reach sexual maturity earlier</w:t>
      </w:r>
      <w:r w:rsidR="0086210E">
        <w:t xml:space="preserve"> through larger hatching mass.</w:t>
      </w:r>
    </w:p>
    <w:p w14:paraId="6BAB075F" w14:textId="6F020FAF" w:rsidR="00CB3DD3" w:rsidRDefault="00CB3DD3" w:rsidP="0086210E">
      <w:pPr>
        <w:pStyle w:val="ListParagraph"/>
        <w:numPr>
          <w:ilvl w:val="2"/>
          <w:numId w:val="2"/>
        </w:numPr>
      </w:pPr>
      <w:commentRangeStart w:id="365"/>
      <w:r>
        <w:t xml:space="preserve">Variation in developmental temperature is related to temporal/seasonal shifts in temperature, cold born late reaching earlier may have been favoured prior to end of autumn. </w:t>
      </w:r>
      <w:commentRangeEnd w:id="365"/>
      <w:r w:rsidR="00386354">
        <w:rPr>
          <w:rStyle w:val="CommentReference"/>
        </w:rPr>
        <w:commentReference w:id="365"/>
      </w:r>
      <w:r>
        <w:t xml:space="preserve">Selective benefit </w:t>
      </w:r>
      <w:r w:rsidRPr="00CB3DD3">
        <w:rPr>
          <w:color w:val="4472C4" w:themeColor="accent1"/>
        </w:rPr>
        <w:t>EXAMPLE?</w:t>
      </w:r>
    </w:p>
    <w:p w14:paraId="12B4CF16" w14:textId="35CFBDA7" w:rsidR="008A18DC" w:rsidRDefault="008A18DC" w:rsidP="00CB3DD3">
      <w:pPr>
        <w:pStyle w:val="ListParagraph"/>
        <w:numPr>
          <w:ilvl w:val="2"/>
          <w:numId w:val="2"/>
        </w:numPr>
      </w:pPr>
      <w:r>
        <w:t>L</w:t>
      </w:r>
      <w:r w:rsidR="00496477">
        <w:t>ife history</w:t>
      </w:r>
      <w:r>
        <w:t xml:space="preserve"> is strongly linked with growth and age at maturity could be influenced by developmental temperatures. </w:t>
      </w:r>
      <w:r w:rsidR="00EB68AC">
        <w:t>(Cite Chapter 1 - POL)</w:t>
      </w:r>
      <w:r w:rsidR="00CB3DD3">
        <w:t xml:space="preserve">. </w:t>
      </w:r>
      <w:r>
        <w:t>Variation in age at maturity could lead to changes in population dynamics</w:t>
      </w:r>
      <w:r w:rsidR="00EB68AC">
        <w:t xml:space="preserve"> under warming, more variable climate regimes</w:t>
      </w:r>
    </w:p>
    <w:p w14:paraId="1043B8CA" w14:textId="77777777" w:rsidR="0063201F" w:rsidRDefault="0063201F" w:rsidP="0063201F"/>
    <w:p w14:paraId="77B28D41" w14:textId="761D4817" w:rsidR="0063201F" w:rsidRDefault="0063201F" w:rsidP="0063201F">
      <w:r>
        <w:t xml:space="preserve">Temperature has a pervasive influence on ectotherm phenotypes. </w:t>
      </w:r>
    </w:p>
    <w:p w14:paraId="5C639815" w14:textId="77777777" w:rsidR="0063201F" w:rsidRDefault="0063201F" w:rsidP="0063201F"/>
    <w:p w14:paraId="5119B4A4" w14:textId="77777777" w:rsidR="00496477" w:rsidRDefault="00496477" w:rsidP="00496477">
      <w:pPr>
        <w:pStyle w:val="ListParagraph"/>
        <w:ind w:left="1440"/>
      </w:pPr>
    </w:p>
    <w:p w14:paraId="6233C594" w14:textId="09A7B4F0" w:rsidR="00496477" w:rsidRDefault="00496477" w:rsidP="00496477">
      <w:pPr>
        <w:pStyle w:val="ListParagraph"/>
        <w:numPr>
          <w:ilvl w:val="0"/>
          <w:numId w:val="2"/>
        </w:numPr>
      </w:pPr>
      <w:r>
        <w:t>Overall</w:t>
      </w:r>
      <w:r w:rsidR="00EA083E">
        <w:t xml:space="preserve"> there was</w:t>
      </w:r>
      <w:r>
        <w:t xml:space="preserve"> very little additive genetic variation across both treatments, environmental sources contributed most to variance in body size</w:t>
      </w:r>
      <w:r w:rsidR="007F5A0A">
        <w:t xml:space="preserve">. </w:t>
      </w:r>
    </w:p>
    <w:p w14:paraId="772F9BF9" w14:textId="5309B35A" w:rsidR="00496477" w:rsidRDefault="00496477" w:rsidP="00496477">
      <w:pPr>
        <w:pStyle w:val="ListParagraph"/>
        <w:numPr>
          <w:ilvl w:val="1"/>
          <w:numId w:val="2"/>
        </w:numPr>
      </w:pPr>
      <w:r>
        <w:t>Genetic variation may only increase outside of constant</w:t>
      </w:r>
      <w:r w:rsidR="00EA083E">
        <w:t>/ad lib</w:t>
      </w:r>
      <w:r>
        <w:t xml:space="preserve"> lab conditions</w:t>
      </w:r>
    </w:p>
    <w:p w14:paraId="36326507" w14:textId="350CB74E" w:rsidR="00EA083E" w:rsidRPr="00EA083E" w:rsidRDefault="00EA083E" w:rsidP="00EA083E">
      <w:pPr>
        <w:pStyle w:val="ListParagraph"/>
        <w:numPr>
          <w:ilvl w:val="2"/>
          <w:numId w:val="2"/>
        </w:numPr>
        <w:rPr>
          <w:lang w:val="en-HK"/>
        </w:rPr>
      </w:pPr>
      <w:r>
        <w:t>Hypothesis in Hoffman/Rowinski</w:t>
      </w:r>
      <w:r w:rsidR="001F1CAA">
        <w:t>, Uller and Radar</w:t>
      </w:r>
      <w:r>
        <w:t xml:space="preserve"> – gene variation only increase in certain environments </w:t>
      </w:r>
      <w:r w:rsidRPr="00EA083E">
        <w:rPr>
          <w:lang w:val="en-HK"/>
        </w:rPr>
        <w:t xml:space="preserve">“If the genotypes that are capable of producing a maximal trait value can do so only under optimal conditions, the </w:t>
      </w:r>
      <w:commentRangeStart w:id="366"/>
      <w:r w:rsidRPr="00EA083E">
        <w:rPr>
          <w:lang w:val="en-HK"/>
        </w:rPr>
        <w:t xml:space="preserve">poor growth conditions experienced under stress </w:t>
      </w:r>
      <w:commentRangeEnd w:id="366"/>
      <w:r w:rsidR="00386354">
        <w:rPr>
          <w:rStyle w:val="CommentReference"/>
        </w:rPr>
        <w:commentReference w:id="366"/>
      </w:r>
      <w:r w:rsidRPr="00EA083E">
        <w:rPr>
          <w:lang w:val="en-HK"/>
        </w:rPr>
        <w:t xml:space="preserve">may constrain the expression of genetic variation, and hence decrease genetic vari- ation under stress (Hebhardt-Hendrich and Van </w:t>
      </w:r>
      <w:r w:rsidRPr="00EA083E">
        <w:rPr>
          <w:lang w:val="en-HK"/>
        </w:rPr>
        <w:lastRenderedPageBreak/>
        <w:t>Noordwijk 1991; Hoffman and Merila ̈ 1999)</w:t>
      </w:r>
      <w:r>
        <w:rPr>
          <w:lang w:val="en-HK"/>
        </w:rPr>
        <w:t xml:space="preserve">”, </w:t>
      </w:r>
      <w:r>
        <w:t>“co</w:t>
      </w:r>
      <w:r w:rsidR="007F5A0A">
        <w:t>-</w:t>
      </w:r>
      <w:r>
        <w:t>seggreation of genes and environment”</w:t>
      </w:r>
    </w:p>
    <w:p w14:paraId="52E36ABA" w14:textId="77777777" w:rsidR="00496477" w:rsidRDefault="00496477" w:rsidP="00496477">
      <w:pPr>
        <w:pStyle w:val="ListParagraph"/>
        <w:numPr>
          <w:ilvl w:val="1"/>
          <w:numId w:val="2"/>
        </w:numPr>
      </w:pPr>
      <w:r>
        <w:t>Need long term studies in semi natural conditions</w:t>
      </w:r>
    </w:p>
    <w:p w14:paraId="798247B2" w14:textId="77777777" w:rsidR="00496477" w:rsidRDefault="00496477" w:rsidP="00496477"/>
    <w:p w14:paraId="1605679C" w14:textId="77777777" w:rsidR="00496477" w:rsidRDefault="00496477" w:rsidP="00496477">
      <w:pPr>
        <w:pStyle w:val="ListParagraph"/>
        <w:numPr>
          <w:ilvl w:val="0"/>
          <w:numId w:val="2"/>
        </w:numPr>
      </w:pPr>
      <w:r>
        <w:t>Maternal effects did indeed decline upon hatching but increased later in life</w:t>
      </w:r>
    </w:p>
    <w:p w14:paraId="671BD05B" w14:textId="280DBA82" w:rsidR="007F5A0A" w:rsidRDefault="007F5A0A" w:rsidP="00496477">
      <w:pPr>
        <w:pStyle w:val="ListParagraph"/>
        <w:numPr>
          <w:ilvl w:val="1"/>
          <w:numId w:val="2"/>
        </w:numPr>
      </w:pPr>
      <w:r>
        <w:t>Heritability peaked due to a decrease</w:t>
      </w:r>
      <w:del w:id="367" w:author="Daniel Noble" w:date="2020-07-07T15:02:00Z">
        <w:r w:rsidDel="00386354">
          <w:delText>d</w:delText>
        </w:r>
      </w:del>
      <w:r>
        <w:t xml:space="preserve"> in maternal effects at 6 months</w:t>
      </w:r>
    </w:p>
    <w:p w14:paraId="68648D88" w14:textId="46975143" w:rsidR="00496477" w:rsidRDefault="00496477" w:rsidP="00496477">
      <w:pPr>
        <w:pStyle w:val="ListParagraph"/>
        <w:numPr>
          <w:ilvl w:val="1"/>
          <w:numId w:val="2"/>
        </w:numPr>
      </w:pPr>
      <w:r>
        <w:t xml:space="preserve">Acknowledge that we don’t know </w:t>
      </w:r>
      <w:r w:rsidR="007F5A0A">
        <w:t xml:space="preserve">why maternal variance increases again </w:t>
      </w:r>
    </w:p>
    <w:p w14:paraId="22CC327A" w14:textId="435BE85E" w:rsidR="007F5A0A" w:rsidRDefault="00496477" w:rsidP="007F5A0A">
      <w:pPr>
        <w:pStyle w:val="ListParagraph"/>
        <w:numPr>
          <w:ilvl w:val="1"/>
          <w:numId w:val="2"/>
        </w:numPr>
      </w:pPr>
      <w:r>
        <w:t xml:space="preserve">Genetic </w:t>
      </w:r>
      <w:r w:rsidR="007F5A0A">
        <w:t>vs</w:t>
      </w:r>
      <w:r>
        <w:t xml:space="preserve"> non-genetic contributions of maternal effects</w:t>
      </w:r>
      <w:r w:rsidR="007F5A0A" w:rsidRPr="007F5A0A">
        <w:t xml:space="preserve"> </w:t>
      </w:r>
    </w:p>
    <w:p w14:paraId="37EE3BBC" w14:textId="421F4DA0" w:rsidR="007F5A0A" w:rsidRDefault="007F5A0A" w:rsidP="007F5A0A">
      <w:pPr>
        <w:pStyle w:val="ListParagraph"/>
        <w:numPr>
          <w:ilvl w:val="2"/>
          <w:numId w:val="2"/>
        </w:numPr>
      </w:pPr>
      <w:r>
        <w:t>Which first?</w:t>
      </w:r>
      <w:r w:rsidR="00D92122">
        <w:t xml:space="preserve"> What are some examples for genetic and non genetic effects and how do they affect offspring body size/growth/sexual maturity</w:t>
      </w:r>
    </w:p>
    <w:p w14:paraId="69BE83B7" w14:textId="000A1FB9" w:rsidR="007F5A0A" w:rsidRDefault="007F5A0A" w:rsidP="007F5A0A">
      <w:pPr>
        <w:pStyle w:val="ListParagraph"/>
        <w:numPr>
          <w:ilvl w:val="1"/>
          <w:numId w:val="2"/>
        </w:numPr>
      </w:pPr>
      <w:commentRangeStart w:id="368"/>
      <w:r>
        <w:t xml:space="preserve">From 9 months onwards individuals were in shared </w:t>
      </w:r>
      <w:commentRangeEnd w:id="368"/>
      <w:r w:rsidR="00386354">
        <w:rPr>
          <w:rStyle w:val="CommentReference"/>
        </w:rPr>
        <w:commentReference w:id="368"/>
      </w:r>
      <w:r>
        <w:t xml:space="preserve">enclosures and may have to compete for resources and coincided with an increase of </w:t>
      </w:r>
      <w:commentRangeStart w:id="369"/>
      <w:r>
        <w:t>genetic m2?</w:t>
      </w:r>
      <w:commentRangeEnd w:id="369"/>
      <w:r w:rsidR="00F9419D">
        <w:rPr>
          <w:rStyle w:val="CommentReference"/>
        </w:rPr>
        <w:commentReference w:id="369"/>
      </w:r>
    </w:p>
    <w:p w14:paraId="4CCFF093" w14:textId="284C186B" w:rsidR="007F5A0A" w:rsidRDefault="007F5A0A" w:rsidP="007F5A0A">
      <w:pPr>
        <w:pStyle w:val="ListParagraph"/>
        <w:numPr>
          <w:ilvl w:val="2"/>
          <w:numId w:val="2"/>
        </w:numPr>
      </w:pPr>
      <w:r>
        <w:t xml:space="preserve">Suggests that </w:t>
      </w:r>
      <w:commentRangeStart w:id="370"/>
      <w:r>
        <w:t xml:space="preserve">social “stress” increases </w:t>
      </w:r>
      <w:r w:rsidR="00F9419D">
        <w:t>maternal contributions</w:t>
      </w:r>
      <w:commentRangeEnd w:id="370"/>
      <w:r w:rsidR="00386354">
        <w:rPr>
          <w:rStyle w:val="CommentReference"/>
        </w:rPr>
        <w:commentReference w:id="370"/>
      </w:r>
    </w:p>
    <w:p w14:paraId="48839681" w14:textId="634FAF5C" w:rsidR="001410C0" w:rsidRDefault="00F9419D" w:rsidP="00552493">
      <w:pPr>
        <w:pStyle w:val="ListParagraph"/>
        <w:numPr>
          <w:ilvl w:val="1"/>
          <w:numId w:val="2"/>
        </w:numPr>
      </w:pPr>
      <w:r>
        <w:t>Need more studies that manipulate maternal effect cross factorial stress no stress pre and post hatch maybe</w:t>
      </w:r>
    </w:p>
    <w:p w14:paraId="230C5C55" w14:textId="77777777" w:rsidR="00D92122" w:rsidRDefault="00D92122" w:rsidP="00D92122">
      <w:pPr>
        <w:pStyle w:val="ListParagraph"/>
        <w:numPr>
          <w:ilvl w:val="2"/>
          <w:numId w:val="2"/>
        </w:numPr>
      </w:pPr>
      <w:r>
        <w:t xml:space="preserve">Thought: </w:t>
      </w:r>
      <w:r w:rsidR="00F9419D">
        <w:t>developmental temp is considered a maternal effect</w:t>
      </w:r>
      <w:r>
        <w:t xml:space="preserve"> irrespective of what temperature mothers lay eggs, you still see the same pattern</w:t>
      </w:r>
      <w:r w:rsidR="00F9419D">
        <w:t>…..nest site selection, is non genetic</w:t>
      </w:r>
      <w:r w:rsidR="002E004C">
        <w:t>, clutch mass…clutch timing etc</w:t>
      </w:r>
      <w:r w:rsidR="00F9419D">
        <w:t xml:space="preserve"> </w:t>
      </w:r>
    </w:p>
    <w:p w14:paraId="143032E9" w14:textId="1775F388" w:rsidR="00F9419D" w:rsidRPr="00552493" w:rsidRDefault="00F9419D" w:rsidP="00D92122">
      <w:pPr>
        <w:pStyle w:val="ListParagraph"/>
        <w:numPr>
          <w:ilvl w:val="2"/>
          <w:numId w:val="2"/>
        </w:numPr>
      </w:pPr>
      <w:r>
        <w:t>Remember the genetic effec</w:t>
      </w:r>
      <w:r w:rsidR="008E015A">
        <w:t xml:space="preserve">ts are associated with MOTHERS GENES. </w:t>
      </w:r>
    </w:p>
    <w:p w14:paraId="1E8822C7" w14:textId="624A3DC3" w:rsidR="00FE606F" w:rsidRDefault="00FE606F" w:rsidP="00FE606F">
      <w:pPr>
        <w:pStyle w:val="Heading1"/>
      </w:pPr>
      <w:r>
        <w:t>Conclusion</w:t>
      </w:r>
    </w:p>
    <w:p w14:paraId="5CC71838" w14:textId="4A9EC676" w:rsidR="00FE606F" w:rsidRDefault="00FE606F" w:rsidP="00FE606F">
      <w:pPr>
        <w:pStyle w:val="Heading1"/>
      </w:pPr>
      <w:r>
        <w:t>Author contributions</w:t>
      </w:r>
    </w:p>
    <w:p w14:paraId="48307F3F" w14:textId="67F1760F" w:rsidR="00FE606F" w:rsidRDefault="002B78D1" w:rsidP="00FE606F">
      <w:r>
        <w:t>FK, DN, SN conceived the study, FK and DN collected and analysed the data, FK wrote the first draft, FK, DN and SN edited the manuscript.</w:t>
      </w:r>
    </w:p>
    <w:p w14:paraId="06E20C64" w14:textId="77777777" w:rsidR="00552493" w:rsidRPr="00FE606F" w:rsidRDefault="00552493" w:rsidP="00FE606F"/>
    <w:p w14:paraId="742281C6" w14:textId="77777777" w:rsidR="00FE606F" w:rsidRPr="00B0332F" w:rsidRDefault="00FE606F" w:rsidP="00FE606F">
      <w:pPr>
        <w:pStyle w:val="Heading1"/>
        <w:contextualSpacing/>
        <w:rPr>
          <w:rFonts w:cs="Times New Roman"/>
          <w:lang w:val="en-AU"/>
        </w:rPr>
      </w:pPr>
      <w:r w:rsidRPr="00B0332F">
        <w:rPr>
          <w:rFonts w:cs="Times New Roman"/>
          <w:lang w:val="en-AU"/>
        </w:rPr>
        <w:t>Data accessibility</w:t>
      </w:r>
    </w:p>
    <w:p w14:paraId="6AD97C51" w14:textId="77777777" w:rsidR="00FE606F" w:rsidRPr="00C032B4" w:rsidRDefault="00FE606F" w:rsidP="00FE606F">
      <w:pPr>
        <w:contextualSpacing/>
      </w:pPr>
      <w:r w:rsidRPr="00B0332F">
        <w:rPr>
          <w:lang w:val="en-AU"/>
        </w:rPr>
        <w:t xml:space="preserve">Datasets and code used to generate results of this study </w:t>
      </w:r>
      <w:r>
        <w:rPr>
          <w:lang w:val="en-AU"/>
        </w:rPr>
        <w:t>is</w:t>
      </w:r>
      <w:r w:rsidRPr="00B0332F">
        <w:rPr>
          <w:lang w:val="en-AU"/>
        </w:rPr>
        <w:t xml:space="preserve"> accessible via Open Science Framework </w:t>
      </w:r>
      <w:r>
        <w:rPr>
          <w:lang w:val="en-AU"/>
        </w:rPr>
        <w:t>(</w:t>
      </w:r>
      <w:r w:rsidRPr="00C032B4">
        <w:t>DOI</w:t>
      </w:r>
      <w:r>
        <w:t>: XXXXXXXXXXX)</w:t>
      </w:r>
    </w:p>
    <w:p w14:paraId="34832524" w14:textId="77777777" w:rsidR="00FE606F" w:rsidRPr="00B0332F" w:rsidRDefault="00FE606F" w:rsidP="00FE606F">
      <w:pPr>
        <w:contextualSpacing/>
        <w:rPr>
          <w:lang w:val="en-AU"/>
        </w:rPr>
      </w:pPr>
    </w:p>
    <w:p w14:paraId="26349758" w14:textId="77777777" w:rsidR="00FE606F" w:rsidRPr="00B0332F" w:rsidRDefault="00FE606F" w:rsidP="00FE606F">
      <w:pPr>
        <w:pStyle w:val="Heading1"/>
        <w:contextualSpacing/>
        <w:rPr>
          <w:rFonts w:cs="Times New Roman"/>
          <w:lang w:val="en-AU"/>
        </w:rPr>
      </w:pPr>
      <w:r w:rsidRPr="00B0332F">
        <w:rPr>
          <w:rFonts w:cs="Times New Roman"/>
          <w:lang w:val="en-AU"/>
        </w:rPr>
        <w:t>Acknowledgements</w:t>
      </w:r>
    </w:p>
    <w:p w14:paraId="773D099F" w14:textId="7E93267E" w:rsidR="00FE606F" w:rsidRPr="00FE606F" w:rsidRDefault="00CE58F1" w:rsidP="00FE606F">
      <w:r>
        <w:t xml:space="preserve">Many volunteers and interns from Lizard Lab: </w:t>
      </w:r>
      <w:r w:rsidR="002B78D1">
        <w:t xml:space="preserve">Birgit Szabo, </w:t>
      </w:r>
      <w:r>
        <w:t>Christine Wilson, Josh Cunningham, Victor Frichot and Mattieu. Scott Keogh and Julia Riley for advice with SNP data</w:t>
      </w:r>
      <w:r w:rsidR="003B0B6A">
        <w:t>.</w:t>
      </w:r>
    </w:p>
    <w:sectPr w:rsidR="00FE606F" w:rsidRPr="00FE606F" w:rsidSect="00DE6B68">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fonti.kar@gmail.com" w:date="2020-07-16T11:09:00Z" w:initials="f">
    <w:p w14:paraId="0AC40856" w14:textId="77777777" w:rsidR="003030DA" w:rsidRDefault="003030DA" w:rsidP="003030DA">
      <w:pPr>
        <w:pStyle w:val="CommentText"/>
      </w:pPr>
      <w:r>
        <w:rPr>
          <w:rStyle w:val="CommentReference"/>
        </w:rPr>
        <w:annotationRef/>
      </w:r>
      <w:r>
        <w:t xml:space="preserve">This hypothesis pertains to novel vs familiar conditions, not sure if it is relevant here? </w:t>
      </w:r>
    </w:p>
  </w:comment>
  <w:comment w:id="16" w:author="Daniel Noble" w:date="2020-07-07T11:14:00Z" w:initials="DN">
    <w:p w14:paraId="1D807FB2" w14:textId="77777777" w:rsidR="003030DA" w:rsidRDefault="003030DA" w:rsidP="003030DA">
      <w:pPr>
        <w:pStyle w:val="CommentText"/>
      </w:pPr>
      <w:r>
        <w:rPr>
          <w:rStyle w:val="CommentReference"/>
        </w:rPr>
        <w:annotationRef/>
      </w:r>
      <w:r>
        <w:t>Maybe something like this? Probably find refs. It gets a bit cumbersome saying body size and growth. Maybe instead using “growth” as something that causally impacts resulting body size is the way to go.</w:t>
      </w:r>
    </w:p>
  </w:comment>
  <w:comment w:id="15" w:author="Daniel Noble" w:date="2020-07-07T11:20:00Z" w:initials="DN">
    <w:p w14:paraId="65AF88D5" w14:textId="77777777" w:rsidR="003030DA" w:rsidRDefault="003030DA" w:rsidP="003030DA">
      <w:pPr>
        <w:pStyle w:val="CommentText"/>
      </w:pPr>
      <w:r>
        <w:rPr>
          <w:rStyle w:val="CommentReference"/>
        </w:rPr>
        <w:annotationRef/>
      </w:r>
      <w:r>
        <w:t>Maybe you can delete this?</w:t>
      </w:r>
    </w:p>
  </w:comment>
  <w:comment w:id="21" w:author="Daniel Noble" w:date="2020-07-07T14:51:00Z" w:initials="DN">
    <w:p w14:paraId="1A2143ED" w14:textId="77777777" w:rsidR="003030DA" w:rsidRDefault="003030DA" w:rsidP="003030DA">
      <w:pPr>
        <w:pStyle w:val="CommentText"/>
      </w:pPr>
      <w:r>
        <w:rPr>
          <w:rStyle w:val="CommentReference"/>
        </w:rPr>
        <w:annotationRef/>
      </w:r>
      <w:r>
        <w:t>You need something like this here. Otherwise, it jumps to the next section without enough context.</w:t>
      </w:r>
    </w:p>
  </w:comment>
  <w:comment w:id="22" w:author="Daniel Noble" w:date="2020-07-07T14:53:00Z" w:initials="DN">
    <w:p w14:paraId="093787D5" w14:textId="77777777" w:rsidR="003030DA" w:rsidRDefault="003030DA" w:rsidP="003030DA">
      <w:pPr>
        <w:pStyle w:val="CommentText"/>
      </w:pPr>
      <w:r>
        <w:rPr>
          <w:rStyle w:val="CommentReference"/>
        </w:rPr>
        <w:annotationRef/>
      </w:r>
      <w:r>
        <w:t>But, it’s not just about markers, it’s about number of individuals and measurements. State these here as they are arguably way more important than how many SNPs</w:t>
      </w:r>
    </w:p>
  </w:comment>
  <w:comment w:id="34" w:author="Daniel Noble" w:date="2020-07-07T14:47:00Z" w:initials="DN">
    <w:p w14:paraId="54C67944" w14:textId="77777777" w:rsidR="00930C3D" w:rsidRDefault="00930C3D" w:rsidP="008E08F4">
      <w:pPr>
        <w:pStyle w:val="CommentText"/>
      </w:pPr>
      <w:r>
        <w:rPr>
          <w:rStyle w:val="CommentReference"/>
        </w:rPr>
        <w:annotationRef/>
      </w:r>
      <w:r>
        <w:t xml:space="preserve">Seems out of place, and probably obvious, so I would remove. </w:t>
      </w:r>
    </w:p>
  </w:comment>
  <w:comment w:id="43" w:author="Daniel Noble" w:date="2020-07-07T11:21:00Z" w:initials="DN">
    <w:p w14:paraId="0C067963" w14:textId="77777777" w:rsidR="00930C3D" w:rsidRDefault="00930C3D" w:rsidP="008C00BD">
      <w:pPr>
        <w:pStyle w:val="CommentText"/>
      </w:pPr>
      <w:r>
        <w:rPr>
          <w:rStyle w:val="CommentReference"/>
        </w:rPr>
        <w:annotationRef/>
      </w:r>
      <w:r>
        <w:t>Seems off topic?</w:t>
      </w:r>
    </w:p>
  </w:comment>
  <w:comment w:id="50" w:author="Daniel Noble" w:date="2020-07-07T14:47:00Z" w:initials="DN">
    <w:p w14:paraId="7616E335" w14:textId="77777777" w:rsidR="00930C3D" w:rsidRDefault="00930C3D" w:rsidP="008C00BD">
      <w:pPr>
        <w:pStyle w:val="CommentText"/>
      </w:pPr>
      <w:r>
        <w:rPr>
          <w:rStyle w:val="CommentReference"/>
        </w:rPr>
        <w:annotationRef/>
      </w:r>
      <w:r>
        <w:t>Needs more support and explanation. Examples?</w:t>
      </w:r>
    </w:p>
  </w:comment>
  <w:comment w:id="54" w:author="Daniel Noble" w:date="2020-07-07T14:48:00Z" w:initials="DN">
    <w:p w14:paraId="67174E74" w14:textId="77777777" w:rsidR="00930C3D" w:rsidRDefault="00930C3D" w:rsidP="008C00BD">
      <w:pPr>
        <w:pStyle w:val="CommentText"/>
      </w:pPr>
      <w:r>
        <w:rPr>
          <w:rStyle w:val="CommentReference"/>
        </w:rPr>
        <w:annotationRef/>
      </w:r>
      <w:r>
        <w:t>You need to qualify this then. What are the exceptions, and why?</w:t>
      </w:r>
    </w:p>
  </w:comment>
  <w:comment w:id="57" w:author="Daniel Noble" w:date="2020-07-07T14:47:00Z" w:initials="DN">
    <w:p w14:paraId="0429AF0E" w14:textId="77777777" w:rsidR="00930C3D" w:rsidRDefault="00930C3D" w:rsidP="008C00BD">
      <w:pPr>
        <w:pStyle w:val="CommentText"/>
      </w:pPr>
      <w:r>
        <w:rPr>
          <w:rStyle w:val="CommentReference"/>
        </w:rPr>
        <w:annotationRef/>
      </w:r>
      <w:r>
        <w:t xml:space="preserve">Seems out of place, and probably obvious, so I would remove. </w:t>
      </w:r>
    </w:p>
  </w:comment>
  <w:comment w:id="63" w:author="Daniel Noble" w:date="2020-07-07T14:48:00Z" w:initials="DN">
    <w:p w14:paraId="4E2D69AD" w14:textId="77777777" w:rsidR="00930C3D" w:rsidRDefault="00930C3D" w:rsidP="008C00BD">
      <w:pPr>
        <w:pStyle w:val="CommentText"/>
      </w:pPr>
      <w:r>
        <w:rPr>
          <w:rStyle w:val="CommentReference"/>
        </w:rPr>
        <w:annotationRef/>
      </w:r>
      <w:r>
        <w:t xml:space="preserve">Big vague. I think you need more in these paragraphs about “how” and “why”. This also helps you set up your last paragraph and the reasoning for your predictions. </w:t>
      </w:r>
    </w:p>
    <w:p w14:paraId="3F3BF787" w14:textId="77777777" w:rsidR="00930C3D" w:rsidRDefault="00930C3D" w:rsidP="008C00BD">
      <w:pPr>
        <w:pStyle w:val="CommentText"/>
      </w:pPr>
    </w:p>
    <w:p w14:paraId="7A93BC2C" w14:textId="77777777" w:rsidR="00930C3D" w:rsidRDefault="00930C3D" w:rsidP="008C00BD">
      <w:pPr>
        <w:pStyle w:val="CommentText"/>
      </w:pPr>
      <w:r>
        <w:t xml:space="preserve">Don’t make this about stating facts or making statements, make it more a narrative. What studies have show support, why </w:t>
      </w:r>
      <w:r>
        <w:rPr>
          <w:noProof/>
        </w:rPr>
        <w:t>have they dhown this, then what is still missing?</w:t>
      </w:r>
    </w:p>
  </w:comment>
  <w:comment w:id="84" w:author="Daniel Noble" w:date="2020-07-07T11:10:00Z" w:initials="DN">
    <w:p w14:paraId="41C64C00" w14:textId="054869A3" w:rsidR="00930C3D" w:rsidRDefault="00930C3D">
      <w:pPr>
        <w:pStyle w:val="CommentText"/>
      </w:pPr>
      <w:r>
        <w:rPr>
          <w:rStyle w:val="CommentReference"/>
        </w:rPr>
        <w:annotationRef/>
      </w:r>
      <w:r>
        <w:t>refs</w:t>
      </w:r>
    </w:p>
  </w:comment>
  <w:comment w:id="116" w:author="Daniel Noble" w:date="2020-07-07T11:18:00Z" w:initials="DN">
    <w:p w14:paraId="197EDB81" w14:textId="1E4422B1" w:rsidR="00930C3D" w:rsidRDefault="00930C3D">
      <w:pPr>
        <w:pStyle w:val="CommentText"/>
      </w:pPr>
      <w:r>
        <w:rPr>
          <w:rStyle w:val="CommentReference"/>
        </w:rPr>
        <w:annotationRef/>
      </w:r>
      <w:r>
        <w:t>I feel like this needs another sentence expanding this idea  bit.</w:t>
      </w:r>
    </w:p>
  </w:comment>
  <w:comment w:id="117" w:author="Daniel Noble" w:date="2020-07-07T11:09:00Z" w:initials="DN">
    <w:p w14:paraId="4592DF9D" w14:textId="7A88631E" w:rsidR="00930C3D" w:rsidRDefault="00930C3D">
      <w:pPr>
        <w:pStyle w:val="CommentText"/>
      </w:pPr>
      <w:r>
        <w:rPr>
          <w:rStyle w:val="CommentReference"/>
        </w:rPr>
        <w:annotationRef/>
      </w:r>
      <w:r>
        <w:t>Maybe you want a bit about how body size is heritable and show genetic variation? Would Segway nicely to genetics stuff below. Additionally, you can view body size as being determined by G and E, with development being E. So ice to cover both factors.</w:t>
      </w:r>
    </w:p>
  </w:comment>
  <w:comment w:id="129" w:author="Daniel Noble" w:date="2020-07-07T11:14:00Z" w:initials="DN">
    <w:p w14:paraId="2D78C23F" w14:textId="4818CEAE" w:rsidR="00930C3D" w:rsidRDefault="00930C3D">
      <w:pPr>
        <w:pStyle w:val="CommentText"/>
      </w:pPr>
      <w:r>
        <w:rPr>
          <w:rStyle w:val="CommentReference"/>
        </w:rPr>
        <w:annotationRef/>
      </w:r>
      <w:r>
        <w:t>Maybe something like this? Probably find refs. It gets a bit cumbersome saying body size and growth. Maybe instead using “growth” as something that causally impacts resulting body size is the way to go.</w:t>
      </w:r>
    </w:p>
  </w:comment>
  <w:comment w:id="123" w:author="Daniel Noble" w:date="2020-07-07T11:20:00Z" w:initials="DN">
    <w:p w14:paraId="23099678" w14:textId="1BF754E9" w:rsidR="00930C3D" w:rsidRDefault="00930C3D">
      <w:pPr>
        <w:pStyle w:val="CommentText"/>
      </w:pPr>
      <w:r>
        <w:rPr>
          <w:rStyle w:val="CommentReference"/>
        </w:rPr>
        <w:annotationRef/>
      </w:r>
      <w:r>
        <w:t>Maybe you can delete this?</w:t>
      </w:r>
    </w:p>
  </w:comment>
  <w:comment w:id="131" w:author="Daniel Noble" w:date="2020-07-07T11:20:00Z" w:initials="DN">
    <w:p w14:paraId="7A81366C" w14:textId="24228454" w:rsidR="00930C3D" w:rsidRDefault="00930C3D">
      <w:pPr>
        <w:pStyle w:val="CommentText"/>
      </w:pPr>
      <w:r>
        <w:rPr>
          <w:rStyle w:val="CommentReference"/>
        </w:rPr>
        <w:annotationRef/>
      </w:r>
      <w:r>
        <w:t xml:space="preserve">Seems to Segway into a new topic too quickly. It’s not totally clear how this relates back to the topic sentence. </w:t>
      </w:r>
    </w:p>
  </w:comment>
  <w:comment w:id="133" w:author="Daniel Noble" w:date="2020-07-07T11:21:00Z" w:initials="DN">
    <w:p w14:paraId="5B3B4735" w14:textId="6A63BB4A" w:rsidR="00930C3D" w:rsidRDefault="00930C3D">
      <w:pPr>
        <w:pStyle w:val="CommentText"/>
      </w:pPr>
      <w:r>
        <w:rPr>
          <w:rStyle w:val="CommentReference"/>
        </w:rPr>
        <w:annotationRef/>
      </w:r>
      <w:r>
        <w:t>Seems off topic?</w:t>
      </w:r>
    </w:p>
  </w:comment>
  <w:comment w:id="144" w:author="Daniel Noble" w:date="2020-07-07T11:22:00Z" w:initials="DN">
    <w:p w14:paraId="0F1503B1" w14:textId="411C690D" w:rsidR="00930C3D" w:rsidRDefault="00930C3D">
      <w:pPr>
        <w:pStyle w:val="CommentText"/>
      </w:pPr>
      <w:r>
        <w:rPr>
          <w:rStyle w:val="CommentReference"/>
        </w:rPr>
        <w:annotationRef/>
      </w:r>
      <w:r>
        <w:t>Too specific here probably. Bring in additonoal meta-analyses?</w:t>
      </w:r>
    </w:p>
  </w:comment>
  <w:comment w:id="169" w:author="Daniel Noble" w:date="2020-07-07T14:47:00Z" w:initials="DN">
    <w:p w14:paraId="33F4382F" w14:textId="04DC9DD3" w:rsidR="00930C3D" w:rsidRDefault="00930C3D">
      <w:pPr>
        <w:pStyle w:val="CommentText"/>
      </w:pPr>
      <w:r>
        <w:rPr>
          <w:rStyle w:val="CommentReference"/>
        </w:rPr>
        <w:annotationRef/>
      </w:r>
      <w:r>
        <w:t>Needs more support and explanation. Examples?</w:t>
      </w:r>
    </w:p>
  </w:comment>
  <w:comment w:id="174" w:author="Daniel Noble" w:date="2020-07-07T14:48:00Z" w:initials="DN">
    <w:p w14:paraId="197FC534" w14:textId="28B2AFDE" w:rsidR="00930C3D" w:rsidRDefault="00930C3D">
      <w:pPr>
        <w:pStyle w:val="CommentText"/>
      </w:pPr>
      <w:r>
        <w:rPr>
          <w:rStyle w:val="CommentReference"/>
        </w:rPr>
        <w:annotationRef/>
      </w:r>
      <w:r>
        <w:t>You need to qualify this then. What are the exceptions, and why?</w:t>
      </w:r>
    </w:p>
  </w:comment>
  <w:comment w:id="178" w:author="Daniel Noble" w:date="2020-07-07T14:47:00Z" w:initials="DN">
    <w:p w14:paraId="1E9F6984" w14:textId="2B8CA806" w:rsidR="00930C3D" w:rsidRDefault="00930C3D">
      <w:pPr>
        <w:pStyle w:val="CommentText"/>
      </w:pPr>
      <w:r>
        <w:rPr>
          <w:rStyle w:val="CommentReference"/>
        </w:rPr>
        <w:annotationRef/>
      </w:r>
      <w:r>
        <w:t xml:space="preserve">Seems out of place, and probably obvious, so I would remove. </w:t>
      </w:r>
    </w:p>
  </w:comment>
  <w:comment w:id="184" w:author="Daniel Noble" w:date="2020-07-07T14:48:00Z" w:initials="DN">
    <w:p w14:paraId="04A7D6F5" w14:textId="77777777" w:rsidR="00930C3D" w:rsidRDefault="00930C3D">
      <w:pPr>
        <w:pStyle w:val="CommentText"/>
      </w:pPr>
      <w:r>
        <w:rPr>
          <w:rStyle w:val="CommentReference"/>
        </w:rPr>
        <w:annotationRef/>
      </w:r>
      <w:r>
        <w:t xml:space="preserve">Big vague. I think you need more in these paragraphs about “how” and “why”. This also helps you set up your last paragraph and the reasoning for your predictions. </w:t>
      </w:r>
    </w:p>
    <w:p w14:paraId="0C7CC965" w14:textId="77777777" w:rsidR="00930C3D" w:rsidRDefault="00930C3D">
      <w:pPr>
        <w:pStyle w:val="CommentText"/>
      </w:pPr>
    </w:p>
    <w:p w14:paraId="6A119310" w14:textId="698BD89F" w:rsidR="00930C3D" w:rsidRDefault="00930C3D">
      <w:pPr>
        <w:pStyle w:val="CommentText"/>
      </w:pPr>
      <w:r>
        <w:t xml:space="preserve">Don’t make this about stating facts or making statements, make it more a narrative. What studies have show support, why </w:t>
      </w:r>
      <w:r>
        <w:rPr>
          <w:noProof/>
        </w:rPr>
        <w:t>have they dhown this, then what is still missing?</w:t>
      </w:r>
    </w:p>
  </w:comment>
  <w:comment w:id="191" w:author="Daniel Noble" w:date="2020-07-07T14:54:00Z" w:initials="DN">
    <w:p w14:paraId="3650F10B" w14:textId="047696C8" w:rsidR="00930C3D" w:rsidRDefault="00930C3D">
      <w:pPr>
        <w:pStyle w:val="CommentText"/>
      </w:pPr>
      <w:r>
        <w:rPr>
          <w:rStyle w:val="CommentReference"/>
        </w:rPr>
        <w:annotationRef/>
      </w:r>
      <w:r>
        <w:t>Doesn’t really “typically” it does ;)</w:t>
      </w:r>
    </w:p>
  </w:comment>
  <w:comment w:id="198" w:author="Daniel Noble" w:date="2020-07-07T14:55:00Z" w:initials="DN">
    <w:p w14:paraId="4A879CDF" w14:textId="4F2FF7AB" w:rsidR="00930C3D" w:rsidRDefault="00930C3D">
      <w:pPr>
        <w:pStyle w:val="CommentText"/>
      </w:pPr>
      <w:r>
        <w:rPr>
          <w:rStyle w:val="CommentReference"/>
        </w:rPr>
        <w:annotationRef/>
      </w:r>
      <w:r>
        <w:t>This is good, but needs to link back to developmental environments more …maybe worth thinking how this section could be merged in paragraphs above. It seems to contain the details you need as examples above…</w:t>
      </w:r>
    </w:p>
  </w:comment>
  <w:comment w:id="203" w:author="Daniel Noble" w:date="2020-07-07T14:51:00Z" w:initials="DN">
    <w:p w14:paraId="5D2ECA56" w14:textId="48397DD4" w:rsidR="00930C3D" w:rsidRDefault="00930C3D">
      <w:pPr>
        <w:pStyle w:val="CommentText"/>
      </w:pPr>
      <w:r>
        <w:rPr>
          <w:rStyle w:val="CommentReference"/>
        </w:rPr>
        <w:annotationRef/>
      </w:r>
      <w:r>
        <w:t>You need something like this here. Otherwise, it jumps to the next section without enough context.</w:t>
      </w:r>
    </w:p>
  </w:comment>
  <w:comment w:id="205" w:author="Daniel Noble" w:date="2020-07-07T14:53:00Z" w:initials="DN">
    <w:p w14:paraId="494D8477" w14:textId="1CC89682" w:rsidR="00930C3D" w:rsidRDefault="00930C3D">
      <w:pPr>
        <w:pStyle w:val="CommentText"/>
      </w:pPr>
      <w:r>
        <w:rPr>
          <w:rStyle w:val="CommentReference"/>
        </w:rPr>
        <w:annotationRef/>
      </w:r>
      <w:r>
        <w:t>But, it’s not just about markers, it’s about number of individuals and measurements. State these here as they are arguably way more important than how many SNPs</w:t>
      </w:r>
    </w:p>
  </w:comment>
  <w:comment w:id="249" w:author="Daniel Noble" w:date="2020-07-07T11:54:00Z" w:initials="DN">
    <w:p w14:paraId="204C8D4B" w14:textId="394FF0DC" w:rsidR="00930C3D" w:rsidRDefault="00930C3D">
      <w:pPr>
        <w:pStyle w:val="CommentText"/>
      </w:pPr>
      <w:r>
        <w:rPr>
          <w:rStyle w:val="CommentReference"/>
        </w:rPr>
        <w:annotationRef/>
      </w:r>
      <w:r>
        <w:t>I just got rid of the first paragraph as it was a bit redundant and merged aspects in to the second.</w:t>
      </w:r>
    </w:p>
  </w:comment>
  <w:comment w:id="278" w:author="Daniel Noble" w:date="2020-07-07T11:43:00Z" w:initials="DN">
    <w:p w14:paraId="2E2BC212" w14:textId="5EC38971" w:rsidR="00930C3D" w:rsidRDefault="00930C3D">
      <w:pPr>
        <w:pStyle w:val="CommentText"/>
      </w:pPr>
      <w:r>
        <w:rPr>
          <w:rStyle w:val="CommentReference"/>
        </w:rPr>
        <w:annotationRef/>
      </w:r>
      <w:r>
        <w:t>I can’t remember now, but don’t these papers say they can even be better? May want to mention that!</w:t>
      </w:r>
    </w:p>
  </w:comment>
  <w:comment w:id="288" w:author="Daniel Noble" w:date="2020-07-07T11:46:00Z" w:initials="DN">
    <w:p w14:paraId="701FF467" w14:textId="5E3550A9" w:rsidR="00930C3D" w:rsidRDefault="00930C3D">
      <w:pPr>
        <w:pStyle w:val="CommentText"/>
      </w:pPr>
      <w:r>
        <w:rPr>
          <w:rStyle w:val="CommentReference"/>
        </w:rPr>
        <w:annotationRef/>
      </w:r>
      <w:r>
        <w:t>Could cite biorxiv paper on PMDD and Shinichi’s book chapter plus others</w:t>
      </w:r>
    </w:p>
  </w:comment>
  <w:comment w:id="300" w:author="Daniel Noble" w:date="2020-07-07T11:49:00Z" w:initials="DN">
    <w:p w14:paraId="54685832" w14:textId="748ACFB2" w:rsidR="00930C3D" w:rsidRDefault="00930C3D">
      <w:pPr>
        <w:pStyle w:val="CommentText"/>
      </w:pPr>
      <w:r>
        <w:rPr>
          <w:rStyle w:val="CommentReference"/>
        </w:rPr>
        <w:annotationRef/>
      </w:r>
      <w:r>
        <w:t>Bit confusing….you didn’t fit an intercept only model, did you? Only during model selection I guess. You did model selection and found random slopes models were best?</w:t>
      </w:r>
    </w:p>
  </w:comment>
  <w:comment w:id="303" w:author="Daniel Noble" w:date="2020-07-07T12:19:00Z" w:initials="DN">
    <w:p w14:paraId="27250A87" w14:textId="63FA1052" w:rsidR="00930C3D" w:rsidRDefault="00930C3D">
      <w:pPr>
        <w:pStyle w:val="CommentText"/>
      </w:pPr>
      <w:r>
        <w:rPr>
          <w:rStyle w:val="CommentReference"/>
        </w:rPr>
        <w:annotationRef/>
      </w:r>
      <w:r>
        <w:t>Add equation for this?</w:t>
      </w:r>
    </w:p>
  </w:comment>
  <w:comment w:id="304" w:author="Daniel Noble" w:date="2020-07-07T12:20:00Z" w:initials="DN">
    <w:p w14:paraId="0B510551" w14:textId="6273C76B" w:rsidR="00930C3D" w:rsidRDefault="00930C3D">
      <w:pPr>
        <w:pStyle w:val="CommentText"/>
      </w:pPr>
      <w:r>
        <w:rPr>
          <w:rStyle w:val="CommentReference"/>
        </w:rPr>
        <w:annotationRef/>
      </w:r>
      <w:r>
        <w:t>SD?</w:t>
      </w:r>
    </w:p>
  </w:comment>
  <w:comment w:id="309" w:author="Daniel Noble" w:date="2020-07-07T12:22:00Z" w:initials="DN">
    <w:p w14:paraId="2328813E" w14:textId="06BEE01C" w:rsidR="00930C3D" w:rsidRPr="00064253" w:rsidRDefault="00930C3D">
      <w:pPr>
        <w:pStyle w:val="CommentText"/>
      </w:pPr>
      <w:r>
        <w:rPr>
          <w:rStyle w:val="CommentReference"/>
        </w:rPr>
        <w:annotationRef/>
      </w:r>
      <w:r>
        <w:t>I can’t remember, but did you also fit a Treatment  + Age + Treatment*Age</w:t>
      </w:r>
      <w:r>
        <w:rPr>
          <w:vertAlign w:val="superscript"/>
        </w:rPr>
        <w:t>2</w:t>
      </w:r>
      <w:r>
        <w:t>? You can do this. It just means the quadratic part varies by treatment… Seems to be the only one you’re missing.</w:t>
      </w:r>
    </w:p>
  </w:comment>
  <w:comment w:id="310" w:author="Daniel Noble" w:date="2020-07-07T14:24:00Z" w:initials="DN">
    <w:p w14:paraId="6E0FD796" w14:textId="57904B09" w:rsidR="00930C3D" w:rsidRDefault="00930C3D">
      <w:pPr>
        <w:pStyle w:val="CommentText"/>
      </w:pPr>
      <w:r>
        <w:rPr>
          <w:rStyle w:val="CommentReference"/>
        </w:rPr>
        <w:annotationRef/>
      </w:r>
      <w:r>
        <w:t xml:space="preserve">Anyway to “smooth” these lines? geom_smooth()? </w:t>
      </w:r>
    </w:p>
  </w:comment>
  <w:comment w:id="361" w:author="Daniel Noble" w:date="2020-07-07T14:33:00Z" w:initials="DN">
    <w:p w14:paraId="5861679E" w14:textId="3D78CD7E" w:rsidR="00930C3D" w:rsidRDefault="00930C3D">
      <w:pPr>
        <w:pStyle w:val="CommentText"/>
      </w:pPr>
      <w:r>
        <w:rPr>
          <w:rStyle w:val="CommentReference"/>
        </w:rPr>
        <w:annotationRef/>
      </w:r>
      <w:r>
        <w:t>Not sure what you mean by this.</w:t>
      </w:r>
    </w:p>
  </w:comment>
  <w:comment w:id="363" w:author="Daniel Noble" w:date="2020-07-07T15:00:00Z" w:initials="DN">
    <w:p w14:paraId="07441DEA" w14:textId="0E70F387" w:rsidR="00930C3D" w:rsidRDefault="00930C3D">
      <w:pPr>
        <w:pStyle w:val="CommentText"/>
      </w:pPr>
      <w:r>
        <w:rPr>
          <w:rStyle w:val="CommentReference"/>
        </w:rPr>
        <w:annotationRef/>
      </w:r>
      <w:r>
        <w:t>Did you mention this in intro? Seems like the first time? I might have missed thouh.</w:t>
      </w:r>
    </w:p>
  </w:comment>
  <w:comment w:id="364" w:author="Daniel Noble" w:date="2020-07-07T15:00:00Z" w:initials="DN">
    <w:p w14:paraId="5906FAFC" w14:textId="1843D729" w:rsidR="00930C3D" w:rsidRDefault="00930C3D">
      <w:pPr>
        <w:pStyle w:val="CommentText"/>
      </w:pPr>
      <w:r>
        <w:rPr>
          <w:rStyle w:val="CommentReference"/>
        </w:rPr>
        <w:annotationRef/>
      </w:r>
      <w:r>
        <w:t>Seems fine, but I guess you’re looking for studies?</w:t>
      </w:r>
    </w:p>
  </w:comment>
  <w:comment w:id="365" w:author="Daniel Noble" w:date="2020-07-07T15:01:00Z" w:initials="DN">
    <w:p w14:paraId="1157AD1C" w14:textId="674650F6" w:rsidR="00930C3D" w:rsidRDefault="00930C3D">
      <w:pPr>
        <w:pStyle w:val="CommentText"/>
      </w:pPr>
      <w:r>
        <w:rPr>
          <w:rStyle w:val="CommentReference"/>
        </w:rPr>
        <w:annotationRef/>
      </w:r>
      <w:r>
        <w:t>Not clear what you want to say here</w:t>
      </w:r>
    </w:p>
  </w:comment>
  <w:comment w:id="366" w:author="Daniel Noble" w:date="2020-07-07T15:02:00Z" w:initials="DN">
    <w:p w14:paraId="43A61B20" w14:textId="2478D45B" w:rsidR="00930C3D" w:rsidRDefault="00930C3D">
      <w:pPr>
        <w:pStyle w:val="CommentText"/>
      </w:pPr>
      <w:r>
        <w:rPr>
          <w:rStyle w:val="CommentReference"/>
        </w:rPr>
        <w:annotationRef/>
      </w:r>
      <w:r>
        <w:t>Seems unlikely. Arguably, they are under “ideal” conditions</w:t>
      </w:r>
    </w:p>
  </w:comment>
  <w:comment w:id="368" w:author="Daniel Noble" w:date="2020-07-07T15:03:00Z" w:initials="DN">
    <w:p w14:paraId="000E6C30" w14:textId="3EFFA972" w:rsidR="00930C3D" w:rsidRDefault="00930C3D">
      <w:pPr>
        <w:pStyle w:val="CommentText"/>
      </w:pPr>
      <w:r>
        <w:rPr>
          <w:rStyle w:val="CommentReference"/>
        </w:rPr>
        <w:annotationRef/>
      </w:r>
      <w:r>
        <w:t>Too specific to make this statement. Be more general. Something like “greater environmental variation later in life (shared housing) may have resulted in increased additive genetic variation” Something like this</w:t>
      </w:r>
    </w:p>
  </w:comment>
  <w:comment w:id="369" w:author="fonti.kar@gmail.com" w:date="2020-07-01T14:57:00Z" w:initials="f">
    <w:p w14:paraId="63AA9F7D" w14:textId="038483A2" w:rsidR="00930C3D" w:rsidRDefault="00930C3D">
      <w:pPr>
        <w:pStyle w:val="CommentText"/>
      </w:pPr>
      <w:r>
        <w:rPr>
          <w:rStyle w:val="CommentReference"/>
        </w:rPr>
        <w:annotationRef/>
      </w:r>
      <w:r>
        <w:t xml:space="preserve">Total heritability with m2?! </w:t>
      </w:r>
    </w:p>
  </w:comment>
  <w:comment w:id="370" w:author="Daniel Noble" w:date="2020-07-07T15:04:00Z" w:initials="DN">
    <w:p w14:paraId="274A4C41" w14:textId="258889D4" w:rsidR="00930C3D" w:rsidRDefault="00930C3D">
      <w:pPr>
        <w:pStyle w:val="CommentText"/>
      </w:pPr>
      <w:r>
        <w:rPr>
          <w:rStyle w:val="CommentReference"/>
        </w:rPr>
        <w:annotationRef/>
      </w:r>
      <w:r>
        <w:t>Stress, but it would have to be maternal genetic I guess. Moms don’t give more at this sta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AC40856" w15:done="0"/>
  <w15:commentEx w15:paraId="1D807FB2" w15:done="0"/>
  <w15:commentEx w15:paraId="65AF88D5" w15:done="0"/>
  <w15:commentEx w15:paraId="1A2143ED" w15:done="0"/>
  <w15:commentEx w15:paraId="093787D5" w15:done="0"/>
  <w15:commentEx w15:paraId="54C67944" w15:done="0"/>
  <w15:commentEx w15:paraId="0C067963" w15:done="0"/>
  <w15:commentEx w15:paraId="7616E335" w15:done="0"/>
  <w15:commentEx w15:paraId="67174E74" w15:done="0"/>
  <w15:commentEx w15:paraId="0429AF0E" w15:done="0"/>
  <w15:commentEx w15:paraId="7A93BC2C" w15:done="0"/>
  <w15:commentEx w15:paraId="41C64C00" w15:done="0"/>
  <w15:commentEx w15:paraId="197EDB81" w15:done="0"/>
  <w15:commentEx w15:paraId="4592DF9D" w15:done="0"/>
  <w15:commentEx w15:paraId="2D78C23F" w15:done="0"/>
  <w15:commentEx w15:paraId="23099678" w15:done="0"/>
  <w15:commentEx w15:paraId="7A81366C" w15:done="0"/>
  <w15:commentEx w15:paraId="5B3B4735" w15:done="0"/>
  <w15:commentEx w15:paraId="0F1503B1" w15:done="0"/>
  <w15:commentEx w15:paraId="33F4382F" w15:done="0"/>
  <w15:commentEx w15:paraId="197FC534" w15:done="0"/>
  <w15:commentEx w15:paraId="1E9F6984" w15:done="0"/>
  <w15:commentEx w15:paraId="6A119310" w15:done="0"/>
  <w15:commentEx w15:paraId="3650F10B" w15:done="0"/>
  <w15:commentEx w15:paraId="4A879CDF" w15:done="0"/>
  <w15:commentEx w15:paraId="5D2ECA56" w15:done="0"/>
  <w15:commentEx w15:paraId="494D8477" w15:done="0"/>
  <w15:commentEx w15:paraId="204C8D4B" w15:done="0"/>
  <w15:commentEx w15:paraId="2E2BC212" w15:done="0"/>
  <w15:commentEx w15:paraId="701FF467" w15:done="0"/>
  <w15:commentEx w15:paraId="54685832" w15:done="0"/>
  <w15:commentEx w15:paraId="27250A87" w15:done="0"/>
  <w15:commentEx w15:paraId="0B510551" w15:done="0"/>
  <w15:commentEx w15:paraId="2328813E" w15:done="0"/>
  <w15:commentEx w15:paraId="6E0FD796" w15:done="0"/>
  <w15:commentEx w15:paraId="5861679E" w15:done="0"/>
  <w15:commentEx w15:paraId="07441DEA" w15:done="0"/>
  <w15:commentEx w15:paraId="5906FAFC" w15:done="0"/>
  <w15:commentEx w15:paraId="1157AD1C" w15:done="0"/>
  <w15:commentEx w15:paraId="43A61B20" w15:done="0"/>
  <w15:commentEx w15:paraId="000E6C30" w15:done="0"/>
  <w15:commentEx w15:paraId="63AA9F7D" w15:done="0"/>
  <w15:commentEx w15:paraId="274A4C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AB406" w16cex:dateUtc="2020-07-16T01:09:00Z"/>
  <w16cex:commentExtensible w16cex:durableId="22BAD2AA" w16cex:dateUtc="2020-07-07T01:14:00Z"/>
  <w16cex:commentExtensible w16cex:durableId="22BAD2A9" w16cex:dateUtc="2020-07-07T01:20:00Z"/>
  <w16cex:commentExtensible w16cex:durableId="22BB1334" w16cex:dateUtc="2020-07-07T04:51:00Z"/>
  <w16cex:commentExtensible w16cex:durableId="22BB1333" w16cex:dateUtc="2020-07-07T04:53:00Z"/>
  <w16cex:commentExtensible w16cex:durableId="22B06D8E" w16cex:dateUtc="2020-07-07T04:47:00Z"/>
  <w16cex:commentExtensible w16cex:durableId="22B02693" w16cex:dateUtc="2020-07-07T01:21:00Z"/>
  <w16cex:commentExtensible w16cex:durableId="22B027C6" w16cex:dateUtc="2020-07-07T04:47:00Z"/>
  <w16cex:commentExtensible w16cex:durableId="22B027C5" w16cex:dateUtc="2020-07-07T04:48:00Z"/>
  <w16cex:commentExtensible w16cex:durableId="22B027C4" w16cex:dateUtc="2020-07-07T04:47:00Z"/>
  <w16cex:commentExtensible w16cex:durableId="22B027C3" w16cex:dateUtc="2020-07-07T04:48:00Z"/>
  <w16cex:commentExtensible w16cex:durableId="22AED6A5" w16cex:dateUtc="2020-07-07T01:10:00Z"/>
  <w16cex:commentExtensible w16cex:durableId="22AED8A1" w16cex:dateUtc="2020-07-07T01:18:00Z"/>
  <w16cex:commentExtensible w16cex:durableId="22AED657" w16cex:dateUtc="2020-07-07T01:09:00Z"/>
  <w16cex:commentExtensible w16cex:durableId="22AED785" w16cex:dateUtc="2020-07-07T01:14:00Z"/>
  <w16cex:commentExtensible w16cex:durableId="22AED8EA" w16cex:dateUtc="2020-07-07T01:20:00Z"/>
  <w16cex:commentExtensible w16cex:durableId="22AED900" w16cex:dateUtc="2020-07-07T01:20:00Z"/>
  <w16cex:commentExtensible w16cex:durableId="22AED92C" w16cex:dateUtc="2020-07-07T01:21:00Z"/>
  <w16cex:commentExtensible w16cex:durableId="22AED95B" w16cex:dateUtc="2020-07-07T01:22:00Z"/>
  <w16cex:commentExtensible w16cex:durableId="22AF0980" w16cex:dateUtc="2020-07-07T04:47:00Z"/>
  <w16cex:commentExtensible w16cex:durableId="22AF09BD" w16cex:dateUtc="2020-07-07T04:48:00Z"/>
  <w16cex:commentExtensible w16cex:durableId="22AF0993" w16cex:dateUtc="2020-07-07T04:47:00Z"/>
  <w16cex:commentExtensible w16cex:durableId="22AF09D5" w16cex:dateUtc="2020-07-07T04:48:00Z"/>
  <w16cex:commentExtensible w16cex:durableId="22AF0B3A" w16cex:dateUtc="2020-07-07T04:54:00Z"/>
  <w16cex:commentExtensible w16cex:durableId="22AF0B76" w16cex:dateUtc="2020-07-07T04:55:00Z"/>
  <w16cex:commentExtensible w16cex:durableId="22AF0A8B" w16cex:dateUtc="2020-07-07T04:51:00Z"/>
  <w16cex:commentExtensible w16cex:durableId="22AF0AD0" w16cex:dateUtc="2020-07-07T04:53:00Z"/>
  <w16cex:commentExtensible w16cex:durableId="22AEE10D" w16cex:dateUtc="2020-07-07T01:54:00Z"/>
  <w16cex:commentExtensible w16cex:durableId="22AEDE63" w16cex:dateUtc="2020-07-07T01:43:00Z"/>
  <w16cex:commentExtensible w16cex:durableId="22AEDF1A" w16cex:dateUtc="2020-07-07T01:46:00Z"/>
  <w16cex:commentExtensible w16cex:durableId="22AEDFAD" w16cex:dateUtc="2020-07-07T01:49:00Z"/>
  <w16cex:commentExtensible w16cex:durableId="22AEE6E7" w16cex:dateUtc="2020-07-07T02:19:00Z"/>
  <w16cex:commentExtensible w16cex:durableId="22AEE713" w16cex:dateUtc="2020-07-07T02:20:00Z"/>
  <w16cex:commentExtensible w16cex:durableId="22AEE774" w16cex:dateUtc="2020-07-07T02:22:00Z"/>
  <w16cex:commentExtensible w16cex:durableId="22AF0429" w16cex:dateUtc="2020-07-07T04:24:00Z"/>
  <w16cex:commentExtensible w16cex:durableId="22AF061D" w16cex:dateUtc="2020-07-07T04:33:00Z"/>
  <w16cex:commentExtensible w16cex:durableId="22AF0C88" w16cex:dateUtc="2020-07-07T05:00:00Z"/>
  <w16cex:commentExtensible w16cex:durableId="22AF0C7A" w16cex:dateUtc="2020-07-07T05:00:00Z"/>
  <w16cex:commentExtensible w16cex:durableId="22AF0CBD" w16cex:dateUtc="2020-07-07T05:01:00Z"/>
  <w16cex:commentExtensible w16cex:durableId="22AF0CF1" w16cex:dateUtc="2020-07-07T05:02:00Z"/>
  <w16cex:commentExtensible w16cex:durableId="22AF0D24" w16cex:dateUtc="2020-07-07T05:03:00Z"/>
  <w16cex:commentExtensible w16cex:durableId="22A722F7" w16cex:dateUtc="2020-07-01T04:57:00Z"/>
  <w16cex:commentExtensible w16cex:durableId="22AF0D7A" w16cex:dateUtc="2020-07-07T05: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AC40856" w16cid:durableId="22BAB406"/>
  <w16cid:commentId w16cid:paraId="1D807FB2" w16cid:durableId="22BAD2AA"/>
  <w16cid:commentId w16cid:paraId="65AF88D5" w16cid:durableId="22BAD2A9"/>
  <w16cid:commentId w16cid:paraId="1A2143ED" w16cid:durableId="22BB1334"/>
  <w16cid:commentId w16cid:paraId="093787D5" w16cid:durableId="22BB1333"/>
  <w16cid:commentId w16cid:paraId="54C67944" w16cid:durableId="22B06D8E"/>
  <w16cid:commentId w16cid:paraId="0C067963" w16cid:durableId="22B02693"/>
  <w16cid:commentId w16cid:paraId="7616E335" w16cid:durableId="22B027C6"/>
  <w16cid:commentId w16cid:paraId="67174E74" w16cid:durableId="22B027C5"/>
  <w16cid:commentId w16cid:paraId="0429AF0E" w16cid:durableId="22B027C4"/>
  <w16cid:commentId w16cid:paraId="7A93BC2C" w16cid:durableId="22B027C3"/>
  <w16cid:commentId w16cid:paraId="41C64C00" w16cid:durableId="22AED6A5"/>
  <w16cid:commentId w16cid:paraId="197EDB81" w16cid:durableId="22AED8A1"/>
  <w16cid:commentId w16cid:paraId="4592DF9D" w16cid:durableId="22AED657"/>
  <w16cid:commentId w16cid:paraId="2D78C23F" w16cid:durableId="22AED785"/>
  <w16cid:commentId w16cid:paraId="23099678" w16cid:durableId="22AED8EA"/>
  <w16cid:commentId w16cid:paraId="7A81366C" w16cid:durableId="22AED900"/>
  <w16cid:commentId w16cid:paraId="5B3B4735" w16cid:durableId="22AED92C"/>
  <w16cid:commentId w16cid:paraId="0F1503B1" w16cid:durableId="22AED95B"/>
  <w16cid:commentId w16cid:paraId="33F4382F" w16cid:durableId="22AF0980"/>
  <w16cid:commentId w16cid:paraId="197FC534" w16cid:durableId="22AF09BD"/>
  <w16cid:commentId w16cid:paraId="1E9F6984" w16cid:durableId="22AF0993"/>
  <w16cid:commentId w16cid:paraId="6A119310" w16cid:durableId="22AF09D5"/>
  <w16cid:commentId w16cid:paraId="3650F10B" w16cid:durableId="22AF0B3A"/>
  <w16cid:commentId w16cid:paraId="4A879CDF" w16cid:durableId="22AF0B76"/>
  <w16cid:commentId w16cid:paraId="5D2ECA56" w16cid:durableId="22AF0A8B"/>
  <w16cid:commentId w16cid:paraId="494D8477" w16cid:durableId="22AF0AD0"/>
  <w16cid:commentId w16cid:paraId="204C8D4B" w16cid:durableId="22AEE10D"/>
  <w16cid:commentId w16cid:paraId="2E2BC212" w16cid:durableId="22AEDE63"/>
  <w16cid:commentId w16cid:paraId="701FF467" w16cid:durableId="22AEDF1A"/>
  <w16cid:commentId w16cid:paraId="54685832" w16cid:durableId="22AEDFAD"/>
  <w16cid:commentId w16cid:paraId="27250A87" w16cid:durableId="22AEE6E7"/>
  <w16cid:commentId w16cid:paraId="0B510551" w16cid:durableId="22AEE713"/>
  <w16cid:commentId w16cid:paraId="2328813E" w16cid:durableId="22AEE774"/>
  <w16cid:commentId w16cid:paraId="6E0FD796" w16cid:durableId="22AF0429"/>
  <w16cid:commentId w16cid:paraId="5861679E" w16cid:durableId="22AF061D"/>
  <w16cid:commentId w16cid:paraId="07441DEA" w16cid:durableId="22AF0C88"/>
  <w16cid:commentId w16cid:paraId="5906FAFC" w16cid:durableId="22AF0C7A"/>
  <w16cid:commentId w16cid:paraId="1157AD1C" w16cid:durableId="22AF0CBD"/>
  <w16cid:commentId w16cid:paraId="43A61B20" w16cid:durableId="22AF0CF1"/>
  <w16cid:commentId w16cid:paraId="000E6C30" w16cid:durableId="22AF0D24"/>
  <w16cid:commentId w16cid:paraId="63AA9F7D" w16cid:durableId="22A722F7"/>
  <w16cid:commentId w16cid:paraId="274A4C41" w16cid:durableId="22AF0D7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Wingdings">
    <w:panose1 w:val="05000000000000000000"/>
    <w:charset w:val="4D"/>
    <w:family w:val="decorative"/>
    <w:pitch w:val="variable"/>
    <w:sig w:usb0="00000003" w:usb1="00000000" w:usb2="00000000" w:usb3="00000000" w:csb0="8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0912B0B"/>
    <w:multiLevelType w:val="hybridMultilevel"/>
    <w:tmpl w:val="F244AB0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onti.kar@gmail.com">
    <w15:presenceInfo w15:providerId="Windows Live" w15:userId="dbbeb0b389d7d1b8"/>
  </w15:person>
  <w15:person w15:author="Daniel Noble">
    <w15:presenceInfo w15:providerId="AD" w15:userId="S::u5062688@anu.edu.au::cd1442c4-8911-414d-88db-662b5685b5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606F"/>
    <w:rsid w:val="00000893"/>
    <w:rsid w:val="00002462"/>
    <w:rsid w:val="00003E53"/>
    <w:rsid w:val="000040D3"/>
    <w:rsid w:val="00012A3A"/>
    <w:rsid w:val="00013029"/>
    <w:rsid w:val="00015242"/>
    <w:rsid w:val="0001579C"/>
    <w:rsid w:val="00024234"/>
    <w:rsid w:val="00027110"/>
    <w:rsid w:val="000272E8"/>
    <w:rsid w:val="000311B3"/>
    <w:rsid w:val="000365A1"/>
    <w:rsid w:val="0004698F"/>
    <w:rsid w:val="00055A01"/>
    <w:rsid w:val="0005607F"/>
    <w:rsid w:val="000560F2"/>
    <w:rsid w:val="000625F2"/>
    <w:rsid w:val="00062970"/>
    <w:rsid w:val="00062C67"/>
    <w:rsid w:val="00062EF8"/>
    <w:rsid w:val="00064253"/>
    <w:rsid w:val="000712A7"/>
    <w:rsid w:val="0007518A"/>
    <w:rsid w:val="000778A0"/>
    <w:rsid w:val="000912A0"/>
    <w:rsid w:val="0009402D"/>
    <w:rsid w:val="000A582A"/>
    <w:rsid w:val="000B510F"/>
    <w:rsid w:val="000C0B37"/>
    <w:rsid w:val="000C25C9"/>
    <w:rsid w:val="000D2A14"/>
    <w:rsid w:val="000E0867"/>
    <w:rsid w:val="000E2CE7"/>
    <w:rsid w:val="000E30E7"/>
    <w:rsid w:val="001050C2"/>
    <w:rsid w:val="001111B7"/>
    <w:rsid w:val="001119B8"/>
    <w:rsid w:val="00113E58"/>
    <w:rsid w:val="00127F21"/>
    <w:rsid w:val="001410C0"/>
    <w:rsid w:val="00146A11"/>
    <w:rsid w:val="00146C86"/>
    <w:rsid w:val="00150F3C"/>
    <w:rsid w:val="0016227F"/>
    <w:rsid w:val="00171668"/>
    <w:rsid w:val="00171E2F"/>
    <w:rsid w:val="00172B09"/>
    <w:rsid w:val="00184D23"/>
    <w:rsid w:val="001858F0"/>
    <w:rsid w:val="00186C08"/>
    <w:rsid w:val="00192B34"/>
    <w:rsid w:val="001975B1"/>
    <w:rsid w:val="001A0C80"/>
    <w:rsid w:val="001A249E"/>
    <w:rsid w:val="001A30F7"/>
    <w:rsid w:val="001B26FF"/>
    <w:rsid w:val="001B3E61"/>
    <w:rsid w:val="001C1254"/>
    <w:rsid w:val="001C1558"/>
    <w:rsid w:val="001C4008"/>
    <w:rsid w:val="001D3F43"/>
    <w:rsid w:val="001D63E9"/>
    <w:rsid w:val="001E1F76"/>
    <w:rsid w:val="001E693F"/>
    <w:rsid w:val="001E7AF6"/>
    <w:rsid w:val="001F13BB"/>
    <w:rsid w:val="001F1CAA"/>
    <w:rsid w:val="00207D3C"/>
    <w:rsid w:val="00211263"/>
    <w:rsid w:val="00230756"/>
    <w:rsid w:val="002321AA"/>
    <w:rsid w:val="00244828"/>
    <w:rsid w:val="00251988"/>
    <w:rsid w:val="00253019"/>
    <w:rsid w:val="002546AB"/>
    <w:rsid w:val="002604A9"/>
    <w:rsid w:val="00261DAD"/>
    <w:rsid w:val="00263670"/>
    <w:rsid w:val="00263BDD"/>
    <w:rsid w:val="00272CE3"/>
    <w:rsid w:val="00274ECD"/>
    <w:rsid w:val="00277AB9"/>
    <w:rsid w:val="002808F8"/>
    <w:rsid w:val="0028140D"/>
    <w:rsid w:val="00285969"/>
    <w:rsid w:val="00291B1F"/>
    <w:rsid w:val="00296402"/>
    <w:rsid w:val="002B5E52"/>
    <w:rsid w:val="002B6DC7"/>
    <w:rsid w:val="002B7355"/>
    <w:rsid w:val="002B78D1"/>
    <w:rsid w:val="002C556A"/>
    <w:rsid w:val="002C7AFC"/>
    <w:rsid w:val="002D5A05"/>
    <w:rsid w:val="002E004C"/>
    <w:rsid w:val="003006E1"/>
    <w:rsid w:val="003030DA"/>
    <w:rsid w:val="00305648"/>
    <w:rsid w:val="003121CC"/>
    <w:rsid w:val="00317AE3"/>
    <w:rsid w:val="003217F2"/>
    <w:rsid w:val="00324C22"/>
    <w:rsid w:val="00331E8A"/>
    <w:rsid w:val="00332E8C"/>
    <w:rsid w:val="00334DBD"/>
    <w:rsid w:val="00337F71"/>
    <w:rsid w:val="0034462B"/>
    <w:rsid w:val="003572E8"/>
    <w:rsid w:val="003630C7"/>
    <w:rsid w:val="003639A3"/>
    <w:rsid w:val="00364AF0"/>
    <w:rsid w:val="0036612E"/>
    <w:rsid w:val="00370E46"/>
    <w:rsid w:val="00376AC7"/>
    <w:rsid w:val="003813F1"/>
    <w:rsid w:val="003823FA"/>
    <w:rsid w:val="00386354"/>
    <w:rsid w:val="0039168A"/>
    <w:rsid w:val="003A70F3"/>
    <w:rsid w:val="003B014A"/>
    <w:rsid w:val="003B0B6A"/>
    <w:rsid w:val="003C6320"/>
    <w:rsid w:val="003D05B1"/>
    <w:rsid w:val="003D3BD3"/>
    <w:rsid w:val="003D4F4A"/>
    <w:rsid w:val="003D721B"/>
    <w:rsid w:val="003E0332"/>
    <w:rsid w:val="003E7621"/>
    <w:rsid w:val="003E7E5D"/>
    <w:rsid w:val="003F0035"/>
    <w:rsid w:val="003F2DEC"/>
    <w:rsid w:val="003F6048"/>
    <w:rsid w:val="003F7163"/>
    <w:rsid w:val="004013F3"/>
    <w:rsid w:val="00410A61"/>
    <w:rsid w:val="00410B36"/>
    <w:rsid w:val="0042241B"/>
    <w:rsid w:val="00431125"/>
    <w:rsid w:val="0043490F"/>
    <w:rsid w:val="00435F18"/>
    <w:rsid w:val="00437ED7"/>
    <w:rsid w:val="00443918"/>
    <w:rsid w:val="004632B8"/>
    <w:rsid w:val="00466CA4"/>
    <w:rsid w:val="00466E50"/>
    <w:rsid w:val="00470499"/>
    <w:rsid w:val="00472776"/>
    <w:rsid w:val="00477397"/>
    <w:rsid w:val="0048101F"/>
    <w:rsid w:val="00484E30"/>
    <w:rsid w:val="00487AEF"/>
    <w:rsid w:val="00490790"/>
    <w:rsid w:val="0049629B"/>
    <w:rsid w:val="00496477"/>
    <w:rsid w:val="004A1BB2"/>
    <w:rsid w:val="004A5BC8"/>
    <w:rsid w:val="004A66B5"/>
    <w:rsid w:val="004B0B8B"/>
    <w:rsid w:val="004B38FB"/>
    <w:rsid w:val="004B3C82"/>
    <w:rsid w:val="004B6F48"/>
    <w:rsid w:val="004C32F0"/>
    <w:rsid w:val="004C625A"/>
    <w:rsid w:val="004D4531"/>
    <w:rsid w:val="004D654F"/>
    <w:rsid w:val="004F0505"/>
    <w:rsid w:val="004F5B2D"/>
    <w:rsid w:val="00500041"/>
    <w:rsid w:val="0050451E"/>
    <w:rsid w:val="00505C06"/>
    <w:rsid w:val="00514445"/>
    <w:rsid w:val="00525371"/>
    <w:rsid w:val="00530D98"/>
    <w:rsid w:val="0053402A"/>
    <w:rsid w:val="00541E71"/>
    <w:rsid w:val="00542EED"/>
    <w:rsid w:val="0054517F"/>
    <w:rsid w:val="00545CE8"/>
    <w:rsid w:val="00552493"/>
    <w:rsid w:val="00560932"/>
    <w:rsid w:val="0056736E"/>
    <w:rsid w:val="0058190A"/>
    <w:rsid w:val="00590295"/>
    <w:rsid w:val="00590AEE"/>
    <w:rsid w:val="0059236A"/>
    <w:rsid w:val="005A031B"/>
    <w:rsid w:val="005A2C63"/>
    <w:rsid w:val="005A75A4"/>
    <w:rsid w:val="005B22DB"/>
    <w:rsid w:val="005B39E9"/>
    <w:rsid w:val="005B4ADF"/>
    <w:rsid w:val="005C15E9"/>
    <w:rsid w:val="005C6252"/>
    <w:rsid w:val="005C6375"/>
    <w:rsid w:val="005D2CD1"/>
    <w:rsid w:val="005D3EB4"/>
    <w:rsid w:val="005D5FC0"/>
    <w:rsid w:val="005D6ABE"/>
    <w:rsid w:val="005D7E67"/>
    <w:rsid w:val="005F62AC"/>
    <w:rsid w:val="00602823"/>
    <w:rsid w:val="006073E2"/>
    <w:rsid w:val="006115AC"/>
    <w:rsid w:val="006139EA"/>
    <w:rsid w:val="00613AF6"/>
    <w:rsid w:val="006174D2"/>
    <w:rsid w:val="00631933"/>
    <w:rsid w:val="0063201F"/>
    <w:rsid w:val="00632F8F"/>
    <w:rsid w:val="00635EE7"/>
    <w:rsid w:val="006508AC"/>
    <w:rsid w:val="00652422"/>
    <w:rsid w:val="00653297"/>
    <w:rsid w:val="00655EBC"/>
    <w:rsid w:val="00657A9C"/>
    <w:rsid w:val="00663684"/>
    <w:rsid w:val="006679A2"/>
    <w:rsid w:val="006705CF"/>
    <w:rsid w:val="0067067E"/>
    <w:rsid w:val="00675E92"/>
    <w:rsid w:val="0068082F"/>
    <w:rsid w:val="00685064"/>
    <w:rsid w:val="006850C8"/>
    <w:rsid w:val="006A082E"/>
    <w:rsid w:val="006A2566"/>
    <w:rsid w:val="006A796C"/>
    <w:rsid w:val="006B7939"/>
    <w:rsid w:val="006C12D6"/>
    <w:rsid w:val="006C2246"/>
    <w:rsid w:val="006C5C6F"/>
    <w:rsid w:val="006D2D1C"/>
    <w:rsid w:val="006D5078"/>
    <w:rsid w:val="006D741A"/>
    <w:rsid w:val="006D7494"/>
    <w:rsid w:val="006E02B5"/>
    <w:rsid w:val="006E05AC"/>
    <w:rsid w:val="006E26C7"/>
    <w:rsid w:val="006F0138"/>
    <w:rsid w:val="006F4F26"/>
    <w:rsid w:val="006F54DB"/>
    <w:rsid w:val="00701961"/>
    <w:rsid w:val="00701A82"/>
    <w:rsid w:val="00707D6F"/>
    <w:rsid w:val="007530C8"/>
    <w:rsid w:val="007544B5"/>
    <w:rsid w:val="00757E22"/>
    <w:rsid w:val="00763E3A"/>
    <w:rsid w:val="00764D36"/>
    <w:rsid w:val="00765005"/>
    <w:rsid w:val="00766666"/>
    <w:rsid w:val="007667F0"/>
    <w:rsid w:val="00772014"/>
    <w:rsid w:val="00783063"/>
    <w:rsid w:val="00796769"/>
    <w:rsid w:val="007968D4"/>
    <w:rsid w:val="007A000C"/>
    <w:rsid w:val="007A333B"/>
    <w:rsid w:val="007A3F96"/>
    <w:rsid w:val="007B4026"/>
    <w:rsid w:val="007B4A7A"/>
    <w:rsid w:val="007B5EBD"/>
    <w:rsid w:val="007B6EDD"/>
    <w:rsid w:val="007B76C0"/>
    <w:rsid w:val="007D4805"/>
    <w:rsid w:val="007D7204"/>
    <w:rsid w:val="007D7A0F"/>
    <w:rsid w:val="007E6F6F"/>
    <w:rsid w:val="007F5A0A"/>
    <w:rsid w:val="007F65AE"/>
    <w:rsid w:val="008112A0"/>
    <w:rsid w:val="0081179C"/>
    <w:rsid w:val="00813DC4"/>
    <w:rsid w:val="00813DF5"/>
    <w:rsid w:val="008151E0"/>
    <w:rsid w:val="008321FC"/>
    <w:rsid w:val="00835799"/>
    <w:rsid w:val="0083755C"/>
    <w:rsid w:val="008416CB"/>
    <w:rsid w:val="00847598"/>
    <w:rsid w:val="00847E3F"/>
    <w:rsid w:val="008528AD"/>
    <w:rsid w:val="0085551F"/>
    <w:rsid w:val="0086210E"/>
    <w:rsid w:val="00864A7F"/>
    <w:rsid w:val="00864CB2"/>
    <w:rsid w:val="0087468E"/>
    <w:rsid w:val="00876543"/>
    <w:rsid w:val="008846BA"/>
    <w:rsid w:val="00890EFD"/>
    <w:rsid w:val="008979EB"/>
    <w:rsid w:val="008A18DC"/>
    <w:rsid w:val="008B15FA"/>
    <w:rsid w:val="008B2AB9"/>
    <w:rsid w:val="008C00BD"/>
    <w:rsid w:val="008C5B35"/>
    <w:rsid w:val="008D4671"/>
    <w:rsid w:val="008E0018"/>
    <w:rsid w:val="008E015A"/>
    <w:rsid w:val="008E06DB"/>
    <w:rsid w:val="008E08F4"/>
    <w:rsid w:val="008E64ED"/>
    <w:rsid w:val="008F7A48"/>
    <w:rsid w:val="009006C8"/>
    <w:rsid w:val="00902C9F"/>
    <w:rsid w:val="00914168"/>
    <w:rsid w:val="00922710"/>
    <w:rsid w:val="00922D51"/>
    <w:rsid w:val="00925754"/>
    <w:rsid w:val="009264A3"/>
    <w:rsid w:val="0093090B"/>
    <w:rsid w:val="00930C3D"/>
    <w:rsid w:val="0094037C"/>
    <w:rsid w:val="00945B87"/>
    <w:rsid w:val="00945E50"/>
    <w:rsid w:val="0095179D"/>
    <w:rsid w:val="009533CE"/>
    <w:rsid w:val="00956285"/>
    <w:rsid w:val="00963407"/>
    <w:rsid w:val="00974A2E"/>
    <w:rsid w:val="00975F7A"/>
    <w:rsid w:val="00980738"/>
    <w:rsid w:val="00980D2A"/>
    <w:rsid w:val="00984478"/>
    <w:rsid w:val="00996FFD"/>
    <w:rsid w:val="009A1CB1"/>
    <w:rsid w:val="009A6730"/>
    <w:rsid w:val="009B3A1B"/>
    <w:rsid w:val="009B3A46"/>
    <w:rsid w:val="009C11CD"/>
    <w:rsid w:val="009C21DD"/>
    <w:rsid w:val="009C520A"/>
    <w:rsid w:val="009C7152"/>
    <w:rsid w:val="009C750C"/>
    <w:rsid w:val="009D29D0"/>
    <w:rsid w:val="009D3543"/>
    <w:rsid w:val="009D4176"/>
    <w:rsid w:val="009E1250"/>
    <w:rsid w:val="009E67C5"/>
    <w:rsid w:val="009F086B"/>
    <w:rsid w:val="009F1BD8"/>
    <w:rsid w:val="009F219F"/>
    <w:rsid w:val="009F4474"/>
    <w:rsid w:val="00A0085C"/>
    <w:rsid w:val="00A03B9C"/>
    <w:rsid w:val="00A06BB0"/>
    <w:rsid w:val="00A107E3"/>
    <w:rsid w:val="00A12F6F"/>
    <w:rsid w:val="00A16F26"/>
    <w:rsid w:val="00A17F06"/>
    <w:rsid w:val="00A2184E"/>
    <w:rsid w:val="00A31D41"/>
    <w:rsid w:val="00A34C03"/>
    <w:rsid w:val="00A34D03"/>
    <w:rsid w:val="00A50A0E"/>
    <w:rsid w:val="00A52150"/>
    <w:rsid w:val="00A57336"/>
    <w:rsid w:val="00A6170E"/>
    <w:rsid w:val="00A64AC5"/>
    <w:rsid w:val="00A6551B"/>
    <w:rsid w:val="00A65AAD"/>
    <w:rsid w:val="00A713B7"/>
    <w:rsid w:val="00A74C26"/>
    <w:rsid w:val="00A8241B"/>
    <w:rsid w:val="00A836A1"/>
    <w:rsid w:val="00A83712"/>
    <w:rsid w:val="00A85346"/>
    <w:rsid w:val="00A85E47"/>
    <w:rsid w:val="00A93B36"/>
    <w:rsid w:val="00A948C6"/>
    <w:rsid w:val="00AA1C83"/>
    <w:rsid w:val="00AA7057"/>
    <w:rsid w:val="00AB4D5C"/>
    <w:rsid w:val="00AB55AE"/>
    <w:rsid w:val="00AB6D50"/>
    <w:rsid w:val="00AC09DE"/>
    <w:rsid w:val="00AC4989"/>
    <w:rsid w:val="00AD3BA0"/>
    <w:rsid w:val="00AD622B"/>
    <w:rsid w:val="00AE049B"/>
    <w:rsid w:val="00AF00ED"/>
    <w:rsid w:val="00B02B86"/>
    <w:rsid w:val="00B05DC2"/>
    <w:rsid w:val="00B12403"/>
    <w:rsid w:val="00B14CEA"/>
    <w:rsid w:val="00B416D5"/>
    <w:rsid w:val="00B4214F"/>
    <w:rsid w:val="00B42C73"/>
    <w:rsid w:val="00B507A2"/>
    <w:rsid w:val="00B51EBE"/>
    <w:rsid w:val="00B62727"/>
    <w:rsid w:val="00B6301A"/>
    <w:rsid w:val="00B704F9"/>
    <w:rsid w:val="00B71B42"/>
    <w:rsid w:val="00B743ED"/>
    <w:rsid w:val="00B82231"/>
    <w:rsid w:val="00B82C7F"/>
    <w:rsid w:val="00B84B89"/>
    <w:rsid w:val="00B90E56"/>
    <w:rsid w:val="00B97709"/>
    <w:rsid w:val="00BB3ACC"/>
    <w:rsid w:val="00BC44A3"/>
    <w:rsid w:val="00BC6F9C"/>
    <w:rsid w:val="00BC72BE"/>
    <w:rsid w:val="00BD53AF"/>
    <w:rsid w:val="00BD6F21"/>
    <w:rsid w:val="00BD7777"/>
    <w:rsid w:val="00BE2242"/>
    <w:rsid w:val="00BE2DE0"/>
    <w:rsid w:val="00BE5407"/>
    <w:rsid w:val="00BE68B3"/>
    <w:rsid w:val="00BF3711"/>
    <w:rsid w:val="00BF4990"/>
    <w:rsid w:val="00BF52F5"/>
    <w:rsid w:val="00BF57F0"/>
    <w:rsid w:val="00BF71DA"/>
    <w:rsid w:val="00BF72A2"/>
    <w:rsid w:val="00C01F79"/>
    <w:rsid w:val="00C13BB6"/>
    <w:rsid w:val="00C13C51"/>
    <w:rsid w:val="00C17080"/>
    <w:rsid w:val="00C17595"/>
    <w:rsid w:val="00C2135F"/>
    <w:rsid w:val="00C2499F"/>
    <w:rsid w:val="00C25B5A"/>
    <w:rsid w:val="00C25E4D"/>
    <w:rsid w:val="00C2640E"/>
    <w:rsid w:val="00C26FD1"/>
    <w:rsid w:val="00C33563"/>
    <w:rsid w:val="00C3401A"/>
    <w:rsid w:val="00C366E7"/>
    <w:rsid w:val="00C47F70"/>
    <w:rsid w:val="00C56352"/>
    <w:rsid w:val="00C5687B"/>
    <w:rsid w:val="00C576C8"/>
    <w:rsid w:val="00C609DE"/>
    <w:rsid w:val="00C60A25"/>
    <w:rsid w:val="00C61AEF"/>
    <w:rsid w:val="00C70A4F"/>
    <w:rsid w:val="00C726E8"/>
    <w:rsid w:val="00C742BD"/>
    <w:rsid w:val="00C74379"/>
    <w:rsid w:val="00C762C5"/>
    <w:rsid w:val="00C77BE9"/>
    <w:rsid w:val="00C80624"/>
    <w:rsid w:val="00C84205"/>
    <w:rsid w:val="00C91A55"/>
    <w:rsid w:val="00C94582"/>
    <w:rsid w:val="00CA658E"/>
    <w:rsid w:val="00CB00FB"/>
    <w:rsid w:val="00CB3DD3"/>
    <w:rsid w:val="00CB4360"/>
    <w:rsid w:val="00CB49E0"/>
    <w:rsid w:val="00CC4E1E"/>
    <w:rsid w:val="00CD006F"/>
    <w:rsid w:val="00CD2C9C"/>
    <w:rsid w:val="00CD4499"/>
    <w:rsid w:val="00CD646D"/>
    <w:rsid w:val="00CD7B06"/>
    <w:rsid w:val="00CD7F4F"/>
    <w:rsid w:val="00CE3BE8"/>
    <w:rsid w:val="00CE58F1"/>
    <w:rsid w:val="00CE5EA4"/>
    <w:rsid w:val="00CE63A8"/>
    <w:rsid w:val="00CF5C34"/>
    <w:rsid w:val="00D10AF4"/>
    <w:rsid w:val="00D12670"/>
    <w:rsid w:val="00D12A35"/>
    <w:rsid w:val="00D214FD"/>
    <w:rsid w:val="00D24095"/>
    <w:rsid w:val="00D24622"/>
    <w:rsid w:val="00D35299"/>
    <w:rsid w:val="00D41F47"/>
    <w:rsid w:val="00D4313E"/>
    <w:rsid w:val="00D46CF6"/>
    <w:rsid w:val="00D47E7C"/>
    <w:rsid w:val="00D731FB"/>
    <w:rsid w:val="00D749F0"/>
    <w:rsid w:val="00D80615"/>
    <w:rsid w:val="00D862E6"/>
    <w:rsid w:val="00D901ED"/>
    <w:rsid w:val="00D92122"/>
    <w:rsid w:val="00D93CC2"/>
    <w:rsid w:val="00D9433F"/>
    <w:rsid w:val="00D94A70"/>
    <w:rsid w:val="00DA11CF"/>
    <w:rsid w:val="00DA4547"/>
    <w:rsid w:val="00DA4F5E"/>
    <w:rsid w:val="00DB2D94"/>
    <w:rsid w:val="00DC36E2"/>
    <w:rsid w:val="00DC5782"/>
    <w:rsid w:val="00DD0136"/>
    <w:rsid w:val="00DD1764"/>
    <w:rsid w:val="00DD441C"/>
    <w:rsid w:val="00DE66B8"/>
    <w:rsid w:val="00DE6B68"/>
    <w:rsid w:val="00DF41BA"/>
    <w:rsid w:val="00DF4847"/>
    <w:rsid w:val="00DF7AF6"/>
    <w:rsid w:val="00E01982"/>
    <w:rsid w:val="00E0324B"/>
    <w:rsid w:val="00E1668C"/>
    <w:rsid w:val="00E430A8"/>
    <w:rsid w:val="00E43EF6"/>
    <w:rsid w:val="00E535E8"/>
    <w:rsid w:val="00E61257"/>
    <w:rsid w:val="00E6342D"/>
    <w:rsid w:val="00E70336"/>
    <w:rsid w:val="00E70389"/>
    <w:rsid w:val="00E7149A"/>
    <w:rsid w:val="00E83BBD"/>
    <w:rsid w:val="00E87840"/>
    <w:rsid w:val="00E9234E"/>
    <w:rsid w:val="00E96B11"/>
    <w:rsid w:val="00E97834"/>
    <w:rsid w:val="00EA083E"/>
    <w:rsid w:val="00EA1D19"/>
    <w:rsid w:val="00EA43BB"/>
    <w:rsid w:val="00EA5B70"/>
    <w:rsid w:val="00EA69A4"/>
    <w:rsid w:val="00EB68AC"/>
    <w:rsid w:val="00EB7354"/>
    <w:rsid w:val="00EC6266"/>
    <w:rsid w:val="00EC7CB4"/>
    <w:rsid w:val="00ED5C00"/>
    <w:rsid w:val="00ED7CA8"/>
    <w:rsid w:val="00EF2056"/>
    <w:rsid w:val="00EF50CB"/>
    <w:rsid w:val="00F00D28"/>
    <w:rsid w:val="00F03377"/>
    <w:rsid w:val="00F11BB8"/>
    <w:rsid w:val="00F135D3"/>
    <w:rsid w:val="00F13DF4"/>
    <w:rsid w:val="00F3290C"/>
    <w:rsid w:val="00F3322E"/>
    <w:rsid w:val="00F3412D"/>
    <w:rsid w:val="00F35996"/>
    <w:rsid w:val="00F45AB1"/>
    <w:rsid w:val="00F50E8D"/>
    <w:rsid w:val="00F53FE5"/>
    <w:rsid w:val="00F55370"/>
    <w:rsid w:val="00F559CF"/>
    <w:rsid w:val="00F56D95"/>
    <w:rsid w:val="00F62084"/>
    <w:rsid w:val="00F63BFD"/>
    <w:rsid w:val="00F65D28"/>
    <w:rsid w:val="00F723BE"/>
    <w:rsid w:val="00F85027"/>
    <w:rsid w:val="00F87B5B"/>
    <w:rsid w:val="00F91B6F"/>
    <w:rsid w:val="00F9419D"/>
    <w:rsid w:val="00FA13F2"/>
    <w:rsid w:val="00FA2014"/>
    <w:rsid w:val="00FA3624"/>
    <w:rsid w:val="00FA427B"/>
    <w:rsid w:val="00FA717A"/>
    <w:rsid w:val="00FB6519"/>
    <w:rsid w:val="00FC155D"/>
    <w:rsid w:val="00FC1890"/>
    <w:rsid w:val="00FC2D8C"/>
    <w:rsid w:val="00FD578B"/>
    <w:rsid w:val="00FE1D77"/>
    <w:rsid w:val="00FE606F"/>
    <w:rsid w:val="00FE684C"/>
    <w:rsid w:val="00FF03FD"/>
    <w:rsid w:val="00FF0D4C"/>
    <w:rsid w:val="00FF2955"/>
    <w:rsid w:val="00FF3324"/>
    <w:rsid w:val="00FF46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4AD94"/>
  <w14:defaultImageDpi w14:val="32767"/>
  <w15:chartTrackingRefBased/>
  <w15:docId w15:val="{88DCE8A2-75CD-EE48-AA0F-62AE43FCB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D4805"/>
    <w:rPr>
      <w:rFonts w:ascii="Times New Roman" w:hAnsi="Times New Roman"/>
    </w:rPr>
  </w:style>
  <w:style w:type="paragraph" w:styleId="Heading1">
    <w:name w:val="heading 1"/>
    <w:basedOn w:val="Normal"/>
    <w:next w:val="Normal"/>
    <w:link w:val="Heading1Char"/>
    <w:uiPriority w:val="9"/>
    <w:qFormat/>
    <w:rsid w:val="007D4805"/>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7D4805"/>
    <w:pPr>
      <w:keepNext/>
      <w:keepLines/>
      <w:spacing w:before="4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062C6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805"/>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7D4805"/>
    <w:rPr>
      <w:rFonts w:ascii="Times New Roman" w:eastAsiaTheme="majorEastAsia" w:hAnsi="Times New Roman" w:cstheme="majorBidi"/>
      <w:i/>
      <w:color w:val="000000" w:themeColor="text1"/>
      <w:sz w:val="26"/>
      <w:szCs w:val="26"/>
    </w:rPr>
  </w:style>
  <w:style w:type="paragraph" w:styleId="BalloonText">
    <w:name w:val="Balloon Text"/>
    <w:basedOn w:val="Normal"/>
    <w:link w:val="BalloonTextChar"/>
    <w:uiPriority w:val="99"/>
    <w:semiHidden/>
    <w:unhideWhenUsed/>
    <w:rsid w:val="00FE606F"/>
    <w:rPr>
      <w:rFonts w:cs="Times New Roman"/>
      <w:sz w:val="18"/>
      <w:szCs w:val="18"/>
    </w:rPr>
  </w:style>
  <w:style w:type="character" w:customStyle="1" w:styleId="BalloonTextChar">
    <w:name w:val="Balloon Text Char"/>
    <w:basedOn w:val="DefaultParagraphFont"/>
    <w:link w:val="BalloonText"/>
    <w:uiPriority w:val="99"/>
    <w:semiHidden/>
    <w:rsid w:val="00FE606F"/>
    <w:rPr>
      <w:rFonts w:ascii="Times New Roman" w:hAnsi="Times New Roman" w:cs="Times New Roman"/>
      <w:sz w:val="18"/>
      <w:szCs w:val="18"/>
    </w:rPr>
  </w:style>
  <w:style w:type="paragraph" w:customStyle="1" w:styleId="Thesisnormal">
    <w:name w:val="Thesis normal"/>
    <w:basedOn w:val="Normal"/>
    <w:qFormat/>
    <w:rsid w:val="00062C67"/>
    <w:rPr>
      <w:rFonts w:ascii="Times" w:eastAsiaTheme="minorEastAsia" w:hAnsi="Times"/>
      <w:lang w:val="en-AU"/>
    </w:rPr>
  </w:style>
  <w:style w:type="paragraph" w:customStyle="1" w:styleId="Thesissubheading">
    <w:name w:val="Thesis subheading"/>
    <w:basedOn w:val="Heading3"/>
    <w:qFormat/>
    <w:rsid w:val="00062C67"/>
    <w:pPr>
      <w:spacing w:before="200"/>
    </w:pPr>
    <w:rPr>
      <w:rFonts w:ascii="Times" w:hAnsi="Times"/>
      <w:bCs/>
      <w:i/>
      <w:color w:val="auto"/>
      <w:lang w:val="en-AU"/>
    </w:rPr>
  </w:style>
  <w:style w:type="character" w:customStyle="1" w:styleId="Heading3Char">
    <w:name w:val="Heading 3 Char"/>
    <w:basedOn w:val="DefaultParagraphFont"/>
    <w:link w:val="Heading3"/>
    <w:uiPriority w:val="9"/>
    <w:rsid w:val="00062C67"/>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EA1D19"/>
    <w:rPr>
      <w:sz w:val="16"/>
      <w:szCs w:val="16"/>
    </w:rPr>
  </w:style>
  <w:style w:type="paragraph" w:styleId="CommentText">
    <w:name w:val="annotation text"/>
    <w:basedOn w:val="Normal"/>
    <w:link w:val="CommentTextChar"/>
    <w:uiPriority w:val="99"/>
    <w:semiHidden/>
    <w:unhideWhenUsed/>
    <w:rsid w:val="00EA1D19"/>
    <w:rPr>
      <w:sz w:val="20"/>
      <w:szCs w:val="20"/>
    </w:rPr>
  </w:style>
  <w:style w:type="character" w:customStyle="1" w:styleId="CommentTextChar">
    <w:name w:val="Comment Text Char"/>
    <w:basedOn w:val="DefaultParagraphFont"/>
    <w:link w:val="CommentText"/>
    <w:uiPriority w:val="99"/>
    <w:semiHidden/>
    <w:rsid w:val="00EA1D1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A1D19"/>
    <w:rPr>
      <w:b/>
      <w:bCs/>
    </w:rPr>
  </w:style>
  <w:style w:type="character" w:customStyle="1" w:styleId="CommentSubjectChar">
    <w:name w:val="Comment Subject Char"/>
    <w:basedOn w:val="CommentTextChar"/>
    <w:link w:val="CommentSubject"/>
    <w:uiPriority w:val="99"/>
    <w:semiHidden/>
    <w:rsid w:val="00EA1D19"/>
    <w:rPr>
      <w:rFonts w:ascii="Times New Roman" w:hAnsi="Times New Roman"/>
      <w:b/>
      <w:bCs/>
      <w:sz w:val="20"/>
      <w:szCs w:val="20"/>
    </w:rPr>
  </w:style>
  <w:style w:type="paragraph" w:styleId="Bibliography">
    <w:name w:val="Bibliography"/>
    <w:basedOn w:val="Normal"/>
    <w:next w:val="Normal"/>
    <w:uiPriority w:val="37"/>
    <w:unhideWhenUsed/>
    <w:rsid w:val="006115AC"/>
    <w:pPr>
      <w:spacing w:line="480" w:lineRule="auto"/>
      <w:ind w:left="720" w:hanging="720"/>
    </w:pPr>
  </w:style>
  <w:style w:type="character" w:styleId="PlaceholderText">
    <w:name w:val="Placeholder Text"/>
    <w:basedOn w:val="DefaultParagraphFont"/>
    <w:uiPriority w:val="99"/>
    <w:semiHidden/>
    <w:rsid w:val="00A93B36"/>
    <w:rPr>
      <w:color w:val="808080"/>
    </w:rPr>
  </w:style>
  <w:style w:type="paragraph" w:styleId="BodyText">
    <w:name w:val="Body Text"/>
    <w:basedOn w:val="Normal"/>
    <w:link w:val="BodyTextChar"/>
    <w:qFormat/>
    <w:rsid w:val="0009402D"/>
    <w:pPr>
      <w:spacing w:before="180" w:after="180"/>
    </w:pPr>
    <w:rPr>
      <w:lang w:val="en-US"/>
    </w:rPr>
  </w:style>
  <w:style w:type="character" w:customStyle="1" w:styleId="BodyTextChar">
    <w:name w:val="Body Text Char"/>
    <w:basedOn w:val="DefaultParagraphFont"/>
    <w:link w:val="BodyText"/>
    <w:rsid w:val="0009402D"/>
    <w:rPr>
      <w:rFonts w:ascii="Times New Roman" w:hAnsi="Times New Roman"/>
      <w:lang w:val="en-US"/>
    </w:rPr>
  </w:style>
  <w:style w:type="paragraph" w:customStyle="1" w:styleId="FirstParagraph">
    <w:name w:val="First Paragraph"/>
    <w:basedOn w:val="BodyText"/>
    <w:next w:val="BodyText"/>
    <w:qFormat/>
    <w:rsid w:val="0009402D"/>
  </w:style>
  <w:style w:type="paragraph" w:customStyle="1" w:styleId="Compact">
    <w:name w:val="Compact"/>
    <w:basedOn w:val="BodyText"/>
    <w:qFormat/>
    <w:rsid w:val="0009402D"/>
    <w:pPr>
      <w:spacing w:before="36" w:after="36"/>
    </w:pPr>
  </w:style>
  <w:style w:type="table" w:customStyle="1" w:styleId="Table">
    <w:name w:val="Table"/>
    <w:semiHidden/>
    <w:unhideWhenUsed/>
    <w:qFormat/>
    <w:rsid w:val="0009402D"/>
    <w:pPr>
      <w:spacing w:after="200"/>
    </w:pPr>
    <w:rPr>
      <w:lang w:val="en-US"/>
    </w:rPr>
    <w:tblPr>
      <w:tblInd w:w="0" w:type="dxa"/>
      <w:tblCellMar>
        <w:top w:w="0" w:type="dxa"/>
        <w:left w:w="108" w:type="dxa"/>
        <w:bottom w:w="0" w:type="dxa"/>
        <w:right w:w="108" w:type="dxa"/>
      </w:tblCellMar>
    </w:tblPr>
  </w:style>
  <w:style w:type="paragraph" w:styleId="Revision">
    <w:name w:val="Revision"/>
    <w:hidden/>
    <w:uiPriority w:val="99"/>
    <w:semiHidden/>
    <w:rsid w:val="00E70389"/>
    <w:rPr>
      <w:rFonts w:ascii="Times New Roman" w:hAnsi="Times New Roman"/>
    </w:rPr>
  </w:style>
  <w:style w:type="paragraph" w:styleId="ListParagraph">
    <w:name w:val="List Paragraph"/>
    <w:basedOn w:val="Normal"/>
    <w:uiPriority w:val="34"/>
    <w:qFormat/>
    <w:rsid w:val="004964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3243612">
      <w:bodyDiv w:val="1"/>
      <w:marLeft w:val="0"/>
      <w:marRight w:val="0"/>
      <w:marTop w:val="0"/>
      <w:marBottom w:val="0"/>
      <w:divBdr>
        <w:top w:val="none" w:sz="0" w:space="0" w:color="auto"/>
        <w:left w:val="none" w:sz="0" w:space="0" w:color="auto"/>
        <w:bottom w:val="none" w:sz="0" w:space="0" w:color="auto"/>
        <w:right w:val="none" w:sz="0" w:space="0" w:color="auto"/>
      </w:divBdr>
    </w:div>
    <w:div w:id="932202325">
      <w:bodyDiv w:val="1"/>
      <w:marLeft w:val="0"/>
      <w:marRight w:val="0"/>
      <w:marTop w:val="0"/>
      <w:marBottom w:val="0"/>
      <w:divBdr>
        <w:top w:val="none" w:sz="0" w:space="0" w:color="auto"/>
        <w:left w:val="none" w:sz="0" w:space="0" w:color="auto"/>
        <w:bottom w:val="none" w:sz="0" w:space="0" w:color="auto"/>
        <w:right w:val="none" w:sz="0" w:space="0" w:color="auto"/>
      </w:divBdr>
    </w:div>
    <w:div w:id="1611008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3.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settings" Target="settings.xml"/><Relationship Id="rId9" Type="http://schemas.microsoft.com/office/2018/08/relationships/commentsExtensible" Target="commentsExtensible.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E3584-BC78-AA40-83D4-CA2A66F13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5142</Words>
  <Characters>200313</Characters>
  <Application>Microsoft Office Word</Application>
  <DocSecurity>0</DocSecurity>
  <Lines>1669</Lines>
  <Paragraphs>4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kar@gmail.com</dc:creator>
  <cp:keywords/>
  <dc:description/>
  <cp:lastModifiedBy>fonti.kar@gmail.com</cp:lastModifiedBy>
  <cp:revision>2</cp:revision>
  <dcterms:created xsi:type="dcterms:W3CDTF">2020-07-16T07:55:00Z</dcterms:created>
  <dcterms:modified xsi:type="dcterms:W3CDTF">2020-07-16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7"&gt;&lt;session id="zKV70hBk"/&gt;&lt;style id="http://www.zotero.org/styles/apa" locale="en-GB" hasBibliography="1" bibliographyStyleHasBeenSet="1"/&gt;&lt;prefs&gt;&lt;pref name="fieldType" value="Field"/&gt;&lt;/prefs&gt;&lt;/data&gt;</vt:lpwstr>
  </property>
</Properties>
</file>